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04A19" w14:textId="77777777" w:rsidR="00B27EA8" w:rsidRPr="003040CE" w:rsidRDefault="00B27EA8" w:rsidP="00160C22">
      <w:pPr>
        <w:jc w:val="both"/>
        <w:rPr>
          <w:rFonts w:ascii="Lexend" w:hAnsi="Lexend" w:cs="Times New Roman"/>
          <w:sz w:val="20"/>
          <w:szCs w:val="20"/>
          <w:lang w:val="tr-TR"/>
        </w:rPr>
      </w:pPr>
    </w:p>
    <w:p w14:paraId="7CD8A2AB" w14:textId="77777777" w:rsidR="00B27EA8" w:rsidRPr="003040CE" w:rsidRDefault="00B27EA8" w:rsidP="00160C22">
      <w:pPr>
        <w:jc w:val="both"/>
        <w:rPr>
          <w:rFonts w:ascii="Lexend" w:hAnsi="Lexend" w:cs="Times New Roman"/>
          <w:sz w:val="20"/>
          <w:szCs w:val="20"/>
          <w:lang w:val="tr-TR"/>
        </w:rPr>
      </w:pPr>
    </w:p>
    <w:p w14:paraId="04E0B2F1" w14:textId="77777777" w:rsidR="00B27EA8" w:rsidRPr="003040CE" w:rsidRDefault="00B27EA8" w:rsidP="00A0157C">
      <w:pPr>
        <w:jc w:val="center"/>
        <w:rPr>
          <w:rFonts w:ascii="Lexend" w:hAnsi="Lexend" w:cs="Times New Roman"/>
          <w:sz w:val="20"/>
          <w:szCs w:val="20"/>
          <w:lang w:val="tr-TR"/>
        </w:rPr>
      </w:pPr>
    </w:p>
    <w:p w14:paraId="32522649" w14:textId="1DE56858" w:rsidR="00AD1990" w:rsidRPr="00406E18" w:rsidRDefault="00CE0500" w:rsidP="00A0157C">
      <w:pPr>
        <w:jc w:val="center"/>
        <w:rPr>
          <w:rFonts w:ascii="Lexend" w:hAnsi="Lexend" w:cs="Times New Roman"/>
          <w:color w:val="8E2847"/>
          <w:sz w:val="40"/>
          <w:szCs w:val="40"/>
          <w:lang w:val="tr-TR"/>
        </w:rPr>
      </w:pPr>
      <w:r w:rsidRPr="00406E18">
        <w:rPr>
          <w:rFonts w:ascii="Lexend" w:hAnsi="Lexend" w:cs="Times New Roman"/>
          <w:color w:val="8E2847"/>
          <w:sz w:val="40"/>
          <w:szCs w:val="40"/>
          <w:lang w:val="tr-TR"/>
        </w:rPr>
        <w:t>YAKIN DOĞU ÜNİVERSİTESİ</w:t>
      </w:r>
    </w:p>
    <w:p w14:paraId="50E1F428" w14:textId="07EEECFF" w:rsidR="00A0157C" w:rsidRPr="00500F61" w:rsidRDefault="00406E18" w:rsidP="00A0157C">
      <w:pPr>
        <w:jc w:val="center"/>
        <w:rPr>
          <w:rFonts w:ascii="Lexend" w:hAnsi="Lexend" w:cs="Times New Roman"/>
          <w:color w:val="A20000"/>
          <w:sz w:val="40"/>
          <w:szCs w:val="40"/>
          <w:lang w:val="tr-TR"/>
        </w:rPr>
      </w:pPr>
      <w:r>
        <w:rPr>
          <w:rFonts w:ascii="Lexend" w:hAnsi="Lexend" w:cs="Times New Roman"/>
          <w:noProof/>
          <w:color w:val="A20000"/>
          <w:sz w:val="40"/>
          <w:szCs w:val="40"/>
          <w:lang w:val="tr-TR"/>
        </w:rPr>
        <w:drawing>
          <wp:inline distT="0" distB="0" distL="0" distR="0" wp14:anchorId="740698F6" wp14:editId="70320CED">
            <wp:extent cx="1568450" cy="1568450"/>
            <wp:effectExtent l="0" t="0" r="0" b="0"/>
            <wp:docPr id="5455828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582817" name="Picture 54558281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68450" cy="1568450"/>
                    </a:xfrm>
                    <a:prstGeom prst="rect">
                      <a:avLst/>
                    </a:prstGeom>
                  </pic:spPr>
                </pic:pic>
              </a:graphicData>
            </a:graphic>
          </wp:inline>
        </w:drawing>
      </w:r>
    </w:p>
    <w:p w14:paraId="2AC7E65C" w14:textId="77777777" w:rsidR="00A0157C" w:rsidRPr="00500F61" w:rsidRDefault="00A0157C" w:rsidP="00A0157C">
      <w:pPr>
        <w:jc w:val="center"/>
        <w:rPr>
          <w:rFonts w:ascii="Lexend" w:hAnsi="Lexend" w:cs="Times New Roman"/>
          <w:color w:val="A20000"/>
          <w:sz w:val="40"/>
          <w:szCs w:val="40"/>
          <w:lang w:val="tr-TR"/>
        </w:rPr>
      </w:pPr>
    </w:p>
    <w:p w14:paraId="54C3B482" w14:textId="2F05CECE" w:rsidR="002B4435" w:rsidRDefault="002B4435" w:rsidP="00A0157C">
      <w:pPr>
        <w:jc w:val="center"/>
        <w:rPr>
          <w:rFonts w:ascii="Lexend" w:hAnsi="Lexend" w:cs="Times New Roman"/>
          <w:color w:val="000000" w:themeColor="text1"/>
          <w:sz w:val="36"/>
          <w:szCs w:val="36"/>
          <w:lang w:val="tr-TR"/>
        </w:rPr>
      </w:pPr>
      <w:r>
        <w:rPr>
          <w:rFonts w:ascii="Lexend" w:hAnsi="Lexend" w:cs="Times New Roman"/>
          <w:color w:val="000000" w:themeColor="text1"/>
          <w:sz w:val="36"/>
          <w:szCs w:val="36"/>
          <w:lang w:val="tr-TR"/>
        </w:rPr>
        <w:t>ZİRAAT FAKÜLTESİ</w:t>
      </w:r>
    </w:p>
    <w:p w14:paraId="0F51BE2A" w14:textId="4B674B61" w:rsidR="00160C22" w:rsidRPr="00406E18" w:rsidRDefault="002B4435" w:rsidP="00A0157C">
      <w:pPr>
        <w:jc w:val="center"/>
        <w:rPr>
          <w:rFonts w:ascii="Lexend" w:hAnsi="Lexend" w:cs="Times New Roman"/>
          <w:color w:val="000000" w:themeColor="text1"/>
          <w:sz w:val="36"/>
          <w:szCs w:val="36"/>
          <w:lang w:val="tr-TR"/>
        </w:rPr>
      </w:pPr>
      <w:r>
        <w:rPr>
          <w:rFonts w:ascii="Lexend" w:hAnsi="Lexend" w:cs="Times New Roman"/>
          <w:color w:val="000000" w:themeColor="text1"/>
          <w:sz w:val="36"/>
          <w:szCs w:val="36"/>
          <w:lang w:val="tr-TR"/>
        </w:rPr>
        <w:t>PEYZAJ MİMARLIĞI BÖLÜMÜ</w:t>
      </w:r>
    </w:p>
    <w:p w14:paraId="663D1ADA" w14:textId="77777777" w:rsidR="00406E18" w:rsidRPr="00406E18" w:rsidRDefault="00406E18" w:rsidP="00A0157C">
      <w:pPr>
        <w:jc w:val="center"/>
        <w:rPr>
          <w:rFonts w:ascii="Lexend" w:hAnsi="Lexend" w:cs="Times New Roman"/>
          <w:color w:val="000000" w:themeColor="text1"/>
          <w:sz w:val="36"/>
          <w:szCs w:val="36"/>
          <w:lang w:val="tr-TR"/>
        </w:rPr>
      </w:pPr>
    </w:p>
    <w:p w14:paraId="3813F386" w14:textId="77777777" w:rsidR="00406E18" w:rsidRPr="00406E18" w:rsidRDefault="00406E18" w:rsidP="00406E18">
      <w:pPr>
        <w:jc w:val="center"/>
        <w:rPr>
          <w:rFonts w:ascii="Lexend" w:hAnsi="Lexend" w:cs="Times New Roman"/>
          <w:color w:val="000000" w:themeColor="text1"/>
          <w:sz w:val="36"/>
          <w:szCs w:val="36"/>
          <w:lang w:val="tr-TR"/>
        </w:rPr>
      </w:pPr>
      <w:r w:rsidRPr="00406E18">
        <w:rPr>
          <w:rFonts w:ascii="Lexend" w:hAnsi="Lexend" w:cs="Times New Roman"/>
          <w:color w:val="000000" w:themeColor="text1"/>
          <w:sz w:val="36"/>
          <w:szCs w:val="36"/>
          <w:lang w:val="tr-TR"/>
        </w:rPr>
        <w:t>ÖĞRENCİ EL KİTABI</w:t>
      </w:r>
    </w:p>
    <w:p w14:paraId="7EE0A233" w14:textId="77777777" w:rsidR="00A0157C" w:rsidRPr="00406E18" w:rsidRDefault="00A0157C" w:rsidP="00A0157C">
      <w:pPr>
        <w:jc w:val="center"/>
        <w:rPr>
          <w:rFonts w:ascii="Lexend" w:hAnsi="Lexend" w:cs="Times New Roman"/>
          <w:color w:val="000000" w:themeColor="text1"/>
          <w:sz w:val="40"/>
          <w:szCs w:val="40"/>
          <w:lang w:val="tr-TR"/>
        </w:rPr>
      </w:pPr>
    </w:p>
    <w:p w14:paraId="5C3D0E59" w14:textId="77777777" w:rsidR="003040CE" w:rsidRPr="00406E18" w:rsidRDefault="003040CE" w:rsidP="00A0157C">
      <w:pPr>
        <w:jc w:val="center"/>
        <w:rPr>
          <w:rFonts w:ascii="Lexend" w:hAnsi="Lexend" w:cs="Times New Roman"/>
          <w:color w:val="000000" w:themeColor="text1"/>
          <w:sz w:val="40"/>
          <w:szCs w:val="40"/>
          <w:lang w:val="tr-TR"/>
        </w:rPr>
      </w:pPr>
    </w:p>
    <w:p w14:paraId="47CED9BA" w14:textId="77777777" w:rsidR="003040CE" w:rsidRPr="00406E18" w:rsidRDefault="003040CE" w:rsidP="00A0157C">
      <w:pPr>
        <w:jc w:val="center"/>
        <w:rPr>
          <w:rFonts w:ascii="Lexend" w:hAnsi="Lexend" w:cs="Times New Roman"/>
          <w:color w:val="000000" w:themeColor="text1"/>
          <w:sz w:val="40"/>
          <w:szCs w:val="40"/>
          <w:lang w:val="tr-TR"/>
        </w:rPr>
      </w:pPr>
    </w:p>
    <w:p w14:paraId="63490836" w14:textId="5BAD0091" w:rsidR="00160C22" w:rsidRPr="00406E18" w:rsidRDefault="00160C22" w:rsidP="00A0157C">
      <w:pPr>
        <w:jc w:val="center"/>
        <w:rPr>
          <w:rFonts w:ascii="Lexend" w:hAnsi="Lexend" w:cs="Times New Roman"/>
          <w:color w:val="000000" w:themeColor="text1"/>
          <w:sz w:val="40"/>
          <w:szCs w:val="40"/>
          <w:lang w:val="tr-TR"/>
        </w:rPr>
      </w:pPr>
      <w:r w:rsidRPr="00406E18">
        <w:rPr>
          <w:rFonts w:ascii="Lexend" w:hAnsi="Lexend" w:cs="Times New Roman"/>
          <w:color w:val="000000" w:themeColor="text1"/>
          <w:sz w:val="40"/>
          <w:szCs w:val="40"/>
          <w:lang w:val="tr-TR"/>
        </w:rPr>
        <w:t>202</w:t>
      </w:r>
      <w:r w:rsidR="005431A9" w:rsidRPr="00406E18">
        <w:rPr>
          <w:rFonts w:ascii="Lexend" w:hAnsi="Lexend" w:cs="Times New Roman"/>
          <w:color w:val="000000" w:themeColor="text1"/>
          <w:sz w:val="40"/>
          <w:szCs w:val="40"/>
          <w:lang w:val="tr-TR"/>
        </w:rPr>
        <w:t>5</w:t>
      </w:r>
      <w:r w:rsidRPr="00406E18">
        <w:rPr>
          <w:rFonts w:ascii="Lexend" w:hAnsi="Lexend" w:cs="Times New Roman"/>
          <w:color w:val="000000" w:themeColor="text1"/>
          <w:sz w:val="40"/>
          <w:szCs w:val="40"/>
          <w:lang w:val="tr-TR"/>
        </w:rPr>
        <w:t>-202</w:t>
      </w:r>
      <w:r w:rsidR="005431A9" w:rsidRPr="00406E18">
        <w:rPr>
          <w:rFonts w:ascii="Lexend" w:hAnsi="Lexend" w:cs="Times New Roman"/>
          <w:color w:val="000000" w:themeColor="text1"/>
          <w:sz w:val="40"/>
          <w:szCs w:val="40"/>
          <w:lang w:val="tr-TR"/>
        </w:rPr>
        <w:t>6</w:t>
      </w:r>
      <w:r w:rsidRPr="00406E18">
        <w:rPr>
          <w:rFonts w:ascii="Lexend" w:hAnsi="Lexend" w:cs="Times New Roman"/>
          <w:color w:val="000000" w:themeColor="text1"/>
          <w:sz w:val="40"/>
          <w:szCs w:val="40"/>
          <w:lang w:val="tr-TR"/>
        </w:rPr>
        <w:t xml:space="preserve"> Akademik Yıl</w:t>
      </w:r>
      <w:r w:rsidR="008079B6" w:rsidRPr="00406E18">
        <w:rPr>
          <w:rFonts w:ascii="Lexend" w:hAnsi="Lexend" w:cs="Times New Roman"/>
          <w:color w:val="000000" w:themeColor="text1"/>
          <w:sz w:val="40"/>
          <w:szCs w:val="40"/>
          <w:lang w:val="tr-TR"/>
        </w:rPr>
        <w:t>ı</w:t>
      </w:r>
    </w:p>
    <w:p w14:paraId="33C6292D" w14:textId="77777777" w:rsidR="00ED0C68" w:rsidRPr="00500F61" w:rsidRDefault="00ED0C68" w:rsidP="00A0157C">
      <w:pPr>
        <w:jc w:val="center"/>
        <w:rPr>
          <w:rFonts w:ascii="Lexend" w:hAnsi="Lexend" w:cs="Times New Roman"/>
          <w:color w:val="A20000"/>
          <w:sz w:val="40"/>
          <w:szCs w:val="40"/>
          <w:lang w:val="tr-TR"/>
        </w:rPr>
      </w:pPr>
    </w:p>
    <w:p w14:paraId="63F967F8" w14:textId="77777777" w:rsidR="00ED0C68" w:rsidRPr="00500F61" w:rsidRDefault="00ED0C68" w:rsidP="00A0157C">
      <w:pPr>
        <w:jc w:val="center"/>
        <w:rPr>
          <w:rFonts w:ascii="Lexend" w:hAnsi="Lexend" w:cs="Times New Roman"/>
          <w:color w:val="A20000"/>
          <w:sz w:val="20"/>
          <w:szCs w:val="20"/>
          <w:lang w:val="tr-TR"/>
        </w:rPr>
      </w:pPr>
    </w:p>
    <w:sdt>
      <w:sdtPr>
        <w:rPr>
          <w:rFonts w:asciiTheme="minorHAnsi" w:eastAsiaTheme="minorHAnsi" w:hAnsiTheme="minorHAnsi" w:cstheme="minorBidi"/>
          <w:b w:val="0"/>
          <w:color w:val="auto"/>
          <w:kern w:val="2"/>
          <w:sz w:val="24"/>
          <w:szCs w:val="24"/>
          <w:lang w:val="en-US"/>
          <w14:ligatures w14:val="standardContextual"/>
        </w:rPr>
        <w:id w:val="529155535"/>
        <w:docPartObj>
          <w:docPartGallery w:val="Table of Contents"/>
          <w:docPartUnique/>
        </w:docPartObj>
      </w:sdtPr>
      <w:sdtEndPr>
        <w:rPr>
          <w:bCs/>
          <w:noProof/>
          <w:sz w:val="20"/>
          <w:szCs w:val="20"/>
        </w:rPr>
      </w:sdtEndPr>
      <w:sdtContent>
        <w:p w14:paraId="4F1B7C12" w14:textId="71788BA0" w:rsidR="00602B00" w:rsidRPr="00EE24F9" w:rsidRDefault="00ED40B2" w:rsidP="00EE24F9">
          <w:pPr>
            <w:pStyle w:val="TBal"/>
          </w:pPr>
          <w:r w:rsidRPr="00EE24F9">
            <w:t>İçindekiler</w:t>
          </w:r>
        </w:p>
        <w:p w14:paraId="40DBB9FF" w14:textId="026A95D1" w:rsidR="00BE37D7" w:rsidRDefault="00602B00">
          <w:pPr>
            <w:pStyle w:val="T1"/>
            <w:rPr>
              <w:rFonts w:eastAsiaTheme="minorEastAsia"/>
              <w:b w:val="0"/>
              <w:bCs w:val="0"/>
              <w:lang w:val="tr-TR" w:eastAsia="tr-TR"/>
            </w:rPr>
          </w:pPr>
          <w:r w:rsidRPr="003040CE">
            <w:rPr>
              <w:rFonts w:ascii="Lexend" w:hAnsi="Lexend"/>
              <w:noProof w:val="0"/>
              <w:sz w:val="20"/>
              <w:szCs w:val="20"/>
              <w:lang w:val="tr-TR"/>
            </w:rPr>
            <w:fldChar w:fldCharType="begin"/>
          </w:r>
          <w:r w:rsidRPr="003040CE">
            <w:rPr>
              <w:rFonts w:ascii="Lexend" w:hAnsi="Lexend"/>
              <w:sz w:val="20"/>
              <w:szCs w:val="20"/>
              <w:lang w:val="tr-TR"/>
            </w:rPr>
            <w:instrText xml:space="preserve"> TOC \o "1-3" \h \z \u </w:instrText>
          </w:r>
          <w:r w:rsidRPr="003040CE">
            <w:rPr>
              <w:rFonts w:ascii="Lexend" w:hAnsi="Lexend"/>
              <w:noProof w:val="0"/>
              <w:sz w:val="20"/>
              <w:szCs w:val="20"/>
              <w:lang w:val="tr-TR"/>
            </w:rPr>
            <w:fldChar w:fldCharType="separate"/>
          </w:r>
          <w:hyperlink w:anchor="_Toc203556432" w:history="1">
            <w:r w:rsidR="00BE37D7" w:rsidRPr="003032BB">
              <w:rPr>
                <w:rStyle w:val="Kpr"/>
              </w:rPr>
              <w:t>Dekanın Mesajı</w:t>
            </w:r>
            <w:r w:rsidR="00BE37D7">
              <w:rPr>
                <w:webHidden/>
              </w:rPr>
              <w:tab/>
            </w:r>
            <w:r w:rsidR="00BE37D7">
              <w:rPr>
                <w:webHidden/>
              </w:rPr>
              <w:fldChar w:fldCharType="begin"/>
            </w:r>
            <w:r w:rsidR="00BE37D7">
              <w:rPr>
                <w:webHidden/>
              </w:rPr>
              <w:instrText xml:space="preserve"> PAGEREF _Toc203556432 \h </w:instrText>
            </w:r>
            <w:r w:rsidR="00BE37D7">
              <w:rPr>
                <w:webHidden/>
              </w:rPr>
            </w:r>
            <w:r w:rsidR="00BE37D7">
              <w:rPr>
                <w:webHidden/>
              </w:rPr>
              <w:fldChar w:fldCharType="separate"/>
            </w:r>
            <w:r w:rsidR="00BE37D7">
              <w:rPr>
                <w:webHidden/>
              </w:rPr>
              <w:t>5</w:t>
            </w:r>
            <w:r w:rsidR="00BE37D7">
              <w:rPr>
                <w:webHidden/>
              </w:rPr>
              <w:fldChar w:fldCharType="end"/>
            </w:r>
          </w:hyperlink>
        </w:p>
        <w:p w14:paraId="487B43D4" w14:textId="4206E06C" w:rsidR="00BE37D7" w:rsidRDefault="006C58D3">
          <w:pPr>
            <w:pStyle w:val="T1"/>
            <w:rPr>
              <w:rFonts w:eastAsiaTheme="minorEastAsia"/>
              <w:b w:val="0"/>
              <w:bCs w:val="0"/>
              <w:lang w:val="tr-TR" w:eastAsia="tr-TR"/>
            </w:rPr>
          </w:pPr>
          <w:hyperlink w:anchor="_Toc203556433" w:history="1">
            <w:r w:rsidR="00BE37D7" w:rsidRPr="003032BB">
              <w:rPr>
                <w:rStyle w:val="Kpr"/>
              </w:rPr>
              <w:t>Hakkımızda</w:t>
            </w:r>
            <w:r w:rsidR="00BE37D7">
              <w:rPr>
                <w:webHidden/>
              </w:rPr>
              <w:tab/>
            </w:r>
            <w:r w:rsidR="00BE37D7">
              <w:rPr>
                <w:webHidden/>
              </w:rPr>
              <w:fldChar w:fldCharType="begin"/>
            </w:r>
            <w:r w:rsidR="00BE37D7">
              <w:rPr>
                <w:webHidden/>
              </w:rPr>
              <w:instrText xml:space="preserve"> PAGEREF _Toc203556433 \h </w:instrText>
            </w:r>
            <w:r w:rsidR="00BE37D7">
              <w:rPr>
                <w:webHidden/>
              </w:rPr>
            </w:r>
            <w:r w:rsidR="00BE37D7">
              <w:rPr>
                <w:webHidden/>
              </w:rPr>
              <w:fldChar w:fldCharType="separate"/>
            </w:r>
            <w:r w:rsidR="00BE37D7">
              <w:rPr>
                <w:webHidden/>
              </w:rPr>
              <w:t>6</w:t>
            </w:r>
            <w:r w:rsidR="00BE37D7">
              <w:rPr>
                <w:webHidden/>
              </w:rPr>
              <w:fldChar w:fldCharType="end"/>
            </w:r>
          </w:hyperlink>
        </w:p>
        <w:p w14:paraId="3BE5EDD7" w14:textId="4E9DF0BD" w:rsidR="00BE37D7" w:rsidRDefault="006C58D3">
          <w:pPr>
            <w:pStyle w:val="T1"/>
            <w:rPr>
              <w:rFonts w:eastAsiaTheme="minorEastAsia"/>
              <w:b w:val="0"/>
              <w:bCs w:val="0"/>
              <w:lang w:val="tr-TR" w:eastAsia="tr-TR"/>
            </w:rPr>
          </w:pPr>
          <w:hyperlink w:anchor="_Toc203556434" w:history="1">
            <w:r w:rsidR="00BE37D7" w:rsidRPr="003032BB">
              <w:rPr>
                <w:rStyle w:val="Kpr"/>
              </w:rPr>
              <w:t>Fakülte Organizasyon Şeması</w:t>
            </w:r>
            <w:r w:rsidR="00BE37D7">
              <w:rPr>
                <w:webHidden/>
              </w:rPr>
              <w:tab/>
            </w:r>
            <w:r w:rsidR="00BE37D7">
              <w:rPr>
                <w:webHidden/>
              </w:rPr>
              <w:fldChar w:fldCharType="begin"/>
            </w:r>
            <w:r w:rsidR="00BE37D7">
              <w:rPr>
                <w:webHidden/>
              </w:rPr>
              <w:instrText xml:space="preserve"> PAGEREF _Toc203556434 \h </w:instrText>
            </w:r>
            <w:r w:rsidR="00BE37D7">
              <w:rPr>
                <w:webHidden/>
              </w:rPr>
            </w:r>
            <w:r w:rsidR="00BE37D7">
              <w:rPr>
                <w:webHidden/>
              </w:rPr>
              <w:fldChar w:fldCharType="separate"/>
            </w:r>
            <w:r w:rsidR="00BE37D7">
              <w:rPr>
                <w:webHidden/>
              </w:rPr>
              <w:t>7</w:t>
            </w:r>
            <w:r w:rsidR="00BE37D7">
              <w:rPr>
                <w:webHidden/>
              </w:rPr>
              <w:fldChar w:fldCharType="end"/>
            </w:r>
          </w:hyperlink>
        </w:p>
        <w:p w14:paraId="7EE21211" w14:textId="10A2216E" w:rsidR="00BE37D7" w:rsidRDefault="006C58D3">
          <w:pPr>
            <w:pStyle w:val="T2"/>
            <w:tabs>
              <w:tab w:val="right" w:leader="dot" w:pos="9350"/>
            </w:tabs>
            <w:rPr>
              <w:rFonts w:eastAsiaTheme="minorEastAsia"/>
              <w:noProof/>
              <w:lang w:val="tr-TR" w:eastAsia="tr-TR"/>
            </w:rPr>
          </w:pPr>
          <w:hyperlink w:anchor="_Toc203556435" w:history="1">
            <w:r w:rsidR="00BE37D7" w:rsidRPr="003032BB">
              <w:rPr>
                <w:rStyle w:val="Kpr"/>
                <w:noProof/>
              </w:rPr>
              <w:t xml:space="preserve">Neden </w:t>
            </w:r>
            <w:r w:rsidR="003D4AC7">
              <w:rPr>
                <w:rStyle w:val="Kpr"/>
                <w:noProof/>
              </w:rPr>
              <w:t>Ziraat Fakültesi</w:t>
            </w:r>
            <w:r w:rsidR="00BE37D7" w:rsidRPr="003032BB">
              <w:rPr>
                <w:rStyle w:val="Kpr"/>
                <w:noProof/>
              </w:rPr>
              <w:t>?</w:t>
            </w:r>
            <w:r w:rsidR="00BE37D7">
              <w:rPr>
                <w:noProof/>
                <w:webHidden/>
              </w:rPr>
              <w:tab/>
            </w:r>
            <w:r w:rsidR="00BE37D7">
              <w:rPr>
                <w:noProof/>
                <w:webHidden/>
              </w:rPr>
              <w:fldChar w:fldCharType="begin"/>
            </w:r>
            <w:r w:rsidR="00BE37D7">
              <w:rPr>
                <w:noProof/>
                <w:webHidden/>
              </w:rPr>
              <w:instrText xml:space="preserve"> PAGEREF _Toc203556435 \h </w:instrText>
            </w:r>
            <w:r w:rsidR="00BE37D7">
              <w:rPr>
                <w:noProof/>
                <w:webHidden/>
              </w:rPr>
            </w:r>
            <w:r w:rsidR="00BE37D7">
              <w:rPr>
                <w:noProof/>
                <w:webHidden/>
              </w:rPr>
              <w:fldChar w:fldCharType="separate"/>
            </w:r>
            <w:r w:rsidR="00BE37D7">
              <w:rPr>
                <w:noProof/>
                <w:webHidden/>
              </w:rPr>
              <w:t>8</w:t>
            </w:r>
            <w:r w:rsidR="00BE37D7">
              <w:rPr>
                <w:noProof/>
                <w:webHidden/>
              </w:rPr>
              <w:fldChar w:fldCharType="end"/>
            </w:r>
          </w:hyperlink>
        </w:p>
        <w:p w14:paraId="41DC0286" w14:textId="24E4D597" w:rsidR="00BE37D7" w:rsidRDefault="006C58D3">
          <w:pPr>
            <w:pStyle w:val="T2"/>
            <w:tabs>
              <w:tab w:val="right" w:leader="dot" w:pos="9350"/>
            </w:tabs>
            <w:rPr>
              <w:rFonts w:eastAsiaTheme="minorEastAsia"/>
              <w:noProof/>
              <w:lang w:val="tr-TR" w:eastAsia="tr-TR"/>
            </w:rPr>
          </w:pPr>
          <w:hyperlink w:anchor="_Toc203556436" w:history="1">
            <w:r w:rsidR="00BE37D7" w:rsidRPr="003032BB">
              <w:rPr>
                <w:rStyle w:val="Kpr"/>
                <w:noProof/>
              </w:rPr>
              <w:t>Fakülte İletişim Bilgileri</w:t>
            </w:r>
            <w:r w:rsidR="00BE37D7">
              <w:rPr>
                <w:noProof/>
                <w:webHidden/>
              </w:rPr>
              <w:tab/>
            </w:r>
            <w:r w:rsidR="00BE37D7">
              <w:rPr>
                <w:noProof/>
                <w:webHidden/>
              </w:rPr>
              <w:fldChar w:fldCharType="begin"/>
            </w:r>
            <w:r w:rsidR="00BE37D7">
              <w:rPr>
                <w:noProof/>
                <w:webHidden/>
              </w:rPr>
              <w:instrText xml:space="preserve"> PAGEREF _Toc203556436 \h </w:instrText>
            </w:r>
            <w:r w:rsidR="00BE37D7">
              <w:rPr>
                <w:noProof/>
                <w:webHidden/>
              </w:rPr>
            </w:r>
            <w:r w:rsidR="00BE37D7">
              <w:rPr>
                <w:noProof/>
                <w:webHidden/>
              </w:rPr>
              <w:fldChar w:fldCharType="separate"/>
            </w:r>
            <w:r w:rsidR="00BE37D7">
              <w:rPr>
                <w:noProof/>
                <w:webHidden/>
              </w:rPr>
              <w:t>8</w:t>
            </w:r>
            <w:r w:rsidR="00BE37D7">
              <w:rPr>
                <w:noProof/>
                <w:webHidden/>
              </w:rPr>
              <w:fldChar w:fldCharType="end"/>
            </w:r>
          </w:hyperlink>
        </w:p>
        <w:p w14:paraId="30599B55" w14:textId="09F16871" w:rsidR="00BE37D7" w:rsidRDefault="006C58D3">
          <w:pPr>
            <w:pStyle w:val="T2"/>
            <w:tabs>
              <w:tab w:val="right" w:leader="dot" w:pos="9350"/>
            </w:tabs>
            <w:rPr>
              <w:rFonts w:eastAsiaTheme="minorEastAsia"/>
              <w:noProof/>
              <w:lang w:val="tr-TR" w:eastAsia="tr-TR"/>
            </w:rPr>
          </w:pPr>
          <w:hyperlink w:anchor="_Toc203556437" w:history="1">
            <w:r w:rsidR="00BE37D7" w:rsidRPr="003032BB">
              <w:rPr>
                <w:rStyle w:val="Kpr"/>
                <w:noProof/>
              </w:rPr>
              <w:t>Dekan</w:t>
            </w:r>
            <w:r w:rsidR="00BE37D7">
              <w:rPr>
                <w:noProof/>
                <w:webHidden/>
              </w:rPr>
              <w:tab/>
            </w:r>
            <w:r w:rsidR="00BE37D7">
              <w:rPr>
                <w:noProof/>
                <w:webHidden/>
              </w:rPr>
              <w:fldChar w:fldCharType="begin"/>
            </w:r>
            <w:r w:rsidR="00BE37D7">
              <w:rPr>
                <w:noProof/>
                <w:webHidden/>
              </w:rPr>
              <w:instrText xml:space="preserve"> PAGEREF _Toc203556437 \h </w:instrText>
            </w:r>
            <w:r w:rsidR="00BE37D7">
              <w:rPr>
                <w:noProof/>
                <w:webHidden/>
              </w:rPr>
            </w:r>
            <w:r w:rsidR="00BE37D7">
              <w:rPr>
                <w:noProof/>
                <w:webHidden/>
              </w:rPr>
              <w:fldChar w:fldCharType="separate"/>
            </w:r>
            <w:r w:rsidR="00BE37D7">
              <w:rPr>
                <w:noProof/>
                <w:webHidden/>
              </w:rPr>
              <w:t>8</w:t>
            </w:r>
            <w:r w:rsidR="00BE37D7">
              <w:rPr>
                <w:noProof/>
                <w:webHidden/>
              </w:rPr>
              <w:fldChar w:fldCharType="end"/>
            </w:r>
          </w:hyperlink>
        </w:p>
        <w:p w14:paraId="78A8DEBF" w14:textId="7BBC4948" w:rsidR="00BE37D7" w:rsidRDefault="006C58D3">
          <w:pPr>
            <w:pStyle w:val="T2"/>
            <w:tabs>
              <w:tab w:val="right" w:leader="dot" w:pos="9350"/>
            </w:tabs>
            <w:rPr>
              <w:rFonts w:eastAsiaTheme="minorEastAsia"/>
              <w:noProof/>
              <w:lang w:val="tr-TR" w:eastAsia="tr-TR"/>
            </w:rPr>
          </w:pPr>
          <w:hyperlink w:anchor="_Toc203556438" w:history="1">
            <w:r w:rsidR="00BE37D7" w:rsidRPr="003032BB">
              <w:rPr>
                <w:rStyle w:val="Kpr"/>
                <w:noProof/>
              </w:rPr>
              <w:t>Dekan Asistanı</w:t>
            </w:r>
            <w:r w:rsidR="00BE37D7">
              <w:rPr>
                <w:noProof/>
                <w:webHidden/>
              </w:rPr>
              <w:tab/>
            </w:r>
            <w:r w:rsidR="00BE37D7">
              <w:rPr>
                <w:noProof/>
                <w:webHidden/>
              </w:rPr>
              <w:fldChar w:fldCharType="begin"/>
            </w:r>
            <w:r w:rsidR="00BE37D7">
              <w:rPr>
                <w:noProof/>
                <w:webHidden/>
              </w:rPr>
              <w:instrText xml:space="preserve"> PAGEREF _Toc203556438 \h </w:instrText>
            </w:r>
            <w:r w:rsidR="00BE37D7">
              <w:rPr>
                <w:noProof/>
                <w:webHidden/>
              </w:rPr>
            </w:r>
            <w:r w:rsidR="00BE37D7">
              <w:rPr>
                <w:noProof/>
                <w:webHidden/>
              </w:rPr>
              <w:fldChar w:fldCharType="separate"/>
            </w:r>
            <w:r w:rsidR="00BE37D7">
              <w:rPr>
                <w:noProof/>
                <w:webHidden/>
              </w:rPr>
              <w:t>8</w:t>
            </w:r>
            <w:r w:rsidR="00BE37D7">
              <w:rPr>
                <w:noProof/>
                <w:webHidden/>
              </w:rPr>
              <w:fldChar w:fldCharType="end"/>
            </w:r>
          </w:hyperlink>
        </w:p>
        <w:p w14:paraId="0176418C" w14:textId="2C80AB52" w:rsidR="00BE37D7" w:rsidRDefault="006C58D3">
          <w:pPr>
            <w:pStyle w:val="T1"/>
            <w:rPr>
              <w:rFonts w:eastAsiaTheme="minorEastAsia"/>
              <w:b w:val="0"/>
              <w:bCs w:val="0"/>
              <w:lang w:val="tr-TR" w:eastAsia="tr-TR"/>
            </w:rPr>
          </w:pPr>
          <w:hyperlink w:anchor="_Toc203556439" w:history="1">
            <w:r w:rsidR="003D4AC7">
              <w:rPr>
                <w:rStyle w:val="Kpr"/>
              </w:rPr>
              <w:t>PEYZAJ MİMARLIĞİ</w:t>
            </w:r>
            <w:r w:rsidR="00BE37D7" w:rsidRPr="003032BB">
              <w:rPr>
                <w:rStyle w:val="Kpr"/>
              </w:rPr>
              <w:t xml:space="preserve"> BÖLÜMÜ</w:t>
            </w:r>
            <w:r w:rsidR="00BE37D7">
              <w:rPr>
                <w:webHidden/>
              </w:rPr>
              <w:tab/>
            </w:r>
            <w:r w:rsidR="00BE37D7">
              <w:rPr>
                <w:webHidden/>
              </w:rPr>
              <w:fldChar w:fldCharType="begin"/>
            </w:r>
            <w:r w:rsidR="00BE37D7">
              <w:rPr>
                <w:webHidden/>
              </w:rPr>
              <w:instrText xml:space="preserve"> PAGEREF _Toc203556439 \h </w:instrText>
            </w:r>
            <w:r w:rsidR="00BE37D7">
              <w:rPr>
                <w:webHidden/>
              </w:rPr>
            </w:r>
            <w:r w:rsidR="00BE37D7">
              <w:rPr>
                <w:webHidden/>
              </w:rPr>
              <w:fldChar w:fldCharType="separate"/>
            </w:r>
            <w:r w:rsidR="00BE37D7">
              <w:rPr>
                <w:webHidden/>
              </w:rPr>
              <w:t>9</w:t>
            </w:r>
            <w:r w:rsidR="00BE37D7">
              <w:rPr>
                <w:webHidden/>
              </w:rPr>
              <w:fldChar w:fldCharType="end"/>
            </w:r>
          </w:hyperlink>
        </w:p>
        <w:p w14:paraId="30BD4A96" w14:textId="6E092772" w:rsidR="00BE37D7" w:rsidRDefault="006C58D3">
          <w:pPr>
            <w:pStyle w:val="T2"/>
            <w:tabs>
              <w:tab w:val="right" w:leader="dot" w:pos="9350"/>
            </w:tabs>
            <w:rPr>
              <w:rFonts w:eastAsiaTheme="minorEastAsia"/>
              <w:noProof/>
              <w:lang w:val="tr-TR" w:eastAsia="tr-TR"/>
            </w:rPr>
          </w:pPr>
          <w:hyperlink w:anchor="_Toc203556440" w:history="1">
            <w:r w:rsidR="00BE37D7" w:rsidRPr="003032BB">
              <w:rPr>
                <w:rStyle w:val="Kpr"/>
                <w:noProof/>
              </w:rPr>
              <w:t>Bölüm Başkanının Mesajı</w:t>
            </w:r>
            <w:r w:rsidR="00BE37D7">
              <w:rPr>
                <w:noProof/>
                <w:webHidden/>
              </w:rPr>
              <w:tab/>
            </w:r>
            <w:r w:rsidR="00BE37D7">
              <w:rPr>
                <w:noProof/>
                <w:webHidden/>
              </w:rPr>
              <w:fldChar w:fldCharType="begin"/>
            </w:r>
            <w:r w:rsidR="00BE37D7">
              <w:rPr>
                <w:noProof/>
                <w:webHidden/>
              </w:rPr>
              <w:instrText xml:space="preserve"> PAGEREF _Toc203556440 \h </w:instrText>
            </w:r>
            <w:r w:rsidR="00BE37D7">
              <w:rPr>
                <w:noProof/>
                <w:webHidden/>
              </w:rPr>
            </w:r>
            <w:r w:rsidR="00BE37D7">
              <w:rPr>
                <w:noProof/>
                <w:webHidden/>
              </w:rPr>
              <w:fldChar w:fldCharType="separate"/>
            </w:r>
            <w:r w:rsidR="00BE37D7">
              <w:rPr>
                <w:noProof/>
                <w:webHidden/>
              </w:rPr>
              <w:t>9</w:t>
            </w:r>
            <w:r w:rsidR="00BE37D7">
              <w:rPr>
                <w:noProof/>
                <w:webHidden/>
              </w:rPr>
              <w:fldChar w:fldCharType="end"/>
            </w:r>
          </w:hyperlink>
        </w:p>
        <w:p w14:paraId="68E33535" w14:textId="0FEA143A" w:rsidR="00BE37D7" w:rsidRDefault="006C58D3">
          <w:pPr>
            <w:pStyle w:val="T2"/>
            <w:tabs>
              <w:tab w:val="right" w:leader="dot" w:pos="9350"/>
            </w:tabs>
            <w:rPr>
              <w:rFonts w:eastAsiaTheme="minorEastAsia"/>
              <w:noProof/>
              <w:lang w:val="tr-TR" w:eastAsia="tr-TR"/>
            </w:rPr>
          </w:pPr>
          <w:hyperlink w:anchor="_Toc203556441" w:history="1">
            <w:r w:rsidR="00BE37D7" w:rsidRPr="003032BB">
              <w:rPr>
                <w:rStyle w:val="Kpr"/>
                <w:noProof/>
              </w:rPr>
              <w:t>Program Bilgileri</w:t>
            </w:r>
            <w:r w:rsidR="00BE37D7">
              <w:rPr>
                <w:noProof/>
                <w:webHidden/>
              </w:rPr>
              <w:tab/>
            </w:r>
            <w:r w:rsidR="00455EE4" w:rsidRPr="00455EE4">
              <w:rPr>
                <w:noProof/>
                <w:webHidden/>
                <w:highlight w:val="yellow"/>
              </w:rPr>
              <w:t>10</w:t>
            </w:r>
          </w:hyperlink>
        </w:p>
        <w:p w14:paraId="6F7D19FD" w14:textId="7B9B04AB" w:rsidR="00BE37D7" w:rsidRDefault="006C58D3">
          <w:pPr>
            <w:pStyle w:val="T2"/>
            <w:tabs>
              <w:tab w:val="right" w:leader="dot" w:pos="9350"/>
            </w:tabs>
            <w:rPr>
              <w:rFonts w:eastAsiaTheme="minorEastAsia"/>
              <w:noProof/>
              <w:lang w:val="tr-TR" w:eastAsia="tr-TR"/>
            </w:rPr>
          </w:pPr>
          <w:hyperlink w:anchor="_Toc203556442" w:history="1">
            <w:r w:rsidR="00BE37D7" w:rsidRPr="003032BB">
              <w:rPr>
                <w:rStyle w:val="Kpr"/>
                <w:noProof/>
              </w:rPr>
              <w:t>Kazanılan Derece</w:t>
            </w:r>
            <w:r w:rsidR="00BE37D7">
              <w:rPr>
                <w:noProof/>
                <w:webHidden/>
              </w:rPr>
              <w:tab/>
            </w:r>
            <w:r w:rsidR="00BE37D7">
              <w:rPr>
                <w:noProof/>
                <w:webHidden/>
              </w:rPr>
              <w:fldChar w:fldCharType="begin"/>
            </w:r>
            <w:r w:rsidR="00BE37D7">
              <w:rPr>
                <w:noProof/>
                <w:webHidden/>
              </w:rPr>
              <w:instrText xml:space="preserve"> PAGEREF _Toc203556442 \h </w:instrText>
            </w:r>
            <w:r w:rsidR="00BE37D7">
              <w:rPr>
                <w:noProof/>
                <w:webHidden/>
              </w:rPr>
            </w:r>
            <w:r w:rsidR="00BE37D7">
              <w:rPr>
                <w:noProof/>
                <w:webHidden/>
              </w:rPr>
              <w:fldChar w:fldCharType="separate"/>
            </w:r>
            <w:r w:rsidR="00BE37D7">
              <w:rPr>
                <w:noProof/>
                <w:webHidden/>
              </w:rPr>
              <w:t>10</w:t>
            </w:r>
            <w:r w:rsidR="00BE37D7">
              <w:rPr>
                <w:noProof/>
                <w:webHidden/>
              </w:rPr>
              <w:fldChar w:fldCharType="end"/>
            </w:r>
          </w:hyperlink>
        </w:p>
        <w:p w14:paraId="2D5AFE71" w14:textId="2F2C8A32" w:rsidR="00BE37D7" w:rsidRDefault="006C58D3">
          <w:pPr>
            <w:pStyle w:val="T2"/>
            <w:tabs>
              <w:tab w:val="right" w:leader="dot" w:pos="9350"/>
            </w:tabs>
            <w:rPr>
              <w:rFonts w:eastAsiaTheme="minorEastAsia"/>
              <w:noProof/>
              <w:lang w:val="tr-TR" w:eastAsia="tr-TR"/>
            </w:rPr>
          </w:pPr>
          <w:hyperlink w:anchor="_Toc203556443" w:history="1">
            <w:r w:rsidR="00BE37D7" w:rsidRPr="003032BB">
              <w:rPr>
                <w:rStyle w:val="Kpr"/>
                <w:noProof/>
              </w:rPr>
              <w:t>Programa Kabul Şartları</w:t>
            </w:r>
            <w:r w:rsidR="00BE37D7">
              <w:rPr>
                <w:noProof/>
                <w:webHidden/>
              </w:rPr>
              <w:tab/>
            </w:r>
            <w:r w:rsidR="00BE37D7">
              <w:rPr>
                <w:noProof/>
                <w:webHidden/>
              </w:rPr>
              <w:fldChar w:fldCharType="begin"/>
            </w:r>
            <w:r w:rsidR="00BE37D7">
              <w:rPr>
                <w:noProof/>
                <w:webHidden/>
              </w:rPr>
              <w:instrText xml:space="preserve"> PAGEREF _Toc203556443 \h </w:instrText>
            </w:r>
            <w:r w:rsidR="00BE37D7">
              <w:rPr>
                <w:noProof/>
                <w:webHidden/>
              </w:rPr>
            </w:r>
            <w:r w:rsidR="00BE37D7">
              <w:rPr>
                <w:noProof/>
                <w:webHidden/>
              </w:rPr>
              <w:fldChar w:fldCharType="separate"/>
            </w:r>
            <w:r w:rsidR="00BE37D7">
              <w:rPr>
                <w:noProof/>
                <w:webHidden/>
              </w:rPr>
              <w:t>10</w:t>
            </w:r>
            <w:r w:rsidR="00BE37D7">
              <w:rPr>
                <w:noProof/>
                <w:webHidden/>
              </w:rPr>
              <w:fldChar w:fldCharType="end"/>
            </w:r>
          </w:hyperlink>
        </w:p>
        <w:p w14:paraId="16DFEE86" w14:textId="591621A1" w:rsidR="00BE37D7" w:rsidRDefault="006C58D3">
          <w:pPr>
            <w:pStyle w:val="T2"/>
            <w:tabs>
              <w:tab w:val="right" w:leader="dot" w:pos="9350"/>
            </w:tabs>
            <w:rPr>
              <w:rFonts w:eastAsiaTheme="minorEastAsia"/>
              <w:noProof/>
              <w:lang w:val="tr-TR" w:eastAsia="tr-TR"/>
            </w:rPr>
          </w:pPr>
          <w:hyperlink w:anchor="_Toc203556444" w:history="1">
            <w:r w:rsidR="00BE37D7" w:rsidRPr="003032BB">
              <w:rPr>
                <w:rStyle w:val="Kpr"/>
                <w:noProof/>
              </w:rPr>
              <w:t>Mezuniyet koşulları ve kurallar</w:t>
            </w:r>
            <w:r w:rsidR="00BE37D7">
              <w:rPr>
                <w:noProof/>
                <w:webHidden/>
              </w:rPr>
              <w:tab/>
            </w:r>
            <w:r w:rsidR="00BE37D7">
              <w:rPr>
                <w:noProof/>
                <w:webHidden/>
              </w:rPr>
              <w:fldChar w:fldCharType="begin"/>
            </w:r>
            <w:r w:rsidR="00BE37D7">
              <w:rPr>
                <w:noProof/>
                <w:webHidden/>
              </w:rPr>
              <w:instrText xml:space="preserve"> PAGEREF _Toc203556444 \h </w:instrText>
            </w:r>
            <w:r w:rsidR="00BE37D7">
              <w:rPr>
                <w:noProof/>
                <w:webHidden/>
              </w:rPr>
            </w:r>
            <w:r w:rsidR="00BE37D7">
              <w:rPr>
                <w:noProof/>
                <w:webHidden/>
              </w:rPr>
              <w:fldChar w:fldCharType="separate"/>
            </w:r>
            <w:r w:rsidR="00BE37D7">
              <w:rPr>
                <w:noProof/>
                <w:webHidden/>
              </w:rPr>
              <w:t>10</w:t>
            </w:r>
            <w:r w:rsidR="00BE37D7">
              <w:rPr>
                <w:noProof/>
                <w:webHidden/>
              </w:rPr>
              <w:fldChar w:fldCharType="end"/>
            </w:r>
          </w:hyperlink>
        </w:p>
        <w:p w14:paraId="27CE4A5F" w14:textId="5C69C2CC" w:rsidR="00BE37D7" w:rsidRDefault="006C58D3">
          <w:pPr>
            <w:pStyle w:val="T2"/>
            <w:tabs>
              <w:tab w:val="right" w:leader="dot" w:pos="9350"/>
            </w:tabs>
            <w:rPr>
              <w:rFonts w:eastAsiaTheme="minorEastAsia"/>
              <w:noProof/>
              <w:lang w:val="tr-TR" w:eastAsia="tr-TR"/>
            </w:rPr>
          </w:pPr>
          <w:hyperlink w:anchor="_Toc203556445" w:history="1">
            <w:r w:rsidR="00BE37D7" w:rsidRPr="003032BB">
              <w:rPr>
                <w:rStyle w:val="Kpr"/>
                <w:noProof/>
              </w:rPr>
              <w:t>Önceki Öğrenimlerin Tanınması ve Değerlendirilmesi</w:t>
            </w:r>
            <w:r w:rsidR="00BE37D7">
              <w:rPr>
                <w:noProof/>
                <w:webHidden/>
              </w:rPr>
              <w:tab/>
            </w:r>
            <w:r w:rsidR="00BE37D7">
              <w:rPr>
                <w:noProof/>
                <w:webHidden/>
              </w:rPr>
              <w:fldChar w:fldCharType="begin"/>
            </w:r>
            <w:r w:rsidR="00BE37D7">
              <w:rPr>
                <w:noProof/>
                <w:webHidden/>
              </w:rPr>
              <w:instrText xml:space="preserve"> PAGEREF _Toc203556445 \h </w:instrText>
            </w:r>
            <w:r w:rsidR="00BE37D7">
              <w:rPr>
                <w:noProof/>
                <w:webHidden/>
              </w:rPr>
            </w:r>
            <w:r w:rsidR="00BE37D7">
              <w:rPr>
                <w:noProof/>
                <w:webHidden/>
              </w:rPr>
              <w:fldChar w:fldCharType="separate"/>
            </w:r>
            <w:r w:rsidR="00BE37D7">
              <w:rPr>
                <w:noProof/>
                <w:webHidden/>
              </w:rPr>
              <w:t>10</w:t>
            </w:r>
            <w:r w:rsidR="00BE37D7">
              <w:rPr>
                <w:noProof/>
                <w:webHidden/>
              </w:rPr>
              <w:fldChar w:fldCharType="end"/>
            </w:r>
          </w:hyperlink>
        </w:p>
        <w:p w14:paraId="3007E120" w14:textId="50F0A0D9" w:rsidR="00BE37D7" w:rsidRDefault="006C58D3">
          <w:pPr>
            <w:pStyle w:val="T2"/>
            <w:tabs>
              <w:tab w:val="right" w:leader="dot" w:pos="9350"/>
            </w:tabs>
            <w:rPr>
              <w:rFonts w:eastAsiaTheme="minorEastAsia"/>
              <w:noProof/>
              <w:lang w:val="tr-TR" w:eastAsia="tr-TR"/>
            </w:rPr>
          </w:pPr>
          <w:hyperlink w:anchor="_Toc203556446" w:history="1">
            <w:r w:rsidR="00BE37D7" w:rsidRPr="003032BB">
              <w:rPr>
                <w:rStyle w:val="Kpr"/>
                <w:noProof/>
              </w:rPr>
              <w:t>Program Bilgileri</w:t>
            </w:r>
            <w:r w:rsidR="00BE37D7">
              <w:rPr>
                <w:noProof/>
                <w:webHidden/>
              </w:rPr>
              <w:tab/>
            </w:r>
            <w:r w:rsidR="00BE37D7">
              <w:rPr>
                <w:noProof/>
                <w:webHidden/>
              </w:rPr>
              <w:fldChar w:fldCharType="begin"/>
            </w:r>
            <w:r w:rsidR="00BE37D7">
              <w:rPr>
                <w:noProof/>
                <w:webHidden/>
              </w:rPr>
              <w:instrText xml:space="preserve"> PAGEREF _Toc203556446 \h </w:instrText>
            </w:r>
            <w:r w:rsidR="00BE37D7">
              <w:rPr>
                <w:noProof/>
                <w:webHidden/>
              </w:rPr>
            </w:r>
            <w:r w:rsidR="00BE37D7">
              <w:rPr>
                <w:noProof/>
                <w:webHidden/>
              </w:rPr>
              <w:fldChar w:fldCharType="separate"/>
            </w:r>
            <w:r w:rsidR="00BE37D7">
              <w:rPr>
                <w:noProof/>
                <w:webHidden/>
              </w:rPr>
              <w:t>10</w:t>
            </w:r>
            <w:r w:rsidR="00BE37D7">
              <w:rPr>
                <w:noProof/>
                <w:webHidden/>
              </w:rPr>
              <w:fldChar w:fldCharType="end"/>
            </w:r>
          </w:hyperlink>
        </w:p>
        <w:p w14:paraId="39544E75" w14:textId="4BB1667D" w:rsidR="00BE37D7" w:rsidRDefault="006C58D3">
          <w:pPr>
            <w:pStyle w:val="T2"/>
            <w:tabs>
              <w:tab w:val="right" w:leader="dot" w:pos="9350"/>
            </w:tabs>
            <w:rPr>
              <w:rFonts w:eastAsiaTheme="minorEastAsia"/>
              <w:noProof/>
              <w:lang w:val="tr-TR" w:eastAsia="tr-TR"/>
            </w:rPr>
          </w:pPr>
          <w:hyperlink w:anchor="_Toc203556447" w:history="1">
            <w:r w:rsidR="00BE37D7" w:rsidRPr="003032BB">
              <w:rPr>
                <w:rStyle w:val="Kpr"/>
                <w:noProof/>
              </w:rPr>
              <w:t>Program kazanımları</w:t>
            </w:r>
            <w:r w:rsidR="00BE37D7">
              <w:rPr>
                <w:noProof/>
                <w:webHidden/>
              </w:rPr>
              <w:tab/>
            </w:r>
            <w:r w:rsidR="00BE37D7">
              <w:rPr>
                <w:noProof/>
                <w:webHidden/>
              </w:rPr>
              <w:fldChar w:fldCharType="begin"/>
            </w:r>
            <w:r w:rsidR="00BE37D7">
              <w:rPr>
                <w:noProof/>
                <w:webHidden/>
              </w:rPr>
              <w:instrText xml:space="preserve"> PAGEREF _Toc203556447 \h </w:instrText>
            </w:r>
            <w:r w:rsidR="00BE37D7">
              <w:rPr>
                <w:noProof/>
                <w:webHidden/>
              </w:rPr>
            </w:r>
            <w:r w:rsidR="00BE37D7">
              <w:rPr>
                <w:noProof/>
                <w:webHidden/>
              </w:rPr>
              <w:fldChar w:fldCharType="separate"/>
            </w:r>
            <w:r w:rsidR="00BE37D7">
              <w:rPr>
                <w:noProof/>
                <w:webHidden/>
              </w:rPr>
              <w:t>11</w:t>
            </w:r>
            <w:r w:rsidR="00BE37D7">
              <w:rPr>
                <w:noProof/>
                <w:webHidden/>
              </w:rPr>
              <w:fldChar w:fldCharType="end"/>
            </w:r>
          </w:hyperlink>
        </w:p>
        <w:p w14:paraId="7252C36E" w14:textId="282A6A11" w:rsidR="00BE37D7" w:rsidRDefault="006C58D3">
          <w:pPr>
            <w:pStyle w:val="T2"/>
            <w:tabs>
              <w:tab w:val="right" w:leader="dot" w:pos="9350"/>
            </w:tabs>
            <w:rPr>
              <w:rFonts w:eastAsiaTheme="minorEastAsia"/>
              <w:noProof/>
              <w:lang w:val="tr-TR" w:eastAsia="tr-TR"/>
            </w:rPr>
          </w:pPr>
          <w:hyperlink w:anchor="_Toc203556448" w:history="1">
            <w:r w:rsidR="00BE37D7" w:rsidRPr="003032BB">
              <w:rPr>
                <w:rStyle w:val="Kpr"/>
                <w:noProof/>
              </w:rPr>
              <w:t>Program Yapısı</w:t>
            </w:r>
            <w:r w:rsidR="00BE37D7">
              <w:rPr>
                <w:noProof/>
                <w:webHidden/>
              </w:rPr>
              <w:tab/>
            </w:r>
            <w:r w:rsidR="00BE37D7">
              <w:rPr>
                <w:noProof/>
                <w:webHidden/>
              </w:rPr>
              <w:fldChar w:fldCharType="begin"/>
            </w:r>
            <w:r w:rsidR="00BE37D7">
              <w:rPr>
                <w:noProof/>
                <w:webHidden/>
              </w:rPr>
              <w:instrText xml:space="preserve"> PAGEREF _Toc203556448 \h </w:instrText>
            </w:r>
            <w:r w:rsidR="00BE37D7">
              <w:rPr>
                <w:noProof/>
                <w:webHidden/>
              </w:rPr>
            </w:r>
            <w:r w:rsidR="00BE37D7">
              <w:rPr>
                <w:noProof/>
                <w:webHidden/>
              </w:rPr>
              <w:fldChar w:fldCharType="separate"/>
            </w:r>
            <w:r w:rsidR="00BE37D7">
              <w:rPr>
                <w:noProof/>
                <w:webHidden/>
              </w:rPr>
              <w:t>11</w:t>
            </w:r>
            <w:r w:rsidR="00BE37D7">
              <w:rPr>
                <w:noProof/>
                <w:webHidden/>
              </w:rPr>
              <w:fldChar w:fldCharType="end"/>
            </w:r>
          </w:hyperlink>
        </w:p>
        <w:p w14:paraId="6C20467F" w14:textId="4BB2ECAF" w:rsidR="00BE37D7" w:rsidRDefault="006C58D3">
          <w:pPr>
            <w:pStyle w:val="T2"/>
            <w:tabs>
              <w:tab w:val="right" w:leader="dot" w:pos="9350"/>
            </w:tabs>
            <w:rPr>
              <w:rFonts w:eastAsiaTheme="minorEastAsia"/>
              <w:noProof/>
              <w:lang w:val="tr-TR" w:eastAsia="tr-TR"/>
            </w:rPr>
          </w:pPr>
          <w:hyperlink w:anchor="_Toc203556449" w:history="1">
            <w:r w:rsidR="003D4AC7" w:rsidRPr="00455EE4">
              <w:rPr>
                <w:rStyle w:val="Kpr"/>
                <w:noProof/>
              </w:rPr>
              <w:t>Peyzaj Mimarlığı</w:t>
            </w:r>
            <w:r w:rsidR="00BE37D7" w:rsidRPr="00455EE4">
              <w:rPr>
                <w:rStyle w:val="Kpr"/>
                <w:noProof/>
              </w:rPr>
              <w:t xml:space="preserve"> Bölümü 4 yıllık ders programı</w:t>
            </w:r>
            <w:r w:rsidR="00BE37D7" w:rsidRPr="00455EE4">
              <w:rPr>
                <w:noProof/>
                <w:webHidden/>
              </w:rPr>
              <w:tab/>
            </w:r>
            <w:r w:rsidR="00BE37D7" w:rsidRPr="00455EE4">
              <w:rPr>
                <w:noProof/>
                <w:webHidden/>
                <w:highlight w:val="yellow"/>
              </w:rPr>
              <w:fldChar w:fldCharType="begin"/>
            </w:r>
            <w:r w:rsidR="00BE37D7" w:rsidRPr="00455EE4">
              <w:rPr>
                <w:noProof/>
                <w:webHidden/>
                <w:highlight w:val="yellow"/>
              </w:rPr>
              <w:instrText xml:space="preserve"> PAGEREF _Toc203556449 \h </w:instrText>
            </w:r>
            <w:r w:rsidR="00BE37D7" w:rsidRPr="00455EE4">
              <w:rPr>
                <w:noProof/>
                <w:webHidden/>
                <w:highlight w:val="yellow"/>
              </w:rPr>
            </w:r>
            <w:r w:rsidR="00BE37D7" w:rsidRPr="00455EE4">
              <w:rPr>
                <w:noProof/>
                <w:webHidden/>
                <w:highlight w:val="yellow"/>
              </w:rPr>
              <w:fldChar w:fldCharType="separate"/>
            </w:r>
            <w:r w:rsidR="00BE37D7" w:rsidRPr="00455EE4">
              <w:rPr>
                <w:noProof/>
                <w:webHidden/>
                <w:highlight w:val="yellow"/>
              </w:rPr>
              <w:t>1</w:t>
            </w:r>
            <w:r w:rsidR="00455EE4" w:rsidRPr="00455EE4">
              <w:rPr>
                <w:noProof/>
                <w:webHidden/>
                <w:highlight w:val="yellow"/>
              </w:rPr>
              <w:t>2</w:t>
            </w:r>
            <w:r w:rsidR="00BE37D7" w:rsidRPr="00455EE4">
              <w:rPr>
                <w:noProof/>
                <w:webHidden/>
                <w:highlight w:val="yellow"/>
              </w:rPr>
              <w:fldChar w:fldCharType="end"/>
            </w:r>
          </w:hyperlink>
        </w:p>
        <w:p w14:paraId="2D3D79F0" w14:textId="0DFF1916" w:rsidR="00BE37D7" w:rsidRDefault="006C58D3">
          <w:pPr>
            <w:pStyle w:val="T2"/>
            <w:tabs>
              <w:tab w:val="right" w:leader="dot" w:pos="9350"/>
            </w:tabs>
            <w:rPr>
              <w:rFonts w:eastAsiaTheme="minorEastAsia"/>
              <w:noProof/>
              <w:lang w:val="tr-TR" w:eastAsia="tr-TR"/>
            </w:rPr>
          </w:pPr>
          <w:hyperlink w:anchor="_Toc203556450" w:history="1">
            <w:r w:rsidR="003D4AC7">
              <w:rPr>
                <w:rStyle w:val="Kpr"/>
                <w:noProof/>
              </w:rPr>
              <w:t>Peyzaj Mimarlığı</w:t>
            </w:r>
            <w:r w:rsidR="00BE37D7" w:rsidRPr="003032BB">
              <w:rPr>
                <w:rStyle w:val="Kpr"/>
                <w:noProof/>
              </w:rPr>
              <w:t xml:space="preserve"> Bölümü Seçmeli Dersler Listesi</w:t>
            </w:r>
            <w:r w:rsidR="00BE37D7">
              <w:rPr>
                <w:noProof/>
                <w:webHidden/>
              </w:rPr>
              <w:tab/>
            </w:r>
            <w:r w:rsidR="00BE37D7">
              <w:rPr>
                <w:noProof/>
                <w:webHidden/>
              </w:rPr>
              <w:fldChar w:fldCharType="begin"/>
            </w:r>
            <w:r w:rsidR="00BE37D7">
              <w:rPr>
                <w:noProof/>
                <w:webHidden/>
              </w:rPr>
              <w:instrText xml:space="preserve"> PAGEREF _Toc203556450 \h </w:instrText>
            </w:r>
            <w:r w:rsidR="00BE37D7">
              <w:rPr>
                <w:noProof/>
                <w:webHidden/>
              </w:rPr>
            </w:r>
            <w:r w:rsidR="00BE37D7">
              <w:rPr>
                <w:noProof/>
                <w:webHidden/>
              </w:rPr>
              <w:fldChar w:fldCharType="separate"/>
            </w:r>
            <w:r w:rsidR="00BE37D7">
              <w:rPr>
                <w:noProof/>
                <w:webHidden/>
              </w:rPr>
              <w:t>15</w:t>
            </w:r>
            <w:r w:rsidR="00BE37D7">
              <w:rPr>
                <w:noProof/>
                <w:webHidden/>
              </w:rPr>
              <w:fldChar w:fldCharType="end"/>
            </w:r>
          </w:hyperlink>
        </w:p>
        <w:p w14:paraId="2A7BB325" w14:textId="7247C85D" w:rsidR="00BE37D7" w:rsidRDefault="006C58D3">
          <w:pPr>
            <w:pStyle w:val="T2"/>
            <w:tabs>
              <w:tab w:val="right" w:leader="dot" w:pos="9350"/>
            </w:tabs>
            <w:rPr>
              <w:rFonts w:eastAsiaTheme="minorEastAsia"/>
              <w:noProof/>
              <w:lang w:val="tr-TR" w:eastAsia="tr-TR"/>
            </w:rPr>
          </w:pPr>
          <w:hyperlink w:anchor="_Toc203556451" w:history="1">
            <w:r w:rsidR="00BE37D7" w:rsidRPr="003032BB">
              <w:rPr>
                <w:rStyle w:val="Kpr"/>
                <w:noProof/>
              </w:rPr>
              <w:t>Ek Bilgiler</w:t>
            </w:r>
            <w:r w:rsidR="00BE37D7">
              <w:rPr>
                <w:noProof/>
                <w:webHidden/>
              </w:rPr>
              <w:tab/>
            </w:r>
            <w:r w:rsidR="00BE37D7" w:rsidRPr="002B10D9">
              <w:rPr>
                <w:noProof/>
                <w:webHidden/>
                <w:highlight w:val="yellow"/>
              </w:rPr>
              <w:fldChar w:fldCharType="begin"/>
            </w:r>
            <w:r w:rsidR="00BE37D7" w:rsidRPr="002B10D9">
              <w:rPr>
                <w:noProof/>
                <w:webHidden/>
                <w:highlight w:val="yellow"/>
              </w:rPr>
              <w:instrText xml:space="preserve"> PAGEREF _Toc203556451 \h </w:instrText>
            </w:r>
            <w:r w:rsidR="00BE37D7" w:rsidRPr="002B10D9">
              <w:rPr>
                <w:noProof/>
                <w:webHidden/>
                <w:highlight w:val="yellow"/>
              </w:rPr>
            </w:r>
            <w:r w:rsidR="00BE37D7" w:rsidRPr="002B10D9">
              <w:rPr>
                <w:noProof/>
                <w:webHidden/>
                <w:highlight w:val="yellow"/>
              </w:rPr>
              <w:fldChar w:fldCharType="separate"/>
            </w:r>
            <w:r w:rsidR="00BE37D7" w:rsidRPr="002B10D9">
              <w:rPr>
                <w:noProof/>
                <w:webHidden/>
                <w:highlight w:val="yellow"/>
              </w:rPr>
              <w:t>1</w:t>
            </w:r>
            <w:r w:rsidR="002B10D9" w:rsidRPr="002B10D9">
              <w:rPr>
                <w:noProof/>
                <w:webHidden/>
                <w:highlight w:val="yellow"/>
              </w:rPr>
              <w:t>5</w:t>
            </w:r>
            <w:r w:rsidR="00BE37D7" w:rsidRPr="002B10D9">
              <w:rPr>
                <w:noProof/>
                <w:webHidden/>
                <w:highlight w:val="yellow"/>
              </w:rPr>
              <w:fldChar w:fldCharType="end"/>
            </w:r>
          </w:hyperlink>
        </w:p>
        <w:p w14:paraId="66946CCE" w14:textId="4E733A01" w:rsidR="00BE37D7" w:rsidRDefault="006C58D3">
          <w:pPr>
            <w:pStyle w:val="T2"/>
            <w:tabs>
              <w:tab w:val="right" w:leader="dot" w:pos="9350"/>
            </w:tabs>
            <w:rPr>
              <w:rFonts w:eastAsiaTheme="minorEastAsia"/>
              <w:noProof/>
              <w:lang w:val="tr-TR" w:eastAsia="tr-TR"/>
            </w:rPr>
          </w:pPr>
          <w:hyperlink w:anchor="_Toc203556452" w:history="1">
            <w:r w:rsidR="00BE37D7" w:rsidRPr="003032BB">
              <w:rPr>
                <w:rStyle w:val="Kpr"/>
                <w:noProof/>
              </w:rPr>
              <w:t>Seçmeli Dersler Hakkında Önemli Bilgi</w:t>
            </w:r>
            <w:r w:rsidR="00BE37D7">
              <w:rPr>
                <w:noProof/>
                <w:webHidden/>
              </w:rPr>
              <w:tab/>
            </w:r>
            <w:r w:rsidR="00BE37D7">
              <w:rPr>
                <w:noProof/>
                <w:webHidden/>
              </w:rPr>
              <w:fldChar w:fldCharType="begin"/>
            </w:r>
            <w:r w:rsidR="00BE37D7">
              <w:rPr>
                <w:noProof/>
                <w:webHidden/>
              </w:rPr>
              <w:instrText xml:space="preserve"> PAGEREF _Toc203556452 \h </w:instrText>
            </w:r>
            <w:r w:rsidR="00BE37D7">
              <w:rPr>
                <w:noProof/>
                <w:webHidden/>
              </w:rPr>
            </w:r>
            <w:r w:rsidR="00BE37D7">
              <w:rPr>
                <w:noProof/>
                <w:webHidden/>
              </w:rPr>
              <w:fldChar w:fldCharType="separate"/>
            </w:r>
            <w:r w:rsidR="00BE37D7">
              <w:rPr>
                <w:noProof/>
                <w:webHidden/>
              </w:rPr>
              <w:t>16</w:t>
            </w:r>
            <w:r w:rsidR="00BE37D7">
              <w:rPr>
                <w:noProof/>
                <w:webHidden/>
              </w:rPr>
              <w:fldChar w:fldCharType="end"/>
            </w:r>
          </w:hyperlink>
          <w:bookmarkStart w:id="0" w:name="_GoBack"/>
          <w:bookmarkEnd w:id="0"/>
        </w:p>
        <w:p w14:paraId="671EF6EC" w14:textId="5065408A" w:rsidR="00BE37D7" w:rsidRDefault="006C58D3">
          <w:pPr>
            <w:pStyle w:val="T2"/>
            <w:tabs>
              <w:tab w:val="right" w:leader="dot" w:pos="9350"/>
            </w:tabs>
            <w:rPr>
              <w:rFonts w:eastAsiaTheme="minorEastAsia"/>
              <w:noProof/>
              <w:lang w:val="tr-TR" w:eastAsia="tr-TR"/>
            </w:rPr>
          </w:pPr>
          <w:hyperlink w:anchor="_Toc203556453" w:history="1">
            <w:r w:rsidR="00BE37D7" w:rsidRPr="003032BB">
              <w:rPr>
                <w:rStyle w:val="Kpr"/>
                <w:noProof/>
              </w:rPr>
              <w:t>Sınav Yönergeleri, Değerlendirme ve Notlandırma</w:t>
            </w:r>
            <w:r w:rsidR="00BE37D7">
              <w:rPr>
                <w:noProof/>
                <w:webHidden/>
              </w:rPr>
              <w:tab/>
            </w:r>
            <w:r w:rsidR="00BE37D7">
              <w:rPr>
                <w:noProof/>
                <w:webHidden/>
              </w:rPr>
              <w:fldChar w:fldCharType="begin"/>
            </w:r>
            <w:r w:rsidR="00BE37D7">
              <w:rPr>
                <w:noProof/>
                <w:webHidden/>
              </w:rPr>
              <w:instrText xml:space="preserve"> PAGEREF _Toc203556453 \h </w:instrText>
            </w:r>
            <w:r w:rsidR="00BE37D7">
              <w:rPr>
                <w:noProof/>
                <w:webHidden/>
              </w:rPr>
            </w:r>
            <w:r w:rsidR="00BE37D7">
              <w:rPr>
                <w:noProof/>
                <w:webHidden/>
              </w:rPr>
              <w:fldChar w:fldCharType="separate"/>
            </w:r>
            <w:r w:rsidR="00BE37D7">
              <w:rPr>
                <w:noProof/>
                <w:webHidden/>
              </w:rPr>
              <w:t>16</w:t>
            </w:r>
            <w:r w:rsidR="00BE37D7">
              <w:rPr>
                <w:noProof/>
                <w:webHidden/>
              </w:rPr>
              <w:fldChar w:fldCharType="end"/>
            </w:r>
          </w:hyperlink>
        </w:p>
        <w:p w14:paraId="29F39EA4" w14:textId="127F523B" w:rsidR="00BE37D7" w:rsidRDefault="006C58D3">
          <w:pPr>
            <w:pStyle w:val="T2"/>
            <w:tabs>
              <w:tab w:val="right" w:leader="dot" w:pos="9350"/>
            </w:tabs>
            <w:rPr>
              <w:rFonts w:eastAsiaTheme="minorEastAsia"/>
              <w:noProof/>
              <w:lang w:val="tr-TR" w:eastAsia="tr-TR"/>
            </w:rPr>
          </w:pPr>
          <w:hyperlink w:anchor="_Toc203556454" w:history="1">
            <w:r w:rsidR="00BE37D7" w:rsidRPr="003032BB">
              <w:rPr>
                <w:rStyle w:val="Kpr"/>
                <w:noProof/>
              </w:rPr>
              <w:t>Mezuniyet Koşulları</w:t>
            </w:r>
            <w:r w:rsidR="00BE37D7">
              <w:rPr>
                <w:noProof/>
                <w:webHidden/>
              </w:rPr>
              <w:tab/>
            </w:r>
            <w:r w:rsidR="00BE37D7">
              <w:rPr>
                <w:noProof/>
                <w:webHidden/>
              </w:rPr>
              <w:fldChar w:fldCharType="begin"/>
            </w:r>
            <w:r w:rsidR="00BE37D7">
              <w:rPr>
                <w:noProof/>
                <w:webHidden/>
              </w:rPr>
              <w:instrText xml:space="preserve"> PAGEREF _Toc203556454 \h </w:instrText>
            </w:r>
            <w:r w:rsidR="00BE37D7">
              <w:rPr>
                <w:noProof/>
                <w:webHidden/>
              </w:rPr>
            </w:r>
            <w:r w:rsidR="00BE37D7">
              <w:rPr>
                <w:noProof/>
                <w:webHidden/>
              </w:rPr>
              <w:fldChar w:fldCharType="separate"/>
            </w:r>
            <w:r w:rsidR="00BE37D7">
              <w:rPr>
                <w:noProof/>
                <w:webHidden/>
              </w:rPr>
              <w:t>18</w:t>
            </w:r>
            <w:r w:rsidR="00BE37D7">
              <w:rPr>
                <w:noProof/>
                <w:webHidden/>
              </w:rPr>
              <w:fldChar w:fldCharType="end"/>
            </w:r>
          </w:hyperlink>
        </w:p>
        <w:p w14:paraId="0219CA6E" w14:textId="5BB4D5A3" w:rsidR="00BE37D7" w:rsidRDefault="006C58D3">
          <w:pPr>
            <w:pStyle w:val="T1"/>
            <w:rPr>
              <w:rFonts w:eastAsiaTheme="minorEastAsia"/>
              <w:b w:val="0"/>
              <w:bCs w:val="0"/>
              <w:lang w:val="tr-TR" w:eastAsia="tr-TR"/>
            </w:rPr>
          </w:pPr>
          <w:hyperlink w:anchor="_Toc203556455" w:history="1">
            <w:r w:rsidR="00BE37D7" w:rsidRPr="003032BB">
              <w:rPr>
                <w:rStyle w:val="Kpr"/>
              </w:rPr>
              <w:t>Akademik Takvim</w:t>
            </w:r>
            <w:r w:rsidR="00BE37D7">
              <w:rPr>
                <w:webHidden/>
              </w:rPr>
              <w:tab/>
            </w:r>
            <w:r w:rsidR="00BE37D7">
              <w:rPr>
                <w:webHidden/>
              </w:rPr>
              <w:fldChar w:fldCharType="begin"/>
            </w:r>
            <w:r w:rsidR="00BE37D7">
              <w:rPr>
                <w:webHidden/>
              </w:rPr>
              <w:instrText xml:space="preserve"> PAGEREF _Toc203556455 \h </w:instrText>
            </w:r>
            <w:r w:rsidR="00BE37D7">
              <w:rPr>
                <w:webHidden/>
              </w:rPr>
            </w:r>
            <w:r w:rsidR="00BE37D7">
              <w:rPr>
                <w:webHidden/>
              </w:rPr>
              <w:fldChar w:fldCharType="separate"/>
            </w:r>
            <w:r w:rsidR="00BE37D7">
              <w:rPr>
                <w:webHidden/>
              </w:rPr>
              <w:t>19</w:t>
            </w:r>
            <w:r w:rsidR="00BE37D7">
              <w:rPr>
                <w:webHidden/>
              </w:rPr>
              <w:fldChar w:fldCharType="end"/>
            </w:r>
          </w:hyperlink>
        </w:p>
        <w:p w14:paraId="32779110" w14:textId="70794F10" w:rsidR="00BE37D7" w:rsidRDefault="006C58D3">
          <w:pPr>
            <w:pStyle w:val="T2"/>
            <w:tabs>
              <w:tab w:val="right" w:leader="dot" w:pos="9350"/>
            </w:tabs>
            <w:rPr>
              <w:rFonts w:eastAsiaTheme="minorEastAsia"/>
              <w:noProof/>
              <w:lang w:val="tr-TR" w:eastAsia="tr-TR"/>
            </w:rPr>
          </w:pPr>
          <w:hyperlink w:anchor="_Toc203556456" w:history="1">
            <w:r w:rsidR="00BE37D7" w:rsidRPr="003032BB">
              <w:rPr>
                <w:rStyle w:val="Kpr"/>
                <w:rFonts w:eastAsia="Times New Roman"/>
                <w:noProof/>
                <w:lang w:eastAsia="tr-TR"/>
              </w:rPr>
              <w:t>2025-2026 Güz Dönemi</w:t>
            </w:r>
            <w:r w:rsidR="00BE37D7">
              <w:rPr>
                <w:noProof/>
                <w:webHidden/>
              </w:rPr>
              <w:tab/>
            </w:r>
            <w:r w:rsidR="00BE37D7">
              <w:rPr>
                <w:noProof/>
                <w:webHidden/>
              </w:rPr>
              <w:fldChar w:fldCharType="begin"/>
            </w:r>
            <w:r w:rsidR="00BE37D7">
              <w:rPr>
                <w:noProof/>
                <w:webHidden/>
              </w:rPr>
              <w:instrText xml:space="preserve"> PAGEREF _Toc203556456 \h </w:instrText>
            </w:r>
            <w:r w:rsidR="00BE37D7">
              <w:rPr>
                <w:noProof/>
                <w:webHidden/>
              </w:rPr>
            </w:r>
            <w:r w:rsidR="00BE37D7">
              <w:rPr>
                <w:noProof/>
                <w:webHidden/>
              </w:rPr>
              <w:fldChar w:fldCharType="separate"/>
            </w:r>
            <w:r w:rsidR="00BE37D7">
              <w:rPr>
                <w:noProof/>
                <w:webHidden/>
              </w:rPr>
              <w:t>19</w:t>
            </w:r>
            <w:r w:rsidR="00BE37D7">
              <w:rPr>
                <w:noProof/>
                <w:webHidden/>
              </w:rPr>
              <w:fldChar w:fldCharType="end"/>
            </w:r>
          </w:hyperlink>
        </w:p>
        <w:p w14:paraId="3004E802" w14:textId="048FEBEA" w:rsidR="00BE37D7" w:rsidRDefault="006C58D3">
          <w:pPr>
            <w:pStyle w:val="T2"/>
            <w:tabs>
              <w:tab w:val="right" w:leader="dot" w:pos="9350"/>
            </w:tabs>
            <w:rPr>
              <w:rFonts w:eastAsiaTheme="minorEastAsia"/>
              <w:noProof/>
              <w:lang w:val="tr-TR" w:eastAsia="tr-TR"/>
            </w:rPr>
          </w:pPr>
          <w:hyperlink w:anchor="_Toc203556457" w:history="1">
            <w:r w:rsidR="00BE37D7" w:rsidRPr="003032BB">
              <w:rPr>
                <w:rStyle w:val="Kpr"/>
                <w:rFonts w:eastAsia="Times New Roman"/>
                <w:noProof/>
                <w:lang w:eastAsia="tr-TR"/>
              </w:rPr>
              <w:t>2025-2026 Bahar Dönemi</w:t>
            </w:r>
            <w:r w:rsidR="00BE37D7">
              <w:rPr>
                <w:noProof/>
                <w:webHidden/>
              </w:rPr>
              <w:tab/>
            </w:r>
            <w:r w:rsidR="00BE37D7">
              <w:rPr>
                <w:noProof/>
                <w:webHidden/>
              </w:rPr>
              <w:fldChar w:fldCharType="begin"/>
            </w:r>
            <w:r w:rsidR="00BE37D7">
              <w:rPr>
                <w:noProof/>
                <w:webHidden/>
              </w:rPr>
              <w:instrText xml:space="preserve"> PAGEREF _Toc203556457 \h </w:instrText>
            </w:r>
            <w:r w:rsidR="00BE37D7">
              <w:rPr>
                <w:noProof/>
                <w:webHidden/>
              </w:rPr>
            </w:r>
            <w:r w:rsidR="00BE37D7">
              <w:rPr>
                <w:noProof/>
                <w:webHidden/>
              </w:rPr>
              <w:fldChar w:fldCharType="separate"/>
            </w:r>
            <w:r w:rsidR="00BE37D7">
              <w:rPr>
                <w:noProof/>
                <w:webHidden/>
              </w:rPr>
              <w:t>21</w:t>
            </w:r>
            <w:r w:rsidR="00BE37D7">
              <w:rPr>
                <w:noProof/>
                <w:webHidden/>
              </w:rPr>
              <w:fldChar w:fldCharType="end"/>
            </w:r>
          </w:hyperlink>
        </w:p>
        <w:p w14:paraId="4745735C" w14:textId="3FD33DE8" w:rsidR="00BE37D7" w:rsidRDefault="006C58D3">
          <w:pPr>
            <w:pStyle w:val="T2"/>
            <w:tabs>
              <w:tab w:val="right" w:leader="dot" w:pos="9350"/>
            </w:tabs>
            <w:rPr>
              <w:rFonts w:eastAsiaTheme="minorEastAsia"/>
              <w:noProof/>
              <w:lang w:val="tr-TR" w:eastAsia="tr-TR"/>
            </w:rPr>
          </w:pPr>
          <w:hyperlink w:anchor="_Toc203556458" w:history="1">
            <w:r w:rsidR="00BE37D7" w:rsidRPr="003032BB">
              <w:rPr>
                <w:rStyle w:val="Kpr"/>
                <w:rFonts w:eastAsia="Times New Roman"/>
                <w:noProof/>
                <w:lang w:eastAsia="tr-TR"/>
              </w:rPr>
              <w:t>2025-2026 Yaz Dönemi</w:t>
            </w:r>
            <w:r w:rsidR="00BE37D7">
              <w:rPr>
                <w:noProof/>
                <w:webHidden/>
              </w:rPr>
              <w:tab/>
            </w:r>
            <w:r w:rsidR="00BE37D7">
              <w:rPr>
                <w:noProof/>
                <w:webHidden/>
              </w:rPr>
              <w:fldChar w:fldCharType="begin"/>
            </w:r>
            <w:r w:rsidR="00BE37D7">
              <w:rPr>
                <w:noProof/>
                <w:webHidden/>
              </w:rPr>
              <w:instrText xml:space="preserve"> PAGEREF _Toc203556458 \h </w:instrText>
            </w:r>
            <w:r w:rsidR="00BE37D7">
              <w:rPr>
                <w:noProof/>
                <w:webHidden/>
              </w:rPr>
            </w:r>
            <w:r w:rsidR="00BE37D7">
              <w:rPr>
                <w:noProof/>
                <w:webHidden/>
              </w:rPr>
              <w:fldChar w:fldCharType="separate"/>
            </w:r>
            <w:r w:rsidR="00BE37D7">
              <w:rPr>
                <w:noProof/>
                <w:webHidden/>
              </w:rPr>
              <w:t>23</w:t>
            </w:r>
            <w:r w:rsidR="00BE37D7">
              <w:rPr>
                <w:noProof/>
                <w:webHidden/>
              </w:rPr>
              <w:fldChar w:fldCharType="end"/>
            </w:r>
          </w:hyperlink>
        </w:p>
        <w:p w14:paraId="4E677A12" w14:textId="1E31DEE8" w:rsidR="00BE37D7" w:rsidRDefault="006C58D3">
          <w:pPr>
            <w:pStyle w:val="T1"/>
            <w:rPr>
              <w:rFonts w:eastAsiaTheme="minorEastAsia"/>
              <w:b w:val="0"/>
              <w:bCs w:val="0"/>
              <w:lang w:val="tr-TR" w:eastAsia="tr-TR"/>
            </w:rPr>
          </w:pPr>
          <w:hyperlink w:anchor="_Toc203556459" w:history="1">
            <w:r w:rsidR="00BE37D7" w:rsidRPr="003032BB">
              <w:rPr>
                <w:rStyle w:val="Kpr"/>
              </w:rPr>
              <w:t>Kayıt ve Kabul İşlemleri</w:t>
            </w:r>
            <w:r w:rsidR="00BE37D7">
              <w:rPr>
                <w:webHidden/>
              </w:rPr>
              <w:tab/>
            </w:r>
            <w:r w:rsidR="00BE37D7">
              <w:rPr>
                <w:webHidden/>
              </w:rPr>
              <w:fldChar w:fldCharType="begin"/>
            </w:r>
            <w:r w:rsidR="00BE37D7">
              <w:rPr>
                <w:webHidden/>
              </w:rPr>
              <w:instrText xml:space="preserve"> PAGEREF _Toc203556459 \h </w:instrText>
            </w:r>
            <w:r w:rsidR="00BE37D7">
              <w:rPr>
                <w:webHidden/>
              </w:rPr>
            </w:r>
            <w:r w:rsidR="00BE37D7">
              <w:rPr>
                <w:webHidden/>
              </w:rPr>
              <w:fldChar w:fldCharType="separate"/>
            </w:r>
            <w:r w:rsidR="00BE37D7">
              <w:rPr>
                <w:webHidden/>
              </w:rPr>
              <w:t>25</w:t>
            </w:r>
            <w:r w:rsidR="00BE37D7">
              <w:rPr>
                <w:webHidden/>
              </w:rPr>
              <w:fldChar w:fldCharType="end"/>
            </w:r>
          </w:hyperlink>
        </w:p>
        <w:p w14:paraId="72C2E2B9" w14:textId="2F6A29CA" w:rsidR="00BE37D7" w:rsidRDefault="006C58D3">
          <w:pPr>
            <w:pStyle w:val="T1"/>
            <w:rPr>
              <w:rFonts w:eastAsiaTheme="minorEastAsia"/>
              <w:b w:val="0"/>
              <w:bCs w:val="0"/>
              <w:lang w:val="tr-TR" w:eastAsia="tr-TR"/>
            </w:rPr>
          </w:pPr>
          <w:hyperlink w:anchor="_Toc203556460" w:history="1">
            <w:r w:rsidR="00BE37D7" w:rsidRPr="003032BB">
              <w:rPr>
                <w:rStyle w:val="Kpr"/>
              </w:rPr>
              <w:t>Derslere Kaydolma</w:t>
            </w:r>
            <w:r w:rsidR="00BE37D7">
              <w:rPr>
                <w:webHidden/>
              </w:rPr>
              <w:tab/>
            </w:r>
            <w:r w:rsidR="00BE37D7">
              <w:rPr>
                <w:webHidden/>
              </w:rPr>
              <w:fldChar w:fldCharType="begin"/>
            </w:r>
            <w:r w:rsidR="00BE37D7">
              <w:rPr>
                <w:webHidden/>
              </w:rPr>
              <w:instrText xml:space="preserve"> PAGEREF _Toc203556460 \h </w:instrText>
            </w:r>
            <w:r w:rsidR="00BE37D7">
              <w:rPr>
                <w:webHidden/>
              </w:rPr>
            </w:r>
            <w:r w:rsidR="00BE37D7">
              <w:rPr>
                <w:webHidden/>
              </w:rPr>
              <w:fldChar w:fldCharType="separate"/>
            </w:r>
            <w:r w:rsidR="00BE37D7">
              <w:rPr>
                <w:webHidden/>
              </w:rPr>
              <w:t>25</w:t>
            </w:r>
            <w:r w:rsidR="00BE37D7">
              <w:rPr>
                <w:webHidden/>
              </w:rPr>
              <w:fldChar w:fldCharType="end"/>
            </w:r>
          </w:hyperlink>
        </w:p>
        <w:p w14:paraId="3980B969" w14:textId="0D5885AA" w:rsidR="00BE37D7" w:rsidRDefault="006C58D3">
          <w:pPr>
            <w:pStyle w:val="T2"/>
            <w:tabs>
              <w:tab w:val="right" w:leader="dot" w:pos="9350"/>
            </w:tabs>
            <w:rPr>
              <w:rFonts w:eastAsiaTheme="minorEastAsia"/>
              <w:noProof/>
              <w:lang w:val="tr-TR" w:eastAsia="tr-TR"/>
            </w:rPr>
          </w:pPr>
          <w:hyperlink w:anchor="_Toc203556461" w:history="1">
            <w:r w:rsidR="00BE37D7" w:rsidRPr="003032BB">
              <w:rPr>
                <w:rStyle w:val="Kpr"/>
                <w:noProof/>
              </w:rPr>
              <w:t>Ders Ekleme/Bırakma ve Dersten çekilme</w:t>
            </w:r>
            <w:r w:rsidR="00BE37D7">
              <w:rPr>
                <w:noProof/>
                <w:webHidden/>
              </w:rPr>
              <w:tab/>
            </w:r>
            <w:r w:rsidR="00BE37D7">
              <w:rPr>
                <w:noProof/>
                <w:webHidden/>
              </w:rPr>
              <w:fldChar w:fldCharType="begin"/>
            </w:r>
            <w:r w:rsidR="00BE37D7">
              <w:rPr>
                <w:noProof/>
                <w:webHidden/>
              </w:rPr>
              <w:instrText xml:space="preserve"> PAGEREF _Toc203556461 \h </w:instrText>
            </w:r>
            <w:r w:rsidR="00BE37D7">
              <w:rPr>
                <w:noProof/>
                <w:webHidden/>
              </w:rPr>
            </w:r>
            <w:r w:rsidR="00BE37D7">
              <w:rPr>
                <w:noProof/>
                <w:webHidden/>
              </w:rPr>
              <w:fldChar w:fldCharType="separate"/>
            </w:r>
            <w:r w:rsidR="00BE37D7">
              <w:rPr>
                <w:noProof/>
                <w:webHidden/>
              </w:rPr>
              <w:t>25</w:t>
            </w:r>
            <w:r w:rsidR="00BE37D7">
              <w:rPr>
                <w:noProof/>
                <w:webHidden/>
              </w:rPr>
              <w:fldChar w:fldCharType="end"/>
            </w:r>
          </w:hyperlink>
        </w:p>
        <w:p w14:paraId="1A55C1B2" w14:textId="33BDC52D" w:rsidR="00BE37D7" w:rsidRDefault="006C58D3">
          <w:pPr>
            <w:pStyle w:val="T2"/>
            <w:tabs>
              <w:tab w:val="right" w:leader="dot" w:pos="9350"/>
            </w:tabs>
            <w:rPr>
              <w:rFonts w:eastAsiaTheme="minorEastAsia"/>
              <w:noProof/>
              <w:lang w:val="tr-TR" w:eastAsia="tr-TR"/>
            </w:rPr>
          </w:pPr>
          <w:hyperlink w:anchor="_Toc203556462" w:history="1">
            <w:r w:rsidR="00BE37D7" w:rsidRPr="003032BB">
              <w:rPr>
                <w:rStyle w:val="Kpr"/>
                <w:noProof/>
              </w:rPr>
              <w:t>Yatay-Dikey Geçiş</w:t>
            </w:r>
            <w:r w:rsidR="00BE37D7">
              <w:rPr>
                <w:noProof/>
                <w:webHidden/>
              </w:rPr>
              <w:tab/>
            </w:r>
            <w:r w:rsidR="00BE37D7">
              <w:rPr>
                <w:noProof/>
                <w:webHidden/>
              </w:rPr>
              <w:fldChar w:fldCharType="begin"/>
            </w:r>
            <w:r w:rsidR="00BE37D7">
              <w:rPr>
                <w:noProof/>
                <w:webHidden/>
              </w:rPr>
              <w:instrText xml:space="preserve"> PAGEREF _Toc203556462 \h </w:instrText>
            </w:r>
            <w:r w:rsidR="00BE37D7">
              <w:rPr>
                <w:noProof/>
                <w:webHidden/>
              </w:rPr>
            </w:r>
            <w:r w:rsidR="00BE37D7">
              <w:rPr>
                <w:noProof/>
                <w:webHidden/>
              </w:rPr>
              <w:fldChar w:fldCharType="separate"/>
            </w:r>
            <w:r w:rsidR="00BE37D7">
              <w:rPr>
                <w:noProof/>
                <w:webHidden/>
              </w:rPr>
              <w:t>25</w:t>
            </w:r>
            <w:r w:rsidR="00BE37D7">
              <w:rPr>
                <w:noProof/>
                <w:webHidden/>
              </w:rPr>
              <w:fldChar w:fldCharType="end"/>
            </w:r>
          </w:hyperlink>
        </w:p>
        <w:p w14:paraId="66F48741" w14:textId="0C0E0C53" w:rsidR="00BE37D7" w:rsidRDefault="006C58D3">
          <w:pPr>
            <w:pStyle w:val="T2"/>
            <w:tabs>
              <w:tab w:val="right" w:leader="dot" w:pos="9350"/>
            </w:tabs>
            <w:rPr>
              <w:rFonts w:eastAsiaTheme="minorEastAsia"/>
              <w:noProof/>
              <w:lang w:val="tr-TR" w:eastAsia="tr-TR"/>
            </w:rPr>
          </w:pPr>
          <w:hyperlink w:anchor="_Toc203556463" w:history="1">
            <w:r w:rsidR="00BE37D7" w:rsidRPr="003032BB">
              <w:rPr>
                <w:rStyle w:val="Kpr"/>
                <w:noProof/>
              </w:rPr>
              <w:t>Öğretim Elemanları ile İletişim</w:t>
            </w:r>
            <w:r w:rsidR="00BE37D7">
              <w:rPr>
                <w:noProof/>
                <w:webHidden/>
              </w:rPr>
              <w:tab/>
            </w:r>
            <w:r w:rsidR="00BE37D7">
              <w:rPr>
                <w:noProof/>
                <w:webHidden/>
              </w:rPr>
              <w:fldChar w:fldCharType="begin"/>
            </w:r>
            <w:r w:rsidR="00BE37D7">
              <w:rPr>
                <w:noProof/>
                <w:webHidden/>
              </w:rPr>
              <w:instrText xml:space="preserve"> PAGEREF _Toc203556463 \h </w:instrText>
            </w:r>
            <w:r w:rsidR="00BE37D7">
              <w:rPr>
                <w:noProof/>
                <w:webHidden/>
              </w:rPr>
            </w:r>
            <w:r w:rsidR="00BE37D7">
              <w:rPr>
                <w:noProof/>
                <w:webHidden/>
              </w:rPr>
              <w:fldChar w:fldCharType="separate"/>
            </w:r>
            <w:r w:rsidR="00BE37D7">
              <w:rPr>
                <w:noProof/>
                <w:webHidden/>
              </w:rPr>
              <w:t>26</w:t>
            </w:r>
            <w:r w:rsidR="00BE37D7">
              <w:rPr>
                <w:noProof/>
                <w:webHidden/>
              </w:rPr>
              <w:fldChar w:fldCharType="end"/>
            </w:r>
          </w:hyperlink>
        </w:p>
        <w:p w14:paraId="4DF5AE4A" w14:textId="78BDD0C3" w:rsidR="00BE37D7" w:rsidRDefault="006C58D3">
          <w:pPr>
            <w:pStyle w:val="T2"/>
            <w:tabs>
              <w:tab w:val="right" w:leader="dot" w:pos="9350"/>
            </w:tabs>
            <w:rPr>
              <w:rFonts w:eastAsiaTheme="minorEastAsia"/>
              <w:noProof/>
              <w:lang w:val="tr-TR" w:eastAsia="tr-TR"/>
            </w:rPr>
          </w:pPr>
          <w:hyperlink w:anchor="_Toc203556464" w:history="1">
            <w:r w:rsidR="00BE37D7" w:rsidRPr="003032BB">
              <w:rPr>
                <w:rStyle w:val="Kpr"/>
                <w:noProof/>
              </w:rPr>
              <w:t>Öğrencilerin derse katılımı ve mazeretler</w:t>
            </w:r>
            <w:r w:rsidR="00BE37D7">
              <w:rPr>
                <w:noProof/>
                <w:webHidden/>
              </w:rPr>
              <w:tab/>
            </w:r>
            <w:r w:rsidR="00BE37D7">
              <w:rPr>
                <w:noProof/>
                <w:webHidden/>
              </w:rPr>
              <w:fldChar w:fldCharType="begin"/>
            </w:r>
            <w:r w:rsidR="00BE37D7">
              <w:rPr>
                <w:noProof/>
                <w:webHidden/>
              </w:rPr>
              <w:instrText xml:space="preserve"> PAGEREF _Toc203556464 \h </w:instrText>
            </w:r>
            <w:r w:rsidR="00BE37D7">
              <w:rPr>
                <w:noProof/>
                <w:webHidden/>
              </w:rPr>
            </w:r>
            <w:r w:rsidR="00BE37D7">
              <w:rPr>
                <w:noProof/>
                <w:webHidden/>
              </w:rPr>
              <w:fldChar w:fldCharType="separate"/>
            </w:r>
            <w:r w:rsidR="00BE37D7">
              <w:rPr>
                <w:noProof/>
                <w:webHidden/>
              </w:rPr>
              <w:t>26</w:t>
            </w:r>
            <w:r w:rsidR="00BE37D7">
              <w:rPr>
                <w:noProof/>
                <w:webHidden/>
              </w:rPr>
              <w:fldChar w:fldCharType="end"/>
            </w:r>
          </w:hyperlink>
        </w:p>
        <w:p w14:paraId="652C3961" w14:textId="59A228B6" w:rsidR="00BE37D7" w:rsidRDefault="006C58D3">
          <w:pPr>
            <w:pStyle w:val="T1"/>
            <w:rPr>
              <w:rFonts w:eastAsiaTheme="minorEastAsia"/>
              <w:b w:val="0"/>
              <w:bCs w:val="0"/>
              <w:lang w:val="tr-TR" w:eastAsia="tr-TR"/>
            </w:rPr>
          </w:pPr>
          <w:hyperlink w:anchor="_Toc203556465" w:history="1">
            <w:r w:rsidR="00BE37D7" w:rsidRPr="003032BB">
              <w:rPr>
                <w:rStyle w:val="Kpr"/>
              </w:rPr>
              <w:t>Öğrenci işleri</w:t>
            </w:r>
            <w:r w:rsidR="00BE37D7">
              <w:rPr>
                <w:webHidden/>
              </w:rPr>
              <w:tab/>
            </w:r>
            <w:r w:rsidR="00BE37D7">
              <w:rPr>
                <w:webHidden/>
              </w:rPr>
              <w:fldChar w:fldCharType="begin"/>
            </w:r>
            <w:r w:rsidR="00BE37D7">
              <w:rPr>
                <w:webHidden/>
              </w:rPr>
              <w:instrText xml:space="preserve"> PAGEREF _Toc203556465 \h </w:instrText>
            </w:r>
            <w:r w:rsidR="00BE37D7">
              <w:rPr>
                <w:webHidden/>
              </w:rPr>
            </w:r>
            <w:r w:rsidR="00BE37D7">
              <w:rPr>
                <w:webHidden/>
              </w:rPr>
              <w:fldChar w:fldCharType="separate"/>
            </w:r>
            <w:r w:rsidR="00BE37D7">
              <w:rPr>
                <w:webHidden/>
              </w:rPr>
              <w:t>26</w:t>
            </w:r>
            <w:r w:rsidR="00BE37D7">
              <w:rPr>
                <w:webHidden/>
              </w:rPr>
              <w:fldChar w:fldCharType="end"/>
            </w:r>
          </w:hyperlink>
        </w:p>
        <w:p w14:paraId="6CA218AD" w14:textId="6134A5C3" w:rsidR="00BE37D7" w:rsidRDefault="006C58D3">
          <w:pPr>
            <w:pStyle w:val="T1"/>
            <w:rPr>
              <w:rFonts w:eastAsiaTheme="minorEastAsia"/>
              <w:b w:val="0"/>
              <w:bCs w:val="0"/>
              <w:lang w:val="tr-TR" w:eastAsia="tr-TR"/>
            </w:rPr>
          </w:pPr>
          <w:hyperlink w:anchor="_Toc203556466" w:history="1">
            <w:r w:rsidR="00BE37D7" w:rsidRPr="003032BB">
              <w:rPr>
                <w:rStyle w:val="Kpr"/>
              </w:rPr>
              <w:t>Kampüste Yaşam</w:t>
            </w:r>
            <w:r w:rsidR="00BE37D7">
              <w:rPr>
                <w:webHidden/>
              </w:rPr>
              <w:tab/>
            </w:r>
            <w:r w:rsidR="00BE37D7">
              <w:rPr>
                <w:webHidden/>
              </w:rPr>
              <w:fldChar w:fldCharType="begin"/>
            </w:r>
            <w:r w:rsidR="00BE37D7">
              <w:rPr>
                <w:webHidden/>
              </w:rPr>
              <w:instrText xml:space="preserve"> PAGEREF _Toc203556466 \h </w:instrText>
            </w:r>
            <w:r w:rsidR="00BE37D7">
              <w:rPr>
                <w:webHidden/>
              </w:rPr>
            </w:r>
            <w:r w:rsidR="00BE37D7">
              <w:rPr>
                <w:webHidden/>
              </w:rPr>
              <w:fldChar w:fldCharType="separate"/>
            </w:r>
            <w:r w:rsidR="00BE37D7">
              <w:rPr>
                <w:webHidden/>
              </w:rPr>
              <w:t>28</w:t>
            </w:r>
            <w:r w:rsidR="00BE37D7">
              <w:rPr>
                <w:webHidden/>
              </w:rPr>
              <w:fldChar w:fldCharType="end"/>
            </w:r>
          </w:hyperlink>
        </w:p>
        <w:p w14:paraId="219987E8" w14:textId="082A235F" w:rsidR="00BE37D7" w:rsidRDefault="006C58D3">
          <w:pPr>
            <w:pStyle w:val="T2"/>
            <w:tabs>
              <w:tab w:val="right" w:leader="dot" w:pos="9350"/>
            </w:tabs>
            <w:rPr>
              <w:rFonts w:eastAsiaTheme="minorEastAsia"/>
              <w:noProof/>
              <w:lang w:val="tr-TR" w:eastAsia="tr-TR"/>
            </w:rPr>
          </w:pPr>
          <w:hyperlink w:anchor="_Toc203556467" w:history="1">
            <w:r w:rsidR="00BE37D7" w:rsidRPr="003032BB">
              <w:rPr>
                <w:rStyle w:val="Kpr"/>
                <w:noProof/>
              </w:rPr>
              <w:t>Kütüphane</w:t>
            </w:r>
            <w:r w:rsidR="00BE37D7">
              <w:rPr>
                <w:noProof/>
                <w:webHidden/>
              </w:rPr>
              <w:tab/>
            </w:r>
            <w:r w:rsidR="00BE37D7">
              <w:rPr>
                <w:noProof/>
                <w:webHidden/>
              </w:rPr>
              <w:fldChar w:fldCharType="begin"/>
            </w:r>
            <w:r w:rsidR="00BE37D7">
              <w:rPr>
                <w:noProof/>
                <w:webHidden/>
              </w:rPr>
              <w:instrText xml:space="preserve"> PAGEREF _Toc203556467 \h </w:instrText>
            </w:r>
            <w:r w:rsidR="00BE37D7">
              <w:rPr>
                <w:noProof/>
                <w:webHidden/>
              </w:rPr>
            </w:r>
            <w:r w:rsidR="00BE37D7">
              <w:rPr>
                <w:noProof/>
                <w:webHidden/>
              </w:rPr>
              <w:fldChar w:fldCharType="separate"/>
            </w:r>
            <w:r w:rsidR="00BE37D7">
              <w:rPr>
                <w:noProof/>
                <w:webHidden/>
              </w:rPr>
              <w:t>28</w:t>
            </w:r>
            <w:r w:rsidR="00BE37D7">
              <w:rPr>
                <w:noProof/>
                <w:webHidden/>
              </w:rPr>
              <w:fldChar w:fldCharType="end"/>
            </w:r>
          </w:hyperlink>
        </w:p>
        <w:p w14:paraId="19FF87DB" w14:textId="15A4269C" w:rsidR="00BE37D7" w:rsidRDefault="006C58D3">
          <w:pPr>
            <w:pStyle w:val="T2"/>
            <w:tabs>
              <w:tab w:val="right" w:leader="dot" w:pos="9350"/>
            </w:tabs>
            <w:rPr>
              <w:rFonts w:eastAsiaTheme="minorEastAsia"/>
              <w:noProof/>
              <w:lang w:val="tr-TR" w:eastAsia="tr-TR"/>
            </w:rPr>
          </w:pPr>
          <w:hyperlink w:anchor="_Toc203556468" w:history="1">
            <w:r w:rsidR="00BE37D7" w:rsidRPr="003032BB">
              <w:rPr>
                <w:rStyle w:val="Kpr"/>
                <w:noProof/>
              </w:rPr>
              <w:t>Sosyal Aktiviteler ve Kulüpler</w:t>
            </w:r>
            <w:r w:rsidR="00BE37D7">
              <w:rPr>
                <w:noProof/>
                <w:webHidden/>
              </w:rPr>
              <w:tab/>
            </w:r>
            <w:r w:rsidR="00BE37D7">
              <w:rPr>
                <w:noProof/>
                <w:webHidden/>
              </w:rPr>
              <w:fldChar w:fldCharType="begin"/>
            </w:r>
            <w:r w:rsidR="00BE37D7">
              <w:rPr>
                <w:noProof/>
                <w:webHidden/>
              </w:rPr>
              <w:instrText xml:space="preserve"> PAGEREF _Toc203556468 \h </w:instrText>
            </w:r>
            <w:r w:rsidR="00BE37D7">
              <w:rPr>
                <w:noProof/>
                <w:webHidden/>
              </w:rPr>
            </w:r>
            <w:r w:rsidR="00BE37D7">
              <w:rPr>
                <w:noProof/>
                <w:webHidden/>
              </w:rPr>
              <w:fldChar w:fldCharType="separate"/>
            </w:r>
            <w:r w:rsidR="00BE37D7">
              <w:rPr>
                <w:noProof/>
                <w:webHidden/>
              </w:rPr>
              <w:t>28</w:t>
            </w:r>
            <w:r w:rsidR="00BE37D7">
              <w:rPr>
                <w:noProof/>
                <w:webHidden/>
              </w:rPr>
              <w:fldChar w:fldCharType="end"/>
            </w:r>
          </w:hyperlink>
        </w:p>
        <w:p w14:paraId="7B0B955A" w14:textId="5D0F5B34" w:rsidR="00BE37D7" w:rsidRDefault="006C58D3">
          <w:pPr>
            <w:pStyle w:val="T2"/>
            <w:tabs>
              <w:tab w:val="right" w:leader="dot" w:pos="9350"/>
            </w:tabs>
            <w:rPr>
              <w:rFonts w:eastAsiaTheme="minorEastAsia"/>
              <w:noProof/>
              <w:lang w:val="tr-TR" w:eastAsia="tr-TR"/>
            </w:rPr>
          </w:pPr>
          <w:hyperlink w:anchor="_Toc203556469" w:history="1">
            <w:r w:rsidR="00BE37D7" w:rsidRPr="003032BB">
              <w:rPr>
                <w:rStyle w:val="Kpr"/>
                <w:noProof/>
              </w:rPr>
              <w:t>Psikolojik Danışmanlık Servisi</w:t>
            </w:r>
            <w:r w:rsidR="00BE37D7">
              <w:rPr>
                <w:noProof/>
                <w:webHidden/>
              </w:rPr>
              <w:tab/>
            </w:r>
            <w:r w:rsidR="00BE37D7">
              <w:rPr>
                <w:noProof/>
                <w:webHidden/>
              </w:rPr>
              <w:fldChar w:fldCharType="begin"/>
            </w:r>
            <w:r w:rsidR="00BE37D7">
              <w:rPr>
                <w:noProof/>
                <w:webHidden/>
              </w:rPr>
              <w:instrText xml:space="preserve"> PAGEREF _Toc203556469 \h </w:instrText>
            </w:r>
            <w:r w:rsidR="00BE37D7">
              <w:rPr>
                <w:noProof/>
                <w:webHidden/>
              </w:rPr>
            </w:r>
            <w:r w:rsidR="00BE37D7">
              <w:rPr>
                <w:noProof/>
                <w:webHidden/>
              </w:rPr>
              <w:fldChar w:fldCharType="separate"/>
            </w:r>
            <w:r w:rsidR="00BE37D7">
              <w:rPr>
                <w:noProof/>
                <w:webHidden/>
              </w:rPr>
              <w:t>28</w:t>
            </w:r>
            <w:r w:rsidR="00BE37D7">
              <w:rPr>
                <w:noProof/>
                <w:webHidden/>
              </w:rPr>
              <w:fldChar w:fldCharType="end"/>
            </w:r>
          </w:hyperlink>
        </w:p>
        <w:p w14:paraId="066D91C3" w14:textId="513D5C13" w:rsidR="00BE37D7" w:rsidRDefault="006C58D3">
          <w:pPr>
            <w:pStyle w:val="T2"/>
            <w:tabs>
              <w:tab w:val="right" w:leader="dot" w:pos="9350"/>
            </w:tabs>
            <w:rPr>
              <w:rFonts w:eastAsiaTheme="minorEastAsia"/>
              <w:noProof/>
              <w:lang w:val="tr-TR" w:eastAsia="tr-TR"/>
            </w:rPr>
          </w:pPr>
          <w:hyperlink w:anchor="_Toc203556470" w:history="1">
            <w:r w:rsidR="00BE37D7" w:rsidRPr="003032BB">
              <w:rPr>
                <w:rStyle w:val="Kpr"/>
                <w:noProof/>
              </w:rPr>
              <w:t>Öğrenci Dekanlığı</w:t>
            </w:r>
            <w:r w:rsidR="00BE37D7">
              <w:rPr>
                <w:noProof/>
                <w:webHidden/>
              </w:rPr>
              <w:tab/>
            </w:r>
            <w:r w:rsidR="00BE37D7">
              <w:rPr>
                <w:noProof/>
                <w:webHidden/>
              </w:rPr>
              <w:fldChar w:fldCharType="begin"/>
            </w:r>
            <w:r w:rsidR="00BE37D7">
              <w:rPr>
                <w:noProof/>
                <w:webHidden/>
              </w:rPr>
              <w:instrText xml:space="preserve"> PAGEREF _Toc203556470 \h </w:instrText>
            </w:r>
            <w:r w:rsidR="00BE37D7">
              <w:rPr>
                <w:noProof/>
                <w:webHidden/>
              </w:rPr>
            </w:r>
            <w:r w:rsidR="00BE37D7">
              <w:rPr>
                <w:noProof/>
                <w:webHidden/>
              </w:rPr>
              <w:fldChar w:fldCharType="separate"/>
            </w:r>
            <w:r w:rsidR="00BE37D7">
              <w:rPr>
                <w:noProof/>
                <w:webHidden/>
              </w:rPr>
              <w:t>28</w:t>
            </w:r>
            <w:r w:rsidR="00BE37D7">
              <w:rPr>
                <w:noProof/>
                <w:webHidden/>
              </w:rPr>
              <w:fldChar w:fldCharType="end"/>
            </w:r>
          </w:hyperlink>
        </w:p>
        <w:p w14:paraId="347DA741" w14:textId="00257C65" w:rsidR="00BE37D7" w:rsidRDefault="006C58D3">
          <w:pPr>
            <w:pStyle w:val="T2"/>
            <w:tabs>
              <w:tab w:val="right" w:leader="dot" w:pos="9350"/>
            </w:tabs>
            <w:rPr>
              <w:rFonts w:eastAsiaTheme="minorEastAsia"/>
              <w:noProof/>
              <w:lang w:val="tr-TR" w:eastAsia="tr-TR"/>
            </w:rPr>
          </w:pPr>
          <w:hyperlink w:anchor="_Toc203556471" w:history="1">
            <w:r w:rsidR="00BE37D7" w:rsidRPr="003032BB">
              <w:rPr>
                <w:rStyle w:val="Kpr"/>
                <w:noProof/>
              </w:rPr>
              <w:t>Öğrenci Danışma ve İletişim Birimi</w:t>
            </w:r>
            <w:r w:rsidR="00BE37D7">
              <w:rPr>
                <w:noProof/>
                <w:webHidden/>
              </w:rPr>
              <w:tab/>
            </w:r>
            <w:r w:rsidR="00BE37D7">
              <w:rPr>
                <w:noProof/>
                <w:webHidden/>
              </w:rPr>
              <w:fldChar w:fldCharType="begin"/>
            </w:r>
            <w:r w:rsidR="00BE37D7">
              <w:rPr>
                <w:noProof/>
                <w:webHidden/>
              </w:rPr>
              <w:instrText xml:space="preserve"> PAGEREF _Toc203556471 \h </w:instrText>
            </w:r>
            <w:r w:rsidR="00BE37D7">
              <w:rPr>
                <w:noProof/>
                <w:webHidden/>
              </w:rPr>
            </w:r>
            <w:r w:rsidR="00BE37D7">
              <w:rPr>
                <w:noProof/>
                <w:webHidden/>
              </w:rPr>
              <w:fldChar w:fldCharType="separate"/>
            </w:r>
            <w:r w:rsidR="00BE37D7">
              <w:rPr>
                <w:noProof/>
                <w:webHidden/>
              </w:rPr>
              <w:t>29</w:t>
            </w:r>
            <w:r w:rsidR="00BE37D7">
              <w:rPr>
                <w:noProof/>
                <w:webHidden/>
              </w:rPr>
              <w:fldChar w:fldCharType="end"/>
            </w:r>
          </w:hyperlink>
        </w:p>
        <w:p w14:paraId="5386320B" w14:textId="64A37525" w:rsidR="00BE37D7" w:rsidRDefault="006C58D3">
          <w:pPr>
            <w:pStyle w:val="T2"/>
            <w:tabs>
              <w:tab w:val="right" w:leader="dot" w:pos="9350"/>
            </w:tabs>
            <w:rPr>
              <w:rFonts w:eastAsiaTheme="minorEastAsia"/>
              <w:noProof/>
              <w:lang w:val="tr-TR" w:eastAsia="tr-TR"/>
            </w:rPr>
          </w:pPr>
          <w:hyperlink w:anchor="_Toc203556472" w:history="1">
            <w:r w:rsidR="00BE37D7" w:rsidRPr="003032BB">
              <w:rPr>
                <w:rStyle w:val="Kpr"/>
                <w:rFonts w:eastAsia="Lexend"/>
                <w:noProof/>
                <w:lang w:eastAsia="tr-TR"/>
              </w:rPr>
              <w:t>Spor Olanakları</w:t>
            </w:r>
            <w:r w:rsidR="00BE37D7">
              <w:rPr>
                <w:noProof/>
                <w:webHidden/>
              </w:rPr>
              <w:tab/>
            </w:r>
            <w:r w:rsidR="00BE37D7">
              <w:rPr>
                <w:noProof/>
                <w:webHidden/>
              </w:rPr>
              <w:fldChar w:fldCharType="begin"/>
            </w:r>
            <w:r w:rsidR="00BE37D7">
              <w:rPr>
                <w:noProof/>
                <w:webHidden/>
              </w:rPr>
              <w:instrText xml:space="preserve"> PAGEREF _Toc203556472 \h </w:instrText>
            </w:r>
            <w:r w:rsidR="00BE37D7">
              <w:rPr>
                <w:noProof/>
                <w:webHidden/>
              </w:rPr>
            </w:r>
            <w:r w:rsidR="00BE37D7">
              <w:rPr>
                <w:noProof/>
                <w:webHidden/>
              </w:rPr>
              <w:fldChar w:fldCharType="separate"/>
            </w:r>
            <w:r w:rsidR="00BE37D7">
              <w:rPr>
                <w:noProof/>
                <w:webHidden/>
              </w:rPr>
              <w:t>29</w:t>
            </w:r>
            <w:r w:rsidR="00BE37D7">
              <w:rPr>
                <w:noProof/>
                <w:webHidden/>
              </w:rPr>
              <w:fldChar w:fldCharType="end"/>
            </w:r>
          </w:hyperlink>
        </w:p>
        <w:p w14:paraId="5E3AAA22" w14:textId="2BE8E263" w:rsidR="00BE37D7" w:rsidRDefault="006C58D3">
          <w:pPr>
            <w:pStyle w:val="T2"/>
            <w:tabs>
              <w:tab w:val="right" w:leader="dot" w:pos="9350"/>
            </w:tabs>
            <w:rPr>
              <w:rFonts w:eastAsiaTheme="minorEastAsia"/>
              <w:noProof/>
              <w:lang w:val="tr-TR" w:eastAsia="tr-TR"/>
            </w:rPr>
          </w:pPr>
          <w:hyperlink w:anchor="_Toc203556473" w:history="1">
            <w:r w:rsidR="00BE37D7" w:rsidRPr="003032BB">
              <w:rPr>
                <w:rStyle w:val="Kpr"/>
                <w:rFonts w:eastAsia="Lexend"/>
                <w:noProof/>
                <w:lang w:eastAsia="tr-TR"/>
              </w:rPr>
              <w:t>Atatürk Kültür ve Kongre Merkezi (AKKM)</w:t>
            </w:r>
            <w:r w:rsidR="00BE37D7">
              <w:rPr>
                <w:noProof/>
                <w:webHidden/>
              </w:rPr>
              <w:tab/>
            </w:r>
            <w:r w:rsidR="00BE37D7">
              <w:rPr>
                <w:noProof/>
                <w:webHidden/>
              </w:rPr>
              <w:fldChar w:fldCharType="begin"/>
            </w:r>
            <w:r w:rsidR="00BE37D7">
              <w:rPr>
                <w:noProof/>
                <w:webHidden/>
              </w:rPr>
              <w:instrText xml:space="preserve"> PAGEREF _Toc203556473 \h </w:instrText>
            </w:r>
            <w:r w:rsidR="00BE37D7">
              <w:rPr>
                <w:noProof/>
                <w:webHidden/>
              </w:rPr>
            </w:r>
            <w:r w:rsidR="00BE37D7">
              <w:rPr>
                <w:noProof/>
                <w:webHidden/>
              </w:rPr>
              <w:fldChar w:fldCharType="separate"/>
            </w:r>
            <w:r w:rsidR="00BE37D7">
              <w:rPr>
                <w:noProof/>
                <w:webHidden/>
              </w:rPr>
              <w:t>30</w:t>
            </w:r>
            <w:r w:rsidR="00BE37D7">
              <w:rPr>
                <w:noProof/>
                <w:webHidden/>
              </w:rPr>
              <w:fldChar w:fldCharType="end"/>
            </w:r>
          </w:hyperlink>
        </w:p>
        <w:p w14:paraId="0B9DC7E6" w14:textId="127568B9" w:rsidR="00BE37D7" w:rsidRDefault="006C58D3">
          <w:pPr>
            <w:pStyle w:val="T2"/>
            <w:tabs>
              <w:tab w:val="right" w:leader="dot" w:pos="9350"/>
            </w:tabs>
            <w:rPr>
              <w:rFonts w:eastAsiaTheme="minorEastAsia"/>
              <w:noProof/>
              <w:lang w:val="tr-TR" w:eastAsia="tr-TR"/>
            </w:rPr>
          </w:pPr>
          <w:hyperlink w:anchor="_Toc203556474" w:history="1">
            <w:r w:rsidR="00BE37D7" w:rsidRPr="003032BB">
              <w:rPr>
                <w:rStyle w:val="Kpr"/>
                <w:rFonts w:eastAsia="Lexend"/>
                <w:noProof/>
                <w:lang w:eastAsia="tr-TR"/>
              </w:rPr>
              <w:t>Restoran ve Kafeteryalar</w:t>
            </w:r>
            <w:r w:rsidR="00BE37D7">
              <w:rPr>
                <w:noProof/>
                <w:webHidden/>
              </w:rPr>
              <w:tab/>
            </w:r>
            <w:r w:rsidR="00BE37D7">
              <w:rPr>
                <w:noProof/>
                <w:webHidden/>
              </w:rPr>
              <w:fldChar w:fldCharType="begin"/>
            </w:r>
            <w:r w:rsidR="00BE37D7">
              <w:rPr>
                <w:noProof/>
                <w:webHidden/>
              </w:rPr>
              <w:instrText xml:space="preserve"> PAGEREF _Toc203556474 \h </w:instrText>
            </w:r>
            <w:r w:rsidR="00BE37D7">
              <w:rPr>
                <w:noProof/>
                <w:webHidden/>
              </w:rPr>
            </w:r>
            <w:r w:rsidR="00BE37D7">
              <w:rPr>
                <w:noProof/>
                <w:webHidden/>
              </w:rPr>
              <w:fldChar w:fldCharType="separate"/>
            </w:r>
            <w:r w:rsidR="00BE37D7">
              <w:rPr>
                <w:noProof/>
                <w:webHidden/>
              </w:rPr>
              <w:t>30</w:t>
            </w:r>
            <w:r w:rsidR="00BE37D7">
              <w:rPr>
                <w:noProof/>
                <w:webHidden/>
              </w:rPr>
              <w:fldChar w:fldCharType="end"/>
            </w:r>
          </w:hyperlink>
        </w:p>
        <w:p w14:paraId="3F0A8B76" w14:textId="3FDD0C54" w:rsidR="00BE37D7" w:rsidRDefault="006C58D3">
          <w:pPr>
            <w:pStyle w:val="T2"/>
            <w:tabs>
              <w:tab w:val="right" w:leader="dot" w:pos="9350"/>
            </w:tabs>
            <w:rPr>
              <w:rFonts w:eastAsiaTheme="minorEastAsia"/>
              <w:noProof/>
              <w:lang w:val="tr-TR" w:eastAsia="tr-TR"/>
            </w:rPr>
          </w:pPr>
          <w:hyperlink w:anchor="_Toc203556475" w:history="1">
            <w:r w:rsidR="00BE37D7" w:rsidRPr="003032BB">
              <w:rPr>
                <w:rStyle w:val="Kpr"/>
                <w:noProof/>
              </w:rPr>
              <w:t>Market &amp; Süpermarket</w:t>
            </w:r>
            <w:r w:rsidR="00BE37D7">
              <w:rPr>
                <w:noProof/>
                <w:webHidden/>
              </w:rPr>
              <w:tab/>
            </w:r>
            <w:r w:rsidR="00BE37D7">
              <w:rPr>
                <w:noProof/>
                <w:webHidden/>
              </w:rPr>
              <w:fldChar w:fldCharType="begin"/>
            </w:r>
            <w:r w:rsidR="00BE37D7">
              <w:rPr>
                <w:noProof/>
                <w:webHidden/>
              </w:rPr>
              <w:instrText xml:space="preserve"> PAGEREF _Toc203556475 \h </w:instrText>
            </w:r>
            <w:r w:rsidR="00BE37D7">
              <w:rPr>
                <w:noProof/>
                <w:webHidden/>
              </w:rPr>
            </w:r>
            <w:r w:rsidR="00BE37D7">
              <w:rPr>
                <w:noProof/>
                <w:webHidden/>
              </w:rPr>
              <w:fldChar w:fldCharType="separate"/>
            </w:r>
            <w:r w:rsidR="00BE37D7">
              <w:rPr>
                <w:noProof/>
                <w:webHidden/>
              </w:rPr>
              <w:t>30</w:t>
            </w:r>
            <w:r w:rsidR="00BE37D7">
              <w:rPr>
                <w:noProof/>
                <w:webHidden/>
              </w:rPr>
              <w:fldChar w:fldCharType="end"/>
            </w:r>
          </w:hyperlink>
        </w:p>
        <w:p w14:paraId="1294FD98" w14:textId="044B91C5" w:rsidR="00BE37D7" w:rsidRDefault="006C58D3">
          <w:pPr>
            <w:pStyle w:val="T2"/>
            <w:tabs>
              <w:tab w:val="right" w:leader="dot" w:pos="9350"/>
            </w:tabs>
            <w:rPr>
              <w:rFonts w:eastAsiaTheme="minorEastAsia"/>
              <w:noProof/>
              <w:lang w:val="tr-TR" w:eastAsia="tr-TR"/>
            </w:rPr>
          </w:pPr>
          <w:hyperlink w:anchor="_Toc203556476" w:history="1">
            <w:r w:rsidR="00BE37D7" w:rsidRPr="003032BB">
              <w:rPr>
                <w:rStyle w:val="Kpr"/>
                <w:rFonts w:eastAsia="Lexend Medium"/>
                <w:noProof/>
                <w:lang w:eastAsia="tr-TR"/>
              </w:rPr>
              <w:t>İKAS Süpermarket Express</w:t>
            </w:r>
            <w:r w:rsidR="00BE37D7">
              <w:rPr>
                <w:noProof/>
                <w:webHidden/>
              </w:rPr>
              <w:tab/>
            </w:r>
            <w:r w:rsidR="00BE37D7">
              <w:rPr>
                <w:noProof/>
                <w:webHidden/>
              </w:rPr>
              <w:fldChar w:fldCharType="begin"/>
            </w:r>
            <w:r w:rsidR="00BE37D7">
              <w:rPr>
                <w:noProof/>
                <w:webHidden/>
              </w:rPr>
              <w:instrText xml:space="preserve"> PAGEREF _Toc203556476 \h </w:instrText>
            </w:r>
            <w:r w:rsidR="00BE37D7">
              <w:rPr>
                <w:noProof/>
                <w:webHidden/>
              </w:rPr>
            </w:r>
            <w:r w:rsidR="00BE37D7">
              <w:rPr>
                <w:noProof/>
                <w:webHidden/>
              </w:rPr>
              <w:fldChar w:fldCharType="separate"/>
            </w:r>
            <w:r w:rsidR="00BE37D7">
              <w:rPr>
                <w:noProof/>
                <w:webHidden/>
              </w:rPr>
              <w:t>31</w:t>
            </w:r>
            <w:r w:rsidR="00BE37D7">
              <w:rPr>
                <w:noProof/>
                <w:webHidden/>
              </w:rPr>
              <w:fldChar w:fldCharType="end"/>
            </w:r>
          </w:hyperlink>
        </w:p>
        <w:p w14:paraId="78D16DE2" w14:textId="155CCFC2" w:rsidR="00BE37D7" w:rsidRDefault="006C58D3">
          <w:pPr>
            <w:pStyle w:val="T2"/>
            <w:tabs>
              <w:tab w:val="right" w:leader="dot" w:pos="9350"/>
            </w:tabs>
            <w:rPr>
              <w:rFonts w:eastAsiaTheme="minorEastAsia"/>
              <w:noProof/>
              <w:lang w:val="tr-TR" w:eastAsia="tr-TR"/>
            </w:rPr>
          </w:pPr>
          <w:hyperlink w:anchor="_Toc203556477" w:history="1">
            <w:r w:rsidR="00BE37D7" w:rsidRPr="003032BB">
              <w:rPr>
                <w:rStyle w:val="Kpr"/>
                <w:rFonts w:eastAsia="Lexend"/>
                <w:noProof/>
                <w:lang w:eastAsia="tr-TR"/>
              </w:rPr>
              <w:t>NEU Event Park Drift Alanı</w:t>
            </w:r>
            <w:r w:rsidR="00BE37D7">
              <w:rPr>
                <w:noProof/>
                <w:webHidden/>
              </w:rPr>
              <w:tab/>
            </w:r>
            <w:r w:rsidR="00BE37D7">
              <w:rPr>
                <w:noProof/>
                <w:webHidden/>
              </w:rPr>
              <w:fldChar w:fldCharType="begin"/>
            </w:r>
            <w:r w:rsidR="00BE37D7">
              <w:rPr>
                <w:noProof/>
                <w:webHidden/>
              </w:rPr>
              <w:instrText xml:space="preserve"> PAGEREF _Toc203556477 \h </w:instrText>
            </w:r>
            <w:r w:rsidR="00BE37D7">
              <w:rPr>
                <w:noProof/>
                <w:webHidden/>
              </w:rPr>
            </w:r>
            <w:r w:rsidR="00BE37D7">
              <w:rPr>
                <w:noProof/>
                <w:webHidden/>
              </w:rPr>
              <w:fldChar w:fldCharType="separate"/>
            </w:r>
            <w:r w:rsidR="00BE37D7">
              <w:rPr>
                <w:noProof/>
                <w:webHidden/>
              </w:rPr>
              <w:t>31</w:t>
            </w:r>
            <w:r w:rsidR="00BE37D7">
              <w:rPr>
                <w:noProof/>
                <w:webHidden/>
              </w:rPr>
              <w:fldChar w:fldCharType="end"/>
            </w:r>
          </w:hyperlink>
        </w:p>
        <w:p w14:paraId="157163C0" w14:textId="6A69E1FF" w:rsidR="00BE37D7" w:rsidRDefault="006C58D3">
          <w:pPr>
            <w:pStyle w:val="T2"/>
            <w:tabs>
              <w:tab w:val="right" w:leader="dot" w:pos="9350"/>
            </w:tabs>
            <w:rPr>
              <w:rFonts w:eastAsiaTheme="minorEastAsia"/>
              <w:noProof/>
              <w:lang w:val="tr-TR" w:eastAsia="tr-TR"/>
            </w:rPr>
          </w:pPr>
          <w:hyperlink w:anchor="_Toc203556478" w:history="1">
            <w:r w:rsidR="00BE37D7" w:rsidRPr="003032BB">
              <w:rPr>
                <w:rStyle w:val="Kpr"/>
                <w:rFonts w:eastAsia="Lexend"/>
                <w:noProof/>
                <w:lang w:eastAsia="tr-TR"/>
              </w:rPr>
              <w:t>Engelsiz Sinema Salonu</w:t>
            </w:r>
            <w:r w:rsidR="00BE37D7">
              <w:rPr>
                <w:noProof/>
                <w:webHidden/>
              </w:rPr>
              <w:tab/>
            </w:r>
            <w:r w:rsidR="00BE37D7">
              <w:rPr>
                <w:noProof/>
                <w:webHidden/>
              </w:rPr>
              <w:fldChar w:fldCharType="begin"/>
            </w:r>
            <w:r w:rsidR="00BE37D7">
              <w:rPr>
                <w:noProof/>
                <w:webHidden/>
              </w:rPr>
              <w:instrText xml:space="preserve"> PAGEREF _Toc203556478 \h </w:instrText>
            </w:r>
            <w:r w:rsidR="00BE37D7">
              <w:rPr>
                <w:noProof/>
                <w:webHidden/>
              </w:rPr>
            </w:r>
            <w:r w:rsidR="00BE37D7">
              <w:rPr>
                <w:noProof/>
                <w:webHidden/>
              </w:rPr>
              <w:fldChar w:fldCharType="separate"/>
            </w:r>
            <w:r w:rsidR="00BE37D7">
              <w:rPr>
                <w:noProof/>
                <w:webHidden/>
              </w:rPr>
              <w:t>31</w:t>
            </w:r>
            <w:r w:rsidR="00BE37D7">
              <w:rPr>
                <w:noProof/>
                <w:webHidden/>
              </w:rPr>
              <w:fldChar w:fldCharType="end"/>
            </w:r>
          </w:hyperlink>
        </w:p>
        <w:p w14:paraId="3A0C7EEA" w14:textId="2CD99E7D" w:rsidR="00BE37D7" w:rsidRDefault="006C58D3">
          <w:pPr>
            <w:pStyle w:val="T2"/>
            <w:tabs>
              <w:tab w:val="right" w:leader="dot" w:pos="9350"/>
            </w:tabs>
            <w:rPr>
              <w:rFonts w:eastAsiaTheme="minorEastAsia"/>
              <w:noProof/>
              <w:lang w:val="tr-TR" w:eastAsia="tr-TR"/>
            </w:rPr>
          </w:pPr>
          <w:hyperlink w:anchor="_Toc203556479" w:history="1">
            <w:r w:rsidR="00BE37D7" w:rsidRPr="003032BB">
              <w:rPr>
                <w:rStyle w:val="Kpr"/>
                <w:rFonts w:eastAsia="Lexend"/>
                <w:noProof/>
                <w:lang w:eastAsia="tr-TR"/>
              </w:rPr>
              <w:t>İKAS Patisserie &amp; Bakery</w:t>
            </w:r>
            <w:r w:rsidR="00BE37D7">
              <w:rPr>
                <w:noProof/>
                <w:webHidden/>
              </w:rPr>
              <w:tab/>
            </w:r>
            <w:r w:rsidR="00BE37D7">
              <w:rPr>
                <w:noProof/>
                <w:webHidden/>
              </w:rPr>
              <w:fldChar w:fldCharType="begin"/>
            </w:r>
            <w:r w:rsidR="00BE37D7">
              <w:rPr>
                <w:noProof/>
                <w:webHidden/>
              </w:rPr>
              <w:instrText xml:space="preserve"> PAGEREF _Toc203556479 \h </w:instrText>
            </w:r>
            <w:r w:rsidR="00BE37D7">
              <w:rPr>
                <w:noProof/>
                <w:webHidden/>
              </w:rPr>
            </w:r>
            <w:r w:rsidR="00BE37D7">
              <w:rPr>
                <w:noProof/>
                <w:webHidden/>
              </w:rPr>
              <w:fldChar w:fldCharType="separate"/>
            </w:r>
            <w:r w:rsidR="00BE37D7">
              <w:rPr>
                <w:noProof/>
                <w:webHidden/>
              </w:rPr>
              <w:t>32</w:t>
            </w:r>
            <w:r w:rsidR="00BE37D7">
              <w:rPr>
                <w:noProof/>
                <w:webHidden/>
              </w:rPr>
              <w:fldChar w:fldCharType="end"/>
            </w:r>
          </w:hyperlink>
        </w:p>
        <w:p w14:paraId="0C6D9966" w14:textId="6498C14E" w:rsidR="00BE37D7" w:rsidRDefault="006C58D3">
          <w:pPr>
            <w:pStyle w:val="T2"/>
            <w:tabs>
              <w:tab w:val="right" w:leader="dot" w:pos="9350"/>
            </w:tabs>
            <w:rPr>
              <w:rFonts w:eastAsiaTheme="minorEastAsia"/>
              <w:noProof/>
              <w:lang w:val="tr-TR" w:eastAsia="tr-TR"/>
            </w:rPr>
          </w:pPr>
          <w:hyperlink w:anchor="_Toc203556480" w:history="1">
            <w:r w:rsidR="00BE37D7" w:rsidRPr="003032BB">
              <w:rPr>
                <w:rStyle w:val="Kpr"/>
                <w:rFonts w:eastAsia="Lexend"/>
                <w:noProof/>
                <w:lang w:eastAsia="tr-TR"/>
              </w:rPr>
              <w:t>Fotokopi Hizmetleri</w:t>
            </w:r>
            <w:r w:rsidR="00BE37D7">
              <w:rPr>
                <w:noProof/>
                <w:webHidden/>
              </w:rPr>
              <w:tab/>
            </w:r>
            <w:r w:rsidR="00BE37D7">
              <w:rPr>
                <w:noProof/>
                <w:webHidden/>
              </w:rPr>
              <w:fldChar w:fldCharType="begin"/>
            </w:r>
            <w:r w:rsidR="00BE37D7">
              <w:rPr>
                <w:noProof/>
                <w:webHidden/>
              </w:rPr>
              <w:instrText xml:space="preserve"> PAGEREF _Toc203556480 \h </w:instrText>
            </w:r>
            <w:r w:rsidR="00BE37D7">
              <w:rPr>
                <w:noProof/>
                <w:webHidden/>
              </w:rPr>
            </w:r>
            <w:r w:rsidR="00BE37D7">
              <w:rPr>
                <w:noProof/>
                <w:webHidden/>
              </w:rPr>
              <w:fldChar w:fldCharType="separate"/>
            </w:r>
            <w:r w:rsidR="00BE37D7">
              <w:rPr>
                <w:noProof/>
                <w:webHidden/>
              </w:rPr>
              <w:t>32</w:t>
            </w:r>
            <w:r w:rsidR="00BE37D7">
              <w:rPr>
                <w:noProof/>
                <w:webHidden/>
              </w:rPr>
              <w:fldChar w:fldCharType="end"/>
            </w:r>
          </w:hyperlink>
        </w:p>
        <w:p w14:paraId="63A28EFB" w14:textId="5AFCE2F7" w:rsidR="00BE37D7" w:rsidRDefault="006C58D3">
          <w:pPr>
            <w:pStyle w:val="T2"/>
            <w:tabs>
              <w:tab w:val="right" w:leader="dot" w:pos="9350"/>
            </w:tabs>
            <w:rPr>
              <w:rFonts w:eastAsiaTheme="minorEastAsia"/>
              <w:noProof/>
              <w:lang w:val="tr-TR" w:eastAsia="tr-TR"/>
            </w:rPr>
          </w:pPr>
          <w:hyperlink w:anchor="_Toc203556481" w:history="1">
            <w:r w:rsidR="00BE37D7" w:rsidRPr="003032BB">
              <w:rPr>
                <w:rStyle w:val="Kpr"/>
                <w:rFonts w:eastAsia="Lexend"/>
                <w:noProof/>
                <w:lang w:eastAsia="tr-TR"/>
              </w:rPr>
              <w:t>Banka &amp; ATM</w:t>
            </w:r>
            <w:r w:rsidR="00BE37D7">
              <w:rPr>
                <w:noProof/>
                <w:webHidden/>
              </w:rPr>
              <w:tab/>
            </w:r>
            <w:r w:rsidR="00BE37D7">
              <w:rPr>
                <w:noProof/>
                <w:webHidden/>
              </w:rPr>
              <w:fldChar w:fldCharType="begin"/>
            </w:r>
            <w:r w:rsidR="00BE37D7">
              <w:rPr>
                <w:noProof/>
                <w:webHidden/>
              </w:rPr>
              <w:instrText xml:space="preserve"> PAGEREF _Toc203556481 \h </w:instrText>
            </w:r>
            <w:r w:rsidR="00BE37D7">
              <w:rPr>
                <w:noProof/>
                <w:webHidden/>
              </w:rPr>
            </w:r>
            <w:r w:rsidR="00BE37D7">
              <w:rPr>
                <w:noProof/>
                <w:webHidden/>
              </w:rPr>
              <w:fldChar w:fldCharType="separate"/>
            </w:r>
            <w:r w:rsidR="00BE37D7">
              <w:rPr>
                <w:noProof/>
                <w:webHidden/>
              </w:rPr>
              <w:t>33</w:t>
            </w:r>
            <w:r w:rsidR="00BE37D7">
              <w:rPr>
                <w:noProof/>
                <w:webHidden/>
              </w:rPr>
              <w:fldChar w:fldCharType="end"/>
            </w:r>
          </w:hyperlink>
        </w:p>
        <w:p w14:paraId="6E542479" w14:textId="2480ED32" w:rsidR="00BE37D7" w:rsidRDefault="006C58D3">
          <w:pPr>
            <w:pStyle w:val="T2"/>
            <w:tabs>
              <w:tab w:val="right" w:leader="dot" w:pos="9350"/>
            </w:tabs>
            <w:rPr>
              <w:rFonts w:eastAsiaTheme="minorEastAsia"/>
              <w:noProof/>
              <w:lang w:val="tr-TR" w:eastAsia="tr-TR"/>
            </w:rPr>
          </w:pPr>
          <w:hyperlink w:anchor="_Toc203556482" w:history="1">
            <w:r w:rsidR="00BE37D7" w:rsidRPr="003032BB">
              <w:rPr>
                <w:rStyle w:val="Kpr"/>
                <w:rFonts w:eastAsia="Lexend"/>
                <w:noProof/>
                <w:lang w:eastAsia="tr-TR"/>
              </w:rPr>
              <w:t>Posta</w:t>
            </w:r>
            <w:r w:rsidR="00BE37D7">
              <w:rPr>
                <w:noProof/>
                <w:webHidden/>
              </w:rPr>
              <w:tab/>
            </w:r>
            <w:r w:rsidR="00BE37D7">
              <w:rPr>
                <w:noProof/>
                <w:webHidden/>
              </w:rPr>
              <w:fldChar w:fldCharType="begin"/>
            </w:r>
            <w:r w:rsidR="00BE37D7">
              <w:rPr>
                <w:noProof/>
                <w:webHidden/>
              </w:rPr>
              <w:instrText xml:space="preserve"> PAGEREF _Toc203556482 \h </w:instrText>
            </w:r>
            <w:r w:rsidR="00BE37D7">
              <w:rPr>
                <w:noProof/>
                <w:webHidden/>
              </w:rPr>
            </w:r>
            <w:r w:rsidR="00BE37D7">
              <w:rPr>
                <w:noProof/>
                <w:webHidden/>
              </w:rPr>
              <w:fldChar w:fldCharType="separate"/>
            </w:r>
            <w:r w:rsidR="00BE37D7">
              <w:rPr>
                <w:noProof/>
                <w:webHidden/>
              </w:rPr>
              <w:t>33</w:t>
            </w:r>
            <w:r w:rsidR="00BE37D7">
              <w:rPr>
                <w:noProof/>
                <w:webHidden/>
              </w:rPr>
              <w:fldChar w:fldCharType="end"/>
            </w:r>
          </w:hyperlink>
        </w:p>
        <w:p w14:paraId="2D082860" w14:textId="1F2A6244" w:rsidR="00BE37D7" w:rsidRDefault="006C58D3">
          <w:pPr>
            <w:pStyle w:val="T2"/>
            <w:tabs>
              <w:tab w:val="right" w:leader="dot" w:pos="9350"/>
            </w:tabs>
            <w:rPr>
              <w:rFonts w:eastAsiaTheme="minorEastAsia"/>
              <w:noProof/>
              <w:lang w:val="tr-TR" w:eastAsia="tr-TR"/>
            </w:rPr>
          </w:pPr>
          <w:hyperlink w:anchor="_Toc203556483" w:history="1">
            <w:r w:rsidR="00BE37D7" w:rsidRPr="003032BB">
              <w:rPr>
                <w:rStyle w:val="Kpr"/>
                <w:rFonts w:eastAsia="Lexend"/>
                <w:noProof/>
                <w:lang w:eastAsia="tr-TR"/>
              </w:rPr>
              <w:t>Yakın Doğu Akaryakıt</w:t>
            </w:r>
            <w:r w:rsidR="00BE37D7">
              <w:rPr>
                <w:noProof/>
                <w:webHidden/>
              </w:rPr>
              <w:tab/>
            </w:r>
            <w:r w:rsidR="00BE37D7">
              <w:rPr>
                <w:noProof/>
                <w:webHidden/>
              </w:rPr>
              <w:fldChar w:fldCharType="begin"/>
            </w:r>
            <w:r w:rsidR="00BE37D7">
              <w:rPr>
                <w:noProof/>
                <w:webHidden/>
              </w:rPr>
              <w:instrText xml:space="preserve"> PAGEREF _Toc203556483 \h </w:instrText>
            </w:r>
            <w:r w:rsidR="00BE37D7">
              <w:rPr>
                <w:noProof/>
                <w:webHidden/>
              </w:rPr>
            </w:r>
            <w:r w:rsidR="00BE37D7">
              <w:rPr>
                <w:noProof/>
                <w:webHidden/>
              </w:rPr>
              <w:fldChar w:fldCharType="separate"/>
            </w:r>
            <w:r w:rsidR="00BE37D7">
              <w:rPr>
                <w:noProof/>
                <w:webHidden/>
              </w:rPr>
              <w:t>33</w:t>
            </w:r>
            <w:r w:rsidR="00BE37D7">
              <w:rPr>
                <w:noProof/>
                <w:webHidden/>
              </w:rPr>
              <w:fldChar w:fldCharType="end"/>
            </w:r>
          </w:hyperlink>
        </w:p>
        <w:p w14:paraId="2D01AC70" w14:textId="3A64764C" w:rsidR="00BE37D7" w:rsidRDefault="006C58D3">
          <w:pPr>
            <w:pStyle w:val="T2"/>
            <w:tabs>
              <w:tab w:val="right" w:leader="dot" w:pos="9350"/>
            </w:tabs>
            <w:rPr>
              <w:rFonts w:eastAsiaTheme="minorEastAsia"/>
              <w:noProof/>
              <w:lang w:val="tr-TR" w:eastAsia="tr-TR"/>
            </w:rPr>
          </w:pPr>
          <w:hyperlink w:anchor="_Toc203556484" w:history="1">
            <w:r w:rsidR="00BE37D7" w:rsidRPr="003032BB">
              <w:rPr>
                <w:rStyle w:val="Kpr"/>
                <w:rFonts w:eastAsia="Lexend"/>
                <w:noProof/>
                <w:lang w:eastAsia="tr-TR"/>
              </w:rPr>
              <w:t>Faydalı Telefon Bilgileri</w:t>
            </w:r>
            <w:r w:rsidR="00BE37D7">
              <w:rPr>
                <w:noProof/>
                <w:webHidden/>
              </w:rPr>
              <w:tab/>
            </w:r>
            <w:r w:rsidR="00BE37D7">
              <w:rPr>
                <w:noProof/>
                <w:webHidden/>
              </w:rPr>
              <w:fldChar w:fldCharType="begin"/>
            </w:r>
            <w:r w:rsidR="00BE37D7">
              <w:rPr>
                <w:noProof/>
                <w:webHidden/>
              </w:rPr>
              <w:instrText xml:space="preserve"> PAGEREF _Toc203556484 \h </w:instrText>
            </w:r>
            <w:r w:rsidR="00BE37D7">
              <w:rPr>
                <w:noProof/>
                <w:webHidden/>
              </w:rPr>
            </w:r>
            <w:r w:rsidR="00BE37D7">
              <w:rPr>
                <w:noProof/>
                <w:webHidden/>
              </w:rPr>
              <w:fldChar w:fldCharType="separate"/>
            </w:r>
            <w:r w:rsidR="00BE37D7">
              <w:rPr>
                <w:noProof/>
                <w:webHidden/>
              </w:rPr>
              <w:t>33</w:t>
            </w:r>
            <w:r w:rsidR="00BE37D7">
              <w:rPr>
                <w:noProof/>
                <w:webHidden/>
              </w:rPr>
              <w:fldChar w:fldCharType="end"/>
            </w:r>
          </w:hyperlink>
        </w:p>
        <w:p w14:paraId="34411C0E" w14:textId="18974C5C" w:rsidR="00BE37D7" w:rsidRDefault="006C58D3">
          <w:pPr>
            <w:pStyle w:val="T2"/>
            <w:tabs>
              <w:tab w:val="right" w:leader="dot" w:pos="9350"/>
            </w:tabs>
            <w:rPr>
              <w:rFonts w:eastAsiaTheme="minorEastAsia"/>
              <w:noProof/>
              <w:lang w:val="tr-TR" w:eastAsia="tr-TR"/>
            </w:rPr>
          </w:pPr>
          <w:hyperlink w:anchor="_Toc203556485" w:history="1">
            <w:r w:rsidR="00BE37D7" w:rsidRPr="003032BB">
              <w:rPr>
                <w:rStyle w:val="Kpr"/>
                <w:rFonts w:eastAsia="Lexend"/>
                <w:noProof/>
                <w:lang w:eastAsia="tr-TR"/>
              </w:rPr>
              <w:t>Kampüs Trafik Kuralları ve Güvenliği</w:t>
            </w:r>
            <w:r w:rsidR="00BE37D7">
              <w:rPr>
                <w:noProof/>
                <w:webHidden/>
              </w:rPr>
              <w:tab/>
            </w:r>
            <w:r w:rsidR="00BE37D7">
              <w:rPr>
                <w:noProof/>
                <w:webHidden/>
              </w:rPr>
              <w:fldChar w:fldCharType="begin"/>
            </w:r>
            <w:r w:rsidR="00BE37D7">
              <w:rPr>
                <w:noProof/>
                <w:webHidden/>
              </w:rPr>
              <w:instrText xml:space="preserve"> PAGEREF _Toc203556485 \h </w:instrText>
            </w:r>
            <w:r w:rsidR="00BE37D7">
              <w:rPr>
                <w:noProof/>
                <w:webHidden/>
              </w:rPr>
            </w:r>
            <w:r w:rsidR="00BE37D7">
              <w:rPr>
                <w:noProof/>
                <w:webHidden/>
              </w:rPr>
              <w:fldChar w:fldCharType="separate"/>
            </w:r>
            <w:r w:rsidR="00BE37D7">
              <w:rPr>
                <w:noProof/>
                <w:webHidden/>
              </w:rPr>
              <w:t>33</w:t>
            </w:r>
            <w:r w:rsidR="00BE37D7">
              <w:rPr>
                <w:noProof/>
                <w:webHidden/>
              </w:rPr>
              <w:fldChar w:fldCharType="end"/>
            </w:r>
          </w:hyperlink>
        </w:p>
        <w:p w14:paraId="40DE16FC" w14:textId="194513E9" w:rsidR="00BE37D7" w:rsidRDefault="006C58D3">
          <w:pPr>
            <w:pStyle w:val="T2"/>
            <w:tabs>
              <w:tab w:val="right" w:leader="dot" w:pos="9350"/>
            </w:tabs>
            <w:rPr>
              <w:rFonts w:eastAsiaTheme="minorEastAsia"/>
              <w:noProof/>
              <w:lang w:val="tr-TR" w:eastAsia="tr-TR"/>
            </w:rPr>
          </w:pPr>
          <w:hyperlink w:anchor="_Toc203556486" w:history="1">
            <w:r w:rsidR="00BE37D7" w:rsidRPr="003032BB">
              <w:rPr>
                <w:rStyle w:val="Kpr"/>
                <w:rFonts w:eastAsia="Lexend"/>
                <w:noProof/>
                <w:lang w:eastAsia="tr-TR"/>
              </w:rPr>
              <w:t>Ulaşım Hizmetleri</w:t>
            </w:r>
            <w:r w:rsidR="00BE37D7">
              <w:rPr>
                <w:noProof/>
                <w:webHidden/>
              </w:rPr>
              <w:tab/>
            </w:r>
            <w:r w:rsidR="00BE37D7">
              <w:rPr>
                <w:noProof/>
                <w:webHidden/>
              </w:rPr>
              <w:fldChar w:fldCharType="begin"/>
            </w:r>
            <w:r w:rsidR="00BE37D7">
              <w:rPr>
                <w:noProof/>
                <w:webHidden/>
              </w:rPr>
              <w:instrText xml:space="preserve"> PAGEREF _Toc203556486 \h </w:instrText>
            </w:r>
            <w:r w:rsidR="00BE37D7">
              <w:rPr>
                <w:noProof/>
                <w:webHidden/>
              </w:rPr>
            </w:r>
            <w:r w:rsidR="00BE37D7">
              <w:rPr>
                <w:noProof/>
                <w:webHidden/>
              </w:rPr>
              <w:fldChar w:fldCharType="separate"/>
            </w:r>
            <w:r w:rsidR="00BE37D7">
              <w:rPr>
                <w:noProof/>
                <w:webHidden/>
              </w:rPr>
              <w:t>34</w:t>
            </w:r>
            <w:r w:rsidR="00BE37D7">
              <w:rPr>
                <w:noProof/>
                <w:webHidden/>
              </w:rPr>
              <w:fldChar w:fldCharType="end"/>
            </w:r>
          </w:hyperlink>
        </w:p>
        <w:p w14:paraId="2324897B" w14:textId="6670B0C1" w:rsidR="00BE37D7" w:rsidRDefault="006C58D3">
          <w:pPr>
            <w:pStyle w:val="T1"/>
            <w:rPr>
              <w:rFonts w:eastAsiaTheme="minorEastAsia"/>
              <w:b w:val="0"/>
              <w:bCs w:val="0"/>
              <w:lang w:val="tr-TR" w:eastAsia="tr-TR"/>
            </w:rPr>
          </w:pPr>
          <w:hyperlink w:anchor="_Toc203556487" w:history="1">
            <w:r w:rsidR="00145D34">
              <w:rPr>
                <w:rStyle w:val="Kpr"/>
              </w:rPr>
              <w:t>Peyzaj Mimarlığı</w:t>
            </w:r>
            <w:r w:rsidR="00BE37D7" w:rsidRPr="003032BB">
              <w:rPr>
                <w:rStyle w:val="Kpr"/>
              </w:rPr>
              <w:t xml:space="preserve"> Bölümü | Öğrenci Bilgilendirme Broşürü</w:t>
            </w:r>
            <w:r w:rsidR="00BE37D7">
              <w:rPr>
                <w:webHidden/>
              </w:rPr>
              <w:tab/>
            </w:r>
            <w:r w:rsidR="00BE37D7">
              <w:rPr>
                <w:webHidden/>
              </w:rPr>
              <w:fldChar w:fldCharType="begin"/>
            </w:r>
            <w:r w:rsidR="00BE37D7">
              <w:rPr>
                <w:webHidden/>
              </w:rPr>
              <w:instrText xml:space="preserve"> PAGEREF _Toc203556487 \h </w:instrText>
            </w:r>
            <w:r w:rsidR="00BE37D7">
              <w:rPr>
                <w:webHidden/>
              </w:rPr>
            </w:r>
            <w:r w:rsidR="00BE37D7">
              <w:rPr>
                <w:webHidden/>
              </w:rPr>
              <w:fldChar w:fldCharType="separate"/>
            </w:r>
            <w:r w:rsidR="00BE37D7">
              <w:rPr>
                <w:webHidden/>
              </w:rPr>
              <w:t>36</w:t>
            </w:r>
            <w:r w:rsidR="00BE37D7">
              <w:rPr>
                <w:webHidden/>
              </w:rPr>
              <w:fldChar w:fldCharType="end"/>
            </w:r>
          </w:hyperlink>
        </w:p>
        <w:p w14:paraId="4BBAF58C" w14:textId="27E62581" w:rsidR="00BE37D7" w:rsidRDefault="006C58D3">
          <w:pPr>
            <w:pStyle w:val="T2"/>
            <w:tabs>
              <w:tab w:val="right" w:leader="dot" w:pos="9350"/>
            </w:tabs>
            <w:rPr>
              <w:rFonts w:eastAsiaTheme="minorEastAsia"/>
              <w:noProof/>
              <w:lang w:val="tr-TR" w:eastAsia="tr-TR"/>
            </w:rPr>
          </w:pPr>
          <w:hyperlink w:anchor="_Toc203556488" w:history="1">
            <w:r w:rsidR="00BE37D7" w:rsidRPr="003032BB">
              <w:rPr>
                <w:rStyle w:val="Kpr"/>
                <w:rFonts w:ascii="Segoe UI Emoji" w:hAnsi="Segoe UI Emoji" w:cs="Segoe UI Emoji"/>
                <w:noProof/>
              </w:rPr>
              <w:t>📍</w:t>
            </w:r>
            <w:r w:rsidR="00BE37D7" w:rsidRPr="003032BB">
              <w:rPr>
                <w:rStyle w:val="Kpr"/>
                <w:noProof/>
              </w:rPr>
              <w:t xml:space="preserve"> KİMSİN, NEREDESİN?</w:t>
            </w:r>
            <w:r w:rsidR="00BE37D7">
              <w:rPr>
                <w:noProof/>
                <w:webHidden/>
              </w:rPr>
              <w:tab/>
            </w:r>
            <w:r w:rsidR="00BE37D7">
              <w:rPr>
                <w:noProof/>
                <w:webHidden/>
              </w:rPr>
              <w:fldChar w:fldCharType="begin"/>
            </w:r>
            <w:r w:rsidR="00BE37D7">
              <w:rPr>
                <w:noProof/>
                <w:webHidden/>
              </w:rPr>
              <w:instrText xml:space="preserve"> PAGEREF _Toc203556488 \h </w:instrText>
            </w:r>
            <w:r w:rsidR="00BE37D7">
              <w:rPr>
                <w:noProof/>
                <w:webHidden/>
              </w:rPr>
            </w:r>
            <w:r w:rsidR="00BE37D7">
              <w:rPr>
                <w:noProof/>
                <w:webHidden/>
              </w:rPr>
              <w:fldChar w:fldCharType="separate"/>
            </w:r>
            <w:r w:rsidR="00BE37D7">
              <w:rPr>
                <w:noProof/>
                <w:webHidden/>
              </w:rPr>
              <w:t>36</w:t>
            </w:r>
            <w:r w:rsidR="00BE37D7">
              <w:rPr>
                <w:noProof/>
                <w:webHidden/>
              </w:rPr>
              <w:fldChar w:fldCharType="end"/>
            </w:r>
          </w:hyperlink>
        </w:p>
        <w:p w14:paraId="5E6AC8BC" w14:textId="0FA30843" w:rsidR="00BE37D7" w:rsidRDefault="006C58D3">
          <w:pPr>
            <w:pStyle w:val="T2"/>
            <w:tabs>
              <w:tab w:val="right" w:leader="dot" w:pos="9350"/>
            </w:tabs>
            <w:rPr>
              <w:rFonts w:eastAsiaTheme="minorEastAsia"/>
              <w:noProof/>
              <w:lang w:val="tr-TR" w:eastAsia="tr-TR"/>
            </w:rPr>
          </w:pPr>
          <w:hyperlink w:anchor="_Toc203556489" w:history="1">
            <w:r w:rsidR="00BE37D7" w:rsidRPr="003032BB">
              <w:rPr>
                <w:rStyle w:val="Kpr"/>
                <w:rFonts w:ascii="Segoe UI Emoji" w:hAnsi="Segoe UI Emoji" w:cs="Segoe UI Emoji"/>
                <w:noProof/>
              </w:rPr>
              <w:t>🧭</w:t>
            </w:r>
            <w:r w:rsidR="00BE37D7" w:rsidRPr="003032BB">
              <w:rPr>
                <w:rStyle w:val="Kpr"/>
                <w:noProof/>
              </w:rPr>
              <w:t xml:space="preserve"> ULUSLARARASI İŞLETMECİLİK BÖLÜMÜ</w:t>
            </w:r>
            <w:r w:rsidR="00BE37D7">
              <w:rPr>
                <w:noProof/>
                <w:webHidden/>
              </w:rPr>
              <w:tab/>
            </w:r>
            <w:r w:rsidR="00BE37D7">
              <w:rPr>
                <w:noProof/>
                <w:webHidden/>
              </w:rPr>
              <w:fldChar w:fldCharType="begin"/>
            </w:r>
            <w:r w:rsidR="00BE37D7">
              <w:rPr>
                <w:noProof/>
                <w:webHidden/>
              </w:rPr>
              <w:instrText xml:space="preserve"> PAGEREF _Toc203556489 \h </w:instrText>
            </w:r>
            <w:r w:rsidR="00BE37D7">
              <w:rPr>
                <w:noProof/>
                <w:webHidden/>
              </w:rPr>
            </w:r>
            <w:r w:rsidR="00BE37D7">
              <w:rPr>
                <w:noProof/>
                <w:webHidden/>
              </w:rPr>
              <w:fldChar w:fldCharType="separate"/>
            </w:r>
            <w:r w:rsidR="00BE37D7">
              <w:rPr>
                <w:noProof/>
                <w:webHidden/>
              </w:rPr>
              <w:t>36</w:t>
            </w:r>
            <w:r w:rsidR="00BE37D7">
              <w:rPr>
                <w:noProof/>
                <w:webHidden/>
              </w:rPr>
              <w:fldChar w:fldCharType="end"/>
            </w:r>
          </w:hyperlink>
        </w:p>
        <w:p w14:paraId="41A3BC13" w14:textId="7048FEDE" w:rsidR="00BE37D7" w:rsidRDefault="006C58D3">
          <w:pPr>
            <w:pStyle w:val="T2"/>
            <w:tabs>
              <w:tab w:val="right" w:leader="dot" w:pos="9350"/>
            </w:tabs>
            <w:rPr>
              <w:rFonts w:eastAsiaTheme="minorEastAsia"/>
              <w:noProof/>
              <w:lang w:val="tr-TR" w:eastAsia="tr-TR"/>
            </w:rPr>
          </w:pPr>
          <w:hyperlink w:anchor="_Toc203556490" w:history="1">
            <w:r w:rsidR="00BE37D7" w:rsidRPr="003032BB">
              <w:rPr>
                <w:rStyle w:val="Kpr"/>
                <w:rFonts w:ascii="Segoe UI Emoji" w:hAnsi="Segoe UI Emoji" w:cs="Segoe UI Emoji"/>
                <w:noProof/>
              </w:rPr>
              <w:t>✅</w:t>
            </w:r>
            <w:r w:rsidR="00BE37D7" w:rsidRPr="003032BB">
              <w:rPr>
                <w:rStyle w:val="Kpr"/>
                <w:noProof/>
              </w:rPr>
              <w:t xml:space="preserve"> MEZUNİYET KOŞULLARI</w:t>
            </w:r>
            <w:r w:rsidR="00BE37D7">
              <w:rPr>
                <w:noProof/>
                <w:webHidden/>
              </w:rPr>
              <w:tab/>
            </w:r>
            <w:r w:rsidR="00BE37D7">
              <w:rPr>
                <w:noProof/>
                <w:webHidden/>
              </w:rPr>
              <w:fldChar w:fldCharType="begin"/>
            </w:r>
            <w:r w:rsidR="00BE37D7">
              <w:rPr>
                <w:noProof/>
                <w:webHidden/>
              </w:rPr>
              <w:instrText xml:space="preserve"> PAGEREF _Toc203556490 \h </w:instrText>
            </w:r>
            <w:r w:rsidR="00BE37D7">
              <w:rPr>
                <w:noProof/>
                <w:webHidden/>
              </w:rPr>
            </w:r>
            <w:r w:rsidR="00BE37D7">
              <w:rPr>
                <w:noProof/>
                <w:webHidden/>
              </w:rPr>
              <w:fldChar w:fldCharType="separate"/>
            </w:r>
            <w:r w:rsidR="00BE37D7">
              <w:rPr>
                <w:noProof/>
                <w:webHidden/>
              </w:rPr>
              <w:t>36</w:t>
            </w:r>
            <w:r w:rsidR="00BE37D7">
              <w:rPr>
                <w:noProof/>
                <w:webHidden/>
              </w:rPr>
              <w:fldChar w:fldCharType="end"/>
            </w:r>
          </w:hyperlink>
        </w:p>
        <w:p w14:paraId="4172EE55" w14:textId="67992290" w:rsidR="00BE37D7" w:rsidRDefault="006C58D3">
          <w:pPr>
            <w:pStyle w:val="T2"/>
            <w:tabs>
              <w:tab w:val="right" w:leader="dot" w:pos="9350"/>
            </w:tabs>
            <w:rPr>
              <w:rFonts w:eastAsiaTheme="minorEastAsia"/>
              <w:noProof/>
              <w:lang w:val="tr-TR" w:eastAsia="tr-TR"/>
            </w:rPr>
          </w:pPr>
          <w:hyperlink w:anchor="_Toc203556491" w:history="1">
            <w:r w:rsidR="00BE37D7" w:rsidRPr="003032BB">
              <w:rPr>
                <w:rStyle w:val="Kpr"/>
                <w:rFonts w:ascii="Segoe UI Emoji" w:hAnsi="Segoe UI Emoji" w:cs="Segoe UI Emoji"/>
                <w:noProof/>
              </w:rPr>
              <w:t>💻</w:t>
            </w:r>
            <w:r w:rsidR="00BE37D7" w:rsidRPr="003032BB">
              <w:rPr>
                <w:rStyle w:val="Kpr"/>
                <w:noProof/>
              </w:rPr>
              <w:t xml:space="preserve"> KAYIT &amp; DANIŞMANLIK SÜRECİ</w:t>
            </w:r>
            <w:r w:rsidR="00BE37D7">
              <w:rPr>
                <w:noProof/>
                <w:webHidden/>
              </w:rPr>
              <w:tab/>
            </w:r>
            <w:r w:rsidR="00BE37D7">
              <w:rPr>
                <w:noProof/>
                <w:webHidden/>
              </w:rPr>
              <w:fldChar w:fldCharType="begin"/>
            </w:r>
            <w:r w:rsidR="00BE37D7">
              <w:rPr>
                <w:noProof/>
                <w:webHidden/>
              </w:rPr>
              <w:instrText xml:space="preserve"> PAGEREF _Toc203556491 \h </w:instrText>
            </w:r>
            <w:r w:rsidR="00BE37D7">
              <w:rPr>
                <w:noProof/>
                <w:webHidden/>
              </w:rPr>
            </w:r>
            <w:r w:rsidR="00BE37D7">
              <w:rPr>
                <w:noProof/>
                <w:webHidden/>
              </w:rPr>
              <w:fldChar w:fldCharType="separate"/>
            </w:r>
            <w:r w:rsidR="00BE37D7">
              <w:rPr>
                <w:noProof/>
                <w:webHidden/>
              </w:rPr>
              <w:t>36</w:t>
            </w:r>
            <w:r w:rsidR="00BE37D7">
              <w:rPr>
                <w:noProof/>
                <w:webHidden/>
              </w:rPr>
              <w:fldChar w:fldCharType="end"/>
            </w:r>
          </w:hyperlink>
        </w:p>
        <w:p w14:paraId="712E0D04" w14:textId="5743E612" w:rsidR="00BE37D7" w:rsidRDefault="006C58D3">
          <w:pPr>
            <w:pStyle w:val="T2"/>
            <w:tabs>
              <w:tab w:val="right" w:leader="dot" w:pos="9350"/>
            </w:tabs>
            <w:rPr>
              <w:rFonts w:eastAsiaTheme="minorEastAsia"/>
              <w:noProof/>
              <w:lang w:val="tr-TR" w:eastAsia="tr-TR"/>
            </w:rPr>
          </w:pPr>
          <w:hyperlink w:anchor="_Toc203556492" w:history="1">
            <w:r w:rsidR="00BE37D7" w:rsidRPr="003032BB">
              <w:rPr>
                <w:rStyle w:val="Kpr"/>
                <w:rFonts w:ascii="Segoe UI Emoji" w:hAnsi="Segoe UI Emoji" w:cs="Segoe UI Emoji"/>
                <w:noProof/>
              </w:rPr>
              <w:t>📌</w:t>
            </w:r>
            <w:r w:rsidR="00BE37D7" w:rsidRPr="003032BB">
              <w:rPr>
                <w:rStyle w:val="Kpr"/>
                <w:noProof/>
              </w:rPr>
              <w:t xml:space="preserve"> İLETİŞİM</w:t>
            </w:r>
            <w:r w:rsidR="00BE37D7">
              <w:rPr>
                <w:noProof/>
                <w:webHidden/>
              </w:rPr>
              <w:tab/>
            </w:r>
            <w:r w:rsidR="00BE37D7">
              <w:rPr>
                <w:noProof/>
                <w:webHidden/>
              </w:rPr>
              <w:fldChar w:fldCharType="begin"/>
            </w:r>
            <w:r w:rsidR="00BE37D7">
              <w:rPr>
                <w:noProof/>
                <w:webHidden/>
              </w:rPr>
              <w:instrText xml:space="preserve"> PAGEREF _Toc203556492 \h </w:instrText>
            </w:r>
            <w:r w:rsidR="00BE37D7">
              <w:rPr>
                <w:noProof/>
                <w:webHidden/>
              </w:rPr>
            </w:r>
            <w:r w:rsidR="00BE37D7">
              <w:rPr>
                <w:noProof/>
                <w:webHidden/>
              </w:rPr>
              <w:fldChar w:fldCharType="separate"/>
            </w:r>
            <w:r w:rsidR="00BE37D7">
              <w:rPr>
                <w:noProof/>
                <w:webHidden/>
              </w:rPr>
              <w:t>36</w:t>
            </w:r>
            <w:r w:rsidR="00BE37D7">
              <w:rPr>
                <w:noProof/>
                <w:webHidden/>
              </w:rPr>
              <w:fldChar w:fldCharType="end"/>
            </w:r>
          </w:hyperlink>
        </w:p>
        <w:p w14:paraId="0EB64000" w14:textId="7EE2FEAE" w:rsidR="00BE37D7" w:rsidRDefault="006C58D3">
          <w:pPr>
            <w:pStyle w:val="T2"/>
            <w:tabs>
              <w:tab w:val="right" w:leader="dot" w:pos="9350"/>
            </w:tabs>
            <w:rPr>
              <w:rFonts w:eastAsiaTheme="minorEastAsia"/>
              <w:noProof/>
              <w:lang w:val="tr-TR" w:eastAsia="tr-TR"/>
            </w:rPr>
          </w:pPr>
          <w:hyperlink w:anchor="_Toc203556493" w:history="1">
            <w:r w:rsidR="00BE37D7" w:rsidRPr="003032BB">
              <w:rPr>
                <w:rStyle w:val="Kpr"/>
                <w:rFonts w:ascii="Segoe UI Emoji" w:hAnsi="Segoe UI Emoji" w:cs="Segoe UI Emoji"/>
                <w:noProof/>
              </w:rPr>
              <w:t>🔎</w:t>
            </w:r>
            <w:r w:rsidR="00BE37D7" w:rsidRPr="003032BB">
              <w:rPr>
                <w:rStyle w:val="Kpr"/>
                <w:noProof/>
              </w:rPr>
              <w:t xml:space="preserve"> DAHA FAZLA BİLGİ</w:t>
            </w:r>
            <w:r w:rsidR="00BE37D7">
              <w:rPr>
                <w:noProof/>
                <w:webHidden/>
              </w:rPr>
              <w:tab/>
            </w:r>
            <w:r w:rsidR="00BE37D7">
              <w:rPr>
                <w:noProof/>
                <w:webHidden/>
              </w:rPr>
              <w:fldChar w:fldCharType="begin"/>
            </w:r>
            <w:r w:rsidR="00BE37D7">
              <w:rPr>
                <w:noProof/>
                <w:webHidden/>
              </w:rPr>
              <w:instrText xml:space="preserve"> PAGEREF _Toc203556493 \h </w:instrText>
            </w:r>
            <w:r w:rsidR="00BE37D7">
              <w:rPr>
                <w:noProof/>
                <w:webHidden/>
              </w:rPr>
            </w:r>
            <w:r w:rsidR="00BE37D7">
              <w:rPr>
                <w:noProof/>
                <w:webHidden/>
              </w:rPr>
              <w:fldChar w:fldCharType="separate"/>
            </w:r>
            <w:r w:rsidR="00BE37D7">
              <w:rPr>
                <w:noProof/>
                <w:webHidden/>
              </w:rPr>
              <w:t>36</w:t>
            </w:r>
            <w:r w:rsidR="00BE37D7">
              <w:rPr>
                <w:noProof/>
                <w:webHidden/>
              </w:rPr>
              <w:fldChar w:fldCharType="end"/>
            </w:r>
          </w:hyperlink>
        </w:p>
        <w:p w14:paraId="00C2090F" w14:textId="7DDCFDDF" w:rsidR="00BE37D7" w:rsidRDefault="006C58D3">
          <w:pPr>
            <w:pStyle w:val="T2"/>
            <w:tabs>
              <w:tab w:val="right" w:leader="dot" w:pos="9350"/>
            </w:tabs>
            <w:rPr>
              <w:rFonts w:eastAsiaTheme="minorEastAsia"/>
              <w:noProof/>
              <w:lang w:val="tr-TR" w:eastAsia="tr-TR"/>
            </w:rPr>
          </w:pPr>
          <w:hyperlink w:anchor="_Toc203556494" w:history="1">
            <w:r w:rsidR="00BE37D7" w:rsidRPr="003032BB">
              <w:rPr>
                <w:rStyle w:val="Kpr"/>
                <w:rFonts w:ascii="Segoe UI Emoji" w:hAnsi="Segoe UI Emoji" w:cs="Segoe UI Emoji"/>
                <w:noProof/>
              </w:rPr>
              <w:t>🏫</w:t>
            </w:r>
            <w:r w:rsidR="00BE37D7" w:rsidRPr="003032BB">
              <w:rPr>
                <w:rStyle w:val="Kpr"/>
                <w:noProof/>
              </w:rPr>
              <w:t xml:space="preserve"> KAMPÜSTE YAŞAM</w:t>
            </w:r>
            <w:r w:rsidR="00BE37D7">
              <w:rPr>
                <w:noProof/>
                <w:webHidden/>
              </w:rPr>
              <w:tab/>
            </w:r>
            <w:r w:rsidR="00BE37D7">
              <w:rPr>
                <w:noProof/>
                <w:webHidden/>
              </w:rPr>
              <w:fldChar w:fldCharType="begin"/>
            </w:r>
            <w:r w:rsidR="00BE37D7">
              <w:rPr>
                <w:noProof/>
                <w:webHidden/>
              </w:rPr>
              <w:instrText xml:space="preserve"> PAGEREF _Toc203556494 \h </w:instrText>
            </w:r>
            <w:r w:rsidR="00BE37D7">
              <w:rPr>
                <w:noProof/>
                <w:webHidden/>
              </w:rPr>
            </w:r>
            <w:r w:rsidR="00BE37D7">
              <w:rPr>
                <w:noProof/>
                <w:webHidden/>
              </w:rPr>
              <w:fldChar w:fldCharType="separate"/>
            </w:r>
            <w:r w:rsidR="00BE37D7">
              <w:rPr>
                <w:noProof/>
                <w:webHidden/>
              </w:rPr>
              <w:t>37</w:t>
            </w:r>
            <w:r w:rsidR="00BE37D7">
              <w:rPr>
                <w:noProof/>
                <w:webHidden/>
              </w:rPr>
              <w:fldChar w:fldCharType="end"/>
            </w:r>
          </w:hyperlink>
        </w:p>
        <w:p w14:paraId="2EE23BBF" w14:textId="197EC68F" w:rsidR="00BE37D7" w:rsidRDefault="006C58D3">
          <w:pPr>
            <w:pStyle w:val="T2"/>
            <w:tabs>
              <w:tab w:val="right" w:leader="dot" w:pos="9350"/>
            </w:tabs>
            <w:rPr>
              <w:rFonts w:eastAsiaTheme="minorEastAsia"/>
              <w:noProof/>
              <w:lang w:val="tr-TR" w:eastAsia="tr-TR"/>
            </w:rPr>
          </w:pPr>
          <w:hyperlink w:anchor="_Toc203556495" w:history="1">
            <w:r w:rsidR="00BE37D7" w:rsidRPr="003032BB">
              <w:rPr>
                <w:rStyle w:val="Kpr"/>
                <w:rFonts w:ascii="Segoe UI Emoji" w:hAnsi="Segoe UI Emoji" w:cs="Segoe UI Emoji"/>
                <w:noProof/>
              </w:rPr>
              <w:t>📌</w:t>
            </w:r>
            <w:r w:rsidR="00BE37D7" w:rsidRPr="003032BB">
              <w:rPr>
                <w:rStyle w:val="Kpr"/>
                <w:noProof/>
              </w:rPr>
              <w:t xml:space="preserve"> UNUTMA!</w:t>
            </w:r>
            <w:r w:rsidR="00BE37D7">
              <w:rPr>
                <w:noProof/>
                <w:webHidden/>
              </w:rPr>
              <w:tab/>
            </w:r>
            <w:r w:rsidR="00BE37D7">
              <w:rPr>
                <w:noProof/>
                <w:webHidden/>
              </w:rPr>
              <w:fldChar w:fldCharType="begin"/>
            </w:r>
            <w:r w:rsidR="00BE37D7">
              <w:rPr>
                <w:noProof/>
                <w:webHidden/>
              </w:rPr>
              <w:instrText xml:space="preserve"> PAGEREF _Toc203556495 \h </w:instrText>
            </w:r>
            <w:r w:rsidR="00BE37D7">
              <w:rPr>
                <w:noProof/>
                <w:webHidden/>
              </w:rPr>
            </w:r>
            <w:r w:rsidR="00BE37D7">
              <w:rPr>
                <w:noProof/>
                <w:webHidden/>
              </w:rPr>
              <w:fldChar w:fldCharType="separate"/>
            </w:r>
            <w:r w:rsidR="00BE37D7">
              <w:rPr>
                <w:noProof/>
                <w:webHidden/>
              </w:rPr>
              <w:t>37</w:t>
            </w:r>
            <w:r w:rsidR="00BE37D7">
              <w:rPr>
                <w:noProof/>
                <w:webHidden/>
              </w:rPr>
              <w:fldChar w:fldCharType="end"/>
            </w:r>
          </w:hyperlink>
        </w:p>
        <w:p w14:paraId="6C7397ED" w14:textId="381AEA2D" w:rsidR="00602B00" w:rsidRPr="003040CE" w:rsidRDefault="00602B00" w:rsidP="00160C22">
          <w:pPr>
            <w:jc w:val="both"/>
            <w:rPr>
              <w:rFonts w:ascii="Lexend" w:hAnsi="Lexend"/>
              <w:sz w:val="20"/>
              <w:szCs w:val="20"/>
              <w:lang w:val="tr-TR"/>
            </w:rPr>
          </w:pPr>
          <w:r w:rsidRPr="003040CE">
            <w:rPr>
              <w:rFonts w:ascii="Lexend" w:hAnsi="Lexend"/>
              <w:b/>
              <w:bCs/>
              <w:noProof/>
              <w:sz w:val="20"/>
              <w:szCs w:val="20"/>
              <w:lang w:val="tr-TR"/>
            </w:rPr>
            <w:fldChar w:fldCharType="end"/>
          </w:r>
        </w:p>
      </w:sdtContent>
    </w:sdt>
    <w:p w14:paraId="65E8B72F" w14:textId="77777777" w:rsidR="004B09E7" w:rsidRDefault="004B09E7" w:rsidP="00160C22">
      <w:pPr>
        <w:jc w:val="both"/>
        <w:rPr>
          <w:rFonts w:ascii="Lexend" w:hAnsi="Lexend"/>
          <w:sz w:val="20"/>
          <w:szCs w:val="20"/>
          <w:lang w:val="tr-TR"/>
        </w:rPr>
      </w:pPr>
    </w:p>
    <w:p w14:paraId="47929E50" w14:textId="77777777" w:rsidR="00EE24F9" w:rsidRDefault="00EE24F9" w:rsidP="00160C22">
      <w:pPr>
        <w:jc w:val="both"/>
        <w:rPr>
          <w:rFonts w:ascii="Lexend" w:hAnsi="Lexend"/>
          <w:sz w:val="20"/>
          <w:szCs w:val="20"/>
          <w:lang w:val="tr-TR"/>
        </w:rPr>
      </w:pPr>
    </w:p>
    <w:p w14:paraId="747B4A12" w14:textId="77777777" w:rsidR="00EE24F9" w:rsidRDefault="00EE24F9" w:rsidP="00160C22">
      <w:pPr>
        <w:jc w:val="both"/>
        <w:rPr>
          <w:rFonts w:ascii="Lexend" w:hAnsi="Lexend"/>
          <w:sz w:val="20"/>
          <w:szCs w:val="20"/>
          <w:lang w:val="tr-TR"/>
        </w:rPr>
      </w:pPr>
    </w:p>
    <w:p w14:paraId="230D9B5F" w14:textId="77777777" w:rsidR="00EE24F9" w:rsidRDefault="00EE24F9" w:rsidP="00160C22">
      <w:pPr>
        <w:jc w:val="both"/>
        <w:rPr>
          <w:rFonts w:ascii="Lexend" w:hAnsi="Lexend"/>
          <w:sz w:val="20"/>
          <w:szCs w:val="20"/>
          <w:lang w:val="tr-TR"/>
        </w:rPr>
      </w:pPr>
    </w:p>
    <w:p w14:paraId="5F1778F6" w14:textId="77777777" w:rsidR="00EE24F9" w:rsidRDefault="00EE24F9" w:rsidP="00160C22">
      <w:pPr>
        <w:jc w:val="both"/>
        <w:rPr>
          <w:rFonts w:ascii="Lexend" w:hAnsi="Lexend"/>
          <w:sz w:val="20"/>
          <w:szCs w:val="20"/>
          <w:lang w:val="tr-TR"/>
        </w:rPr>
      </w:pPr>
    </w:p>
    <w:p w14:paraId="7A9D1C0F" w14:textId="77777777" w:rsidR="00EE24F9" w:rsidRDefault="00EE24F9" w:rsidP="00160C22">
      <w:pPr>
        <w:jc w:val="both"/>
        <w:rPr>
          <w:rFonts w:ascii="Lexend" w:hAnsi="Lexend"/>
          <w:sz w:val="20"/>
          <w:szCs w:val="20"/>
          <w:lang w:val="tr-TR"/>
        </w:rPr>
      </w:pPr>
    </w:p>
    <w:p w14:paraId="315F65A8" w14:textId="77777777" w:rsidR="00EE24F9" w:rsidRDefault="00EE24F9" w:rsidP="00160C22">
      <w:pPr>
        <w:jc w:val="both"/>
        <w:rPr>
          <w:rFonts w:ascii="Lexend" w:hAnsi="Lexend"/>
          <w:sz w:val="20"/>
          <w:szCs w:val="20"/>
          <w:lang w:val="tr-TR"/>
        </w:rPr>
      </w:pPr>
    </w:p>
    <w:p w14:paraId="2B83C349" w14:textId="77777777" w:rsidR="00EE24F9" w:rsidRDefault="00EE24F9" w:rsidP="00160C22">
      <w:pPr>
        <w:jc w:val="both"/>
        <w:rPr>
          <w:rFonts w:ascii="Lexend" w:hAnsi="Lexend"/>
          <w:sz w:val="20"/>
          <w:szCs w:val="20"/>
          <w:lang w:val="tr-TR"/>
        </w:rPr>
      </w:pPr>
    </w:p>
    <w:p w14:paraId="7E35BFC4" w14:textId="77777777" w:rsidR="00EE24F9" w:rsidRDefault="00EE24F9" w:rsidP="00160C22">
      <w:pPr>
        <w:jc w:val="both"/>
        <w:rPr>
          <w:rFonts w:ascii="Lexend" w:hAnsi="Lexend"/>
          <w:sz w:val="20"/>
          <w:szCs w:val="20"/>
          <w:lang w:val="tr-TR"/>
        </w:rPr>
      </w:pPr>
    </w:p>
    <w:p w14:paraId="495B2ABC" w14:textId="77777777" w:rsidR="00EE24F9" w:rsidRDefault="00EE24F9" w:rsidP="00160C22">
      <w:pPr>
        <w:jc w:val="both"/>
        <w:rPr>
          <w:rFonts w:ascii="Lexend" w:hAnsi="Lexend"/>
          <w:sz w:val="20"/>
          <w:szCs w:val="20"/>
          <w:lang w:val="tr-TR"/>
        </w:rPr>
      </w:pPr>
    </w:p>
    <w:p w14:paraId="39294830" w14:textId="77777777" w:rsidR="00EE24F9" w:rsidRDefault="00EE24F9" w:rsidP="00160C22">
      <w:pPr>
        <w:jc w:val="both"/>
        <w:rPr>
          <w:rFonts w:ascii="Lexend" w:hAnsi="Lexend"/>
          <w:sz w:val="20"/>
          <w:szCs w:val="20"/>
          <w:lang w:val="tr-TR"/>
        </w:rPr>
      </w:pPr>
    </w:p>
    <w:p w14:paraId="2D8AF33A" w14:textId="77777777" w:rsidR="00EE24F9" w:rsidRDefault="00EE24F9" w:rsidP="00160C22">
      <w:pPr>
        <w:jc w:val="both"/>
        <w:rPr>
          <w:rFonts w:ascii="Lexend" w:hAnsi="Lexend"/>
          <w:sz w:val="20"/>
          <w:szCs w:val="20"/>
          <w:lang w:val="tr-TR"/>
        </w:rPr>
      </w:pPr>
    </w:p>
    <w:p w14:paraId="3FB66A0E" w14:textId="77777777" w:rsidR="00EE24F9" w:rsidRDefault="00EE24F9" w:rsidP="00160C22">
      <w:pPr>
        <w:jc w:val="both"/>
        <w:rPr>
          <w:rFonts w:ascii="Lexend" w:hAnsi="Lexend"/>
          <w:sz w:val="20"/>
          <w:szCs w:val="20"/>
          <w:lang w:val="tr-TR"/>
        </w:rPr>
      </w:pPr>
    </w:p>
    <w:p w14:paraId="7036090E" w14:textId="77777777" w:rsidR="00EE24F9" w:rsidRDefault="00EE24F9" w:rsidP="00160C22">
      <w:pPr>
        <w:jc w:val="both"/>
        <w:rPr>
          <w:rFonts w:ascii="Lexend" w:hAnsi="Lexend"/>
          <w:sz w:val="20"/>
          <w:szCs w:val="20"/>
          <w:lang w:val="tr-TR"/>
        </w:rPr>
      </w:pPr>
    </w:p>
    <w:p w14:paraId="28FAE4CE" w14:textId="77777777" w:rsidR="00EE24F9" w:rsidRDefault="00EE24F9" w:rsidP="00160C22">
      <w:pPr>
        <w:jc w:val="both"/>
        <w:rPr>
          <w:rFonts w:ascii="Lexend" w:hAnsi="Lexend"/>
          <w:sz w:val="20"/>
          <w:szCs w:val="20"/>
          <w:lang w:val="tr-TR"/>
        </w:rPr>
      </w:pPr>
    </w:p>
    <w:p w14:paraId="1441D895" w14:textId="77777777" w:rsidR="00EE24F9" w:rsidRDefault="00EE24F9" w:rsidP="00160C22">
      <w:pPr>
        <w:jc w:val="both"/>
        <w:rPr>
          <w:rFonts w:ascii="Lexend" w:hAnsi="Lexend"/>
          <w:sz w:val="20"/>
          <w:szCs w:val="20"/>
          <w:lang w:val="tr-TR"/>
        </w:rPr>
      </w:pPr>
    </w:p>
    <w:p w14:paraId="76FE666F" w14:textId="77777777" w:rsidR="00EE24F9" w:rsidRDefault="00EE24F9" w:rsidP="00160C22">
      <w:pPr>
        <w:jc w:val="both"/>
        <w:rPr>
          <w:rFonts w:ascii="Lexend" w:hAnsi="Lexend"/>
          <w:sz w:val="20"/>
          <w:szCs w:val="20"/>
          <w:lang w:val="tr-TR"/>
        </w:rPr>
      </w:pPr>
    </w:p>
    <w:p w14:paraId="0D0E51A1" w14:textId="77777777" w:rsidR="00EE24F9" w:rsidRDefault="00EE24F9" w:rsidP="00160C22">
      <w:pPr>
        <w:jc w:val="both"/>
        <w:rPr>
          <w:rFonts w:ascii="Lexend" w:hAnsi="Lexend"/>
          <w:sz w:val="20"/>
          <w:szCs w:val="20"/>
          <w:lang w:val="tr-TR"/>
        </w:rPr>
      </w:pPr>
    </w:p>
    <w:p w14:paraId="1B61DBE8" w14:textId="77777777" w:rsidR="00EE24F9" w:rsidRDefault="00EE24F9" w:rsidP="00160C22">
      <w:pPr>
        <w:jc w:val="both"/>
        <w:rPr>
          <w:rFonts w:ascii="Lexend" w:hAnsi="Lexend"/>
          <w:sz w:val="20"/>
          <w:szCs w:val="20"/>
          <w:lang w:val="tr-TR"/>
        </w:rPr>
      </w:pPr>
    </w:p>
    <w:p w14:paraId="1B536F86" w14:textId="77777777" w:rsidR="00EE24F9" w:rsidRDefault="00EE24F9" w:rsidP="00160C22">
      <w:pPr>
        <w:jc w:val="both"/>
        <w:rPr>
          <w:rFonts w:ascii="Lexend" w:hAnsi="Lexend"/>
          <w:sz w:val="20"/>
          <w:szCs w:val="20"/>
          <w:lang w:val="tr-TR"/>
        </w:rPr>
      </w:pPr>
    </w:p>
    <w:p w14:paraId="2B9FB6AF" w14:textId="2CFD4AEF" w:rsidR="00CE0500" w:rsidRDefault="00CE0500" w:rsidP="00EE24F9">
      <w:pPr>
        <w:pStyle w:val="Balk1"/>
      </w:pPr>
      <w:bookmarkStart w:id="1" w:name="_Toc203556432"/>
      <w:r w:rsidRPr="00EE24F9">
        <w:lastRenderedPageBreak/>
        <w:t>Dekanın Mesajı</w:t>
      </w:r>
      <w:bookmarkEnd w:id="1"/>
    </w:p>
    <w:p w14:paraId="087A8E09" w14:textId="77777777" w:rsidR="002B4435" w:rsidRPr="002B4435" w:rsidRDefault="002B4435" w:rsidP="002B4435">
      <w:pPr>
        <w:jc w:val="both"/>
        <w:rPr>
          <w:rFonts w:ascii="Lexend" w:hAnsi="Lexend"/>
          <w:sz w:val="20"/>
          <w:lang w:val="tr-TR"/>
        </w:rPr>
      </w:pPr>
      <w:r w:rsidRPr="002B4435">
        <w:rPr>
          <w:rFonts w:ascii="Lexend" w:hAnsi="Lexend"/>
          <w:sz w:val="20"/>
          <w:lang w:val="tr-TR"/>
        </w:rPr>
        <w:t>Sevgili Öğrenciler;</w:t>
      </w:r>
    </w:p>
    <w:p w14:paraId="60A79B07" w14:textId="77777777" w:rsidR="002B4435" w:rsidRPr="002B4435" w:rsidRDefault="002B4435" w:rsidP="002B4435">
      <w:pPr>
        <w:jc w:val="both"/>
        <w:rPr>
          <w:rFonts w:ascii="Lexend" w:hAnsi="Lexend"/>
          <w:sz w:val="20"/>
          <w:lang w:val="tr-TR"/>
        </w:rPr>
      </w:pPr>
    </w:p>
    <w:p w14:paraId="18F33862" w14:textId="77777777" w:rsidR="002B4435" w:rsidRPr="002B4435" w:rsidRDefault="002B4435" w:rsidP="002B4435">
      <w:pPr>
        <w:jc w:val="both"/>
        <w:rPr>
          <w:rFonts w:ascii="Lexend" w:hAnsi="Lexend"/>
          <w:sz w:val="20"/>
          <w:lang w:val="tr-TR"/>
        </w:rPr>
      </w:pPr>
      <w:r w:rsidRPr="002B4435">
        <w:rPr>
          <w:rFonts w:ascii="Lexend" w:hAnsi="Lexend"/>
          <w:sz w:val="20"/>
          <w:lang w:val="tr-TR"/>
        </w:rPr>
        <w:t>Yakın Doğu Üniversitesi Ziraat Fakültesi’ne hoşgeldiniz.</w:t>
      </w:r>
    </w:p>
    <w:p w14:paraId="45C6BD1A" w14:textId="77777777" w:rsidR="002B4435" w:rsidRPr="002B4435" w:rsidRDefault="002B4435" w:rsidP="002B4435">
      <w:pPr>
        <w:jc w:val="both"/>
        <w:rPr>
          <w:rFonts w:ascii="Lexend" w:hAnsi="Lexend"/>
          <w:sz w:val="20"/>
          <w:lang w:val="tr-TR"/>
        </w:rPr>
      </w:pPr>
    </w:p>
    <w:p w14:paraId="74515C71" w14:textId="54D24D2B" w:rsidR="002B4435" w:rsidRPr="002B4435" w:rsidRDefault="002B4435" w:rsidP="002B4435">
      <w:pPr>
        <w:jc w:val="both"/>
        <w:rPr>
          <w:rFonts w:ascii="Lexend" w:hAnsi="Lexend"/>
          <w:sz w:val="20"/>
          <w:lang w:val="tr-TR"/>
        </w:rPr>
      </w:pPr>
      <w:r w:rsidRPr="002B4435">
        <w:rPr>
          <w:rFonts w:ascii="Lexend" w:hAnsi="Lexend"/>
          <w:sz w:val="20"/>
          <w:lang w:val="tr-TR"/>
        </w:rPr>
        <w:t>Fakültemizin uzun vadeli hedefleri arasında, üniversitemizi ve ülkemizi geleceğe götürecek uluslararası ve disiplinler arası araştırma iş birliklerini artırmak bulunuyor. Uluslararası projeler ve iş birlikleri ile ülkemizde ve dünyada bilimsel ilerlemeye ve innovasyona katkı sağlamak yine önemli hedeflerimiz arasındadır. Tüm bunlar hedeflenirken asıl isteğimiz “Kıbrıs’ın ekolojik değerlerinin korunarak, sürdürülebilir tarıma öncülük etmek”tir. Aynı zamanda tarımsal alanda güncel bilgilerin, yerel ve uluslararası toplulukların iş birliğinde, tarım ve hayvan refahına çözüm yöntemleri bulmaktır. Bu amaçla yakın gelecekte kaynak israfını en aza indirirken, doğal kaynaklarımızı bilinçli olarak koruyup, bilimsel çalışmaların bir yeniliğe dönüştürülmesini sağlamayı hedeflemekteyiz.</w:t>
      </w:r>
    </w:p>
    <w:p w14:paraId="70545E9F" w14:textId="77777777" w:rsidR="002B4435" w:rsidRPr="002B4435" w:rsidRDefault="002B4435" w:rsidP="002B4435">
      <w:pPr>
        <w:jc w:val="both"/>
        <w:rPr>
          <w:rFonts w:ascii="Lexend" w:hAnsi="Lexend"/>
          <w:sz w:val="20"/>
          <w:lang w:val="tr-TR"/>
        </w:rPr>
      </w:pPr>
    </w:p>
    <w:p w14:paraId="6FBEF876" w14:textId="77777777" w:rsidR="002B4435" w:rsidRPr="002B4435" w:rsidRDefault="002B4435" w:rsidP="002B4435">
      <w:pPr>
        <w:jc w:val="both"/>
        <w:rPr>
          <w:rFonts w:ascii="Lexend" w:hAnsi="Lexend"/>
          <w:sz w:val="20"/>
          <w:lang w:val="tr-TR"/>
        </w:rPr>
      </w:pPr>
      <w:r w:rsidRPr="002B4435">
        <w:rPr>
          <w:rFonts w:ascii="Lexend" w:hAnsi="Lexend"/>
          <w:sz w:val="20"/>
          <w:lang w:val="tr-TR"/>
        </w:rPr>
        <w:t>Bu bağlamda bölgemizde ortaya çıkan yerel ve küresel sorunlara yanıt verebilecek şekilde araştırma gücümüzün önceliklendirilmesini sağlamak için de bilinçli bir çaba göstereceğiz.</w:t>
      </w:r>
    </w:p>
    <w:p w14:paraId="0C4ECD11" w14:textId="77777777" w:rsidR="002B4435" w:rsidRPr="002B4435" w:rsidRDefault="002B4435" w:rsidP="002B4435">
      <w:pPr>
        <w:jc w:val="both"/>
        <w:rPr>
          <w:rFonts w:ascii="Lexend" w:hAnsi="Lexend"/>
          <w:sz w:val="20"/>
          <w:lang w:val="tr-TR"/>
        </w:rPr>
      </w:pPr>
    </w:p>
    <w:p w14:paraId="0C308519" w14:textId="04227D81" w:rsidR="002B4435" w:rsidRDefault="002B4435" w:rsidP="002B4435">
      <w:pPr>
        <w:jc w:val="both"/>
        <w:rPr>
          <w:rFonts w:ascii="Lexend" w:hAnsi="Lexend"/>
          <w:sz w:val="20"/>
          <w:lang w:val="tr-TR"/>
        </w:rPr>
      </w:pPr>
      <w:r w:rsidRPr="002B4435">
        <w:rPr>
          <w:rFonts w:ascii="Lexend" w:hAnsi="Lexend"/>
          <w:sz w:val="20"/>
          <w:lang w:val="tr-TR"/>
        </w:rPr>
        <w:t>Sizleri sürdürülebillir tarım, doğal kaynakların korunması, doğal biyolojik döngüler, organik tarım ve ekosistem hizmetleri gibi konularda donanımlı yetiştirmek ve dünyada tarımla ilgili önde gelen kuruluşlara katkı sağyalayabilecek üstün eğitim seviyesine ulaştırmak, fakültemizin yegâne hedefidir. Bu yolda beraber yürümekten mutluluk duyacağız.</w:t>
      </w:r>
    </w:p>
    <w:p w14:paraId="3A356AF9" w14:textId="77777777" w:rsidR="002B4435" w:rsidRDefault="002B4435" w:rsidP="002B4435">
      <w:pPr>
        <w:jc w:val="both"/>
        <w:rPr>
          <w:rFonts w:ascii="Lexend" w:hAnsi="Lexend"/>
          <w:sz w:val="20"/>
          <w:lang w:val="tr-TR"/>
        </w:rPr>
      </w:pPr>
    </w:p>
    <w:p w14:paraId="0D0D4049" w14:textId="067E4BC9" w:rsidR="002B4435" w:rsidRDefault="002B4435" w:rsidP="002B4435">
      <w:pPr>
        <w:jc w:val="right"/>
        <w:rPr>
          <w:rFonts w:ascii="Lexend" w:hAnsi="Lexend"/>
          <w:sz w:val="20"/>
          <w:lang w:val="tr-TR"/>
        </w:rPr>
      </w:pPr>
      <w:r>
        <w:rPr>
          <w:rFonts w:ascii="Lexend" w:hAnsi="Lexend"/>
          <w:sz w:val="20"/>
          <w:lang w:val="tr-TR"/>
        </w:rPr>
        <w:t>Prof. Dr. Özge Özden</w:t>
      </w:r>
    </w:p>
    <w:p w14:paraId="362E21FB" w14:textId="22DA6A5C" w:rsidR="002B4435" w:rsidRDefault="002B4435" w:rsidP="002B4435">
      <w:pPr>
        <w:jc w:val="right"/>
        <w:rPr>
          <w:rFonts w:ascii="Lexend" w:hAnsi="Lexend"/>
          <w:sz w:val="20"/>
          <w:lang w:val="tr-TR"/>
        </w:rPr>
      </w:pPr>
    </w:p>
    <w:p w14:paraId="302F0C89" w14:textId="1800B7B1" w:rsidR="002B4435" w:rsidRDefault="002B4435" w:rsidP="002B4435">
      <w:pPr>
        <w:jc w:val="right"/>
        <w:rPr>
          <w:rFonts w:ascii="Lexend" w:hAnsi="Lexend"/>
          <w:sz w:val="20"/>
          <w:lang w:val="tr-TR"/>
        </w:rPr>
      </w:pPr>
    </w:p>
    <w:p w14:paraId="6E93C58F" w14:textId="360EEAFF" w:rsidR="002B4435" w:rsidRDefault="002B4435" w:rsidP="002B4435">
      <w:pPr>
        <w:jc w:val="right"/>
        <w:rPr>
          <w:rFonts w:ascii="Lexend" w:hAnsi="Lexend"/>
          <w:sz w:val="20"/>
          <w:lang w:val="tr-TR"/>
        </w:rPr>
      </w:pPr>
    </w:p>
    <w:p w14:paraId="755A0FC7" w14:textId="1B1C28A7" w:rsidR="002B4435" w:rsidRDefault="002B4435" w:rsidP="002B4435">
      <w:pPr>
        <w:jc w:val="right"/>
        <w:rPr>
          <w:rFonts w:ascii="Lexend" w:hAnsi="Lexend"/>
          <w:sz w:val="20"/>
          <w:lang w:val="tr-TR"/>
        </w:rPr>
      </w:pPr>
    </w:p>
    <w:p w14:paraId="22503CC0" w14:textId="77777777" w:rsidR="002B4435" w:rsidRPr="002B4435" w:rsidRDefault="002B4435" w:rsidP="002B4435">
      <w:pPr>
        <w:jc w:val="right"/>
        <w:rPr>
          <w:rFonts w:ascii="Lexend" w:hAnsi="Lexend"/>
          <w:sz w:val="20"/>
          <w:lang w:val="tr-TR"/>
        </w:rPr>
      </w:pPr>
    </w:p>
    <w:p w14:paraId="073E4664" w14:textId="77777777" w:rsidR="00406E18" w:rsidRDefault="00406E18" w:rsidP="00A0157C">
      <w:pPr>
        <w:jc w:val="right"/>
        <w:rPr>
          <w:rFonts w:ascii="Lexend" w:hAnsi="Lexend" w:cs="Times New Roman"/>
          <w:sz w:val="20"/>
          <w:szCs w:val="20"/>
          <w:lang w:val="tr-TR"/>
        </w:rPr>
      </w:pPr>
    </w:p>
    <w:p w14:paraId="0C560771" w14:textId="77777777" w:rsidR="00406E18" w:rsidRDefault="00406E18" w:rsidP="00A0157C">
      <w:pPr>
        <w:jc w:val="right"/>
        <w:rPr>
          <w:rFonts w:ascii="Lexend" w:hAnsi="Lexend" w:cs="Times New Roman"/>
          <w:sz w:val="20"/>
          <w:szCs w:val="20"/>
          <w:lang w:val="tr-TR"/>
        </w:rPr>
      </w:pPr>
    </w:p>
    <w:p w14:paraId="52E76582" w14:textId="77777777" w:rsidR="00406E18" w:rsidRDefault="00406E18" w:rsidP="00A0157C">
      <w:pPr>
        <w:jc w:val="right"/>
        <w:rPr>
          <w:rFonts w:ascii="Lexend" w:hAnsi="Lexend" w:cs="Times New Roman"/>
          <w:sz w:val="20"/>
          <w:szCs w:val="20"/>
          <w:lang w:val="tr-TR"/>
        </w:rPr>
      </w:pPr>
    </w:p>
    <w:p w14:paraId="5FF1C5A7" w14:textId="77777777" w:rsidR="00406E18" w:rsidRDefault="00406E18" w:rsidP="00A0157C">
      <w:pPr>
        <w:jc w:val="right"/>
        <w:rPr>
          <w:rFonts w:ascii="Lexend" w:hAnsi="Lexend" w:cs="Times New Roman"/>
          <w:sz w:val="20"/>
          <w:szCs w:val="20"/>
          <w:lang w:val="tr-TR"/>
        </w:rPr>
      </w:pPr>
    </w:p>
    <w:p w14:paraId="17F817D4" w14:textId="77777777" w:rsidR="00406E18" w:rsidRDefault="00406E18" w:rsidP="00A0157C">
      <w:pPr>
        <w:jc w:val="right"/>
        <w:rPr>
          <w:rFonts w:ascii="Lexend" w:hAnsi="Lexend" w:cs="Times New Roman"/>
          <w:sz w:val="20"/>
          <w:szCs w:val="20"/>
          <w:lang w:val="tr-TR"/>
        </w:rPr>
      </w:pPr>
    </w:p>
    <w:p w14:paraId="73CB9035" w14:textId="77777777" w:rsidR="00406E18" w:rsidRPr="003040CE" w:rsidRDefault="00406E18" w:rsidP="00A0157C">
      <w:pPr>
        <w:jc w:val="right"/>
        <w:rPr>
          <w:rFonts w:ascii="Lexend" w:hAnsi="Lexend" w:cs="Times New Roman"/>
          <w:sz w:val="20"/>
          <w:szCs w:val="20"/>
          <w:lang w:val="tr-TR"/>
        </w:rPr>
      </w:pPr>
    </w:p>
    <w:p w14:paraId="2CAD4A72" w14:textId="2E559345" w:rsidR="00CE0500" w:rsidRDefault="00602B00" w:rsidP="00EE24F9">
      <w:pPr>
        <w:pStyle w:val="Balk1"/>
      </w:pPr>
      <w:bookmarkStart w:id="2" w:name="_Toc203556433"/>
      <w:r w:rsidRPr="003040CE">
        <w:lastRenderedPageBreak/>
        <w:t>Hakkımızda</w:t>
      </w:r>
      <w:bookmarkEnd w:id="2"/>
    </w:p>
    <w:p w14:paraId="58743B01" w14:textId="77777777" w:rsidR="002B4435" w:rsidRPr="002B4435" w:rsidRDefault="002B4435" w:rsidP="002B4435">
      <w:pPr>
        <w:jc w:val="both"/>
        <w:rPr>
          <w:rFonts w:ascii="Lexend" w:hAnsi="Lexend"/>
          <w:sz w:val="20"/>
          <w:lang w:val="tr-TR"/>
        </w:rPr>
      </w:pPr>
      <w:r w:rsidRPr="002B4435">
        <w:rPr>
          <w:rFonts w:ascii="Lexend" w:hAnsi="Lexend"/>
          <w:sz w:val="20"/>
          <w:lang w:val="tr-TR"/>
        </w:rPr>
        <w:t>Yakın Doğu Üniversitesi Ziraat Fakültesi 2021 yılında kurulmuştur. Bünyesinde üç ayrı bölüm bulunmaktadır. Bu bölümler, Peyzaj Mimarlığı, Gıda Mühendisliği ve Zootekni bölümleridir. Her üç bölümde öğretim süresi dört yıldır.</w:t>
      </w:r>
    </w:p>
    <w:p w14:paraId="25D281BA" w14:textId="4E0E83A7" w:rsidR="002B4435" w:rsidRPr="002B4435" w:rsidRDefault="002B4435" w:rsidP="002B4435">
      <w:pPr>
        <w:jc w:val="both"/>
        <w:rPr>
          <w:rFonts w:ascii="Lexend" w:hAnsi="Lexend"/>
          <w:sz w:val="20"/>
          <w:lang w:val="tr-TR"/>
        </w:rPr>
      </w:pPr>
      <w:r w:rsidRPr="002B4435">
        <w:rPr>
          <w:rFonts w:ascii="Lexend" w:hAnsi="Lexend"/>
          <w:sz w:val="20"/>
          <w:lang w:val="tr-TR"/>
        </w:rPr>
        <w:t>Misyon: Üniversitemizin, ada genelinde üstlendiği ve yürüttüğü tüm çalışmalarda olduğu gibi, Ziraat Fakültemiz de özellikle tarımsal alanda sürdürülebilirlik ve etik ilkeler çerçevesinde, yeni bilgi, teknoloji ve ürün geliştirilmesine katkıda bulunarak, çağdaş öğrenme ve ilerleme ortamı oluşturup, ülkemize ve insanlığa hizmet etmeyi amaç edinmiştir. Bu çerçevede fakültemiz yenilikçi, farkındalığı yüksek ve disiplinler arası çalışabilecek kalitede peyzaj mimarları ve gıda mühendisleri yetiştirmeyi hedefleyerek kurulmuştur.</w:t>
      </w:r>
    </w:p>
    <w:p w14:paraId="23FF9C7A" w14:textId="1DDD8D8A" w:rsidR="002B4435" w:rsidRDefault="002B4435" w:rsidP="002B4435">
      <w:pPr>
        <w:jc w:val="both"/>
        <w:rPr>
          <w:rFonts w:ascii="Lexend" w:hAnsi="Lexend"/>
          <w:sz w:val="20"/>
          <w:lang w:val="tr-TR"/>
        </w:rPr>
      </w:pPr>
      <w:r w:rsidRPr="002B4435">
        <w:rPr>
          <w:rFonts w:ascii="Lexend" w:hAnsi="Lexend"/>
          <w:sz w:val="20"/>
          <w:lang w:val="tr-TR"/>
        </w:rPr>
        <w:t>Vizyon: Oldukça çeşitli kaynaklar barındıran; tarım ve hayvancılık alanında çok sayıda ve dünya literatürünce kabul görmüş endemik türlere ev sahipliği yapan, 4 tarafı sularla çevrili cennet adamızın en iyi üniversitelerinden biri olan Yakın Doğu Üniversitesinin bir birimi olarak vizyonumuz; ekonomik, sosyal, toplumsal ve kültürel yaşama hem ulusal hem uluslararası düzeyde katkıda bulunan, teknolojiyi etkin kullanan, sürdürülebilirliği tüm boyutlarıyla merkezinde tutan, bilimsellikte kaliteli ve öncü, öğrenci odaklı bir fakülte olmaktır.</w:t>
      </w:r>
    </w:p>
    <w:p w14:paraId="578BA1E0" w14:textId="22CDF7CD" w:rsidR="002B4435" w:rsidRDefault="002B4435" w:rsidP="002B4435">
      <w:pPr>
        <w:jc w:val="both"/>
        <w:rPr>
          <w:rFonts w:ascii="Lexend" w:hAnsi="Lexend"/>
          <w:sz w:val="20"/>
          <w:lang w:val="tr-TR"/>
        </w:rPr>
      </w:pPr>
    </w:p>
    <w:p w14:paraId="52A83CC0" w14:textId="1B2F8451" w:rsidR="002B4435" w:rsidRDefault="002B4435" w:rsidP="002B4435">
      <w:pPr>
        <w:jc w:val="both"/>
        <w:rPr>
          <w:rFonts w:ascii="Lexend" w:hAnsi="Lexend"/>
          <w:sz w:val="20"/>
          <w:lang w:val="tr-TR"/>
        </w:rPr>
      </w:pPr>
    </w:p>
    <w:p w14:paraId="08F3E6DA" w14:textId="0FEC015B" w:rsidR="002B4435" w:rsidRDefault="002B4435" w:rsidP="002B4435">
      <w:pPr>
        <w:jc w:val="both"/>
        <w:rPr>
          <w:rFonts w:ascii="Lexend" w:hAnsi="Lexend"/>
          <w:sz w:val="20"/>
          <w:lang w:val="tr-TR"/>
        </w:rPr>
      </w:pPr>
    </w:p>
    <w:p w14:paraId="6BFCB076" w14:textId="580A85BE" w:rsidR="002B4435" w:rsidRDefault="002B4435" w:rsidP="002B4435">
      <w:pPr>
        <w:jc w:val="both"/>
        <w:rPr>
          <w:rFonts w:ascii="Lexend" w:hAnsi="Lexend"/>
          <w:sz w:val="20"/>
          <w:lang w:val="tr-TR"/>
        </w:rPr>
      </w:pPr>
    </w:p>
    <w:p w14:paraId="26B9B300" w14:textId="3D14CCD5" w:rsidR="002B4435" w:rsidRDefault="002B4435" w:rsidP="002B4435">
      <w:pPr>
        <w:jc w:val="both"/>
        <w:rPr>
          <w:rFonts w:ascii="Lexend" w:hAnsi="Lexend"/>
          <w:sz w:val="20"/>
          <w:lang w:val="tr-TR"/>
        </w:rPr>
      </w:pPr>
    </w:p>
    <w:p w14:paraId="6202EC4E" w14:textId="25305FE1" w:rsidR="002B4435" w:rsidRDefault="002B4435" w:rsidP="002B4435">
      <w:pPr>
        <w:jc w:val="both"/>
        <w:rPr>
          <w:rFonts w:ascii="Lexend" w:hAnsi="Lexend"/>
          <w:sz w:val="20"/>
          <w:lang w:val="tr-TR"/>
        </w:rPr>
      </w:pPr>
    </w:p>
    <w:p w14:paraId="4BDAF1A9" w14:textId="2975BFB4" w:rsidR="002B4435" w:rsidRDefault="002B4435" w:rsidP="002B4435">
      <w:pPr>
        <w:jc w:val="both"/>
        <w:rPr>
          <w:rFonts w:ascii="Lexend" w:hAnsi="Lexend"/>
          <w:sz w:val="20"/>
          <w:lang w:val="tr-TR"/>
        </w:rPr>
      </w:pPr>
    </w:p>
    <w:p w14:paraId="25483808" w14:textId="5E9A4400" w:rsidR="002B4435" w:rsidRDefault="002B4435" w:rsidP="002B4435">
      <w:pPr>
        <w:jc w:val="both"/>
        <w:rPr>
          <w:rFonts w:ascii="Lexend" w:hAnsi="Lexend"/>
          <w:sz w:val="20"/>
          <w:lang w:val="tr-TR"/>
        </w:rPr>
      </w:pPr>
    </w:p>
    <w:p w14:paraId="5F2F9D93" w14:textId="40BCE79F" w:rsidR="002B4435" w:rsidRDefault="002B4435" w:rsidP="002B4435">
      <w:pPr>
        <w:jc w:val="both"/>
        <w:rPr>
          <w:rFonts w:ascii="Lexend" w:hAnsi="Lexend"/>
          <w:sz w:val="20"/>
          <w:lang w:val="tr-TR"/>
        </w:rPr>
      </w:pPr>
    </w:p>
    <w:p w14:paraId="2A0E82B9" w14:textId="09B9C362" w:rsidR="002B4435" w:rsidRDefault="002B4435" w:rsidP="002B4435">
      <w:pPr>
        <w:jc w:val="both"/>
        <w:rPr>
          <w:rFonts w:ascii="Lexend" w:hAnsi="Lexend"/>
          <w:sz w:val="20"/>
          <w:lang w:val="tr-TR"/>
        </w:rPr>
      </w:pPr>
    </w:p>
    <w:p w14:paraId="368947B7" w14:textId="4B910B66" w:rsidR="002B4435" w:rsidRDefault="002B4435" w:rsidP="002B4435">
      <w:pPr>
        <w:jc w:val="both"/>
        <w:rPr>
          <w:rFonts w:ascii="Lexend" w:hAnsi="Lexend"/>
          <w:sz w:val="20"/>
          <w:lang w:val="tr-TR"/>
        </w:rPr>
      </w:pPr>
    </w:p>
    <w:p w14:paraId="166F32AE" w14:textId="42F802E5" w:rsidR="002B4435" w:rsidRDefault="002B4435" w:rsidP="002B4435">
      <w:pPr>
        <w:jc w:val="both"/>
        <w:rPr>
          <w:rFonts w:ascii="Lexend" w:hAnsi="Lexend"/>
          <w:sz w:val="20"/>
          <w:lang w:val="tr-TR"/>
        </w:rPr>
      </w:pPr>
    </w:p>
    <w:p w14:paraId="3F93E22F" w14:textId="2758FA7F" w:rsidR="002B4435" w:rsidRDefault="002B4435" w:rsidP="002B4435">
      <w:pPr>
        <w:jc w:val="both"/>
        <w:rPr>
          <w:rFonts w:ascii="Lexend" w:hAnsi="Lexend"/>
          <w:sz w:val="20"/>
          <w:lang w:val="tr-TR"/>
        </w:rPr>
      </w:pPr>
    </w:p>
    <w:p w14:paraId="1B8E9050" w14:textId="47430D0D" w:rsidR="002B4435" w:rsidRDefault="002B4435" w:rsidP="002B4435">
      <w:pPr>
        <w:jc w:val="both"/>
        <w:rPr>
          <w:rFonts w:ascii="Lexend" w:hAnsi="Lexend"/>
          <w:sz w:val="20"/>
          <w:lang w:val="tr-TR"/>
        </w:rPr>
      </w:pPr>
    </w:p>
    <w:p w14:paraId="72588A34" w14:textId="49BAEEF7" w:rsidR="002B4435" w:rsidRDefault="002B4435" w:rsidP="002B4435">
      <w:pPr>
        <w:jc w:val="both"/>
        <w:rPr>
          <w:rFonts w:ascii="Lexend" w:hAnsi="Lexend"/>
          <w:sz w:val="20"/>
          <w:lang w:val="tr-TR"/>
        </w:rPr>
      </w:pPr>
    </w:p>
    <w:p w14:paraId="236E6029" w14:textId="5C6BC3FC" w:rsidR="002B4435" w:rsidRDefault="002B4435" w:rsidP="002B4435">
      <w:pPr>
        <w:jc w:val="both"/>
        <w:rPr>
          <w:rFonts w:ascii="Lexend" w:hAnsi="Lexend"/>
          <w:sz w:val="20"/>
          <w:lang w:val="tr-TR"/>
        </w:rPr>
      </w:pPr>
    </w:p>
    <w:p w14:paraId="2D4A7224" w14:textId="77777777" w:rsidR="002B4435" w:rsidRDefault="002B4435" w:rsidP="002B4435">
      <w:pPr>
        <w:jc w:val="both"/>
        <w:rPr>
          <w:rFonts w:ascii="Lexend" w:hAnsi="Lexend"/>
          <w:sz w:val="20"/>
          <w:lang w:val="tr-TR"/>
        </w:rPr>
      </w:pPr>
    </w:p>
    <w:p w14:paraId="4B065C44" w14:textId="77777777" w:rsidR="002B4435" w:rsidRPr="002B4435" w:rsidRDefault="002B4435" w:rsidP="002B4435">
      <w:pPr>
        <w:jc w:val="both"/>
        <w:rPr>
          <w:rFonts w:ascii="Lexend" w:hAnsi="Lexend"/>
          <w:sz w:val="20"/>
          <w:lang w:val="tr-TR"/>
        </w:rPr>
      </w:pPr>
    </w:p>
    <w:p w14:paraId="43C0824B" w14:textId="1883B625" w:rsidR="00ED0C68" w:rsidRPr="003040CE" w:rsidRDefault="00E25CE9" w:rsidP="00EE24F9">
      <w:pPr>
        <w:pStyle w:val="Balk1"/>
      </w:pPr>
      <w:bookmarkStart w:id="3" w:name="_Toc203556434"/>
      <w:r w:rsidRPr="003040CE">
        <w:lastRenderedPageBreak/>
        <w:t>F</w:t>
      </w:r>
      <w:r w:rsidR="00CE0500" w:rsidRPr="003040CE">
        <w:t xml:space="preserve">akülte </w:t>
      </w:r>
      <w:r w:rsidR="00963D0D" w:rsidRPr="003040CE">
        <w:t>O</w:t>
      </w:r>
      <w:r w:rsidR="00CE0500" w:rsidRPr="003040CE">
        <w:t xml:space="preserve">rganizasyon </w:t>
      </w:r>
      <w:r w:rsidR="00963D0D" w:rsidRPr="003040CE">
        <w:t>Ş</w:t>
      </w:r>
      <w:r w:rsidR="00CE0500" w:rsidRPr="003040CE">
        <w:t>eması</w:t>
      </w:r>
      <w:bookmarkEnd w:id="3"/>
      <w:r w:rsidR="00ED0C68" w:rsidRPr="003040CE">
        <w:t xml:space="preserve"> </w:t>
      </w:r>
    </w:p>
    <w:p w14:paraId="15891952" w14:textId="68F7D078" w:rsidR="00160C22" w:rsidRPr="003040CE" w:rsidRDefault="002B4435" w:rsidP="002B4435">
      <w:pPr>
        <w:pStyle w:val="NormalWeb"/>
        <w:jc w:val="center"/>
        <w:rPr>
          <w:rFonts w:ascii="Lexend" w:hAnsi="Lexend"/>
          <w:sz w:val="20"/>
          <w:szCs w:val="20"/>
        </w:rPr>
      </w:pPr>
      <w:r>
        <w:rPr>
          <w:rFonts w:ascii="Lexend" w:hAnsi="Lexend"/>
          <w:noProof/>
          <w:sz w:val="20"/>
          <w:szCs w:val="20"/>
        </w:rPr>
        <w:drawing>
          <wp:inline distT="0" distB="0" distL="0" distR="0" wp14:anchorId="2C3286B1" wp14:editId="41A0FD5F">
            <wp:extent cx="4908988" cy="5394371"/>
            <wp:effectExtent l="0" t="0" r="635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17160" cy="5403351"/>
                    </a:xfrm>
                    <a:prstGeom prst="rect">
                      <a:avLst/>
                    </a:prstGeom>
                    <a:noFill/>
                  </pic:spPr>
                </pic:pic>
              </a:graphicData>
            </a:graphic>
          </wp:inline>
        </w:drawing>
      </w:r>
    </w:p>
    <w:p w14:paraId="03A9FBF1" w14:textId="77777777" w:rsidR="00A0157C" w:rsidRPr="003040CE" w:rsidRDefault="00A0157C" w:rsidP="00160C22">
      <w:pPr>
        <w:pStyle w:val="NormalWeb"/>
        <w:jc w:val="both"/>
        <w:rPr>
          <w:rFonts w:ascii="Lexend" w:hAnsi="Lexend"/>
          <w:sz w:val="20"/>
          <w:szCs w:val="20"/>
        </w:rPr>
      </w:pPr>
    </w:p>
    <w:p w14:paraId="5C531835" w14:textId="77777777" w:rsidR="00A0157C" w:rsidRPr="003040CE" w:rsidRDefault="00A0157C" w:rsidP="00160C22">
      <w:pPr>
        <w:pStyle w:val="NormalWeb"/>
        <w:jc w:val="both"/>
        <w:rPr>
          <w:rFonts w:ascii="Lexend" w:hAnsi="Lexend"/>
          <w:sz w:val="20"/>
          <w:szCs w:val="20"/>
        </w:rPr>
      </w:pPr>
    </w:p>
    <w:p w14:paraId="43693771" w14:textId="5824FD7A" w:rsidR="00A0157C" w:rsidRDefault="00A0157C" w:rsidP="00160C22">
      <w:pPr>
        <w:pStyle w:val="NormalWeb"/>
        <w:jc w:val="both"/>
        <w:rPr>
          <w:rFonts w:ascii="Lexend" w:hAnsi="Lexend"/>
          <w:sz w:val="20"/>
          <w:szCs w:val="20"/>
        </w:rPr>
      </w:pPr>
    </w:p>
    <w:p w14:paraId="1E1D149A" w14:textId="082B946C" w:rsidR="002B4435" w:rsidRDefault="002B4435" w:rsidP="00160C22">
      <w:pPr>
        <w:pStyle w:val="NormalWeb"/>
        <w:jc w:val="both"/>
        <w:rPr>
          <w:rFonts w:ascii="Lexend" w:hAnsi="Lexend"/>
          <w:sz w:val="20"/>
          <w:szCs w:val="20"/>
        </w:rPr>
      </w:pPr>
    </w:p>
    <w:p w14:paraId="0AE9BA7F" w14:textId="77777777" w:rsidR="002B4435" w:rsidRDefault="002B4435" w:rsidP="00160C22">
      <w:pPr>
        <w:pStyle w:val="NormalWeb"/>
        <w:jc w:val="both"/>
        <w:rPr>
          <w:rFonts w:ascii="Lexend" w:hAnsi="Lexend"/>
          <w:sz w:val="20"/>
          <w:szCs w:val="20"/>
        </w:rPr>
      </w:pPr>
    </w:p>
    <w:p w14:paraId="5FFADB14" w14:textId="77777777" w:rsidR="002B4435" w:rsidRPr="003040CE" w:rsidRDefault="002B4435" w:rsidP="00160C22">
      <w:pPr>
        <w:pStyle w:val="NormalWeb"/>
        <w:jc w:val="both"/>
        <w:rPr>
          <w:rFonts w:ascii="Lexend" w:hAnsi="Lexend"/>
          <w:sz w:val="20"/>
          <w:szCs w:val="20"/>
        </w:rPr>
      </w:pPr>
    </w:p>
    <w:p w14:paraId="5BED1CE1" w14:textId="1180AE83" w:rsidR="00F91B56" w:rsidRDefault="00F91B56" w:rsidP="001F1783">
      <w:pPr>
        <w:pStyle w:val="Balk2"/>
        <w:rPr>
          <w:rStyle w:val="Gl"/>
          <w:b w:val="0"/>
          <w:bCs w:val="0"/>
        </w:rPr>
      </w:pPr>
      <w:bookmarkStart w:id="4" w:name="_Toc203556435"/>
      <w:r w:rsidRPr="00EE24F9">
        <w:rPr>
          <w:rStyle w:val="Gl"/>
          <w:b w:val="0"/>
          <w:bCs w:val="0"/>
        </w:rPr>
        <w:lastRenderedPageBreak/>
        <w:t xml:space="preserve">Neden </w:t>
      </w:r>
      <w:bookmarkEnd w:id="4"/>
      <w:r w:rsidR="001F1783">
        <w:rPr>
          <w:rStyle w:val="Gl"/>
          <w:b w:val="0"/>
          <w:bCs w:val="0"/>
        </w:rPr>
        <w:t>Ziraat Fakültesi</w:t>
      </w:r>
    </w:p>
    <w:p w14:paraId="7E5E7140" w14:textId="6DB062AF" w:rsidR="002B4435" w:rsidRDefault="002B4435" w:rsidP="002B4435">
      <w:pPr>
        <w:rPr>
          <w:lang w:val="tr-TR"/>
        </w:rPr>
      </w:pPr>
    </w:p>
    <w:p w14:paraId="5919E613" w14:textId="77777777" w:rsidR="00D771FA" w:rsidRPr="00B37F44" w:rsidRDefault="00D771FA" w:rsidP="008F3EC6">
      <w:pPr>
        <w:jc w:val="both"/>
        <w:rPr>
          <w:rFonts w:ascii="Lexend" w:hAnsi="Lexend"/>
          <w:sz w:val="20"/>
          <w:lang w:val="tr-TR"/>
        </w:rPr>
      </w:pPr>
      <w:r w:rsidRPr="00B37F44">
        <w:rPr>
          <w:rFonts w:ascii="Lexend" w:hAnsi="Lexend"/>
          <w:sz w:val="20"/>
          <w:lang w:val="tr-TR"/>
        </w:rPr>
        <w:t>Ziraat Fakültesi, alanında yetkin ve deneyimli akademik kadrosu ile çağın gereklerine uygun, sürekli güncellenen programlar sunarak siz değerli öğrencilerimize nitelikli bir eğitim ortamı sağlamaktadır.</w:t>
      </w:r>
    </w:p>
    <w:p w14:paraId="519C5D23" w14:textId="77777777" w:rsidR="00D771FA" w:rsidRPr="00B37F44" w:rsidRDefault="00D771FA" w:rsidP="008F3EC6">
      <w:pPr>
        <w:jc w:val="both"/>
        <w:rPr>
          <w:rFonts w:ascii="Lexend" w:hAnsi="Lexend"/>
          <w:sz w:val="20"/>
          <w:lang w:val="tr-TR"/>
        </w:rPr>
      </w:pPr>
      <w:r w:rsidRPr="00B37F44">
        <w:rPr>
          <w:rFonts w:ascii="Lexend" w:hAnsi="Lexend"/>
          <w:sz w:val="20"/>
          <w:lang w:val="tr-TR"/>
        </w:rPr>
        <w:t>Fakülte bünyesinde yer alan çeşitli lisans programları ve yatay geçiş olanakları, kendi ilgi ve yeteneklerinizi keşfetmenize imkân tanırken, mezuniyet sonrası ulusal ve uluslararası düzeyde geniş bir kariyer yelpazesine erişmenize katkı sunmaktadır.</w:t>
      </w:r>
    </w:p>
    <w:p w14:paraId="76ADF9AE" w14:textId="77777777" w:rsidR="00D771FA" w:rsidRPr="00B37F44" w:rsidRDefault="00D771FA" w:rsidP="008F3EC6">
      <w:pPr>
        <w:jc w:val="both"/>
        <w:rPr>
          <w:rFonts w:ascii="Lexend" w:hAnsi="Lexend"/>
          <w:sz w:val="20"/>
          <w:lang w:val="tr-TR"/>
        </w:rPr>
      </w:pPr>
      <w:r w:rsidRPr="00B37F44">
        <w:rPr>
          <w:rFonts w:ascii="Lexend" w:hAnsi="Lexend"/>
          <w:sz w:val="20"/>
          <w:lang w:val="tr-TR"/>
        </w:rPr>
        <w:t>Eğitim dili olarak hem Türkçe hem de İngilizce seçenekleri sunulan fakültemizde, özellikle İngilizce programlar sizleri küresel iş gücü piyasasına hazırlamakta ve uluslararası kurum ve kuruluşlarda istihdam şansınızı artırmaktadır.</w:t>
      </w:r>
    </w:p>
    <w:p w14:paraId="0B506C9E" w14:textId="77777777" w:rsidR="00D771FA" w:rsidRPr="00B37F44" w:rsidRDefault="00D771FA" w:rsidP="008F3EC6">
      <w:pPr>
        <w:jc w:val="both"/>
        <w:rPr>
          <w:rFonts w:ascii="Lexend" w:hAnsi="Lexend"/>
          <w:sz w:val="20"/>
          <w:lang w:val="tr-TR"/>
        </w:rPr>
      </w:pPr>
      <w:r w:rsidRPr="00B37F44">
        <w:rPr>
          <w:rFonts w:ascii="Lexend" w:hAnsi="Lexend"/>
          <w:sz w:val="20"/>
          <w:lang w:val="tr-TR"/>
        </w:rPr>
        <w:t>Akademik ve idari kadromuzla öğrencilerimiz arasında kurulan güçlü iletişim mekanizmaları sayesinde, eğitim sürecine ilişkin her türlü görüş, öneri ve ihtiyaçlarınızı doğrudan danışmanlarınıza ve fakülte yönetimine iletme olanağına sahipsiniz.</w:t>
      </w:r>
    </w:p>
    <w:p w14:paraId="2763AC29" w14:textId="77777777" w:rsidR="00D771FA" w:rsidRPr="00B37F44" w:rsidRDefault="00D771FA" w:rsidP="008F3EC6">
      <w:pPr>
        <w:jc w:val="both"/>
        <w:rPr>
          <w:rFonts w:ascii="Lexend" w:hAnsi="Lexend"/>
          <w:sz w:val="20"/>
          <w:lang w:val="tr-TR"/>
        </w:rPr>
      </w:pPr>
      <w:r w:rsidRPr="00B37F44">
        <w:rPr>
          <w:rFonts w:ascii="Lexend" w:hAnsi="Lexend"/>
          <w:sz w:val="20"/>
          <w:lang w:val="tr-TR"/>
        </w:rPr>
        <w:t>Fakültemiz, akademik gelişiminizi desteklemekle kalmayıp, düzenlenen sosyal etkinlikler ve kulüp faaliyetleriyle sizleri sosyal anlamda da güçlendirmeyi hedeflemektedir. Fakülte yönetimi, öğrenci kulüplerinin girişimci ruhunu desteklemekte ve sosyal sorumluluk projeleriyle öğrencilerimizin liderlik becerilerini geliştirmelerine katkı sunmaktadır.</w:t>
      </w:r>
    </w:p>
    <w:p w14:paraId="22C6BCB3" w14:textId="35D074AA" w:rsidR="002B4435" w:rsidRPr="008F3EC6" w:rsidRDefault="00D771FA" w:rsidP="008F3EC6">
      <w:pPr>
        <w:jc w:val="both"/>
        <w:rPr>
          <w:rFonts w:ascii="Lexend" w:hAnsi="Lexend"/>
          <w:sz w:val="20"/>
          <w:lang w:val="tr-TR"/>
        </w:rPr>
      </w:pPr>
      <w:r w:rsidRPr="00B37F44">
        <w:rPr>
          <w:rFonts w:ascii="Lexend" w:hAnsi="Lexend"/>
          <w:sz w:val="20"/>
          <w:lang w:val="tr-TR"/>
        </w:rPr>
        <w:t>Ayrıca, Yakın Doğu Üniversitesi’nin modern altyapısı ve Kıbrıs’ın kültürel zenginliğiyle birleşen huzurlu kampüs yaşamı, bireysel gelişiminizi destekleyecek verimli bir eğitim ve yaşam ortamı sunmaktadır.</w:t>
      </w:r>
    </w:p>
    <w:p w14:paraId="260F38AB" w14:textId="77777777" w:rsidR="002B4435" w:rsidRPr="002B4435" w:rsidRDefault="002B4435" w:rsidP="002B4435">
      <w:pPr>
        <w:rPr>
          <w:lang w:val="tr-TR"/>
        </w:rPr>
      </w:pPr>
    </w:p>
    <w:p w14:paraId="74143E77" w14:textId="7C3D2109" w:rsidR="00ED0C68" w:rsidRPr="003040CE" w:rsidRDefault="00ED0C68" w:rsidP="001F1783">
      <w:pPr>
        <w:pStyle w:val="Balk2"/>
      </w:pPr>
      <w:bookmarkStart w:id="5" w:name="_Toc203556436"/>
      <w:r w:rsidRPr="003040CE">
        <w:t>Fakülte İletişim Bilgileri</w:t>
      </w:r>
      <w:bookmarkEnd w:id="5"/>
    </w:p>
    <w:p w14:paraId="1E9A0F0F" w14:textId="0E4F262F" w:rsidR="00ED0C68" w:rsidRPr="003040CE" w:rsidRDefault="00EA75D3" w:rsidP="001F1783">
      <w:pPr>
        <w:pStyle w:val="Balk2"/>
      </w:pPr>
      <w:bookmarkStart w:id="6" w:name="_Toc203556437"/>
      <w:r w:rsidRPr="003040CE">
        <w:t>Dekan</w:t>
      </w:r>
      <w:bookmarkEnd w:id="6"/>
    </w:p>
    <w:p w14:paraId="56E7A1E8" w14:textId="439406B6" w:rsidR="00E25CE9" w:rsidRPr="003040CE" w:rsidRDefault="00E25CE9"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Prof. Dr. </w:t>
      </w:r>
      <w:r w:rsidR="002B4435">
        <w:rPr>
          <w:rFonts w:ascii="Lexend" w:hAnsi="Lexend" w:cs="Times New Roman"/>
          <w:sz w:val="20"/>
          <w:szCs w:val="20"/>
          <w:lang w:val="tr-TR"/>
        </w:rPr>
        <w:t>Özge Özden</w:t>
      </w:r>
    </w:p>
    <w:p w14:paraId="62EA6D8C" w14:textId="49143E44" w:rsidR="00E25CE9" w:rsidRPr="003040CE" w:rsidRDefault="00E25CE9"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Yakın Doğu Üniversitesi </w:t>
      </w:r>
      <w:r w:rsidR="002B4435">
        <w:rPr>
          <w:rFonts w:ascii="Lexend" w:hAnsi="Lexend" w:cs="Times New Roman"/>
          <w:sz w:val="20"/>
          <w:szCs w:val="20"/>
          <w:lang w:val="tr-TR"/>
        </w:rPr>
        <w:t>Ziraat Fakültesi</w:t>
      </w:r>
    </w:p>
    <w:p w14:paraId="17466EDB" w14:textId="56797B2F" w:rsidR="00EA75D3" w:rsidRPr="003040CE" w:rsidRDefault="00EA75D3" w:rsidP="00160C22">
      <w:pPr>
        <w:jc w:val="both"/>
        <w:rPr>
          <w:rFonts w:ascii="Lexend" w:hAnsi="Lexend" w:cs="Times New Roman"/>
          <w:sz w:val="20"/>
          <w:szCs w:val="20"/>
          <w:lang w:val="tr-TR"/>
        </w:rPr>
      </w:pPr>
      <w:r w:rsidRPr="003040CE">
        <w:rPr>
          <w:rFonts w:ascii="Lexend" w:hAnsi="Lexend" w:cs="Times New Roman"/>
          <w:sz w:val="20"/>
          <w:szCs w:val="20"/>
          <w:lang w:val="tr-TR"/>
        </w:rPr>
        <w:t>Yakın Doğu Bulvarı, PK: 99138 Lefkoşa / KKTC Mersin 10 – TÜRKİYE</w:t>
      </w:r>
    </w:p>
    <w:p w14:paraId="71536BCB" w14:textId="72FB5D2B" w:rsidR="00EA75D3" w:rsidRPr="003040CE" w:rsidRDefault="002B4435" w:rsidP="00160C22">
      <w:pPr>
        <w:jc w:val="both"/>
        <w:rPr>
          <w:rFonts w:ascii="Lexend" w:hAnsi="Lexend" w:cs="Times New Roman"/>
          <w:sz w:val="20"/>
          <w:szCs w:val="20"/>
          <w:lang w:val="tr-TR"/>
        </w:rPr>
      </w:pPr>
      <w:r w:rsidRPr="003040CE">
        <w:rPr>
          <w:rFonts w:ascii="Lexend" w:hAnsi="Lexend" w:cs="Times New Roman"/>
          <w:sz w:val="20"/>
          <w:szCs w:val="20"/>
          <w:lang w:val="tr-TR"/>
        </w:rPr>
        <w:t>Tel: +</w:t>
      </w:r>
      <w:r w:rsidR="00EA75D3" w:rsidRPr="003040CE">
        <w:rPr>
          <w:rFonts w:ascii="Lexend" w:hAnsi="Lexend" w:cs="Times New Roman"/>
          <w:sz w:val="20"/>
          <w:szCs w:val="20"/>
          <w:lang w:val="tr-TR"/>
        </w:rPr>
        <w:t xml:space="preserve">90 (392) </w:t>
      </w:r>
      <w:r w:rsidR="00E35578">
        <w:rPr>
          <w:rFonts w:ascii="Lexend" w:hAnsi="Lexend" w:cs="Times New Roman"/>
          <w:sz w:val="20"/>
          <w:szCs w:val="20"/>
          <w:lang w:val="tr-TR"/>
        </w:rPr>
        <w:t>680 2000</w:t>
      </w:r>
    </w:p>
    <w:p w14:paraId="3CA95764" w14:textId="7A3C89A4" w:rsidR="00EA75D3" w:rsidRPr="003040CE" w:rsidRDefault="00E25CE9" w:rsidP="00160C22">
      <w:pPr>
        <w:jc w:val="both"/>
        <w:rPr>
          <w:rFonts w:ascii="Lexend" w:hAnsi="Lexend" w:cs="Times New Roman"/>
          <w:sz w:val="20"/>
          <w:szCs w:val="20"/>
          <w:lang w:val="tr-TR"/>
        </w:rPr>
      </w:pPr>
      <w:r w:rsidRPr="003040CE">
        <w:rPr>
          <w:rFonts w:ascii="Lexend" w:hAnsi="Lexend" w:cs="Times New Roman"/>
          <w:sz w:val="20"/>
          <w:szCs w:val="20"/>
          <w:lang w:val="tr-TR"/>
        </w:rPr>
        <w:t>E-posta</w:t>
      </w:r>
      <w:r w:rsidR="00EA75D3" w:rsidRPr="003040CE">
        <w:rPr>
          <w:rFonts w:ascii="Lexend" w:hAnsi="Lexend" w:cs="Times New Roman"/>
          <w:sz w:val="20"/>
          <w:szCs w:val="20"/>
          <w:lang w:val="tr-TR"/>
        </w:rPr>
        <w:t xml:space="preserve">: </w:t>
      </w:r>
      <w:r w:rsidR="002B4435" w:rsidRPr="002B4435">
        <w:rPr>
          <w:rFonts w:ascii="Lexend" w:hAnsi="Lexend" w:cs="Times New Roman"/>
          <w:sz w:val="20"/>
          <w:szCs w:val="20"/>
          <w:lang w:val="tr-TR"/>
        </w:rPr>
        <w:t>ozge.ozden@neu.edu.tr</w:t>
      </w:r>
    </w:p>
    <w:p w14:paraId="4804A38D" w14:textId="77777777" w:rsidR="00EA75D3" w:rsidRPr="003040CE" w:rsidRDefault="00EA75D3" w:rsidP="00160C22">
      <w:pPr>
        <w:jc w:val="both"/>
        <w:rPr>
          <w:rFonts w:ascii="Lexend" w:hAnsi="Lexend" w:cs="Times New Roman"/>
          <w:sz w:val="20"/>
          <w:szCs w:val="20"/>
          <w:lang w:val="tr-TR"/>
        </w:rPr>
      </w:pPr>
    </w:p>
    <w:p w14:paraId="495204D4" w14:textId="0D7898B1" w:rsidR="00ED0C68" w:rsidRPr="003040CE" w:rsidRDefault="00ED0C68" w:rsidP="001F1783">
      <w:pPr>
        <w:pStyle w:val="Balk2"/>
      </w:pPr>
      <w:bookmarkStart w:id="7" w:name="_Toc203556438"/>
      <w:r w:rsidRPr="003040CE">
        <w:t>Dekan Asistanı</w:t>
      </w:r>
      <w:bookmarkEnd w:id="7"/>
    </w:p>
    <w:p w14:paraId="5E44978F" w14:textId="7688D609" w:rsidR="00EA75D3" w:rsidRPr="003040CE" w:rsidRDefault="002B4435" w:rsidP="00160C22">
      <w:pPr>
        <w:jc w:val="both"/>
        <w:rPr>
          <w:rFonts w:ascii="Lexend" w:hAnsi="Lexend" w:cs="Times New Roman"/>
          <w:sz w:val="20"/>
          <w:szCs w:val="20"/>
          <w:lang w:val="tr-TR"/>
        </w:rPr>
      </w:pPr>
      <w:r>
        <w:rPr>
          <w:rFonts w:ascii="Lexend" w:hAnsi="Lexend" w:cs="Times New Roman"/>
          <w:sz w:val="20"/>
          <w:szCs w:val="20"/>
          <w:lang w:val="tr-TR"/>
        </w:rPr>
        <w:t>Pınar Tabiyat</w:t>
      </w:r>
    </w:p>
    <w:p w14:paraId="3E2FD220" w14:textId="71FD4AC1" w:rsidR="00EA75D3" w:rsidRPr="003040CE" w:rsidRDefault="00EA75D3"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Tel: +90 (392) </w:t>
      </w:r>
      <w:r w:rsidR="00E35578">
        <w:rPr>
          <w:rFonts w:ascii="Lexend" w:hAnsi="Lexend" w:cs="Times New Roman"/>
          <w:sz w:val="20"/>
          <w:szCs w:val="20"/>
          <w:lang w:val="tr-TR"/>
        </w:rPr>
        <w:t>680 2000</w:t>
      </w:r>
    </w:p>
    <w:p w14:paraId="49CF24E1" w14:textId="0527039C" w:rsidR="00EA75D3" w:rsidRDefault="00E25CE9" w:rsidP="00160C22">
      <w:pPr>
        <w:jc w:val="both"/>
        <w:rPr>
          <w:rFonts w:ascii="Lexend" w:hAnsi="Lexend" w:cs="Times New Roman"/>
          <w:sz w:val="20"/>
          <w:szCs w:val="20"/>
          <w:lang w:val="tr-TR"/>
        </w:rPr>
      </w:pPr>
      <w:r w:rsidRPr="003040CE">
        <w:rPr>
          <w:rFonts w:ascii="Lexend" w:hAnsi="Lexend" w:cs="Times New Roman"/>
          <w:sz w:val="20"/>
          <w:szCs w:val="20"/>
          <w:lang w:val="tr-TR"/>
        </w:rPr>
        <w:t>E-posta</w:t>
      </w:r>
      <w:r w:rsidR="002D7D3C" w:rsidRPr="003040CE">
        <w:rPr>
          <w:rFonts w:ascii="Lexend" w:hAnsi="Lexend" w:cs="Times New Roman"/>
          <w:sz w:val="20"/>
          <w:szCs w:val="20"/>
          <w:lang w:val="tr-TR"/>
        </w:rPr>
        <w:t xml:space="preserve">: </w:t>
      </w:r>
      <w:hyperlink r:id="rId10" w:history="1">
        <w:r w:rsidR="00E35578" w:rsidRPr="00CC455D">
          <w:rPr>
            <w:rStyle w:val="Kpr"/>
            <w:rFonts w:ascii="Lexend" w:hAnsi="Lexend" w:cs="Times New Roman"/>
            <w:sz w:val="20"/>
            <w:szCs w:val="20"/>
            <w:lang w:val="tr-TR"/>
          </w:rPr>
          <w:t>pinar.tabiyat@neu.edu.tr</w:t>
        </w:r>
      </w:hyperlink>
    </w:p>
    <w:p w14:paraId="6519AAFC" w14:textId="44C23304" w:rsidR="00E35578" w:rsidRDefault="00E35578" w:rsidP="00160C22">
      <w:pPr>
        <w:jc w:val="both"/>
        <w:rPr>
          <w:rFonts w:ascii="Lexend" w:hAnsi="Lexend" w:cs="Times New Roman"/>
          <w:sz w:val="20"/>
          <w:szCs w:val="20"/>
          <w:lang w:val="tr-TR"/>
        </w:rPr>
      </w:pPr>
    </w:p>
    <w:p w14:paraId="692BF4E5" w14:textId="565EEA3A" w:rsidR="00E35578" w:rsidRDefault="00E35578" w:rsidP="00160C22">
      <w:pPr>
        <w:jc w:val="both"/>
        <w:rPr>
          <w:rFonts w:ascii="Lexend" w:hAnsi="Lexend" w:cs="Times New Roman"/>
          <w:sz w:val="20"/>
          <w:szCs w:val="20"/>
          <w:lang w:val="tr-TR"/>
        </w:rPr>
      </w:pPr>
    </w:p>
    <w:p w14:paraId="7669D814" w14:textId="42651705" w:rsidR="0043299A" w:rsidRDefault="0043299A" w:rsidP="001F1783">
      <w:pPr>
        <w:pStyle w:val="Balk2"/>
      </w:pPr>
      <w:bookmarkStart w:id="8" w:name="_Toc203556440"/>
      <w:r>
        <w:lastRenderedPageBreak/>
        <w:t>PEYZAJ MİMARLIĞI BÖLÜMÜ</w:t>
      </w:r>
    </w:p>
    <w:p w14:paraId="45B23BC2" w14:textId="749E427E" w:rsidR="005977C5" w:rsidRPr="003040CE" w:rsidRDefault="005977C5" w:rsidP="001F1783">
      <w:pPr>
        <w:pStyle w:val="Balk2"/>
      </w:pPr>
      <w:r w:rsidRPr="003040CE">
        <w:t>Bölüm Başkanının Mesajı</w:t>
      </w:r>
      <w:bookmarkEnd w:id="8"/>
    </w:p>
    <w:p w14:paraId="3CFDF6A8" w14:textId="77777777" w:rsidR="00E35578" w:rsidRPr="00E35578" w:rsidRDefault="00E35578" w:rsidP="00E35578">
      <w:pPr>
        <w:spacing w:before="100" w:beforeAutospacing="1" w:after="100" w:afterAutospacing="1" w:line="240" w:lineRule="auto"/>
        <w:jc w:val="both"/>
        <w:rPr>
          <w:rFonts w:ascii="Lexend" w:eastAsia="Times New Roman" w:hAnsi="Lexend" w:cs="Times New Roman"/>
          <w:kern w:val="0"/>
          <w:sz w:val="20"/>
          <w:lang w:val="en-GB" w:eastAsia="en-GB"/>
          <w14:ligatures w14:val="none"/>
        </w:rPr>
      </w:pPr>
      <w:r w:rsidRPr="00E35578">
        <w:rPr>
          <w:rFonts w:ascii="Lexend" w:eastAsia="Times New Roman" w:hAnsi="Lexend" w:cs="Times New Roman"/>
          <w:b/>
          <w:bCs/>
          <w:kern w:val="0"/>
          <w:sz w:val="20"/>
          <w:lang w:val="en-GB" w:eastAsia="en-GB"/>
          <w14:ligatures w14:val="none"/>
        </w:rPr>
        <w:t>Sevgili Peyzaj Mimarlığı Bölümü Öğrencisi,</w:t>
      </w:r>
    </w:p>
    <w:p w14:paraId="75EC6D42" w14:textId="77777777" w:rsidR="00E35578" w:rsidRPr="00E35578" w:rsidRDefault="00E35578" w:rsidP="00E35578">
      <w:pPr>
        <w:spacing w:before="100" w:beforeAutospacing="1" w:after="100" w:afterAutospacing="1" w:line="240" w:lineRule="auto"/>
        <w:jc w:val="both"/>
        <w:rPr>
          <w:rFonts w:ascii="Lexend" w:eastAsia="Times New Roman" w:hAnsi="Lexend" w:cs="Times New Roman"/>
          <w:kern w:val="0"/>
          <w:sz w:val="20"/>
          <w:lang w:val="en-GB" w:eastAsia="en-GB"/>
          <w14:ligatures w14:val="none"/>
        </w:rPr>
      </w:pPr>
      <w:r w:rsidRPr="00E35578">
        <w:rPr>
          <w:rFonts w:ascii="Lexend" w:eastAsia="Times New Roman" w:hAnsi="Lexend" w:cs="Times New Roman"/>
          <w:kern w:val="0"/>
          <w:sz w:val="20"/>
          <w:lang w:val="en-GB" w:eastAsia="en-GB"/>
          <w14:ligatures w14:val="none"/>
        </w:rPr>
        <w:t>Yaşadığımız çağda kentleşme hızla artarken, doğal kaynakların korunması, sürdürülebilir çevrelerin oluşturulması ve yaşanabilir mekânların tasarlanması her zamankinden daha büyük bir önem kazanmıştır. Doğa ile insan arasında denge kuran, ekolojik, estetik ve işlevsel mekânlar yaratabilen peyzaj mimarlarına duyulan ihtiyaç gün geçtikçe artmaktadır.</w:t>
      </w:r>
    </w:p>
    <w:p w14:paraId="0A288234" w14:textId="77777777" w:rsidR="00E35578" w:rsidRPr="00E35578" w:rsidRDefault="00E35578" w:rsidP="00E35578">
      <w:pPr>
        <w:spacing w:before="100" w:beforeAutospacing="1" w:after="100" w:afterAutospacing="1" w:line="240" w:lineRule="auto"/>
        <w:jc w:val="both"/>
        <w:rPr>
          <w:rFonts w:ascii="Lexend" w:eastAsia="Times New Roman" w:hAnsi="Lexend" w:cs="Times New Roman"/>
          <w:kern w:val="0"/>
          <w:sz w:val="20"/>
          <w:lang w:val="en-GB" w:eastAsia="en-GB"/>
          <w14:ligatures w14:val="none"/>
        </w:rPr>
      </w:pPr>
      <w:r w:rsidRPr="00E35578">
        <w:rPr>
          <w:rFonts w:ascii="Lexend" w:eastAsia="Times New Roman" w:hAnsi="Lexend" w:cs="Times New Roman"/>
          <w:kern w:val="0"/>
          <w:sz w:val="20"/>
          <w:lang w:val="en-GB" w:eastAsia="en-GB"/>
          <w14:ligatures w14:val="none"/>
        </w:rPr>
        <w:t>Peyzaj Mimarlığı Bölümü olarak temel amacımız; çevreye duyarlı, yaratıcı, analitik düşünebilen, sürdürülebilirlik ilkesini benimseyen, estetik ve teknik bilgiyi bir arada kullanabilen, etik değerlere bağlı ve disiplinlerarası iş birliğine açık bireyler yetiştirmektir.</w:t>
      </w:r>
    </w:p>
    <w:p w14:paraId="4F17B6DE" w14:textId="77777777" w:rsidR="00E35578" w:rsidRPr="00E35578" w:rsidRDefault="00E35578" w:rsidP="00E35578">
      <w:pPr>
        <w:spacing w:before="100" w:beforeAutospacing="1" w:after="100" w:afterAutospacing="1" w:line="240" w:lineRule="auto"/>
        <w:jc w:val="both"/>
        <w:rPr>
          <w:rFonts w:ascii="Lexend" w:eastAsia="Times New Roman" w:hAnsi="Lexend" w:cs="Times New Roman"/>
          <w:kern w:val="0"/>
          <w:sz w:val="20"/>
          <w:lang w:val="en-GB" w:eastAsia="en-GB"/>
          <w14:ligatures w14:val="none"/>
        </w:rPr>
      </w:pPr>
      <w:r w:rsidRPr="00E35578">
        <w:rPr>
          <w:rFonts w:ascii="Lexend" w:eastAsia="Times New Roman" w:hAnsi="Lexend" w:cs="Times New Roman"/>
          <w:kern w:val="0"/>
          <w:sz w:val="20"/>
          <w:lang w:val="en-GB" w:eastAsia="en-GB"/>
          <w14:ligatures w14:val="none"/>
        </w:rPr>
        <w:t>Öğrencilerimiz yalnızca teorik bilgiyle değil; aynı zamanda uygulamalı projeler, arazi çalışmaları ve tasarım stüdyoları aracılığıyla mesleki becerilerini geliştirirler. Mezunlarımız, hem doğal hem kentsel alanlarda karşılaşabilecekleri sorunlara çözüm üretebilecek, farklı ölçeklerde tasarım yapabilecek ve değişen çevresel koşullara hızla uyum sağlayabilecek donanıma sahip bireyler olarak yetişirler.</w:t>
      </w:r>
    </w:p>
    <w:p w14:paraId="5BCF4268" w14:textId="77777777" w:rsidR="00E35578" w:rsidRPr="00E35578" w:rsidRDefault="00E35578" w:rsidP="00E35578">
      <w:pPr>
        <w:spacing w:before="100" w:beforeAutospacing="1" w:after="100" w:afterAutospacing="1" w:line="240" w:lineRule="auto"/>
        <w:jc w:val="both"/>
        <w:rPr>
          <w:rFonts w:ascii="Lexend" w:eastAsia="Times New Roman" w:hAnsi="Lexend" w:cs="Times New Roman"/>
          <w:kern w:val="0"/>
          <w:sz w:val="20"/>
          <w:lang w:val="en-GB" w:eastAsia="en-GB"/>
          <w14:ligatures w14:val="none"/>
        </w:rPr>
      </w:pPr>
      <w:r w:rsidRPr="00E35578">
        <w:rPr>
          <w:rFonts w:ascii="Lexend" w:eastAsia="Times New Roman" w:hAnsi="Lexend" w:cs="Times New Roman"/>
          <w:kern w:val="0"/>
          <w:sz w:val="20"/>
          <w:lang w:val="en-GB" w:eastAsia="en-GB"/>
          <w14:ligatures w14:val="none"/>
        </w:rPr>
        <w:t>Sizleri bu vizyonla şekillendirilmiş, çağın ihtiyaçlarına uygun ve sürekli güncellenen kapsamlı bir eğitim programıyla buluşturmanın heyecanını yaşıyoruz. Eğitim süreciniz boyunca hem akademik hem de kişisel gelişiminizi desteklemek en büyük önceliğimiz olacaktır.</w:t>
      </w:r>
    </w:p>
    <w:p w14:paraId="35893111" w14:textId="77777777" w:rsidR="00E35578" w:rsidRPr="00E35578" w:rsidRDefault="00E35578" w:rsidP="00E35578">
      <w:pPr>
        <w:spacing w:before="100" w:beforeAutospacing="1" w:after="100" w:afterAutospacing="1" w:line="240" w:lineRule="auto"/>
        <w:jc w:val="both"/>
        <w:rPr>
          <w:rFonts w:ascii="Lexend" w:eastAsia="Times New Roman" w:hAnsi="Lexend" w:cs="Times New Roman"/>
          <w:kern w:val="0"/>
          <w:sz w:val="20"/>
          <w:lang w:val="en-GB" w:eastAsia="en-GB"/>
          <w14:ligatures w14:val="none"/>
        </w:rPr>
      </w:pPr>
      <w:r w:rsidRPr="00E35578">
        <w:rPr>
          <w:rFonts w:ascii="Lexend" w:eastAsia="Times New Roman" w:hAnsi="Lexend" w:cs="Times New Roman"/>
          <w:kern w:val="0"/>
          <w:sz w:val="20"/>
          <w:lang w:val="en-GB" w:eastAsia="en-GB"/>
          <w14:ligatures w14:val="none"/>
        </w:rPr>
        <w:t>Bölümümüze hoş geldiniz. Doğa ile insan arasında köprü kuracağınız, başarılarla dolu, üretken ve ilham verici bir üniversite hayatı diliyorum.</w:t>
      </w:r>
    </w:p>
    <w:p w14:paraId="05310162" w14:textId="42F11396" w:rsidR="00E35578" w:rsidRPr="00B80F03" w:rsidRDefault="00E35578" w:rsidP="00E35578">
      <w:pPr>
        <w:spacing w:before="100" w:beforeAutospacing="1" w:after="100" w:afterAutospacing="1" w:line="240" w:lineRule="auto"/>
        <w:rPr>
          <w:rFonts w:ascii="Lexend" w:eastAsia="Times New Roman" w:hAnsi="Lexend" w:cs="Times New Roman"/>
          <w:kern w:val="0"/>
          <w:lang w:val="en-GB" w:eastAsia="en-GB"/>
          <w14:ligatures w14:val="none"/>
        </w:rPr>
      </w:pPr>
      <w:r w:rsidRPr="00E35578">
        <w:rPr>
          <w:rFonts w:ascii="Times New Roman" w:eastAsia="Times New Roman" w:hAnsi="Times New Roman" w:cs="Times New Roman"/>
          <w:kern w:val="0"/>
          <w:lang w:val="en-GB" w:eastAsia="en-GB"/>
          <w14:ligatures w14:val="none"/>
        </w:rPr>
        <w:br/>
      </w:r>
      <w:r w:rsidRPr="00B80F03">
        <w:rPr>
          <w:rFonts w:ascii="Lexend" w:eastAsia="Times New Roman" w:hAnsi="Lexend" w:cs="Times New Roman"/>
          <w:kern w:val="0"/>
          <w:lang w:val="en-GB" w:eastAsia="en-GB"/>
          <w14:ligatures w14:val="none"/>
        </w:rPr>
        <w:t>Peyzaj Mimarlığı Bölüm Başkanı</w:t>
      </w:r>
    </w:p>
    <w:p w14:paraId="64768703" w14:textId="1795E9DC" w:rsidR="00160C22" w:rsidRPr="003040CE" w:rsidRDefault="00E35578" w:rsidP="00160C22">
      <w:pPr>
        <w:pStyle w:val="NormalWeb"/>
        <w:jc w:val="both"/>
        <w:rPr>
          <w:rFonts w:ascii="Lexend" w:hAnsi="Lexend"/>
          <w:b/>
          <w:bCs/>
          <w:sz w:val="20"/>
          <w:szCs w:val="20"/>
        </w:rPr>
      </w:pPr>
      <w:r>
        <w:rPr>
          <w:rStyle w:val="Gl"/>
          <w:rFonts w:ascii="Lexend" w:eastAsiaTheme="majorEastAsia" w:hAnsi="Lexend"/>
          <w:sz w:val="20"/>
          <w:szCs w:val="20"/>
        </w:rPr>
        <w:t>Prof. Dr. Özge Özden</w:t>
      </w:r>
    </w:p>
    <w:p w14:paraId="52CA5DEE" w14:textId="2FFBB10B" w:rsidR="00160C22" w:rsidRDefault="00160C22" w:rsidP="00160C22">
      <w:pPr>
        <w:pStyle w:val="NormalWeb"/>
        <w:jc w:val="both"/>
        <w:rPr>
          <w:rFonts w:ascii="Lexend" w:hAnsi="Lexend"/>
          <w:b/>
          <w:bCs/>
          <w:sz w:val="20"/>
          <w:szCs w:val="20"/>
        </w:rPr>
      </w:pPr>
      <w:r w:rsidRPr="003040CE">
        <w:rPr>
          <w:rFonts w:ascii="Lexend" w:hAnsi="Lexend"/>
          <w:b/>
          <w:bCs/>
          <w:sz w:val="20"/>
          <w:szCs w:val="20"/>
        </w:rPr>
        <w:t>İletişim:</w:t>
      </w:r>
    </w:p>
    <w:p w14:paraId="0E7292A4" w14:textId="77777777" w:rsidR="0043299A" w:rsidRPr="003040CE" w:rsidRDefault="0043299A" w:rsidP="0043299A">
      <w:pPr>
        <w:jc w:val="both"/>
        <w:rPr>
          <w:rFonts w:ascii="Lexend" w:hAnsi="Lexend" w:cs="Times New Roman"/>
          <w:sz w:val="20"/>
          <w:szCs w:val="20"/>
          <w:lang w:val="tr-TR"/>
        </w:rPr>
      </w:pPr>
      <w:r w:rsidRPr="003040CE">
        <w:rPr>
          <w:rFonts w:ascii="Lexend" w:hAnsi="Lexend" w:cs="Times New Roman"/>
          <w:sz w:val="20"/>
          <w:szCs w:val="20"/>
          <w:lang w:val="tr-TR"/>
        </w:rPr>
        <w:t xml:space="preserve">Yakın Doğu Üniversitesi </w:t>
      </w:r>
      <w:r>
        <w:rPr>
          <w:rFonts w:ascii="Lexend" w:hAnsi="Lexend" w:cs="Times New Roman"/>
          <w:sz w:val="20"/>
          <w:szCs w:val="20"/>
          <w:lang w:val="tr-TR"/>
        </w:rPr>
        <w:t>Ziraat Fakültesi</w:t>
      </w:r>
    </w:p>
    <w:p w14:paraId="5C7051A7" w14:textId="77777777" w:rsidR="0043299A" w:rsidRPr="003040CE" w:rsidRDefault="0043299A" w:rsidP="0043299A">
      <w:pPr>
        <w:jc w:val="both"/>
        <w:rPr>
          <w:rFonts w:ascii="Lexend" w:hAnsi="Lexend" w:cs="Times New Roman"/>
          <w:sz w:val="20"/>
          <w:szCs w:val="20"/>
          <w:lang w:val="tr-TR"/>
        </w:rPr>
      </w:pPr>
      <w:r w:rsidRPr="003040CE">
        <w:rPr>
          <w:rFonts w:ascii="Lexend" w:hAnsi="Lexend" w:cs="Times New Roman"/>
          <w:sz w:val="20"/>
          <w:szCs w:val="20"/>
          <w:lang w:val="tr-TR"/>
        </w:rPr>
        <w:t>Yakın Doğu Bulvarı, PK: 99138 Lefkoşa / KKTC Mersin 10 – TÜRKİYE</w:t>
      </w:r>
    </w:p>
    <w:p w14:paraId="5BF956B9" w14:textId="77777777" w:rsidR="0043299A" w:rsidRPr="003040CE" w:rsidRDefault="0043299A" w:rsidP="0043299A">
      <w:pPr>
        <w:jc w:val="both"/>
        <w:rPr>
          <w:rFonts w:ascii="Lexend" w:hAnsi="Lexend" w:cs="Times New Roman"/>
          <w:sz w:val="20"/>
          <w:szCs w:val="20"/>
          <w:lang w:val="tr-TR"/>
        </w:rPr>
      </w:pPr>
      <w:r w:rsidRPr="003040CE">
        <w:rPr>
          <w:rFonts w:ascii="Lexend" w:hAnsi="Lexend" w:cs="Times New Roman"/>
          <w:sz w:val="20"/>
          <w:szCs w:val="20"/>
          <w:lang w:val="tr-TR"/>
        </w:rPr>
        <w:t xml:space="preserve">Tel: +90 (392) </w:t>
      </w:r>
      <w:r>
        <w:rPr>
          <w:rFonts w:ascii="Lexend" w:hAnsi="Lexend" w:cs="Times New Roman"/>
          <w:sz w:val="20"/>
          <w:szCs w:val="20"/>
          <w:lang w:val="tr-TR"/>
        </w:rPr>
        <w:t>680 2000</w:t>
      </w:r>
    </w:p>
    <w:p w14:paraId="0780D5FF" w14:textId="77777777" w:rsidR="0043299A" w:rsidRPr="003040CE" w:rsidRDefault="0043299A" w:rsidP="0043299A">
      <w:pPr>
        <w:jc w:val="both"/>
        <w:rPr>
          <w:rFonts w:ascii="Lexend" w:hAnsi="Lexend" w:cs="Times New Roman"/>
          <w:sz w:val="20"/>
          <w:szCs w:val="20"/>
          <w:lang w:val="tr-TR"/>
        </w:rPr>
      </w:pPr>
      <w:r w:rsidRPr="003040CE">
        <w:rPr>
          <w:rFonts w:ascii="Lexend" w:hAnsi="Lexend" w:cs="Times New Roman"/>
          <w:sz w:val="20"/>
          <w:szCs w:val="20"/>
          <w:lang w:val="tr-TR"/>
        </w:rPr>
        <w:t xml:space="preserve">E-posta: </w:t>
      </w:r>
      <w:r w:rsidRPr="002B4435">
        <w:rPr>
          <w:rFonts w:ascii="Lexend" w:hAnsi="Lexend" w:cs="Times New Roman"/>
          <w:sz w:val="20"/>
          <w:szCs w:val="20"/>
          <w:lang w:val="tr-TR"/>
        </w:rPr>
        <w:t>ozge.ozden@neu.edu.tr</w:t>
      </w:r>
    </w:p>
    <w:p w14:paraId="65C3C38B" w14:textId="77777777" w:rsidR="0043299A" w:rsidRPr="003040CE" w:rsidRDefault="0043299A" w:rsidP="00160C22">
      <w:pPr>
        <w:pStyle w:val="NormalWeb"/>
        <w:jc w:val="both"/>
        <w:rPr>
          <w:rFonts w:ascii="Lexend" w:hAnsi="Lexend"/>
          <w:b/>
          <w:bCs/>
          <w:sz w:val="20"/>
          <w:szCs w:val="20"/>
        </w:rPr>
      </w:pPr>
    </w:p>
    <w:p w14:paraId="5E1C17AD" w14:textId="39030585" w:rsidR="00005AD9" w:rsidRDefault="00005AD9" w:rsidP="00160C22">
      <w:pPr>
        <w:jc w:val="both"/>
        <w:rPr>
          <w:rFonts w:ascii="Lexend" w:hAnsi="Lexend" w:cs="Times New Roman"/>
          <w:sz w:val="20"/>
          <w:szCs w:val="20"/>
          <w:lang w:val="tr-TR"/>
        </w:rPr>
      </w:pPr>
    </w:p>
    <w:p w14:paraId="43F78526" w14:textId="09BBE7BD" w:rsidR="00E35578" w:rsidRDefault="00E35578" w:rsidP="00160C22">
      <w:pPr>
        <w:jc w:val="both"/>
        <w:rPr>
          <w:rFonts w:ascii="Lexend" w:hAnsi="Lexend" w:cs="Times New Roman"/>
          <w:sz w:val="20"/>
          <w:szCs w:val="20"/>
          <w:lang w:val="tr-TR"/>
        </w:rPr>
      </w:pPr>
    </w:p>
    <w:p w14:paraId="08B5E47A" w14:textId="5C965704" w:rsidR="00E35578" w:rsidRDefault="00E35578" w:rsidP="00160C22">
      <w:pPr>
        <w:jc w:val="both"/>
        <w:rPr>
          <w:rFonts w:ascii="Lexend" w:hAnsi="Lexend" w:cs="Times New Roman"/>
          <w:sz w:val="20"/>
          <w:szCs w:val="20"/>
          <w:lang w:val="tr-TR"/>
        </w:rPr>
      </w:pPr>
    </w:p>
    <w:p w14:paraId="68C43F9A" w14:textId="77777777" w:rsidR="00E35578" w:rsidRDefault="00E35578" w:rsidP="00160C22">
      <w:pPr>
        <w:jc w:val="both"/>
        <w:rPr>
          <w:rFonts w:ascii="Lexend" w:hAnsi="Lexend" w:cs="Times New Roman"/>
          <w:sz w:val="20"/>
          <w:szCs w:val="20"/>
          <w:lang w:val="tr-TR"/>
        </w:rPr>
      </w:pPr>
    </w:p>
    <w:p w14:paraId="55DEDAD5" w14:textId="67BC928B" w:rsidR="001F1783" w:rsidRPr="001F1783" w:rsidRDefault="001F1783" w:rsidP="001F1783">
      <w:pPr>
        <w:pStyle w:val="Balk2"/>
      </w:pPr>
      <w:bookmarkStart w:id="9" w:name="_Toc203556442"/>
      <w:r w:rsidRPr="001F1783">
        <w:lastRenderedPageBreak/>
        <w:t>Program Bilgisi</w:t>
      </w:r>
    </w:p>
    <w:p w14:paraId="6AF98F13" w14:textId="31933A2C" w:rsidR="001F1783" w:rsidRPr="001F1783" w:rsidRDefault="003416D2" w:rsidP="001F1783">
      <w:pPr>
        <w:rPr>
          <w:sz w:val="20"/>
          <w:lang w:val="tr-TR"/>
        </w:rPr>
      </w:pPr>
      <w:r>
        <w:rPr>
          <w:sz w:val="20"/>
          <w:lang w:val="tr-TR"/>
        </w:rPr>
        <w:t xml:space="preserve">Peyzaj Mimarlığı </w:t>
      </w:r>
      <w:r w:rsidR="001F1783" w:rsidRPr="001F1783">
        <w:rPr>
          <w:sz w:val="20"/>
          <w:lang w:val="tr-TR"/>
        </w:rPr>
        <w:t>Bölümü Öğrenci Danışmanı</w:t>
      </w:r>
    </w:p>
    <w:p w14:paraId="02F2C19E" w14:textId="76215048" w:rsidR="001F1783" w:rsidRPr="001F1783" w:rsidRDefault="001F1783" w:rsidP="001F1783">
      <w:pPr>
        <w:rPr>
          <w:sz w:val="20"/>
          <w:lang w:val="tr-TR"/>
        </w:rPr>
      </w:pPr>
      <w:r w:rsidRPr="001F1783">
        <w:rPr>
          <w:sz w:val="20"/>
          <w:lang w:val="tr-TR"/>
        </w:rPr>
        <w:t>Sinem Yıldırım</w:t>
      </w:r>
    </w:p>
    <w:p w14:paraId="332BF4A3" w14:textId="1518B2AF" w:rsidR="001F1783" w:rsidRPr="001F1783" w:rsidRDefault="001F1783" w:rsidP="001F1783">
      <w:pPr>
        <w:rPr>
          <w:sz w:val="20"/>
          <w:lang w:val="tr-TR"/>
        </w:rPr>
      </w:pPr>
      <w:r w:rsidRPr="001F1783">
        <w:rPr>
          <w:sz w:val="20"/>
          <w:lang w:val="tr-TR"/>
        </w:rPr>
        <w:t xml:space="preserve">Email: </w:t>
      </w:r>
      <w:hyperlink r:id="rId11" w:history="1">
        <w:r w:rsidRPr="001F1783">
          <w:rPr>
            <w:rStyle w:val="Kpr"/>
            <w:sz w:val="20"/>
            <w:lang w:val="tr-TR"/>
          </w:rPr>
          <w:t>sinem.yildirim@neu.edu.tr</w:t>
        </w:r>
      </w:hyperlink>
    </w:p>
    <w:p w14:paraId="32707027" w14:textId="77777777" w:rsidR="001F1783" w:rsidRPr="001F1783" w:rsidRDefault="001F1783" w:rsidP="001F1783">
      <w:pPr>
        <w:rPr>
          <w:lang w:val="tr-TR"/>
        </w:rPr>
      </w:pPr>
    </w:p>
    <w:p w14:paraId="1EEB8AAC" w14:textId="41171219" w:rsidR="00B33608" w:rsidRPr="003040CE" w:rsidRDefault="00312BE8" w:rsidP="001F1783">
      <w:pPr>
        <w:pStyle w:val="Balk2"/>
      </w:pPr>
      <w:r w:rsidRPr="003040CE">
        <w:t xml:space="preserve">Kazanılan </w:t>
      </w:r>
      <w:bookmarkEnd w:id="9"/>
      <w:r w:rsidR="00B37F44" w:rsidRPr="003040CE">
        <w:t>derece</w:t>
      </w:r>
    </w:p>
    <w:p w14:paraId="190036B1" w14:textId="7204B43D" w:rsidR="00312BE8" w:rsidRDefault="00312BE8"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Programı başarıyla tamamlayan </w:t>
      </w:r>
      <w:r w:rsidR="00D771FA" w:rsidRPr="003040CE">
        <w:rPr>
          <w:rFonts w:ascii="Lexend" w:hAnsi="Lexend" w:cs="Times New Roman"/>
          <w:sz w:val="20"/>
          <w:szCs w:val="20"/>
          <w:lang w:val="tr-TR"/>
        </w:rPr>
        <w:t xml:space="preserve">öğrencilere </w:t>
      </w:r>
      <w:r w:rsidR="00D771FA">
        <w:rPr>
          <w:rFonts w:ascii="Lexend" w:hAnsi="Lexend" w:cs="Times New Roman"/>
          <w:sz w:val="20"/>
          <w:szCs w:val="20"/>
          <w:lang w:val="tr-TR"/>
        </w:rPr>
        <w:t>Peyzaj</w:t>
      </w:r>
      <w:r w:rsidR="0069130E">
        <w:rPr>
          <w:rFonts w:ascii="Lexend" w:hAnsi="Lexend" w:cs="Times New Roman"/>
          <w:sz w:val="20"/>
          <w:szCs w:val="20"/>
          <w:lang w:val="tr-TR"/>
        </w:rPr>
        <w:t xml:space="preserve"> Mimarlığı </w:t>
      </w:r>
      <w:r w:rsidRPr="003040CE">
        <w:rPr>
          <w:rFonts w:ascii="Lexend" w:hAnsi="Lexend" w:cs="Times New Roman"/>
          <w:sz w:val="20"/>
          <w:szCs w:val="20"/>
          <w:lang w:val="tr-TR"/>
        </w:rPr>
        <w:t>Lisans Diploması verilir.</w:t>
      </w:r>
    </w:p>
    <w:p w14:paraId="39837388" w14:textId="77777777" w:rsidR="00C45595" w:rsidRPr="003040CE" w:rsidRDefault="00C45595" w:rsidP="00160C22">
      <w:pPr>
        <w:jc w:val="both"/>
        <w:rPr>
          <w:rFonts w:ascii="Lexend" w:hAnsi="Lexend" w:cs="Times New Roman"/>
          <w:sz w:val="20"/>
          <w:szCs w:val="20"/>
          <w:lang w:val="tr-TR"/>
        </w:rPr>
      </w:pPr>
    </w:p>
    <w:p w14:paraId="03EDB598" w14:textId="02F40D7D" w:rsidR="00DB2929" w:rsidRPr="00DB2929" w:rsidRDefault="00312BE8" w:rsidP="00C45595">
      <w:pPr>
        <w:pStyle w:val="Balk2"/>
      </w:pPr>
      <w:bookmarkStart w:id="10" w:name="_Toc203556443"/>
      <w:r w:rsidRPr="003040CE">
        <w:t>Programa Kabul Şartları</w:t>
      </w:r>
      <w:bookmarkEnd w:id="10"/>
      <w:r w:rsidRPr="003040CE">
        <w:t xml:space="preserve"> </w:t>
      </w:r>
    </w:p>
    <w:p w14:paraId="74525AA6" w14:textId="76C8392E" w:rsidR="002B650B" w:rsidRPr="002B650B" w:rsidRDefault="002B650B" w:rsidP="002B650B">
      <w:pPr>
        <w:jc w:val="both"/>
        <w:rPr>
          <w:rFonts w:ascii="Lexend" w:hAnsi="Lexend" w:cs="Times New Roman"/>
          <w:sz w:val="20"/>
          <w:szCs w:val="20"/>
          <w:lang w:val="tr-TR"/>
        </w:rPr>
      </w:pPr>
      <w:r w:rsidRPr="002B650B">
        <w:rPr>
          <w:rFonts w:ascii="Lexend" w:hAnsi="Lexend" w:cs="Times New Roman"/>
          <w:sz w:val="20"/>
          <w:szCs w:val="20"/>
          <w:lang w:val="tr-TR"/>
        </w:rPr>
        <w:t>Türkiye Yükseköğretim Kurulu (YÖK) tarafından belirlenen düzenlemeler çerçevesinde bu lisans programına öğrenci kabulü, YKS adı verilen üniversite giriş sınavı ile yapılmaktadır. Öğrencilerin akademik program tercihlerini bildirmelerinin ardından Öğrenci Seçme ve Yerleştirme Merkezi (ÖSYM), öğrencileri ÖSYS'den aldıkları puana göre ilgili programa yerleştirir.</w:t>
      </w:r>
    </w:p>
    <w:p w14:paraId="166C8DB7" w14:textId="77777777" w:rsidR="002B650B" w:rsidRPr="002B650B" w:rsidRDefault="002B650B" w:rsidP="002B650B">
      <w:pPr>
        <w:jc w:val="both"/>
        <w:rPr>
          <w:rFonts w:ascii="Lexend" w:hAnsi="Lexend" w:cs="Times New Roman"/>
          <w:sz w:val="20"/>
          <w:szCs w:val="20"/>
          <w:lang w:val="tr-TR"/>
        </w:rPr>
      </w:pPr>
      <w:r w:rsidRPr="002B650B">
        <w:rPr>
          <w:rFonts w:ascii="Lexend" w:hAnsi="Lexend" w:cs="Times New Roman"/>
          <w:sz w:val="20"/>
          <w:szCs w:val="20"/>
          <w:lang w:val="tr-TR"/>
        </w:rPr>
        <w:t>Uluslararası öğrenciler bu lisans programına girdikleri SAT, ACT vb. uluslararası sınavlardan birinin puanına veya lise diploma puanlarına göre kabul edilirler.</w:t>
      </w:r>
    </w:p>
    <w:p w14:paraId="5D855F40" w14:textId="77777777" w:rsidR="002B650B" w:rsidRPr="002B650B" w:rsidRDefault="002B650B" w:rsidP="002B650B">
      <w:pPr>
        <w:jc w:val="both"/>
        <w:rPr>
          <w:rFonts w:ascii="Lexend" w:hAnsi="Lexend" w:cs="Times New Roman"/>
          <w:sz w:val="20"/>
          <w:szCs w:val="20"/>
          <w:lang w:val="tr-TR"/>
        </w:rPr>
      </w:pPr>
      <w:r w:rsidRPr="002B650B">
        <w:rPr>
          <w:rFonts w:ascii="Lexend" w:hAnsi="Lexend" w:cs="Times New Roman"/>
          <w:sz w:val="20"/>
          <w:szCs w:val="20"/>
          <w:lang w:val="tr-TR"/>
        </w:rPr>
        <w:t>Değişim öğrencisi kabulü, YDÜ ve partner (paydaş) üniversite arasında imzalanan ikili anlaşmalarla belirlenen şartlara göre yapılır.</w:t>
      </w:r>
    </w:p>
    <w:p w14:paraId="7D1D9C0C" w14:textId="60A3F5D0" w:rsidR="002B650B" w:rsidRPr="003040CE" w:rsidRDefault="002B650B" w:rsidP="002B650B">
      <w:pPr>
        <w:jc w:val="both"/>
        <w:rPr>
          <w:rFonts w:ascii="Lexend" w:hAnsi="Lexend" w:cs="Times New Roman"/>
          <w:sz w:val="20"/>
          <w:szCs w:val="20"/>
          <w:lang w:val="tr-TR"/>
        </w:rPr>
      </w:pPr>
      <w:r w:rsidRPr="002B650B">
        <w:rPr>
          <w:rFonts w:ascii="Lexend" w:hAnsi="Lexend" w:cs="Times New Roman"/>
          <w:sz w:val="20"/>
          <w:szCs w:val="20"/>
          <w:lang w:val="tr-TR"/>
        </w:rPr>
        <w:t>Misafir öğrenciler, ilgili akademik birimin onayı ile bu programda yer alan derslere kayıt olabilirler. Ayrıca, YDÜ'de eğitim dili İngilizce olduğu için İngilizce dil seviyelerini kanıtlamaları gerekmektedir.</w:t>
      </w:r>
    </w:p>
    <w:p w14:paraId="084F2D67" w14:textId="77777777" w:rsidR="00005AD9" w:rsidRPr="003040CE" w:rsidRDefault="00005AD9" w:rsidP="00160C22">
      <w:pPr>
        <w:jc w:val="both"/>
        <w:rPr>
          <w:rFonts w:ascii="Lexend" w:hAnsi="Lexend" w:cs="Times New Roman"/>
          <w:b/>
          <w:bCs/>
          <w:sz w:val="20"/>
          <w:szCs w:val="20"/>
          <w:lang w:val="tr-TR"/>
        </w:rPr>
      </w:pPr>
    </w:p>
    <w:p w14:paraId="3E44E1CE" w14:textId="36487951" w:rsidR="00312BE8" w:rsidRPr="003040CE" w:rsidRDefault="00312BE8" w:rsidP="001F1783">
      <w:pPr>
        <w:pStyle w:val="Balk2"/>
      </w:pPr>
      <w:bookmarkStart w:id="11" w:name="_Toc203556444"/>
      <w:r w:rsidRPr="003040CE">
        <w:t>Mezuniyet koşulları ve kurallar</w:t>
      </w:r>
      <w:bookmarkEnd w:id="11"/>
    </w:p>
    <w:p w14:paraId="677C95A4" w14:textId="23DE0395" w:rsidR="002B650B" w:rsidRPr="003040CE" w:rsidRDefault="002B650B" w:rsidP="00160C22">
      <w:pPr>
        <w:jc w:val="both"/>
        <w:rPr>
          <w:rFonts w:ascii="Lexend" w:hAnsi="Lexend" w:cs="Times New Roman"/>
          <w:sz w:val="20"/>
          <w:szCs w:val="20"/>
          <w:lang w:val="tr-TR"/>
        </w:rPr>
      </w:pPr>
      <w:r w:rsidRPr="002B650B">
        <w:rPr>
          <w:rFonts w:ascii="Lexend" w:hAnsi="Lexend" w:cs="Times New Roman"/>
          <w:sz w:val="20"/>
          <w:szCs w:val="20"/>
          <w:lang w:val="tr-TR"/>
        </w:rPr>
        <w:t>Bu lisans programında öğrenim gören öğrencilerin mezun olabilmeleri için Ağırlıklı Genel Not Ortalamasının (GNO) 2.00/4.00'den az olmaması ve programdaki tüm dersleri en az DD/S harf notu ile tamamlamış olmaları gerekmektedir. Mezuniyet için gerekli minimum AKTS kredisi 240'dır. Ayrıca öğrencilerin zorunlu stajlarını belirli bir süre ve nitelikte tamamlamaları zorunludur.</w:t>
      </w:r>
    </w:p>
    <w:p w14:paraId="2F0D6F68" w14:textId="77777777" w:rsidR="00005AD9" w:rsidRPr="003040CE" w:rsidRDefault="00005AD9" w:rsidP="00160C22">
      <w:pPr>
        <w:jc w:val="both"/>
        <w:rPr>
          <w:rFonts w:ascii="Lexend" w:hAnsi="Lexend" w:cs="Times New Roman"/>
          <w:sz w:val="20"/>
          <w:szCs w:val="20"/>
          <w:lang w:val="tr-TR"/>
        </w:rPr>
      </w:pPr>
    </w:p>
    <w:p w14:paraId="61D1791E" w14:textId="1562EEF9" w:rsidR="00312BE8" w:rsidRPr="003040CE" w:rsidRDefault="00312BE8" w:rsidP="001F1783">
      <w:pPr>
        <w:pStyle w:val="Balk2"/>
      </w:pPr>
      <w:bookmarkStart w:id="12" w:name="_Toc203556445"/>
      <w:r w:rsidRPr="003040CE">
        <w:t>Önceki Öğrenimlerin Tanınması ve Değerlendirilmesi</w:t>
      </w:r>
      <w:bookmarkEnd w:id="12"/>
    </w:p>
    <w:p w14:paraId="6418A6DB" w14:textId="09163BE9" w:rsidR="00312BE8" w:rsidRDefault="00312BE8" w:rsidP="00160C22">
      <w:pPr>
        <w:jc w:val="both"/>
        <w:rPr>
          <w:rFonts w:ascii="Lexend" w:hAnsi="Lexend" w:cs="Times New Roman"/>
          <w:sz w:val="20"/>
          <w:szCs w:val="20"/>
          <w:lang w:val="tr-TR"/>
        </w:rPr>
      </w:pPr>
      <w:r w:rsidRPr="003040CE">
        <w:rPr>
          <w:rFonts w:ascii="Lexend" w:hAnsi="Lexend" w:cs="Times New Roman"/>
          <w:sz w:val="20"/>
          <w:szCs w:val="20"/>
          <w:lang w:val="tr-TR"/>
        </w:rPr>
        <w:t>Yakın Doğu Üniversitesi'nde tam zamanlı öğrenciler bazı derslerden ilgili yönetmelik çerçevesinde muaf tutulabilmektedir. Daha önce başka bir yükseköğretim kurumunda alınan dersin içeriği YDÜ'de verilen dersle eşdeğer ise, ders içeriği değerlendirildikten sonra ilgili fakülte/enstitü onayı ile öğrenci bu dersten muaf tutulabilir.</w:t>
      </w:r>
    </w:p>
    <w:p w14:paraId="350504A8" w14:textId="77777777" w:rsidR="008B0FEC" w:rsidRPr="003040CE" w:rsidRDefault="008B0FEC" w:rsidP="00160C22">
      <w:pPr>
        <w:jc w:val="both"/>
        <w:rPr>
          <w:rFonts w:ascii="Lexend" w:hAnsi="Lexend" w:cs="Times New Roman"/>
          <w:sz w:val="20"/>
          <w:szCs w:val="20"/>
          <w:lang w:val="tr-TR"/>
        </w:rPr>
      </w:pPr>
    </w:p>
    <w:p w14:paraId="5C4478C4" w14:textId="7D8D6C6C" w:rsidR="00D021D9" w:rsidRPr="003040CE" w:rsidRDefault="00D021D9" w:rsidP="001F1783">
      <w:pPr>
        <w:pStyle w:val="Balk2"/>
      </w:pPr>
      <w:bookmarkStart w:id="13" w:name="_Toc203556446"/>
      <w:r w:rsidRPr="003040CE">
        <w:lastRenderedPageBreak/>
        <w:t>Program Bilgileri</w:t>
      </w:r>
      <w:bookmarkEnd w:id="13"/>
    </w:p>
    <w:p w14:paraId="39C1BA2B" w14:textId="77777777" w:rsidR="008B0FEC" w:rsidRPr="00C45595" w:rsidRDefault="008B0FEC" w:rsidP="00C45595">
      <w:pPr>
        <w:pStyle w:val="Balk2"/>
        <w:jc w:val="both"/>
        <w:rPr>
          <w:sz w:val="20"/>
        </w:rPr>
      </w:pPr>
      <w:bookmarkStart w:id="14" w:name="_Toc203556447"/>
      <w:r w:rsidRPr="00C45595">
        <w:rPr>
          <w:sz w:val="20"/>
        </w:rPr>
        <w:t>Öğrencilerine peyzaj tasarımı, planlama ve yönetimi alanlarında, evrensel değerler ışığında, etik ilkelere bağlı, yenilikçi ve çevreye duyarlı bir bakış açısı kazandırmak; kuramsal ve teknik bilgiyi, uygulamada nasıl kullanacaklarını göstermek suretiyle sorgulayan, kendini sürekli geliştiren ve bütüncül düşünebilen nitelikli peyzaj mimarları yetiştirmektir.</w:t>
      </w:r>
    </w:p>
    <w:p w14:paraId="580FD2AB" w14:textId="77777777" w:rsidR="008B0FEC" w:rsidRPr="00C45595" w:rsidRDefault="008B0FEC" w:rsidP="00C45595">
      <w:pPr>
        <w:pStyle w:val="Balk2"/>
        <w:jc w:val="both"/>
        <w:rPr>
          <w:sz w:val="20"/>
        </w:rPr>
      </w:pPr>
    </w:p>
    <w:p w14:paraId="6987FF91" w14:textId="7211DC29" w:rsidR="008B0FEC" w:rsidRPr="00C45595" w:rsidRDefault="008B0FEC" w:rsidP="00C45595">
      <w:pPr>
        <w:pStyle w:val="Balk2"/>
        <w:jc w:val="both"/>
        <w:rPr>
          <w:sz w:val="20"/>
        </w:rPr>
      </w:pPr>
      <w:r w:rsidRPr="00C45595">
        <w:rPr>
          <w:sz w:val="20"/>
        </w:rPr>
        <w:t>Bunun yanı sıra; sürdürülebilir çevrelerin oluşturulması, doğal ve kültürel peyzajların korunması, kentleşme ve iklim değişikliği gibi güncel çevresel sorunlara çözüm üretilmesi konularında bilgi üretmek ve bu bilgiyi uygulamaya aktararak peyzaj mimarlığı disiplinine yön vermek, ayrıca ulusal ve uluslararası düzeyde bilimsel yayınlar ve araştırma projeleriyle literatüre katkı sunmak da temel hedeflerimiz arasındadır.</w:t>
      </w:r>
    </w:p>
    <w:p w14:paraId="091F62C3" w14:textId="77777777" w:rsidR="00553753" w:rsidRDefault="00553753" w:rsidP="001F1783">
      <w:pPr>
        <w:pStyle w:val="Balk2"/>
      </w:pPr>
    </w:p>
    <w:p w14:paraId="73F6BD7F" w14:textId="6C6527DB" w:rsidR="00DB2929" w:rsidRPr="00DB2929" w:rsidRDefault="00D021D9" w:rsidP="001F1783">
      <w:pPr>
        <w:pStyle w:val="Balk2"/>
      </w:pPr>
      <w:r w:rsidRPr="00DB2929">
        <w:t>Program kazanımları</w:t>
      </w:r>
      <w:bookmarkEnd w:id="14"/>
    </w:p>
    <w:p w14:paraId="5017B70C" w14:textId="335850C5" w:rsidR="00DB2929" w:rsidRPr="00DB2929" w:rsidRDefault="00DB2929" w:rsidP="00DB2929">
      <w:pPr>
        <w:rPr>
          <w:rFonts w:ascii="Lexend" w:hAnsi="Lexend"/>
          <w:sz w:val="20"/>
          <w:lang w:val="tr-TR"/>
        </w:rPr>
      </w:pPr>
      <w:r w:rsidRPr="00DB2929">
        <w:rPr>
          <w:rFonts w:ascii="Lexend" w:hAnsi="Lexend"/>
          <w:sz w:val="20"/>
          <w:lang w:val="tr-TR"/>
        </w:rPr>
        <w:t>Bölüm öğrencilerine;</w:t>
      </w:r>
    </w:p>
    <w:p w14:paraId="38D6216D" w14:textId="47876D08" w:rsidR="00DB2929" w:rsidRPr="00DB2929" w:rsidRDefault="00DB2929" w:rsidP="00DB2929">
      <w:pPr>
        <w:jc w:val="both"/>
        <w:rPr>
          <w:rFonts w:ascii="Lexend" w:hAnsi="Lexend"/>
          <w:sz w:val="20"/>
          <w:lang w:val="tr-TR"/>
        </w:rPr>
      </w:pPr>
      <w:r w:rsidRPr="00DB2929">
        <w:rPr>
          <w:rFonts w:ascii="Lexend" w:hAnsi="Lexend"/>
          <w:sz w:val="20"/>
          <w:lang w:val="tr-TR"/>
        </w:rPr>
        <w:t>Peyzaj Mimarlığı ve Peyzaj Tasarımı kavramlarını tanımlamayı</w:t>
      </w:r>
    </w:p>
    <w:p w14:paraId="09CD12D1" w14:textId="7E888EA8" w:rsidR="00DB2929" w:rsidRPr="00DB2929" w:rsidRDefault="00DB2929" w:rsidP="00DB2929">
      <w:pPr>
        <w:jc w:val="both"/>
        <w:rPr>
          <w:rFonts w:ascii="Lexend" w:hAnsi="Lexend"/>
          <w:sz w:val="20"/>
          <w:lang w:val="tr-TR"/>
        </w:rPr>
      </w:pPr>
      <w:r w:rsidRPr="00DB2929">
        <w:rPr>
          <w:rFonts w:ascii="Lexend" w:hAnsi="Lexend"/>
          <w:sz w:val="20"/>
          <w:lang w:val="tr-TR"/>
        </w:rPr>
        <w:t>Doğal ve yapılı çevrelerin analizini, planlanmasını, tasarımını ve yönetimini yapmayı</w:t>
      </w:r>
    </w:p>
    <w:p w14:paraId="1B578297" w14:textId="3DF7AED2" w:rsidR="00DB2929" w:rsidRPr="00DB2929" w:rsidRDefault="00DB2929" w:rsidP="00DB2929">
      <w:pPr>
        <w:jc w:val="both"/>
        <w:rPr>
          <w:rFonts w:ascii="Lexend" w:hAnsi="Lexend"/>
          <w:sz w:val="20"/>
          <w:lang w:val="tr-TR"/>
        </w:rPr>
      </w:pPr>
      <w:r w:rsidRPr="00DB2929">
        <w:rPr>
          <w:rFonts w:ascii="Lexend" w:hAnsi="Lexend"/>
          <w:sz w:val="20"/>
          <w:lang w:val="tr-TR"/>
        </w:rPr>
        <w:t>21. yüzyıl için değerlendirme, hayal etme ve peyzaj tasarımı çözümleri üretmeyi</w:t>
      </w:r>
    </w:p>
    <w:p w14:paraId="0739AA35" w14:textId="0579E0EA" w:rsidR="00DB2929" w:rsidRPr="00DB2929" w:rsidRDefault="00DB2929" w:rsidP="00DB2929">
      <w:pPr>
        <w:jc w:val="both"/>
        <w:rPr>
          <w:rFonts w:ascii="Lexend" w:hAnsi="Lexend"/>
          <w:sz w:val="20"/>
          <w:lang w:val="tr-TR"/>
        </w:rPr>
      </w:pPr>
      <w:r w:rsidRPr="00DB2929">
        <w:rPr>
          <w:rFonts w:ascii="Lexend" w:hAnsi="Lexend"/>
          <w:sz w:val="20"/>
          <w:lang w:val="tr-TR"/>
        </w:rPr>
        <w:t>Peyzaj Planlama ve Peyzaj Mimarlığı arasındaki bağlantıyı kurmayı</w:t>
      </w:r>
    </w:p>
    <w:p w14:paraId="4A437471" w14:textId="76E23A67" w:rsidR="00DB2929" w:rsidRPr="00DB2929" w:rsidRDefault="00DB2929" w:rsidP="00DB2929">
      <w:pPr>
        <w:jc w:val="both"/>
        <w:rPr>
          <w:rFonts w:ascii="Lexend" w:hAnsi="Lexend"/>
          <w:sz w:val="20"/>
          <w:lang w:val="tr-TR"/>
        </w:rPr>
      </w:pPr>
      <w:r w:rsidRPr="00DB2929">
        <w:rPr>
          <w:rFonts w:ascii="Lexend" w:hAnsi="Lexend"/>
          <w:sz w:val="20"/>
          <w:lang w:val="tr-TR"/>
        </w:rPr>
        <w:t>Kentsel peyzaj yapılarını tanımlama ve analiz etmeyi</w:t>
      </w:r>
    </w:p>
    <w:p w14:paraId="18D6EDF1" w14:textId="4B681058" w:rsidR="00DB2929" w:rsidRPr="00DB2929" w:rsidRDefault="00DB2929" w:rsidP="00DB2929">
      <w:pPr>
        <w:jc w:val="both"/>
        <w:rPr>
          <w:rFonts w:ascii="Lexend" w:hAnsi="Lexend"/>
          <w:sz w:val="20"/>
          <w:lang w:val="tr-TR"/>
        </w:rPr>
      </w:pPr>
      <w:r w:rsidRPr="00DB2929">
        <w:rPr>
          <w:rFonts w:ascii="Lexend" w:hAnsi="Lexend"/>
          <w:sz w:val="20"/>
          <w:lang w:val="tr-TR"/>
        </w:rPr>
        <w:t>Peyzaj Mimarlığı konusunda nitel veya nicel bir araştırmalar yapabilmeyi</w:t>
      </w:r>
    </w:p>
    <w:p w14:paraId="6EB978C1" w14:textId="2E9124A8" w:rsidR="00DB2929" w:rsidRPr="00DB2929" w:rsidRDefault="00DB2929" w:rsidP="00DB2929">
      <w:pPr>
        <w:jc w:val="both"/>
        <w:rPr>
          <w:rFonts w:ascii="Lexend" w:hAnsi="Lexend"/>
          <w:sz w:val="20"/>
          <w:lang w:val="tr-TR"/>
        </w:rPr>
      </w:pPr>
      <w:r w:rsidRPr="00DB2929">
        <w:rPr>
          <w:rFonts w:ascii="Lexend" w:hAnsi="Lexend"/>
          <w:sz w:val="20"/>
          <w:lang w:val="tr-TR"/>
        </w:rPr>
        <w:t>Kırsal ve kentsel planlamaya aktif olarak katılmak için yüksek ilgi ve yeterlilik göstermeyi</w:t>
      </w:r>
      <w:r w:rsidR="000C15FC">
        <w:rPr>
          <w:rFonts w:ascii="Lexend" w:hAnsi="Lexend"/>
          <w:sz w:val="20"/>
          <w:lang w:val="tr-TR"/>
        </w:rPr>
        <w:t xml:space="preserve"> </w:t>
      </w:r>
      <w:r w:rsidRPr="00DB2929">
        <w:rPr>
          <w:rFonts w:ascii="Lexend" w:hAnsi="Lexend"/>
          <w:sz w:val="20"/>
          <w:lang w:val="tr-TR"/>
        </w:rPr>
        <w:t>kazandırma hedeflidir.</w:t>
      </w:r>
    </w:p>
    <w:p w14:paraId="578187B1" w14:textId="77777777" w:rsidR="00DB2929" w:rsidRDefault="00DB2929" w:rsidP="001F1783">
      <w:pPr>
        <w:pStyle w:val="Balk2"/>
      </w:pPr>
      <w:bookmarkStart w:id="15" w:name="_Toc203556448"/>
    </w:p>
    <w:p w14:paraId="785F53E5" w14:textId="64B038D7" w:rsidR="00D021D9" w:rsidRPr="003040CE" w:rsidRDefault="00D021D9" w:rsidP="001F1783">
      <w:pPr>
        <w:pStyle w:val="Balk2"/>
      </w:pPr>
      <w:r w:rsidRPr="003040CE">
        <w:t xml:space="preserve">Program </w:t>
      </w:r>
      <w:r w:rsidR="00F52B96" w:rsidRPr="003040CE">
        <w:t>Yapısı</w:t>
      </w:r>
      <w:bookmarkEnd w:id="15"/>
    </w:p>
    <w:p w14:paraId="70CFA998" w14:textId="77777777" w:rsidR="008A3674" w:rsidRPr="008A3674" w:rsidRDefault="008A3674" w:rsidP="008A3674">
      <w:pPr>
        <w:jc w:val="both"/>
        <w:rPr>
          <w:rFonts w:ascii="Lexend" w:hAnsi="Lexend" w:cs="Times New Roman"/>
          <w:sz w:val="20"/>
          <w:szCs w:val="20"/>
          <w:lang w:val="en-GB"/>
        </w:rPr>
      </w:pPr>
      <w:r w:rsidRPr="008A3674">
        <w:rPr>
          <w:rFonts w:ascii="Lexend" w:hAnsi="Lexend" w:cs="Times New Roman"/>
          <w:sz w:val="20"/>
          <w:szCs w:val="20"/>
          <w:lang w:val="en-GB"/>
        </w:rPr>
        <w:t>Bu lisans programından mezun olabilmek için öğrencilerin;</w:t>
      </w:r>
    </w:p>
    <w:p w14:paraId="69AA1ABC" w14:textId="2E2E9C05" w:rsidR="008A3674" w:rsidRPr="008A3674" w:rsidRDefault="008A3674" w:rsidP="008A3674">
      <w:pPr>
        <w:jc w:val="both"/>
        <w:rPr>
          <w:rFonts w:ascii="Lexend" w:hAnsi="Lexend" w:cs="Times New Roman"/>
          <w:sz w:val="20"/>
          <w:szCs w:val="20"/>
          <w:lang w:val="en-GB"/>
        </w:rPr>
      </w:pPr>
      <w:r w:rsidRPr="008A3674">
        <w:rPr>
          <w:rFonts w:ascii="Lexend" w:hAnsi="Lexend" w:cs="Times New Roman"/>
          <w:sz w:val="20"/>
          <w:szCs w:val="20"/>
          <w:lang w:val="en-GB"/>
        </w:rPr>
        <w:t>En az 240 AKTS</w:t>
      </w:r>
      <w:r w:rsidR="00A0363B">
        <w:rPr>
          <w:rFonts w:ascii="Lexend" w:hAnsi="Lexend" w:cs="Times New Roman"/>
          <w:sz w:val="20"/>
          <w:szCs w:val="20"/>
          <w:lang w:val="en-GB"/>
        </w:rPr>
        <w:t>, 53 ders</w:t>
      </w:r>
      <w:r w:rsidRPr="008A3674">
        <w:rPr>
          <w:rFonts w:ascii="Lexend" w:hAnsi="Lexend" w:cs="Times New Roman"/>
          <w:sz w:val="20"/>
          <w:szCs w:val="20"/>
          <w:lang w:val="en-GB"/>
        </w:rPr>
        <w:t xml:space="preserve"> ve en az DD/S notu alarak programın müfredatında yer alan derslerin tamamında başarılı olmak</w:t>
      </w:r>
      <w:r w:rsidR="00A0363B">
        <w:rPr>
          <w:rFonts w:ascii="Lexend" w:hAnsi="Lexend" w:cs="Times New Roman"/>
          <w:sz w:val="20"/>
          <w:szCs w:val="20"/>
          <w:lang w:val="en-GB"/>
        </w:rPr>
        <w:t xml:space="preserve"> </w:t>
      </w:r>
      <w:r w:rsidRPr="008A3674">
        <w:rPr>
          <w:rFonts w:ascii="Lexend" w:hAnsi="Lexend" w:cs="Times New Roman"/>
          <w:sz w:val="20"/>
          <w:szCs w:val="20"/>
          <w:lang w:val="en-GB"/>
        </w:rPr>
        <w:t>4.00 üzerinden 2.00 Genel Not Ortalamasına (CGPA) sahip olmak</w:t>
      </w:r>
      <w:r w:rsidRPr="008A3674">
        <w:rPr>
          <w:rFonts w:ascii="Lexend" w:hAnsi="Lexend" w:cs="Times New Roman"/>
          <w:sz w:val="20"/>
          <w:szCs w:val="20"/>
          <w:lang w:val="en-GB"/>
        </w:rPr>
        <w:br/>
        <w:t>zorunlu stajlarını belirli bir süre ve nitelikte tamamlamak.</w:t>
      </w:r>
    </w:p>
    <w:p w14:paraId="662C21DA" w14:textId="77777777" w:rsidR="0096159E" w:rsidRPr="003040CE" w:rsidRDefault="0096159E" w:rsidP="00160C22">
      <w:pPr>
        <w:jc w:val="both"/>
        <w:rPr>
          <w:rFonts w:ascii="Lexend" w:hAnsi="Lexend" w:cs="Times New Roman"/>
          <w:sz w:val="20"/>
          <w:szCs w:val="20"/>
          <w:lang w:val="tr-TR"/>
        </w:rPr>
      </w:pPr>
    </w:p>
    <w:p w14:paraId="16488FD0" w14:textId="44D9A1CD" w:rsidR="00660255" w:rsidRPr="003040CE" w:rsidRDefault="00660255" w:rsidP="00A0157C">
      <w:pPr>
        <w:rPr>
          <w:rFonts w:ascii="Lexend" w:hAnsi="Lexend" w:cs="Times New Roman"/>
          <w:sz w:val="20"/>
          <w:szCs w:val="20"/>
          <w:lang w:val="tr-TR"/>
        </w:rPr>
      </w:pPr>
      <w:r w:rsidRPr="003040CE">
        <w:rPr>
          <w:rFonts w:ascii="Lexend" w:hAnsi="Lexend" w:cs="Times New Roman"/>
          <w:sz w:val="20"/>
          <w:szCs w:val="20"/>
          <w:lang w:val="tr-TR"/>
        </w:rPr>
        <w:t xml:space="preserve">Dört yıllık program ve </w:t>
      </w:r>
      <w:r w:rsidR="00FE0E66" w:rsidRPr="003040CE">
        <w:rPr>
          <w:rFonts w:ascii="Lexend" w:hAnsi="Lexend" w:cs="Times New Roman"/>
          <w:sz w:val="20"/>
          <w:szCs w:val="20"/>
          <w:lang w:val="tr-TR"/>
        </w:rPr>
        <w:t xml:space="preserve">seçmeli </w:t>
      </w:r>
      <w:r w:rsidRPr="003040CE">
        <w:rPr>
          <w:rFonts w:ascii="Lexend" w:hAnsi="Lexend" w:cs="Times New Roman"/>
          <w:sz w:val="20"/>
          <w:szCs w:val="20"/>
          <w:lang w:val="tr-TR"/>
        </w:rPr>
        <w:t>ders</w:t>
      </w:r>
      <w:r w:rsidR="00FE0E66" w:rsidRPr="003040CE">
        <w:rPr>
          <w:rFonts w:ascii="Lexend" w:hAnsi="Lexend" w:cs="Times New Roman"/>
          <w:sz w:val="20"/>
          <w:szCs w:val="20"/>
          <w:lang w:val="tr-TR"/>
        </w:rPr>
        <w:t xml:space="preserve"> listesi aşağıda sunulmaktadır</w:t>
      </w:r>
      <w:r w:rsidR="00A0157C" w:rsidRPr="003040CE">
        <w:rPr>
          <w:rFonts w:ascii="Lexend" w:hAnsi="Lexend" w:cs="Times New Roman"/>
          <w:sz w:val="20"/>
          <w:szCs w:val="20"/>
          <w:lang w:val="tr-TR"/>
        </w:rPr>
        <w:t xml:space="preserve">: </w:t>
      </w:r>
    </w:p>
    <w:p w14:paraId="599BF676" w14:textId="77777777" w:rsidR="00AE4B49" w:rsidRPr="003040CE" w:rsidRDefault="00AE4B49" w:rsidP="00A0157C">
      <w:pPr>
        <w:rPr>
          <w:rFonts w:ascii="Lexend" w:hAnsi="Lexend" w:cs="Times New Roman"/>
          <w:sz w:val="20"/>
          <w:szCs w:val="20"/>
          <w:lang w:val="tr-TR"/>
        </w:rPr>
      </w:pPr>
    </w:p>
    <w:p w14:paraId="06C987B5" w14:textId="77777777" w:rsidR="00AE4B49" w:rsidRPr="003040CE" w:rsidRDefault="00AE4B49" w:rsidP="00A0157C">
      <w:pPr>
        <w:rPr>
          <w:rFonts w:ascii="Lexend" w:hAnsi="Lexend" w:cs="Times New Roman"/>
          <w:sz w:val="20"/>
          <w:szCs w:val="20"/>
          <w:lang w:val="tr-TR"/>
        </w:rPr>
      </w:pPr>
    </w:p>
    <w:p w14:paraId="36FC1829" w14:textId="77777777" w:rsidR="00AE4B49" w:rsidRPr="003040CE" w:rsidRDefault="00AE4B49" w:rsidP="00A0157C">
      <w:pPr>
        <w:rPr>
          <w:rFonts w:ascii="Lexend" w:hAnsi="Lexend" w:cs="Times New Roman"/>
          <w:sz w:val="20"/>
          <w:szCs w:val="20"/>
          <w:lang w:val="tr-TR"/>
        </w:rPr>
      </w:pPr>
    </w:p>
    <w:p w14:paraId="3ACBB896" w14:textId="77777777" w:rsidR="00AE4B49" w:rsidRPr="003040CE" w:rsidRDefault="00AE4B49" w:rsidP="00A0157C">
      <w:pPr>
        <w:rPr>
          <w:rFonts w:ascii="Lexend" w:hAnsi="Lexend" w:cs="Times New Roman"/>
          <w:sz w:val="20"/>
          <w:szCs w:val="20"/>
          <w:lang w:val="tr-TR"/>
        </w:rPr>
        <w:sectPr w:rsidR="00AE4B49" w:rsidRPr="003040CE" w:rsidSect="002453E3">
          <w:footerReference w:type="defaul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72E0F2B3" w14:textId="119E7D24" w:rsidR="00AE4B49" w:rsidRPr="003040CE" w:rsidRDefault="00A0363B" w:rsidP="001F1783">
      <w:pPr>
        <w:pStyle w:val="Balk2"/>
      </w:pPr>
      <w:bookmarkStart w:id="16" w:name="_Toc203556449"/>
      <w:r>
        <w:lastRenderedPageBreak/>
        <w:t>Peyzaj Mimarlığı</w:t>
      </w:r>
      <w:r w:rsidR="00AE4B49" w:rsidRPr="003040CE">
        <w:t xml:space="preserve"> Bölümü 4 yıllık ders programı</w:t>
      </w:r>
      <w:bookmarkEnd w:id="16"/>
    </w:p>
    <w:p w14:paraId="07C3FF75" w14:textId="3514342B" w:rsidR="00AE4B49" w:rsidRPr="003040CE" w:rsidRDefault="00AE4B49" w:rsidP="00A0157C">
      <w:pPr>
        <w:rPr>
          <w:rFonts w:ascii="Lexend" w:hAnsi="Lexend" w:cs="Times New Roman"/>
          <w:sz w:val="20"/>
          <w:szCs w:val="20"/>
          <w:lang w:val="tr-TR"/>
        </w:rPr>
      </w:pPr>
    </w:p>
    <w:p w14:paraId="48D7861A" w14:textId="283CA970" w:rsidR="00AE4B49" w:rsidRDefault="00544125" w:rsidP="00A0157C">
      <w:pPr>
        <w:rPr>
          <w:rFonts w:ascii="Lexend" w:hAnsi="Lexend" w:cs="Times New Roman"/>
          <w:sz w:val="20"/>
          <w:szCs w:val="20"/>
          <w:lang w:val="tr-TR"/>
        </w:rPr>
      </w:pPr>
      <w:r w:rsidRPr="00544125">
        <w:rPr>
          <w:rFonts w:ascii="Lexend" w:hAnsi="Lexend" w:cs="Times New Roman"/>
          <w:noProof/>
          <w:sz w:val="20"/>
          <w:szCs w:val="20"/>
          <w:lang w:val="tr-TR"/>
        </w:rPr>
        <w:drawing>
          <wp:inline distT="0" distB="0" distL="0" distR="0" wp14:anchorId="091B09CA" wp14:editId="06C9F409">
            <wp:extent cx="8229600" cy="2392680"/>
            <wp:effectExtent l="0" t="0" r="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229600" cy="2392680"/>
                    </a:xfrm>
                    <a:prstGeom prst="rect">
                      <a:avLst/>
                    </a:prstGeom>
                  </pic:spPr>
                </pic:pic>
              </a:graphicData>
            </a:graphic>
          </wp:inline>
        </w:drawing>
      </w:r>
    </w:p>
    <w:p w14:paraId="5FEBFCFF" w14:textId="5A7A5450" w:rsidR="00544125" w:rsidRPr="003040CE" w:rsidRDefault="00544125" w:rsidP="00A0157C">
      <w:pPr>
        <w:rPr>
          <w:rFonts w:ascii="Lexend" w:hAnsi="Lexend" w:cs="Times New Roman"/>
          <w:sz w:val="20"/>
          <w:szCs w:val="20"/>
          <w:lang w:val="tr-TR"/>
        </w:rPr>
        <w:sectPr w:rsidR="00544125" w:rsidRPr="003040CE" w:rsidSect="002453E3">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4"/>
          <w:cols w:space="720"/>
          <w:docGrid w:linePitch="360"/>
        </w:sectPr>
      </w:pPr>
      <w:r w:rsidRPr="00544125">
        <w:rPr>
          <w:rFonts w:ascii="Lexend" w:hAnsi="Lexend" w:cs="Times New Roman"/>
          <w:noProof/>
          <w:sz w:val="20"/>
          <w:szCs w:val="20"/>
          <w:lang w:val="tr-TR"/>
        </w:rPr>
        <w:drawing>
          <wp:inline distT="0" distB="0" distL="0" distR="0" wp14:anchorId="2201646C" wp14:editId="29C93D2D">
            <wp:extent cx="8229600" cy="1955165"/>
            <wp:effectExtent l="0" t="0" r="0" b="698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229600" cy="1955165"/>
                    </a:xfrm>
                    <a:prstGeom prst="rect">
                      <a:avLst/>
                    </a:prstGeom>
                  </pic:spPr>
                </pic:pic>
              </a:graphicData>
            </a:graphic>
          </wp:inline>
        </w:drawing>
      </w:r>
    </w:p>
    <w:p w14:paraId="72380952" w14:textId="2B51538A" w:rsidR="00B33608" w:rsidRPr="003040CE" w:rsidRDefault="00F23EB8" w:rsidP="001F1783">
      <w:pPr>
        <w:pStyle w:val="Balk2"/>
      </w:pPr>
      <w:bookmarkStart w:id="17" w:name="_Toc203556450"/>
      <w:r>
        <w:lastRenderedPageBreak/>
        <w:t>Peyzaj Mimarlığı</w:t>
      </w:r>
      <w:r w:rsidR="00716845" w:rsidRPr="003040CE">
        <w:t xml:space="preserve"> Bölümü Seçmeli Dersler Listesi</w:t>
      </w:r>
      <w:bookmarkEnd w:id="17"/>
    </w:p>
    <w:tbl>
      <w:tblPr>
        <w:tblW w:w="9350" w:type="dxa"/>
        <w:tblCellMar>
          <w:left w:w="70" w:type="dxa"/>
          <w:right w:w="70" w:type="dxa"/>
        </w:tblCellMar>
        <w:tblLook w:val="04A0" w:firstRow="1" w:lastRow="0" w:firstColumn="1" w:lastColumn="0" w:noHBand="0" w:noVBand="1"/>
      </w:tblPr>
      <w:tblGrid>
        <w:gridCol w:w="1534"/>
        <w:gridCol w:w="2360"/>
        <w:gridCol w:w="3514"/>
        <w:gridCol w:w="608"/>
        <w:gridCol w:w="608"/>
        <w:gridCol w:w="363"/>
        <w:gridCol w:w="363"/>
      </w:tblGrid>
      <w:tr w:rsidR="00F868C4" w:rsidRPr="00381FD1" w14:paraId="3C0DBA2A" w14:textId="77777777" w:rsidTr="00381FD1">
        <w:trPr>
          <w:trHeight w:val="315"/>
        </w:trPr>
        <w:tc>
          <w:tcPr>
            <w:tcW w:w="1534" w:type="dxa"/>
            <w:tcBorders>
              <w:top w:val="single" w:sz="4" w:space="0" w:color="000000"/>
              <w:left w:val="single" w:sz="4" w:space="0" w:color="000000"/>
              <w:bottom w:val="single" w:sz="4" w:space="0" w:color="000000"/>
              <w:right w:val="single" w:sz="4" w:space="0" w:color="000000"/>
            </w:tcBorders>
            <w:noWrap/>
            <w:vAlign w:val="bottom"/>
            <w:hideMark/>
          </w:tcPr>
          <w:p w14:paraId="78273CDA" w14:textId="77777777" w:rsidR="00F868C4" w:rsidRPr="00381FD1" w:rsidRDefault="00F868C4" w:rsidP="00F868C4">
            <w:pPr>
              <w:spacing w:after="0" w:line="240" w:lineRule="auto"/>
              <w:rPr>
                <w:rFonts w:ascii="Lexend" w:eastAsia="Times New Roman" w:hAnsi="Lexend" w:cs="Times New Roman"/>
                <w:b/>
                <w:bCs/>
                <w:color w:val="000000"/>
                <w:kern w:val="0"/>
                <w:sz w:val="16"/>
                <w:szCs w:val="16"/>
                <w:lang w:val="tr-TR" w:eastAsia="tr-TR"/>
                <w14:ligatures w14:val="none"/>
              </w:rPr>
            </w:pPr>
            <w:r w:rsidRPr="00381FD1">
              <w:rPr>
                <w:rFonts w:ascii="Lexend" w:eastAsia="Times New Roman" w:hAnsi="Lexend" w:cs="Times New Roman"/>
                <w:b/>
                <w:bCs/>
                <w:color w:val="000000"/>
                <w:kern w:val="0"/>
                <w:sz w:val="16"/>
                <w:szCs w:val="16"/>
                <w:lang w:val="tr-TR" w:eastAsia="tr-TR"/>
                <w14:ligatures w14:val="none"/>
              </w:rPr>
              <w:t>DERS KODU</w:t>
            </w:r>
          </w:p>
        </w:tc>
        <w:tc>
          <w:tcPr>
            <w:tcW w:w="2360" w:type="dxa"/>
            <w:tcBorders>
              <w:top w:val="single" w:sz="4" w:space="0" w:color="000000"/>
              <w:left w:val="nil"/>
              <w:bottom w:val="single" w:sz="4" w:space="0" w:color="000000"/>
              <w:right w:val="single" w:sz="4" w:space="0" w:color="000000"/>
            </w:tcBorders>
            <w:noWrap/>
            <w:vAlign w:val="bottom"/>
            <w:hideMark/>
          </w:tcPr>
          <w:p w14:paraId="14566AD0" w14:textId="77777777" w:rsidR="00F868C4" w:rsidRPr="00381FD1" w:rsidRDefault="00F868C4" w:rsidP="00F868C4">
            <w:pPr>
              <w:spacing w:after="0" w:line="240" w:lineRule="auto"/>
              <w:rPr>
                <w:rFonts w:ascii="Lexend" w:eastAsia="Times New Roman" w:hAnsi="Lexend" w:cs="Times New Roman"/>
                <w:b/>
                <w:bCs/>
                <w:color w:val="000000"/>
                <w:kern w:val="0"/>
                <w:sz w:val="16"/>
                <w:szCs w:val="16"/>
                <w:lang w:val="tr-TR" w:eastAsia="tr-TR"/>
                <w14:ligatures w14:val="none"/>
              </w:rPr>
            </w:pPr>
            <w:r w:rsidRPr="00381FD1">
              <w:rPr>
                <w:rFonts w:ascii="Lexend" w:eastAsia="Times New Roman" w:hAnsi="Lexend" w:cs="Times New Roman"/>
                <w:b/>
                <w:bCs/>
                <w:color w:val="000000"/>
                <w:kern w:val="0"/>
                <w:sz w:val="16"/>
                <w:szCs w:val="16"/>
                <w:lang w:val="tr-TR" w:eastAsia="tr-TR"/>
                <w14:ligatures w14:val="none"/>
              </w:rPr>
              <w:t>DERS ADI</w:t>
            </w:r>
          </w:p>
        </w:tc>
        <w:tc>
          <w:tcPr>
            <w:tcW w:w="3514" w:type="dxa"/>
            <w:tcBorders>
              <w:top w:val="single" w:sz="4" w:space="0" w:color="000000"/>
              <w:left w:val="nil"/>
              <w:bottom w:val="single" w:sz="4" w:space="0" w:color="000000"/>
              <w:right w:val="single" w:sz="4" w:space="0" w:color="000000"/>
            </w:tcBorders>
            <w:noWrap/>
            <w:vAlign w:val="bottom"/>
            <w:hideMark/>
          </w:tcPr>
          <w:p w14:paraId="524C6B87" w14:textId="77777777" w:rsidR="00F868C4" w:rsidRPr="00381FD1" w:rsidRDefault="00F868C4" w:rsidP="00F868C4">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eastAsia="Times New Roman" w:hAnsi="Lexend" w:cs="Times New Roman"/>
                <w:b/>
                <w:bCs/>
                <w:color w:val="000000"/>
                <w:kern w:val="0"/>
                <w:sz w:val="16"/>
                <w:szCs w:val="16"/>
                <w:lang w:val="tr-TR" w:eastAsia="tr-TR"/>
                <w14:ligatures w14:val="none"/>
              </w:rPr>
              <w:t>DERSİN İNGİLİZCE ADI</w:t>
            </w:r>
            <w:r w:rsidRPr="00381FD1">
              <w:rPr>
                <w:rFonts w:ascii="Lexend" w:eastAsia="Times New Roman" w:hAnsi="Lexend" w:cs="Times New Roman"/>
                <w:color w:val="000000"/>
                <w:kern w:val="0"/>
                <w:sz w:val="16"/>
                <w:szCs w:val="16"/>
                <w:lang w:val="tr-TR" w:eastAsia="tr-TR"/>
                <w14:ligatures w14:val="none"/>
              </w:rPr>
              <w:t> </w:t>
            </w:r>
          </w:p>
        </w:tc>
        <w:tc>
          <w:tcPr>
            <w:tcW w:w="608" w:type="dxa"/>
            <w:tcBorders>
              <w:top w:val="single" w:sz="4" w:space="0" w:color="000000"/>
              <w:left w:val="single" w:sz="4" w:space="0" w:color="000000"/>
              <w:bottom w:val="single" w:sz="4" w:space="0" w:color="000000"/>
              <w:right w:val="single" w:sz="4" w:space="0" w:color="000000"/>
            </w:tcBorders>
            <w:shd w:val="clear" w:color="D9E2F3" w:fill="D9E2F3"/>
            <w:noWrap/>
            <w:vAlign w:val="center"/>
            <w:hideMark/>
          </w:tcPr>
          <w:p w14:paraId="58C5FC33" w14:textId="77777777" w:rsidR="00F868C4" w:rsidRPr="00381FD1" w:rsidRDefault="00F868C4" w:rsidP="00F868C4">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eastAsia="Times New Roman" w:hAnsi="Lexend" w:cs="Times New Roman"/>
                <w:color w:val="000000"/>
                <w:kern w:val="0"/>
                <w:sz w:val="16"/>
                <w:szCs w:val="16"/>
                <w:lang w:val="tr-TR" w:eastAsia="tr-TR"/>
                <w14:ligatures w14:val="none"/>
              </w:rPr>
              <w:t>T</w:t>
            </w:r>
          </w:p>
        </w:tc>
        <w:tc>
          <w:tcPr>
            <w:tcW w:w="608" w:type="dxa"/>
            <w:tcBorders>
              <w:top w:val="single" w:sz="4" w:space="0" w:color="000000"/>
              <w:left w:val="nil"/>
              <w:bottom w:val="single" w:sz="4" w:space="0" w:color="000000"/>
              <w:right w:val="single" w:sz="4" w:space="0" w:color="000000"/>
            </w:tcBorders>
            <w:shd w:val="clear" w:color="D9E2F3" w:fill="D9E2F3"/>
            <w:noWrap/>
            <w:vAlign w:val="center"/>
            <w:hideMark/>
          </w:tcPr>
          <w:p w14:paraId="3E69086B" w14:textId="77777777" w:rsidR="00F868C4" w:rsidRPr="00381FD1" w:rsidRDefault="00F868C4" w:rsidP="00F868C4">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eastAsia="Times New Roman" w:hAnsi="Lexend" w:cs="Times New Roman"/>
                <w:color w:val="000000"/>
                <w:kern w:val="0"/>
                <w:sz w:val="16"/>
                <w:szCs w:val="16"/>
                <w:lang w:val="tr-TR" w:eastAsia="tr-TR"/>
                <w14:ligatures w14:val="none"/>
              </w:rPr>
              <w:t>P</w:t>
            </w:r>
          </w:p>
        </w:tc>
        <w:tc>
          <w:tcPr>
            <w:tcW w:w="363" w:type="dxa"/>
            <w:tcBorders>
              <w:top w:val="single" w:sz="4" w:space="0" w:color="000000"/>
              <w:left w:val="nil"/>
              <w:bottom w:val="single" w:sz="4" w:space="0" w:color="000000"/>
              <w:right w:val="single" w:sz="4" w:space="0" w:color="000000"/>
            </w:tcBorders>
            <w:shd w:val="clear" w:color="D9E2F3" w:fill="D9E2F3"/>
            <w:noWrap/>
            <w:vAlign w:val="center"/>
            <w:hideMark/>
          </w:tcPr>
          <w:p w14:paraId="5E74CD2E" w14:textId="77777777" w:rsidR="00F868C4" w:rsidRPr="00381FD1" w:rsidRDefault="00F868C4" w:rsidP="00F868C4">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eastAsia="Times New Roman" w:hAnsi="Lexend" w:cs="Times New Roman"/>
                <w:color w:val="000000"/>
                <w:kern w:val="0"/>
                <w:sz w:val="16"/>
                <w:szCs w:val="16"/>
                <w:lang w:val="tr-TR" w:eastAsia="tr-TR"/>
                <w14:ligatures w14:val="none"/>
              </w:rPr>
              <w:t>K</w:t>
            </w:r>
          </w:p>
        </w:tc>
        <w:tc>
          <w:tcPr>
            <w:tcW w:w="363" w:type="dxa"/>
            <w:tcBorders>
              <w:top w:val="single" w:sz="4" w:space="0" w:color="000000"/>
              <w:left w:val="nil"/>
              <w:bottom w:val="single" w:sz="4" w:space="0" w:color="000000"/>
              <w:right w:val="single" w:sz="4" w:space="0" w:color="000000"/>
            </w:tcBorders>
            <w:shd w:val="clear" w:color="D9E2F3" w:fill="D9E2F3"/>
            <w:noWrap/>
            <w:vAlign w:val="center"/>
            <w:hideMark/>
          </w:tcPr>
          <w:p w14:paraId="41F05585" w14:textId="77777777" w:rsidR="00F868C4" w:rsidRPr="00381FD1" w:rsidRDefault="00F868C4" w:rsidP="00F868C4">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eastAsia="Times New Roman" w:hAnsi="Lexend" w:cs="Times New Roman"/>
                <w:color w:val="000000"/>
                <w:kern w:val="0"/>
                <w:sz w:val="16"/>
                <w:szCs w:val="16"/>
                <w:lang w:val="tr-TR" w:eastAsia="tr-TR"/>
                <w14:ligatures w14:val="none"/>
              </w:rPr>
              <w:t>A</w:t>
            </w:r>
          </w:p>
        </w:tc>
      </w:tr>
      <w:tr w:rsidR="00381FD1" w:rsidRPr="00381FD1" w14:paraId="7CCB91DB"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75ABB7D8" w14:textId="76284DBE"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LAR 107</w:t>
            </w:r>
          </w:p>
        </w:tc>
        <w:tc>
          <w:tcPr>
            <w:tcW w:w="2360" w:type="dxa"/>
            <w:tcBorders>
              <w:top w:val="nil"/>
              <w:left w:val="nil"/>
              <w:bottom w:val="single" w:sz="4" w:space="0" w:color="000000"/>
              <w:right w:val="single" w:sz="4" w:space="0" w:color="000000"/>
            </w:tcBorders>
            <w:vAlign w:val="bottom"/>
          </w:tcPr>
          <w:p w14:paraId="57B8CA76" w14:textId="033B65DE"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Soil Science</w:t>
            </w:r>
          </w:p>
        </w:tc>
        <w:tc>
          <w:tcPr>
            <w:tcW w:w="3514" w:type="dxa"/>
            <w:tcBorders>
              <w:top w:val="single" w:sz="4" w:space="0" w:color="000000"/>
              <w:left w:val="nil"/>
              <w:bottom w:val="single" w:sz="4" w:space="0" w:color="000000"/>
              <w:right w:val="nil"/>
            </w:tcBorders>
            <w:vAlign w:val="bottom"/>
          </w:tcPr>
          <w:p w14:paraId="673BE768" w14:textId="37E21A51"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Toprak Bilgisi</w:t>
            </w:r>
          </w:p>
        </w:tc>
        <w:tc>
          <w:tcPr>
            <w:tcW w:w="608" w:type="dxa"/>
            <w:tcBorders>
              <w:top w:val="nil"/>
              <w:left w:val="single" w:sz="4" w:space="0" w:color="000000"/>
              <w:bottom w:val="single" w:sz="4" w:space="0" w:color="000000"/>
              <w:right w:val="single" w:sz="4" w:space="0" w:color="000000"/>
            </w:tcBorders>
            <w:noWrap/>
            <w:vAlign w:val="bottom"/>
          </w:tcPr>
          <w:p w14:paraId="0029791F" w14:textId="0ABF8E33"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eastAsia="Times New Roman" w:hAnsi="Lexend" w:cs="Times New Roman"/>
                <w:color w:val="000000"/>
                <w:kern w:val="0"/>
                <w:sz w:val="16"/>
                <w:szCs w:val="16"/>
                <w:lang w:val="tr-TR" w:eastAsia="tr-TR"/>
                <w14:ligatures w14:val="none"/>
              </w:rPr>
              <w:t>2</w:t>
            </w:r>
          </w:p>
        </w:tc>
        <w:tc>
          <w:tcPr>
            <w:tcW w:w="608" w:type="dxa"/>
            <w:tcBorders>
              <w:top w:val="nil"/>
              <w:left w:val="nil"/>
              <w:bottom w:val="single" w:sz="4" w:space="0" w:color="000000"/>
              <w:right w:val="single" w:sz="4" w:space="0" w:color="000000"/>
            </w:tcBorders>
            <w:noWrap/>
            <w:vAlign w:val="bottom"/>
          </w:tcPr>
          <w:p w14:paraId="521842CC" w14:textId="71BF000F"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eastAsia="Times New Roman" w:hAnsi="Lexend" w:cs="Times New Roman"/>
                <w:color w:val="000000"/>
                <w:kern w:val="0"/>
                <w:sz w:val="16"/>
                <w:szCs w:val="16"/>
                <w:lang w:val="tr-TR" w:eastAsia="tr-TR"/>
                <w14:ligatures w14:val="none"/>
              </w:rPr>
              <w:t>0</w:t>
            </w:r>
          </w:p>
        </w:tc>
        <w:tc>
          <w:tcPr>
            <w:tcW w:w="363" w:type="dxa"/>
            <w:tcBorders>
              <w:top w:val="nil"/>
              <w:left w:val="nil"/>
              <w:bottom w:val="single" w:sz="4" w:space="0" w:color="000000"/>
              <w:right w:val="single" w:sz="4" w:space="0" w:color="000000"/>
            </w:tcBorders>
            <w:noWrap/>
            <w:vAlign w:val="bottom"/>
          </w:tcPr>
          <w:p w14:paraId="07C77038" w14:textId="47722EDE"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eastAsia="Times New Roman" w:hAnsi="Lexend" w:cs="Times New Roman"/>
                <w:color w:val="000000"/>
                <w:kern w:val="0"/>
                <w:sz w:val="16"/>
                <w:szCs w:val="16"/>
                <w:lang w:val="tr-TR" w:eastAsia="tr-TR"/>
                <w14:ligatures w14:val="none"/>
              </w:rPr>
              <w:t>2</w:t>
            </w:r>
          </w:p>
        </w:tc>
        <w:tc>
          <w:tcPr>
            <w:tcW w:w="363" w:type="dxa"/>
            <w:tcBorders>
              <w:top w:val="nil"/>
              <w:left w:val="nil"/>
              <w:bottom w:val="single" w:sz="4" w:space="0" w:color="000000"/>
              <w:right w:val="single" w:sz="4" w:space="0" w:color="000000"/>
            </w:tcBorders>
            <w:noWrap/>
            <w:vAlign w:val="bottom"/>
          </w:tcPr>
          <w:p w14:paraId="0928C99F" w14:textId="027CD863"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eastAsia="Times New Roman" w:hAnsi="Lexend" w:cs="Times New Roman"/>
                <w:color w:val="000000"/>
                <w:kern w:val="0"/>
                <w:sz w:val="16"/>
                <w:szCs w:val="16"/>
                <w:lang w:val="tr-TR" w:eastAsia="tr-TR"/>
                <w14:ligatures w14:val="none"/>
              </w:rPr>
              <w:t>2</w:t>
            </w:r>
          </w:p>
        </w:tc>
      </w:tr>
      <w:tr w:rsidR="00381FD1" w:rsidRPr="00381FD1" w14:paraId="6AE281C7"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28A76822" w14:textId="399D120C"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LAR 211</w:t>
            </w:r>
          </w:p>
        </w:tc>
        <w:tc>
          <w:tcPr>
            <w:tcW w:w="2360" w:type="dxa"/>
            <w:tcBorders>
              <w:top w:val="nil"/>
              <w:left w:val="nil"/>
              <w:bottom w:val="single" w:sz="4" w:space="0" w:color="000000"/>
              <w:right w:val="single" w:sz="4" w:space="0" w:color="000000"/>
            </w:tcBorders>
            <w:vAlign w:val="bottom"/>
          </w:tcPr>
          <w:p w14:paraId="3952B7A5" w14:textId="59CA1C57"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Photography</w:t>
            </w:r>
          </w:p>
        </w:tc>
        <w:tc>
          <w:tcPr>
            <w:tcW w:w="3514" w:type="dxa"/>
            <w:tcBorders>
              <w:top w:val="single" w:sz="4" w:space="0" w:color="000000"/>
              <w:left w:val="nil"/>
              <w:bottom w:val="single" w:sz="4" w:space="0" w:color="000000"/>
              <w:right w:val="nil"/>
            </w:tcBorders>
            <w:vAlign w:val="bottom"/>
          </w:tcPr>
          <w:p w14:paraId="355BFFDF" w14:textId="39AE2879"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Fotoğrafçılık</w:t>
            </w:r>
          </w:p>
        </w:tc>
        <w:tc>
          <w:tcPr>
            <w:tcW w:w="608" w:type="dxa"/>
            <w:tcBorders>
              <w:top w:val="nil"/>
              <w:left w:val="single" w:sz="4" w:space="0" w:color="000000"/>
              <w:bottom w:val="single" w:sz="4" w:space="0" w:color="000000"/>
              <w:right w:val="single" w:sz="4" w:space="0" w:color="000000"/>
            </w:tcBorders>
            <w:noWrap/>
            <w:vAlign w:val="bottom"/>
          </w:tcPr>
          <w:p w14:paraId="2573DA11" w14:textId="69536EE4"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68817FA9" w14:textId="40D1FEDD"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4B0B6D28" w14:textId="532B3C8D"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10676D8D" w14:textId="3CBEC603"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7AA8BBFE" w14:textId="77777777" w:rsidTr="00381FD1">
        <w:trPr>
          <w:trHeight w:val="315"/>
        </w:trPr>
        <w:tc>
          <w:tcPr>
            <w:tcW w:w="1534" w:type="dxa"/>
            <w:tcBorders>
              <w:top w:val="nil"/>
              <w:left w:val="single" w:sz="4" w:space="0" w:color="000000"/>
              <w:bottom w:val="single" w:sz="4" w:space="0" w:color="000000"/>
              <w:right w:val="single" w:sz="4" w:space="0" w:color="000000"/>
            </w:tcBorders>
            <w:vAlign w:val="bottom"/>
          </w:tcPr>
          <w:p w14:paraId="0E999B0B" w14:textId="7DBF444B"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 304 </w:t>
            </w:r>
          </w:p>
        </w:tc>
        <w:tc>
          <w:tcPr>
            <w:tcW w:w="2360" w:type="dxa"/>
            <w:tcBorders>
              <w:top w:val="nil"/>
              <w:left w:val="nil"/>
              <w:bottom w:val="single" w:sz="4" w:space="0" w:color="000000"/>
              <w:right w:val="single" w:sz="4" w:space="0" w:color="000000"/>
            </w:tcBorders>
            <w:vAlign w:val="bottom"/>
          </w:tcPr>
          <w:p w14:paraId="35DDB044" w14:textId="2DABDDF8"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Computer Aided Design III</w:t>
            </w:r>
          </w:p>
        </w:tc>
        <w:tc>
          <w:tcPr>
            <w:tcW w:w="3514" w:type="dxa"/>
            <w:tcBorders>
              <w:top w:val="single" w:sz="4" w:space="0" w:color="000000"/>
              <w:left w:val="nil"/>
              <w:bottom w:val="single" w:sz="4" w:space="0" w:color="000000"/>
              <w:right w:val="nil"/>
            </w:tcBorders>
            <w:vAlign w:val="bottom"/>
          </w:tcPr>
          <w:p w14:paraId="14BFEE2F" w14:textId="356F3C26"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Bilgisayar Destekli Tasarım III</w:t>
            </w:r>
          </w:p>
        </w:tc>
        <w:tc>
          <w:tcPr>
            <w:tcW w:w="608" w:type="dxa"/>
            <w:tcBorders>
              <w:top w:val="nil"/>
              <w:left w:val="single" w:sz="4" w:space="0" w:color="000000"/>
              <w:bottom w:val="single" w:sz="4" w:space="0" w:color="000000"/>
              <w:right w:val="single" w:sz="4" w:space="0" w:color="000000"/>
            </w:tcBorders>
            <w:noWrap/>
            <w:vAlign w:val="bottom"/>
          </w:tcPr>
          <w:p w14:paraId="22212D82" w14:textId="07635B78"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6DDBA30C" w14:textId="09B8C005"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1E0B06DC" w14:textId="0FAB46DA"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2812F75F" w14:textId="38C9D42A"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5</w:t>
            </w:r>
          </w:p>
        </w:tc>
      </w:tr>
      <w:tr w:rsidR="00381FD1" w:rsidRPr="00381FD1" w14:paraId="0CD029AC"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3641003A" w14:textId="31DD273A"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 307 </w:t>
            </w:r>
          </w:p>
        </w:tc>
        <w:tc>
          <w:tcPr>
            <w:tcW w:w="2360" w:type="dxa"/>
            <w:tcBorders>
              <w:top w:val="nil"/>
              <w:left w:val="nil"/>
              <w:bottom w:val="single" w:sz="4" w:space="0" w:color="000000"/>
              <w:right w:val="single" w:sz="4" w:space="0" w:color="000000"/>
            </w:tcBorders>
            <w:noWrap/>
            <w:vAlign w:val="bottom"/>
          </w:tcPr>
          <w:p w14:paraId="76B27BC5" w14:textId="0C3698FE"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Indoor and Greenhouse Flowers</w:t>
            </w:r>
          </w:p>
        </w:tc>
        <w:tc>
          <w:tcPr>
            <w:tcW w:w="3514" w:type="dxa"/>
            <w:tcBorders>
              <w:top w:val="single" w:sz="4" w:space="0" w:color="000000"/>
              <w:left w:val="nil"/>
              <w:bottom w:val="single" w:sz="4" w:space="0" w:color="000000"/>
              <w:right w:val="nil"/>
            </w:tcBorders>
            <w:vAlign w:val="bottom"/>
          </w:tcPr>
          <w:p w14:paraId="38433871" w14:textId="2597EF3D"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İç mekan ve Sera Çiçekleri</w:t>
            </w:r>
          </w:p>
        </w:tc>
        <w:tc>
          <w:tcPr>
            <w:tcW w:w="608" w:type="dxa"/>
            <w:tcBorders>
              <w:top w:val="nil"/>
              <w:left w:val="single" w:sz="4" w:space="0" w:color="000000"/>
              <w:bottom w:val="single" w:sz="4" w:space="0" w:color="000000"/>
              <w:right w:val="single" w:sz="4" w:space="0" w:color="000000"/>
            </w:tcBorders>
            <w:noWrap/>
            <w:vAlign w:val="bottom"/>
          </w:tcPr>
          <w:p w14:paraId="05D914E8" w14:textId="50C1BC05"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7403B130" w14:textId="3356E2E2"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4CB18562" w14:textId="274AD47D"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5156DFAF" w14:textId="7CC697D2"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25EEFF22"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28DB70F2" w14:textId="69BB6060"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 308 </w:t>
            </w:r>
          </w:p>
        </w:tc>
        <w:tc>
          <w:tcPr>
            <w:tcW w:w="2360" w:type="dxa"/>
            <w:tcBorders>
              <w:top w:val="nil"/>
              <w:left w:val="nil"/>
              <w:bottom w:val="single" w:sz="4" w:space="0" w:color="000000"/>
              <w:right w:val="single" w:sz="4" w:space="0" w:color="000000"/>
            </w:tcBorders>
            <w:noWrap/>
            <w:vAlign w:val="bottom"/>
          </w:tcPr>
          <w:p w14:paraId="0588B601" w14:textId="546D4446"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Rural Landscape Planning</w:t>
            </w:r>
          </w:p>
        </w:tc>
        <w:tc>
          <w:tcPr>
            <w:tcW w:w="3514" w:type="dxa"/>
            <w:tcBorders>
              <w:top w:val="single" w:sz="4" w:space="0" w:color="000000"/>
              <w:left w:val="nil"/>
              <w:bottom w:val="single" w:sz="4" w:space="0" w:color="000000"/>
              <w:right w:val="nil"/>
            </w:tcBorders>
            <w:vAlign w:val="bottom"/>
          </w:tcPr>
          <w:p w14:paraId="68BAFFC7" w14:textId="7EE125DD"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Kırsal Peyzaj Planlama</w:t>
            </w:r>
          </w:p>
        </w:tc>
        <w:tc>
          <w:tcPr>
            <w:tcW w:w="608" w:type="dxa"/>
            <w:tcBorders>
              <w:top w:val="nil"/>
              <w:left w:val="single" w:sz="4" w:space="0" w:color="000000"/>
              <w:bottom w:val="single" w:sz="4" w:space="0" w:color="000000"/>
              <w:right w:val="single" w:sz="4" w:space="0" w:color="000000"/>
            </w:tcBorders>
            <w:noWrap/>
            <w:vAlign w:val="bottom"/>
          </w:tcPr>
          <w:p w14:paraId="68F37711" w14:textId="1E7699D4"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5F2BB817" w14:textId="46F82E4F"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2B42404B" w14:textId="3A1573CD"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27A95357" w14:textId="640856E9"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0B06FAA7"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5CBE7C9D" w14:textId="2EFB27E0"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 315 </w:t>
            </w:r>
          </w:p>
        </w:tc>
        <w:tc>
          <w:tcPr>
            <w:tcW w:w="2360" w:type="dxa"/>
            <w:tcBorders>
              <w:top w:val="nil"/>
              <w:left w:val="nil"/>
              <w:bottom w:val="single" w:sz="4" w:space="0" w:color="000000"/>
              <w:right w:val="single" w:sz="4" w:space="0" w:color="000000"/>
            </w:tcBorders>
            <w:noWrap/>
            <w:vAlign w:val="bottom"/>
          </w:tcPr>
          <w:p w14:paraId="12BF74E5" w14:textId="7435802F"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Descriptive Geometry</w:t>
            </w:r>
          </w:p>
        </w:tc>
        <w:tc>
          <w:tcPr>
            <w:tcW w:w="3514" w:type="dxa"/>
            <w:tcBorders>
              <w:top w:val="single" w:sz="4" w:space="0" w:color="000000"/>
              <w:left w:val="nil"/>
              <w:bottom w:val="single" w:sz="4" w:space="0" w:color="000000"/>
              <w:right w:val="single" w:sz="4" w:space="0" w:color="000000"/>
            </w:tcBorders>
            <w:vAlign w:val="bottom"/>
          </w:tcPr>
          <w:p w14:paraId="55F43135" w14:textId="438373AD"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Tanımlayıcı Geometri</w:t>
            </w:r>
          </w:p>
        </w:tc>
        <w:tc>
          <w:tcPr>
            <w:tcW w:w="608" w:type="dxa"/>
            <w:tcBorders>
              <w:top w:val="nil"/>
              <w:left w:val="nil"/>
              <w:bottom w:val="single" w:sz="4" w:space="0" w:color="000000"/>
              <w:right w:val="single" w:sz="4" w:space="0" w:color="000000"/>
            </w:tcBorders>
            <w:noWrap/>
            <w:vAlign w:val="bottom"/>
          </w:tcPr>
          <w:p w14:paraId="1410AB0E" w14:textId="24F97D34"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5E7EE1AB" w14:textId="12450710"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44A4560E" w14:textId="7D2CBC1D"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6F86375E" w14:textId="3839936E"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6C76A148"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25CA828E" w14:textId="13D9B636"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 316 </w:t>
            </w:r>
          </w:p>
        </w:tc>
        <w:tc>
          <w:tcPr>
            <w:tcW w:w="2360" w:type="dxa"/>
            <w:tcBorders>
              <w:top w:val="nil"/>
              <w:left w:val="nil"/>
              <w:bottom w:val="single" w:sz="4" w:space="0" w:color="000000"/>
              <w:right w:val="single" w:sz="4" w:space="0" w:color="000000"/>
            </w:tcBorders>
            <w:noWrap/>
            <w:vAlign w:val="bottom"/>
          </w:tcPr>
          <w:p w14:paraId="64FF49AA" w14:textId="222FE187"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Landscape Ecology</w:t>
            </w:r>
          </w:p>
        </w:tc>
        <w:tc>
          <w:tcPr>
            <w:tcW w:w="3514" w:type="dxa"/>
            <w:tcBorders>
              <w:top w:val="single" w:sz="4" w:space="0" w:color="000000"/>
              <w:left w:val="nil"/>
              <w:bottom w:val="single" w:sz="4" w:space="0" w:color="000000"/>
              <w:right w:val="single" w:sz="4" w:space="0" w:color="000000"/>
            </w:tcBorders>
            <w:vAlign w:val="bottom"/>
          </w:tcPr>
          <w:p w14:paraId="30B9F4EC" w14:textId="21EBBC74"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Peyzaj Ekolojisi</w:t>
            </w:r>
          </w:p>
        </w:tc>
        <w:tc>
          <w:tcPr>
            <w:tcW w:w="608" w:type="dxa"/>
            <w:tcBorders>
              <w:top w:val="nil"/>
              <w:left w:val="nil"/>
              <w:bottom w:val="single" w:sz="4" w:space="0" w:color="000000"/>
              <w:right w:val="single" w:sz="4" w:space="0" w:color="000000"/>
            </w:tcBorders>
            <w:noWrap/>
            <w:vAlign w:val="bottom"/>
          </w:tcPr>
          <w:p w14:paraId="68F5C65E" w14:textId="6BA981C2"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37C7ECAD" w14:textId="60E3E496"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0BCF6B3D" w14:textId="21C54B1A"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2F51B417" w14:textId="28DEDA8C"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2399E268"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1E163993" w14:textId="0872E5E2"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317 </w:t>
            </w:r>
          </w:p>
        </w:tc>
        <w:tc>
          <w:tcPr>
            <w:tcW w:w="2360" w:type="dxa"/>
            <w:tcBorders>
              <w:top w:val="nil"/>
              <w:left w:val="nil"/>
              <w:bottom w:val="single" w:sz="4" w:space="0" w:color="000000"/>
              <w:right w:val="single" w:sz="4" w:space="0" w:color="000000"/>
            </w:tcBorders>
            <w:noWrap/>
            <w:vAlign w:val="bottom"/>
          </w:tcPr>
          <w:p w14:paraId="55AB7DF7" w14:textId="3AE9CB58"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Human and Environment</w:t>
            </w:r>
          </w:p>
        </w:tc>
        <w:tc>
          <w:tcPr>
            <w:tcW w:w="3514" w:type="dxa"/>
            <w:tcBorders>
              <w:top w:val="single" w:sz="4" w:space="0" w:color="000000"/>
              <w:left w:val="nil"/>
              <w:bottom w:val="single" w:sz="4" w:space="0" w:color="000000"/>
              <w:right w:val="single" w:sz="4" w:space="0" w:color="000000"/>
            </w:tcBorders>
            <w:vAlign w:val="bottom"/>
          </w:tcPr>
          <w:p w14:paraId="2F0C4419" w14:textId="362ACA4F"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İnsan ve Çevre</w:t>
            </w:r>
          </w:p>
        </w:tc>
        <w:tc>
          <w:tcPr>
            <w:tcW w:w="608" w:type="dxa"/>
            <w:tcBorders>
              <w:top w:val="nil"/>
              <w:left w:val="nil"/>
              <w:bottom w:val="single" w:sz="4" w:space="0" w:color="000000"/>
              <w:right w:val="single" w:sz="4" w:space="0" w:color="000000"/>
            </w:tcBorders>
            <w:noWrap/>
            <w:vAlign w:val="bottom"/>
          </w:tcPr>
          <w:p w14:paraId="049D44FC" w14:textId="229FFC49"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206C191E" w14:textId="6E9E5036"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6E0C55C2" w14:textId="4A7823B3"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6A42E6B7" w14:textId="7DFE5C12"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42F58E30"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618F8725" w14:textId="221F1AC6"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318 </w:t>
            </w:r>
          </w:p>
        </w:tc>
        <w:tc>
          <w:tcPr>
            <w:tcW w:w="2360" w:type="dxa"/>
            <w:tcBorders>
              <w:top w:val="nil"/>
              <w:left w:val="nil"/>
              <w:bottom w:val="single" w:sz="4" w:space="0" w:color="000000"/>
              <w:right w:val="single" w:sz="4" w:space="0" w:color="000000"/>
            </w:tcBorders>
            <w:noWrap/>
            <w:vAlign w:val="bottom"/>
          </w:tcPr>
          <w:p w14:paraId="5A408EB3" w14:textId="1E52D7B4"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Nature Conservation and Tourism</w:t>
            </w:r>
          </w:p>
        </w:tc>
        <w:tc>
          <w:tcPr>
            <w:tcW w:w="3514" w:type="dxa"/>
            <w:tcBorders>
              <w:top w:val="single" w:sz="4" w:space="0" w:color="000000"/>
              <w:left w:val="nil"/>
              <w:bottom w:val="single" w:sz="4" w:space="0" w:color="000000"/>
              <w:right w:val="single" w:sz="4" w:space="0" w:color="000000"/>
            </w:tcBorders>
            <w:vAlign w:val="bottom"/>
          </w:tcPr>
          <w:p w14:paraId="79AF5752" w14:textId="6B29C996"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Doğa Koruma ve Turizm</w:t>
            </w:r>
          </w:p>
        </w:tc>
        <w:tc>
          <w:tcPr>
            <w:tcW w:w="608" w:type="dxa"/>
            <w:tcBorders>
              <w:top w:val="nil"/>
              <w:left w:val="nil"/>
              <w:bottom w:val="single" w:sz="4" w:space="0" w:color="000000"/>
              <w:right w:val="single" w:sz="4" w:space="0" w:color="000000"/>
            </w:tcBorders>
            <w:noWrap/>
            <w:vAlign w:val="bottom"/>
          </w:tcPr>
          <w:p w14:paraId="56B5CD03" w14:textId="3D277E59"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1786DF68" w14:textId="2F26E3BD"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2C35612A" w14:textId="01FBA779"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16DD4D92" w14:textId="2E549052"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440DF85D"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615CB176" w14:textId="7D315894"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320 </w:t>
            </w:r>
          </w:p>
        </w:tc>
        <w:tc>
          <w:tcPr>
            <w:tcW w:w="2360" w:type="dxa"/>
            <w:tcBorders>
              <w:top w:val="nil"/>
              <w:left w:val="nil"/>
              <w:bottom w:val="single" w:sz="4" w:space="0" w:color="000000"/>
              <w:right w:val="single" w:sz="4" w:space="0" w:color="000000"/>
            </w:tcBorders>
            <w:noWrap/>
            <w:vAlign w:val="bottom"/>
          </w:tcPr>
          <w:p w14:paraId="3C10D688" w14:textId="69201ED9"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Environmental Impact Assessment</w:t>
            </w:r>
          </w:p>
        </w:tc>
        <w:tc>
          <w:tcPr>
            <w:tcW w:w="3514" w:type="dxa"/>
            <w:tcBorders>
              <w:top w:val="single" w:sz="4" w:space="0" w:color="000000"/>
              <w:left w:val="nil"/>
              <w:bottom w:val="single" w:sz="4" w:space="0" w:color="000000"/>
              <w:right w:val="nil"/>
            </w:tcBorders>
            <w:vAlign w:val="bottom"/>
          </w:tcPr>
          <w:p w14:paraId="6D02F100" w14:textId="104C590E" w:rsidR="00381FD1" w:rsidRPr="00381FD1" w:rsidRDefault="00381FD1" w:rsidP="00381FD1">
            <w:pPr>
              <w:spacing w:after="0" w:line="240" w:lineRule="auto"/>
              <w:rPr>
                <w:rFonts w:ascii="Lexend" w:eastAsia="Times New Roman" w:hAnsi="Lexend" w:cs="Times New Roman"/>
                <w:kern w:val="0"/>
                <w:sz w:val="16"/>
                <w:szCs w:val="16"/>
                <w:lang w:val="tr-TR" w:eastAsia="tr-TR"/>
                <w14:ligatures w14:val="none"/>
              </w:rPr>
            </w:pPr>
            <w:r w:rsidRPr="00381FD1">
              <w:rPr>
                <w:rFonts w:ascii="Lexend" w:hAnsi="Lexend" w:cs="Calibri"/>
                <w:color w:val="000000"/>
                <w:sz w:val="16"/>
                <w:szCs w:val="16"/>
              </w:rPr>
              <w:t>Çevresel Etki Değerlendirmesi</w:t>
            </w:r>
          </w:p>
        </w:tc>
        <w:tc>
          <w:tcPr>
            <w:tcW w:w="608" w:type="dxa"/>
            <w:tcBorders>
              <w:top w:val="nil"/>
              <w:left w:val="single" w:sz="4" w:space="0" w:color="000000"/>
              <w:bottom w:val="single" w:sz="4" w:space="0" w:color="000000"/>
              <w:right w:val="single" w:sz="4" w:space="0" w:color="000000"/>
            </w:tcBorders>
            <w:noWrap/>
            <w:vAlign w:val="bottom"/>
          </w:tcPr>
          <w:p w14:paraId="24E485C9" w14:textId="5C0128FA"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6DED425D" w14:textId="338DF62F"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4217DB87" w14:textId="682A2A1C"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284D99B2" w14:textId="349E677D"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3080258F"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66FDD230" w14:textId="3BF4EECB"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 402 </w:t>
            </w:r>
          </w:p>
        </w:tc>
        <w:tc>
          <w:tcPr>
            <w:tcW w:w="2360" w:type="dxa"/>
            <w:tcBorders>
              <w:top w:val="nil"/>
              <w:left w:val="nil"/>
              <w:bottom w:val="single" w:sz="4" w:space="0" w:color="000000"/>
              <w:right w:val="single" w:sz="4" w:space="0" w:color="000000"/>
            </w:tcBorders>
            <w:noWrap/>
            <w:vAlign w:val="bottom"/>
          </w:tcPr>
          <w:p w14:paraId="32756370" w14:textId="3E79A70E"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Lawn and Ground Covers</w:t>
            </w:r>
          </w:p>
        </w:tc>
        <w:tc>
          <w:tcPr>
            <w:tcW w:w="3514" w:type="dxa"/>
            <w:tcBorders>
              <w:top w:val="single" w:sz="4" w:space="0" w:color="000000"/>
              <w:left w:val="nil"/>
              <w:bottom w:val="single" w:sz="4" w:space="0" w:color="000000"/>
              <w:right w:val="nil"/>
            </w:tcBorders>
            <w:vAlign w:val="bottom"/>
          </w:tcPr>
          <w:p w14:paraId="5C749E05" w14:textId="5C0A9E99"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Çim ve Yerörtücüler</w:t>
            </w:r>
          </w:p>
        </w:tc>
        <w:tc>
          <w:tcPr>
            <w:tcW w:w="608" w:type="dxa"/>
            <w:tcBorders>
              <w:top w:val="nil"/>
              <w:left w:val="single" w:sz="4" w:space="0" w:color="000000"/>
              <w:bottom w:val="single" w:sz="4" w:space="0" w:color="000000"/>
              <w:right w:val="single" w:sz="4" w:space="0" w:color="000000"/>
            </w:tcBorders>
            <w:noWrap/>
            <w:vAlign w:val="bottom"/>
          </w:tcPr>
          <w:p w14:paraId="00DF19F6" w14:textId="1E733D9C"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09F39450" w14:textId="460F3DF9"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608D7F67" w14:textId="51C94B0E"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2F5D7C8E" w14:textId="32512A82"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4</w:t>
            </w:r>
          </w:p>
        </w:tc>
      </w:tr>
      <w:tr w:rsidR="00381FD1" w:rsidRPr="00381FD1" w14:paraId="75520509"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3AD4EA5B" w14:textId="6ED88F92"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 406 </w:t>
            </w:r>
          </w:p>
        </w:tc>
        <w:tc>
          <w:tcPr>
            <w:tcW w:w="2360" w:type="dxa"/>
            <w:tcBorders>
              <w:top w:val="nil"/>
              <w:left w:val="nil"/>
              <w:bottom w:val="single" w:sz="4" w:space="0" w:color="000000"/>
              <w:right w:val="single" w:sz="4" w:space="0" w:color="000000"/>
            </w:tcBorders>
            <w:noWrap/>
            <w:vAlign w:val="bottom"/>
          </w:tcPr>
          <w:p w14:paraId="152F6BB8" w14:textId="0508C5C9"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Construction Law</w:t>
            </w:r>
          </w:p>
        </w:tc>
        <w:tc>
          <w:tcPr>
            <w:tcW w:w="3514" w:type="dxa"/>
            <w:tcBorders>
              <w:top w:val="single" w:sz="4" w:space="0" w:color="000000"/>
              <w:left w:val="nil"/>
              <w:bottom w:val="single" w:sz="4" w:space="0" w:color="000000"/>
              <w:right w:val="nil"/>
            </w:tcBorders>
            <w:vAlign w:val="bottom"/>
          </w:tcPr>
          <w:p w14:paraId="57443055" w14:textId="3C98594E"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İmar Hukuğu</w:t>
            </w:r>
          </w:p>
        </w:tc>
        <w:tc>
          <w:tcPr>
            <w:tcW w:w="608" w:type="dxa"/>
            <w:tcBorders>
              <w:top w:val="nil"/>
              <w:left w:val="single" w:sz="4" w:space="0" w:color="000000"/>
              <w:bottom w:val="single" w:sz="4" w:space="0" w:color="000000"/>
              <w:right w:val="single" w:sz="4" w:space="0" w:color="000000"/>
            </w:tcBorders>
            <w:noWrap/>
            <w:vAlign w:val="bottom"/>
          </w:tcPr>
          <w:p w14:paraId="6DFF1973" w14:textId="3BA6E266"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c>
          <w:tcPr>
            <w:tcW w:w="608" w:type="dxa"/>
            <w:tcBorders>
              <w:top w:val="nil"/>
              <w:left w:val="nil"/>
              <w:bottom w:val="single" w:sz="4" w:space="0" w:color="000000"/>
              <w:right w:val="single" w:sz="4" w:space="0" w:color="000000"/>
            </w:tcBorders>
            <w:noWrap/>
            <w:vAlign w:val="bottom"/>
          </w:tcPr>
          <w:p w14:paraId="6E80322E" w14:textId="0C482D76"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47121402" w14:textId="4804C981"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c>
          <w:tcPr>
            <w:tcW w:w="363" w:type="dxa"/>
            <w:tcBorders>
              <w:top w:val="nil"/>
              <w:left w:val="nil"/>
              <w:bottom w:val="single" w:sz="4" w:space="0" w:color="000000"/>
              <w:right w:val="single" w:sz="4" w:space="0" w:color="000000"/>
            </w:tcBorders>
            <w:noWrap/>
            <w:vAlign w:val="bottom"/>
          </w:tcPr>
          <w:p w14:paraId="1B966FF7" w14:textId="7AB33832"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5</w:t>
            </w:r>
          </w:p>
        </w:tc>
      </w:tr>
      <w:tr w:rsidR="00381FD1" w:rsidRPr="00381FD1" w14:paraId="50B7B7DC"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66980DD9" w14:textId="487FCA4E"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415 </w:t>
            </w:r>
          </w:p>
        </w:tc>
        <w:tc>
          <w:tcPr>
            <w:tcW w:w="2360" w:type="dxa"/>
            <w:tcBorders>
              <w:top w:val="nil"/>
              <w:left w:val="nil"/>
              <w:bottom w:val="single" w:sz="4" w:space="0" w:color="000000"/>
              <w:right w:val="single" w:sz="4" w:space="0" w:color="000000"/>
            </w:tcBorders>
            <w:noWrap/>
            <w:vAlign w:val="bottom"/>
          </w:tcPr>
          <w:p w14:paraId="7258271B" w14:textId="6980DACA"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Architectural Basic Design I</w:t>
            </w:r>
          </w:p>
        </w:tc>
        <w:tc>
          <w:tcPr>
            <w:tcW w:w="3514" w:type="dxa"/>
            <w:tcBorders>
              <w:top w:val="single" w:sz="4" w:space="0" w:color="000000"/>
              <w:left w:val="nil"/>
              <w:bottom w:val="single" w:sz="4" w:space="0" w:color="000000"/>
              <w:right w:val="nil"/>
            </w:tcBorders>
            <w:vAlign w:val="bottom"/>
          </w:tcPr>
          <w:p w14:paraId="3AE11884" w14:textId="0F566A07"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Mimari Temel Tasarım I</w:t>
            </w:r>
          </w:p>
        </w:tc>
        <w:tc>
          <w:tcPr>
            <w:tcW w:w="608" w:type="dxa"/>
            <w:tcBorders>
              <w:top w:val="nil"/>
              <w:left w:val="single" w:sz="4" w:space="0" w:color="000000"/>
              <w:bottom w:val="single" w:sz="4" w:space="0" w:color="000000"/>
              <w:right w:val="single" w:sz="4" w:space="0" w:color="000000"/>
            </w:tcBorders>
            <w:noWrap/>
            <w:vAlign w:val="bottom"/>
          </w:tcPr>
          <w:p w14:paraId="68765465" w14:textId="012E3E93"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1E909BBB" w14:textId="6623516F"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2CB32422" w14:textId="73F80CD4"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6F7E05F7" w14:textId="0E110FD7"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11F223FE"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331558C0" w14:textId="3F995118"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416 </w:t>
            </w:r>
          </w:p>
        </w:tc>
        <w:tc>
          <w:tcPr>
            <w:tcW w:w="2360" w:type="dxa"/>
            <w:tcBorders>
              <w:top w:val="nil"/>
              <w:left w:val="nil"/>
              <w:bottom w:val="single" w:sz="4" w:space="0" w:color="000000"/>
              <w:right w:val="single" w:sz="4" w:space="0" w:color="000000"/>
            </w:tcBorders>
            <w:noWrap/>
            <w:vAlign w:val="bottom"/>
          </w:tcPr>
          <w:p w14:paraId="54FA91D2" w14:textId="77C8E314"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Architectural Basic Design II</w:t>
            </w:r>
          </w:p>
        </w:tc>
        <w:tc>
          <w:tcPr>
            <w:tcW w:w="3514" w:type="dxa"/>
            <w:tcBorders>
              <w:top w:val="single" w:sz="4" w:space="0" w:color="000000"/>
              <w:left w:val="nil"/>
              <w:bottom w:val="single" w:sz="4" w:space="0" w:color="000000"/>
              <w:right w:val="nil"/>
            </w:tcBorders>
            <w:vAlign w:val="bottom"/>
          </w:tcPr>
          <w:p w14:paraId="2BB8F77D" w14:textId="70BC5C8A"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Mimari Temel Tasarım II</w:t>
            </w:r>
          </w:p>
        </w:tc>
        <w:tc>
          <w:tcPr>
            <w:tcW w:w="608" w:type="dxa"/>
            <w:tcBorders>
              <w:top w:val="nil"/>
              <w:left w:val="single" w:sz="4" w:space="0" w:color="000000"/>
              <w:bottom w:val="single" w:sz="4" w:space="0" w:color="000000"/>
              <w:right w:val="single" w:sz="4" w:space="0" w:color="000000"/>
            </w:tcBorders>
            <w:noWrap/>
            <w:vAlign w:val="bottom"/>
          </w:tcPr>
          <w:p w14:paraId="71FB33D9" w14:textId="05371817"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4D0109F0" w14:textId="2DA3EADF"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3BE70AA3" w14:textId="04762F8D"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298FEFE0" w14:textId="450AF316"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2440CE84"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115B82EB" w14:textId="501C7C0A"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417 </w:t>
            </w:r>
          </w:p>
        </w:tc>
        <w:tc>
          <w:tcPr>
            <w:tcW w:w="2360" w:type="dxa"/>
            <w:tcBorders>
              <w:top w:val="nil"/>
              <w:left w:val="nil"/>
              <w:bottom w:val="single" w:sz="4" w:space="0" w:color="000000"/>
              <w:right w:val="single" w:sz="4" w:space="0" w:color="000000"/>
            </w:tcBorders>
            <w:noWrap/>
            <w:vAlign w:val="bottom"/>
          </w:tcPr>
          <w:p w14:paraId="7EBA3B52" w14:textId="6FCF7ECC"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Construction I-II</w:t>
            </w:r>
          </w:p>
        </w:tc>
        <w:tc>
          <w:tcPr>
            <w:tcW w:w="3514" w:type="dxa"/>
            <w:tcBorders>
              <w:top w:val="single" w:sz="4" w:space="0" w:color="000000"/>
              <w:left w:val="nil"/>
              <w:bottom w:val="single" w:sz="4" w:space="0" w:color="000000"/>
              <w:right w:val="nil"/>
            </w:tcBorders>
            <w:vAlign w:val="bottom"/>
          </w:tcPr>
          <w:p w14:paraId="4982C3B5" w14:textId="064038EC"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Yapı I-II</w:t>
            </w:r>
          </w:p>
        </w:tc>
        <w:tc>
          <w:tcPr>
            <w:tcW w:w="608" w:type="dxa"/>
            <w:tcBorders>
              <w:top w:val="nil"/>
              <w:left w:val="single" w:sz="4" w:space="0" w:color="000000"/>
              <w:bottom w:val="single" w:sz="4" w:space="0" w:color="000000"/>
              <w:right w:val="single" w:sz="4" w:space="0" w:color="000000"/>
            </w:tcBorders>
            <w:noWrap/>
            <w:vAlign w:val="bottom"/>
          </w:tcPr>
          <w:p w14:paraId="389AC79A" w14:textId="68D45CEB"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24E83869" w14:textId="35FDA380"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7BC8E956" w14:textId="5E763034"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65AC763C" w14:textId="77241866"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4F238CD1"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653F54F3" w14:textId="3EC8F545"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418 </w:t>
            </w:r>
          </w:p>
        </w:tc>
        <w:tc>
          <w:tcPr>
            <w:tcW w:w="2360" w:type="dxa"/>
            <w:tcBorders>
              <w:top w:val="nil"/>
              <w:left w:val="nil"/>
              <w:bottom w:val="single" w:sz="4" w:space="0" w:color="000000"/>
              <w:right w:val="single" w:sz="4" w:space="0" w:color="000000"/>
            </w:tcBorders>
            <w:noWrap/>
            <w:vAlign w:val="bottom"/>
          </w:tcPr>
          <w:p w14:paraId="49AAD48E" w14:textId="3E76276A"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Model-making</w:t>
            </w:r>
          </w:p>
        </w:tc>
        <w:tc>
          <w:tcPr>
            <w:tcW w:w="3514" w:type="dxa"/>
            <w:tcBorders>
              <w:top w:val="single" w:sz="4" w:space="0" w:color="000000"/>
              <w:left w:val="nil"/>
              <w:bottom w:val="single" w:sz="4" w:space="0" w:color="000000"/>
              <w:right w:val="nil"/>
            </w:tcBorders>
            <w:vAlign w:val="bottom"/>
          </w:tcPr>
          <w:p w14:paraId="39A9231A" w14:textId="55D2F50F"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Maket Yapımı</w:t>
            </w:r>
          </w:p>
        </w:tc>
        <w:tc>
          <w:tcPr>
            <w:tcW w:w="608" w:type="dxa"/>
            <w:tcBorders>
              <w:top w:val="nil"/>
              <w:left w:val="single" w:sz="4" w:space="0" w:color="000000"/>
              <w:bottom w:val="single" w:sz="4" w:space="0" w:color="000000"/>
              <w:right w:val="single" w:sz="4" w:space="0" w:color="000000"/>
            </w:tcBorders>
            <w:noWrap/>
            <w:vAlign w:val="bottom"/>
          </w:tcPr>
          <w:p w14:paraId="28B47C48" w14:textId="19101B57"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2F1095D9" w14:textId="19F598BF"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2A516872" w14:textId="7DF19D71"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1020A340" w14:textId="3931F1E3"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5E360459"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21DDFB1B" w14:textId="4C19526D"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420 </w:t>
            </w:r>
          </w:p>
        </w:tc>
        <w:tc>
          <w:tcPr>
            <w:tcW w:w="2360" w:type="dxa"/>
            <w:tcBorders>
              <w:top w:val="nil"/>
              <w:left w:val="nil"/>
              <w:bottom w:val="single" w:sz="4" w:space="0" w:color="000000"/>
              <w:right w:val="single" w:sz="4" w:space="0" w:color="000000"/>
            </w:tcBorders>
            <w:noWrap/>
            <w:vAlign w:val="bottom"/>
          </w:tcPr>
          <w:p w14:paraId="5BF6F1BB" w14:textId="027C0BF3"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Outdoor Space Planning</w:t>
            </w:r>
          </w:p>
        </w:tc>
        <w:tc>
          <w:tcPr>
            <w:tcW w:w="3514" w:type="dxa"/>
            <w:tcBorders>
              <w:top w:val="single" w:sz="4" w:space="0" w:color="000000"/>
              <w:left w:val="nil"/>
              <w:bottom w:val="single" w:sz="4" w:space="0" w:color="000000"/>
              <w:right w:val="nil"/>
            </w:tcBorders>
            <w:vAlign w:val="bottom"/>
          </w:tcPr>
          <w:p w14:paraId="2BA4723E" w14:textId="6BE30F6A"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Dış Mekan Alan Planlaması</w:t>
            </w:r>
          </w:p>
        </w:tc>
        <w:tc>
          <w:tcPr>
            <w:tcW w:w="608" w:type="dxa"/>
            <w:tcBorders>
              <w:top w:val="nil"/>
              <w:left w:val="single" w:sz="4" w:space="0" w:color="000000"/>
              <w:bottom w:val="single" w:sz="4" w:space="0" w:color="000000"/>
              <w:right w:val="single" w:sz="4" w:space="0" w:color="000000"/>
            </w:tcBorders>
            <w:noWrap/>
            <w:vAlign w:val="bottom"/>
          </w:tcPr>
          <w:p w14:paraId="5EBF9029" w14:textId="00D340D0"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760A545A" w14:textId="436A13F3"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0552EA46" w14:textId="578C2772"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58F2305B" w14:textId="36D2215F"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1BA831B0"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5951BCBF" w14:textId="36571500"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LAR421 </w:t>
            </w:r>
          </w:p>
        </w:tc>
        <w:tc>
          <w:tcPr>
            <w:tcW w:w="2360" w:type="dxa"/>
            <w:tcBorders>
              <w:top w:val="nil"/>
              <w:left w:val="nil"/>
              <w:bottom w:val="single" w:sz="4" w:space="0" w:color="000000"/>
              <w:right w:val="single" w:sz="4" w:space="0" w:color="000000"/>
            </w:tcBorders>
            <w:noWrap/>
            <w:vAlign w:val="bottom"/>
          </w:tcPr>
          <w:p w14:paraId="2FC2D33D" w14:textId="45CD7286"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Landscape Maintenance Techniques</w:t>
            </w:r>
          </w:p>
        </w:tc>
        <w:tc>
          <w:tcPr>
            <w:tcW w:w="3514" w:type="dxa"/>
            <w:tcBorders>
              <w:top w:val="single" w:sz="4" w:space="0" w:color="000000"/>
              <w:left w:val="nil"/>
              <w:bottom w:val="single" w:sz="4" w:space="0" w:color="000000"/>
              <w:right w:val="nil"/>
            </w:tcBorders>
            <w:vAlign w:val="bottom"/>
          </w:tcPr>
          <w:p w14:paraId="602E9B8E" w14:textId="75AF4A21"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Peyzaj Bakım Tekniği</w:t>
            </w:r>
          </w:p>
        </w:tc>
        <w:tc>
          <w:tcPr>
            <w:tcW w:w="608" w:type="dxa"/>
            <w:tcBorders>
              <w:top w:val="nil"/>
              <w:left w:val="single" w:sz="4" w:space="0" w:color="000000"/>
              <w:bottom w:val="single" w:sz="4" w:space="0" w:color="000000"/>
              <w:right w:val="single" w:sz="4" w:space="0" w:color="000000"/>
            </w:tcBorders>
            <w:noWrap/>
            <w:vAlign w:val="bottom"/>
          </w:tcPr>
          <w:p w14:paraId="771292F7" w14:textId="60BBD0D1"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1E9CFBA7" w14:textId="2046D372"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076EFB21" w14:textId="582A7702"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363" w:type="dxa"/>
            <w:tcBorders>
              <w:top w:val="nil"/>
              <w:left w:val="nil"/>
              <w:bottom w:val="single" w:sz="4" w:space="0" w:color="000000"/>
              <w:right w:val="single" w:sz="4" w:space="0" w:color="000000"/>
            </w:tcBorders>
            <w:noWrap/>
            <w:vAlign w:val="bottom"/>
          </w:tcPr>
          <w:p w14:paraId="47A4E313" w14:textId="70246336"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3</w:t>
            </w:r>
          </w:p>
        </w:tc>
      </w:tr>
      <w:tr w:rsidR="00381FD1" w:rsidRPr="00381FD1" w14:paraId="14C60D35"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3F2DADD9" w14:textId="3EFF0681"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 xml:space="preserve">CHC100 </w:t>
            </w:r>
          </w:p>
        </w:tc>
        <w:tc>
          <w:tcPr>
            <w:tcW w:w="2360" w:type="dxa"/>
            <w:tcBorders>
              <w:top w:val="nil"/>
              <w:left w:val="nil"/>
              <w:bottom w:val="single" w:sz="4" w:space="0" w:color="000000"/>
              <w:right w:val="single" w:sz="4" w:space="0" w:color="000000"/>
            </w:tcBorders>
            <w:noWrap/>
            <w:vAlign w:val="bottom"/>
          </w:tcPr>
          <w:p w14:paraId="567341EF" w14:textId="58A94E51"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1F1F1F"/>
                <w:sz w:val="16"/>
                <w:szCs w:val="16"/>
              </w:rPr>
              <w:t>Cyprus: History and Culture</w:t>
            </w:r>
          </w:p>
        </w:tc>
        <w:tc>
          <w:tcPr>
            <w:tcW w:w="3514" w:type="dxa"/>
            <w:tcBorders>
              <w:top w:val="single" w:sz="4" w:space="0" w:color="000000"/>
              <w:left w:val="nil"/>
              <w:bottom w:val="single" w:sz="4" w:space="0" w:color="000000"/>
              <w:right w:val="nil"/>
            </w:tcBorders>
            <w:vAlign w:val="bottom"/>
          </w:tcPr>
          <w:p w14:paraId="1EB56171" w14:textId="722E4FE4"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Kıbrıs: Tarih ve Kültür</w:t>
            </w:r>
          </w:p>
        </w:tc>
        <w:tc>
          <w:tcPr>
            <w:tcW w:w="608" w:type="dxa"/>
            <w:tcBorders>
              <w:top w:val="nil"/>
              <w:left w:val="single" w:sz="4" w:space="0" w:color="000000"/>
              <w:bottom w:val="single" w:sz="4" w:space="0" w:color="000000"/>
              <w:right w:val="single" w:sz="4" w:space="0" w:color="000000"/>
            </w:tcBorders>
            <w:noWrap/>
            <w:vAlign w:val="bottom"/>
          </w:tcPr>
          <w:p w14:paraId="2F67E9F1" w14:textId="75BBCF31"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40869DBD" w14:textId="41088443"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075E37AD" w14:textId="7EC6C2BF"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448A9D6C" w14:textId="2A2A135F"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r>
      <w:tr w:rsidR="00381FD1" w:rsidRPr="00381FD1" w14:paraId="0A7971EC" w14:textId="77777777" w:rsidTr="00381FD1">
        <w:trPr>
          <w:trHeight w:val="315"/>
        </w:trPr>
        <w:tc>
          <w:tcPr>
            <w:tcW w:w="1534" w:type="dxa"/>
            <w:tcBorders>
              <w:top w:val="nil"/>
              <w:left w:val="single" w:sz="4" w:space="0" w:color="000000"/>
              <w:bottom w:val="single" w:sz="4" w:space="0" w:color="000000"/>
              <w:right w:val="single" w:sz="4" w:space="0" w:color="000000"/>
            </w:tcBorders>
            <w:noWrap/>
            <w:vAlign w:val="bottom"/>
          </w:tcPr>
          <w:p w14:paraId="0CF55CFC" w14:textId="2B35F243"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GEC 351</w:t>
            </w:r>
          </w:p>
        </w:tc>
        <w:tc>
          <w:tcPr>
            <w:tcW w:w="2360" w:type="dxa"/>
            <w:tcBorders>
              <w:top w:val="nil"/>
              <w:left w:val="nil"/>
              <w:bottom w:val="single" w:sz="4" w:space="0" w:color="000000"/>
              <w:right w:val="single" w:sz="4" w:space="0" w:color="000000"/>
            </w:tcBorders>
            <w:noWrap/>
            <w:vAlign w:val="bottom"/>
          </w:tcPr>
          <w:p w14:paraId="3BFCE1E6" w14:textId="4F9BCA82"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1st Century Skills</w:t>
            </w:r>
          </w:p>
        </w:tc>
        <w:tc>
          <w:tcPr>
            <w:tcW w:w="3514" w:type="dxa"/>
            <w:tcBorders>
              <w:top w:val="single" w:sz="4" w:space="0" w:color="000000"/>
              <w:left w:val="nil"/>
              <w:bottom w:val="single" w:sz="4" w:space="0" w:color="000000"/>
              <w:right w:val="nil"/>
            </w:tcBorders>
            <w:vAlign w:val="bottom"/>
          </w:tcPr>
          <w:p w14:paraId="6F7310CA" w14:textId="26B4B2B9" w:rsidR="00381FD1" w:rsidRPr="00381FD1" w:rsidRDefault="00381FD1" w:rsidP="00381FD1">
            <w:pPr>
              <w:spacing w:after="0" w:line="240" w:lineRule="auto"/>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1. Yüzyıl Becerileri</w:t>
            </w:r>
          </w:p>
        </w:tc>
        <w:tc>
          <w:tcPr>
            <w:tcW w:w="608" w:type="dxa"/>
            <w:tcBorders>
              <w:top w:val="nil"/>
              <w:left w:val="single" w:sz="4" w:space="0" w:color="000000"/>
              <w:bottom w:val="single" w:sz="4" w:space="0" w:color="000000"/>
              <w:right w:val="single" w:sz="4" w:space="0" w:color="000000"/>
            </w:tcBorders>
            <w:noWrap/>
            <w:vAlign w:val="bottom"/>
          </w:tcPr>
          <w:p w14:paraId="2C58063A" w14:textId="7D392058"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c>
          <w:tcPr>
            <w:tcW w:w="608" w:type="dxa"/>
            <w:tcBorders>
              <w:top w:val="nil"/>
              <w:left w:val="nil"/>
              <w:bottom w:val="single" w:sz="4" w:space="0" w:color="000000"/>
              <w:right w:val="single" w:sz="4" w:space="0" w:color="000000"/>
            </w:tcBorders>
            <w:noWrap/>
            <w:vAlign w:val="bottom"/>
          </w:tcPr>
          <w:p w14:paraId="47F3A7D3" w14:textId="139AD891"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697A31CD" w14:textId="3672EB3F"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0</w:t>
            </w:r>
          </w:p>
        </w:tc>
        <w:tc>
          <w:tcPr>
            <w:tcW w:w="363" w:type="dxa"/>
            <w:tcBorders>
              <w:top w:val="nil"/>
              <w:left w:val="nil"/>
              <w:bottom w:val="single" w:sz="4" w:space="0" w:color="000000"/>
              <w:right w:val="single" w:sz="4" w:space="0" w:color="000000"/>
            </w:tcBorders>
            <w:noWrap/>
            <w:vAlign w:val="bottom"/>
          </w:tcPr>
          <w:p w14:paraId="0FD571BF" w14:textId="71B7AF0B" w:rsidR="00381FD1" w:rsidRPr="00381FD1" w:rsidRDefault="00381FD1" w:rsidP="00381FD1">
            <w:pPr>
              <w:spacing w:after="0" w:line="240" w:lineRule="auto"/>
              <w:jc w:val="center"/>
              <w:rPr>
                <w:rFonts w:ascii="Lexend" w:eastAsia="Times New Roman" w:hAnsi="Lexend" w:cs="Times New Roman"/>
                <w:color w:val="000000"/>
                <w:kern w:val="0"/>
                <w:sz w:val="16"/>
                <w:szCs w:val="16"/>
                <w:lang w:val="tr-TR" w:eastAsia="tr-TR"/>
                <w14:ligatures w14:val="none"/>
              </w:rPr>
            </w:pPr>
            <w:r w:rsidRPr="00381FD1">
              <w:rPr>
                <w:rFonts w:ascii="Lexend" w:hAnsi="Lexend" w:cs="Calibri"/>
                <w:color w:val="000000"/>
                <w:sz w:val="16"/>
                <w:szCs w:val="16"/>
              </w:rPr>
              <w:t>2</w:t>
            </w:r>
          </w:p>
        </w:tc>
      </w:tr>
    </w:tbl>
    <w:p w14:paraId="723FDB1E" w14:textId="77777777" w:rsidR="00DB4C4D" w:rsidRPr="003040CE" w:rsidRDefault="00DB4C4D" w:rsidP="00716845">
      <w:pPr>
        <w:rPr>
          <w:sz w:val="20"/>
          <w:szCs w:val="20"/>
          <w:lang w:val="tr-TR"/>
        </w:rPr>
      </w:pPr>
    </w:p>
    <w:p w14:paraId="75419605" w14:textId="5B4F4E01" w:rsidR="00B33608" w:rsidRPr="003040CE" w:rsidRDefault="00B33608" w:rsidP="001F1783">
      <w:pPr>
        <w:pStyle w:val="Balk2"/>
      </w:pPr>
      <w:bookmarkStart w:id="18" w:name="_Toc203556451"/>
      <w:r w:rsidRPr="003040CE">
        <w:t>Ek Bilgiler</w:t>
      </w:r>
      <w:bookmarkEnd w:id="18"/>
    </w:p>
    <w:p w14:paraId="4B37D928" w14:textId="1AA6AF97"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Mezun olabilmek için toplam 240 AKTS kredilik ders alınması gerekmektedir.</w:t>
      </w:r>
      <w:r w:rsidR="00DB4C4D">
        <w:rPr>
          <w:rFonts w:ascii="Lexend" w:hAnsi="Lexend" w:cs="Times New Roman"/>
          <w:sz w:val="20"/>
          <w:szCs w:val="20"/>
          <w:lang w:val="tr-TR"/>
        </w:rPr>
        <w:t xml:space="preserve"> Peyzaj Mimarlığı Bölümü öğrencileri</w:t>
      </w:r>
      <w:r w:rsidRPr="003040CE">
        <w:rPr>
          <w:rFonts w:ascii="Lexend" w:hAnsi="Lexend" w:cs="Times New Roman"/>
          <w:sz w:val="20"/>
          <w:szCs w:val="20"/>
          <w:lang w:val="tr-TR"/>
        </w:rPr>
        <w:t>, toplam 240 AKTS kredisi sağlamak için zorunlu dersleri ve teknik seçmeli dersleri tamamlamak zorundadır. Aksi takdirde, programdan mezun olma şartlarını yerine getirmiş sayılmayacaktır.</w:t>
      </w:r>
    </w:p>
    <w:p w14:paraId="6BD8C0CA" w14:textId="4D67B13D" w:rsidR="00B33608"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Programlarımızda %70 derse devam zorunluluğu koşulu uygulanmaktadır. Belirtilen kurallar çerçevesinde devam zorunluluğunu yerine getirmeyen öğrencilere ilgili derst</w:t>
      </w:r>
      <w:r w:rsidR="009966F2" w:rsidRPr="003040CE">
        <w:rPr>
          <w:rFonts w:ascii="Lexend" w:hAnsi="Lexend" w:cs="Times New Roman"/>
          <w:sz w:val="20"/>
          <w:szCs w:val="20"/>
          <w:lang w:val="tr-TR"/>
        </w:rPr>
        <w:t>en</w:t>
      </w:r>
      <w:r w:rsidRPr="003040CE">
        <w:rPr>
          <w:rFonts w:ascii="Lexend" w:hAnsi="Lexend" w:cs="Times New Roman"/>
          <w:sz w:val="20"/>
          <w:szCs w:val="20"/>
          <w:lang w:val="tr-TR"/>
        </w:rPr>
        <w:t xml:space="preserve"> NA harf notu verilir. NA (Never Attended) notu belirlenen derse devam koşullarını yerine getirmeyen ve dönem sonu yapılacak değerlendirmelere katılma hakkını kaybeden öğrencilere verilmektedir ve NA notu ortalama hesaplamasına katılmaz. Gelecek dönemde öğrencinin aynı dersten yine %70 devam zorunluluğu bulunmaktadır</w:t>
      </w:r>
      <w:r w:rsidR="00341D7B" w:rsidRPr="003040CE">
        <w:rPr>
          <w:rFonts w:ascii="Lexend" w:hAnsi="Lexend" w:cs="Times New Roman"/>
          <w:sz w:val="20"/>
          <w:szCs w:val="20"/>
          <w:lang w:val="tr-TR"/>
        </w:rPr>
        <w:t xml:space="preserve">. </w:t>
      </w:r>
      <w:r w:rsidRPr="003040CE">
        <w:rPr>
          <w:rFonts w:ascii="Lexend" w:hAnsi="Lexend" w:cs="Times New Roman"/>
          <w:sz w:val="20"/>
          <w:szCs w:val="20"/>
          <w:lang w:val="tr-TR"/>
        </w:rPr>
        <w:t xml:space="preserve">Harf </w:t>
      </w:r>
      <w:r w:rsidR="009966F2" w:rsidRPr="003040CE">
        <w:rPr>
          <w:rFonts w:ascii="Lexend" w:hAnsi="Lexend" w:cs="Times New Roman"/>
          <w:sz w:val="20"/>
          <w:szCs w:val="20"/>
          <w:lang w:val="tr-TR"/>
        </w:rPr>
        <w:t xml:space="preserve">notu </w:t>
      </w:r>
      <w:r w:rsidRPr="003040CE">
        <w:rPr>
          <w:rFonts w:ascii="Lexend" w:hAnsi="Lexend" w:cs="Times New Roman"/>
          <w:sz w:val="20"/>
          <w:szCs w:val="20"/>
          <w:lang w:val="tr-TR"/>
        </w:rPr>
        <w:t xml:space="preserve">FF olan derslerin tekrarında %70 derse devam koşulu aranmaz. </w:t>
      </w:r>
    </w:p>
    <w:p w14:paraId="1E075D36" w14:textId="77777777" w:rsidR="00C96E1F" w:rsidRPr="003040CE" w:rsidRDefault="00C96E1F" w:rsidP="00160C22">
      <w:pPr>
        <w:jc w:val="both"/>
        <w:rPr>
          <w:rFonts w:ascii="Lexend" w:hAnsi="Lexend" w:cs="Times New Roman"/>
          <w:sz w:val="20"/>
          <w:szCs w:val="20"/>
          <w:lang w:val="tr-TR"/>
        </w:rPr>
      </w:pPr>
    </w:p>
    <w:p w14:paraId="7568E91C" w14:textId="77777777" w:rsidR="00B33608" w:rsidRPr="003040CE" w:rsidRDefault="00B33608" w:rsidP="001F1783">
      <w:pPr>
        <w:pStyle w:val="Balk2"/>
      </w:pPr>
      <w:bookmarkStart w:id="19" w:name="_Toc203556452"/>
      <w:r w:rsidRPr="003040CE">
        <w:t>Seçmeli Dersler Hakkında Önemli Bilgi</w:t>
      </w:r>
      <w:bookmarkEnd w:id="19"/>
    </w:p>
    <w:p w14:paraId="640D3379" w14:textId="56D3689F" w:rsidR="00005AD9" w:rsidRPr="003040CE" w:rsidRDefault="00DB4C4D" w:rsidP="00406E18">
      <w:pPr>
        <w:jc w:val="both"/>
        <w:rPr>
          <w:rFonts w:ascii="Lexend" w:hAnsi="Lexend" w:cs="Times New Roman"/>
          <w:sz w:val="20"/>
          <w:szCs w:val="20"/>
          <w:lang w:val="tr-TR"/>
        </w:rPr>
      </w:pPr>
      <w:r>
        <w:rPr>
          <w:rFonts w:ascii="Lexend" w:hAnsi="Lexend" w:cs="Times New Roman"/>
          <w:sz w:val="20"/>
          <w:szCs w:val="20"/>
          <w:lang w:val="tr-TR"/>
        </w:rPr>
        <w:t xml:space="preserve">Peyzaj Mimarlığı Bölümü </w:t>
      </w:r>
      <w:r w:rsidR="00B33608" w:rsidRPr="003040CE">
        <w:rPr>
          <w:rFonts w:ascii="Lexend" w:hAnsi="Lexend" w:cs="Times New Roman"/>
          <w:sz w:val="20"/>
          <w:szCs w:val="20"/>
          <w:lang w:val="tr-TR"/>
        </w:rPr>
        <w:t>programı öğrencileri mezun olabilmek için 12 seçmeli ders almak zorundadır. Bu dersler</w:t>
      </w:r>
      <w:r w:rsidR="00341D7B" w:rsidRPr="003040CE">
        <w:rPr>
          <w:rFonts w:ascii="Lexend" w:hAnsi="Lexend" w:cs="Times New Roman"/>
          <w:sz w:val="20"/>
          <w:szCs w:val="20"/>
          <w:lang w:val="tr-TR"/>
        </w:rPr>
        <w:t xml:space="preserve"> programın</w:t>
      </w:r>
      <w:r w:rsidR="00B33608" w:rsidRPr="003040CE">
        <w:rPr>
          <w:rFonts w:ascii="Lexend" w:hAnsi="Lexend" w:cs="Times New Roman"/>
          <w:sz w:val="20"/>
          <w:szCs w:val="20"/>
          <w:lang w:val="tr-TR"/>
        </w:rPr>
        <w:t xml:space="preserve"> </w:t>
      </w:r>
      <w:r w:rsidR="006E797D" w:rsidRPr="003040CE">
        <w:rPr>
          <w:rFonts w:ascii="Lexend" w:hAnsi="Lexend" w:cs="Times New Roman"/>
          <w:sz w:val="20"/>
          <w:szCs w:val="20"/>
          <w:lang w:val="tr-TR"/>
        </w:rPr>
        <w:t>s</w:t>
      </w:r>
      <w:r w:rsidR="00B33608" w:rsidRPr="003040CE">
        <w:rPr>
          <w:rFonts w:ascii="Lexend" w:hAnsi="Lexend" w:cs="Times New Roman"/>
          <w:sz w:val="20"/>
          <w:szCs w:val="20"/>
          <w:lang w:val="tr-TR"/>
        </w:rPr>
        <w:t xml:space="preserve">eçmeli </w:t>
      </w:r>
      <w:r w:rsidR="006E797D" w:rsidRPr="003040CE">
        <w:rPr>
          <w:rFonts w:ascii="Lexend" w:hAnsi="Lexend" w:cs="Times New Roman"/>
          <w:sz w:val="20"/>
          <w:szCs w:val="20"/>
          <w:lang w:val="tr-TR"/>
        </w:rPr>
        <w:t>d</w:t>
      </w:r>
      <w:r w:rsidR="00B33608" w:rsidRPr="003040CE">
        <w:rPr>
          <w:rFonts w:ascii="Lexend" w:hAnsi="Lexend" w:cs="Times New Roman"/>
          <w:sz w:val="20"/>
          <w:szCs w:val="20"/>
          <w:lang w:val="tr-TR"/>
        </w:rPr>
        <w:t xml:space="preserve">ersler listesinden seçilmelidir. </w:t>
      </w:r>
      <w:r w:rsidR="00341D7B" w:rsidRPr="003040CE">
        <w:rPr>
          <w:rFonts w:ascii="Lexend" w:hAnsi="Lexend" w:cs="Times New Roman"/>
          <w:sz w:val="20"/>
          <w:szCs w:val="20"/>
          <w:lang w:val="tr-TR"/>
        </w:rPr>
        <w:t>L</w:t>
      </w:r>
      <w:r w:rsidR="00B33608" w:rsidRPr="003040CE">
        <w:rPr>
          <w:rFonts w:ascii="Lexend" w:hAnsi="Lexend" w:cs="Times New Roman"/>
          <w:sz w:val="20"/>
          <w:szCs w:val="20"/>
          <w:lang w:val="tr-TR"/>
        </w:rPr>
        <w:t>istede yer almayan dersler seçmeli ders olarak kabul edilemez. Seçmeli derslerin AKTS kredisi, müfredatta belirtilen kredilere eşit veya daha fazla olmalıdır.</w:t>
      </w:r>
    </w:p>
    <w:p w14:paraId="2303D822" w14:textId="0C706FFB" w:rsidR="00B33608" w:rsidRPr="003040CE" w:rsidRDefault="00B33608" w:rsidP="001F1783">
      <w:pPr>
        <w:pStyle w:val="Balk2"/>
      </w:pPr>
      <w:bookmarkStart w:id="20" w:name="_Toc203556453"/>
      <w:r w:rsidRPr="003040CE">
        <w:lastRenderedPageBreak/>
        <w:t>Sınav Yönergeleri, Değerlendirme ve Notlandırma</w:t>
      </w:r>
      <w:bookmarkEnd w:id="20"/>
    </w:p>
    <w:p w14:paraId="0D759BB4" w14:textId="77777777" w:rsidR="00077D6E" w:rsidRPr="00406E18" w:rsidRDefault="00077D6E" w:rsidP="00406E18">
      <w:pPr>
        <w:jc w:val="both"/>
        <w:rPr>
          <w:rFonts w:ascii="Lexend" w:hAnsi="Lexend"/>
          <w:sz w:val="20"/>
          <w:szCs w:val="20"/>
          <w:lang w:val="tr-TR"/>
        </w:rPr>
      </w:pPr>
      <w:r w:rsidRPr="00406E18">
        <w:rPr>
          <w:rFonts w:ascii="Lexend" w:hAnsi="Lexend"/>
          <w:sz w:val="20"/>
          <w:szCs w:val="20"/>
          <w:lang w:val="tr-TR"/>
        </w:rPr>
        <w:t>Üniversitemizde derslerde başarı değerlendirmesi genel olarak ara sınav (vize) ve yarıyıl sonu sınavı (final) olmak üzere yüz yüze uygulanan sınavlara dayanmaktadır. Bununla birlikte, bazı derslerde öğrencilerin derse aktif katılımını teşvik etmek ve farklı becerilerini ölçmek amacıyla proje ödevleri, sunumlar, ödevler, kısa sınavlar ve grup çalışmaları gibi alternatif değerlendirme yöntemleri de kullanılmaktadır.</w:t>
      </w:r>
    </w:p>
    <w:p w14:paraId="73E2FD36" w14:textId="7780164D" w:rsidR="00077D6E" w:rsidRPr="00406E18" w:rsidRDefault="00077D6E" w:rsidP="00406E18">
      <w:pPr>
        <w:jc w:val="both"/>
        <w:rPr>
          <w:rFonts w:ascii="Lexend" w:hAnsi="Lexend"/>
          <w:sz w:val="20"/>
          <w:szCs w:val="20"/>
          <w:lang w:val="tr-TR"/>
        </w:rPr>
      </w:pPr>
      <w:r w:rsidRPr="00406E18">
        <w:rPr>
          <w:rFonts w:ascii="Lexend" w:hAnsi="Lexend"/>
          <w:sz w:val="20"/>
          <w:szCs w:val="20"/>
          <w:lang w:val="tr-TR"/>
        </w:rPr>
        <w:t>Her dersin değerlendirme yöntemi, dersin özelliklerine ve öğretim elemanının tercihlerine göre değişiklik gösterebilir. Ders değerlendirme kriterleri, dönem başında dersi yürüten öğretim elemanı tarafından öğrencilere duyurulmakta ve ders izlencesinde açıkça belirtilmektedir.</w:t>
      </w:r>
    </w:p>
    <w:p w14:paraId="661902FE" w14:textId="77777777" w:rsidR="00077D6E" w:rsidRPr="00406E18" w:rsidRDefault="00077D6E" w:rsidP="00406E18">
      <w:pPr>
        <w:jc w:val="both"/>
        <w:rPr>
          <w:rFonts w:ascii="Lexend" w:hAnsi="Lexend"/>
          <w:sz w:val="20"/>
          <w:szCs w:val="20"/>
          <w:lang w:val="tr-TR"/>
        </w:rPr>
      </w:pPr>
      <w:r w:rsidRPr="00406E18">
        <w:rPr>
          <w:rFonts w:ascii="Lexend" w:hAnsi="Lexend"/>
          <w:sz w:val="20"/>
          <w:szCs w:val="20"/>
          <w:lang w:val="tr-TR"/>
        </w:rPr>
        <w:t>Öğrencilerin ders başarı notu; ders kapsamında yapılan sınavlar, ödevler ve varsa diğer değerlendirme araçlarının ağırlıklı ortalaması alınarak hesaplanır. Bu nedenle öğrencilerin yalnızca sınavlara değil, dönem boyunca yapılan tüm değerlendirme unsurlarına aktif katılım göstermeleri önemlidir.</w:t>
      </w:r>
    </w:p>
    <w:p w14:paraId="590D0490" w14:textId="77777777" w:rsidR="00406E18" w:rsidRPr="003040CE" w:rsidRDefault="00406E18" w:rsidP="00077D6E">
      <w:pPr>
        <w:rPr>
          <w:sz w:val="20"/>
          <w:szCs w:val="20"/>
          <w:lang w:val="tr-TR"/>
        </w:rPr>
      </w:pPr>
    </w:p>
    <w:p w14:paraId="7DD45F22" w14:textId="6DCA8E3B"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YDÜ’de alınan her ders için dersi veren akademik personel tarafından yapılan değerlendirmenin sonucunda öğrencilere aşağıda açıklaması verilen harf notlarından birisi verilir. Her harf notunun karşılığında bir AKTS ağırlığı mevcuttur.</w:t>
      </w:r>
    </w:p>
    <w:tbl>
      <w:tblPr>
        <w:tblW w:w="5805" w:type="dxa"/>
        <w:tblBorders>
          <w:top w:val="single" w:sz="2" w:space="0" w:color="auto"/>
          <w:left w:val="single" w:sz="2" w:space="0" w:color="auto"/>
          <w:bottom w:val="single" w:sz="2" w:space="0" w:color="auto"/>
          <w:right w:val="single" w:sz="2" w:space="0" w:color="auto"/>
        </w:tblBorders>
        <w:shd w:val="clear" w:color="auto" w:fill="FBFBFB"/>
        <w:tblCellMar>
          <w:top w:w="15" w:type="dxa"/>
          <w:left w:w="15" w:type="dxa"/>
          <w:bottom w:w="15" w:type="dxa"/>
          <w:right w:w="15" w:type="dxa"/>
        </w:tblCellMar>
        <w:tblLook w:val="04A0" w:firstRow="1" w:lastRow="0" w:firstColumn="1" w:lastColumn="0" w:noHBand="0" w:noVBand="1"/>
      </w:tblPr>
      <w:tblGrid>
        <w:gridCol w:w="1485"/>
        <w:gridCol w:w="1065"/>
        <w:gridCol w:w="1575"/>
        <w:gridCol w:w="1680"/>
      </w:tblGrid>
      <w:tr w:rsidR="00B27EA8" w:rsidRPr="003040CE" w14:paraId="6A42783B"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E2EB58"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NOT</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6B7DC9"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HARF NOTU</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CC57AA8"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KATSAYI</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FF7BF0"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AKTS NOTU</w:t>
            </w:r>
          </w:p>
        </w:tc>
      </w:tr>
      <w:tr w:rsidR="00B27EA8" w:rsidRPr="003040CE" w14:paraId="7528713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30B6BAB"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90-1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2E38BE"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A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0439EA6"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4.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D2A270A"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A</w:t>
            </w:r>
          </w:p>
        </w:tc>
      </w:tr>
      <w:tr w:rsidR="00B27EA8" w:rsidRPr="003040CE" w14:paraId="2D089A4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B8C28DE"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85-8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B08970E"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B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397B5B9"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3.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23588A"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B*</w:t>
            </w:r>
          </w:p>
        </w:tc>
      </w:tr>
      <w:tr w:rsidR="00B27EA8" w:rsidRPr="003040CE" w14:paraId="51EACC6D"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1337E3"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80-8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53CBBF"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B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BC0E6A"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3.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081E2E9"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B*</w:t>
            </w:r>
          </w:p>
        </w:tc>
      </w:tr>
      <w:tr w:rsidR="00B27EA8" w:rsidRPr="003040CE" w14:paraId="3B32015A"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7B14BE3"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75-7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7B91896"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C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F0F329"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2.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0AD1600"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C*</w:t>
            </w:r>
          </w:p>
        </w:tc>
      </w:tr>
      <w:tr w:rsidR="00B27EA8" w:rsidRPr="003040CE" w14:paraId="3053C6F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86AB423"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70-7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08D5F69"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C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91F791"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2.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CD346E6"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C*</w:t>
            </w:r>
          </w:p>
        </w:tc>
      </w:tr>
      <w:tr w:rsidR="00B27EA8" w:rsidRPr="003040CE" w14:paraId="6770B70F"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904AA4E"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60-6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062B21"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D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B1850C"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1.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B4A2B6C"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D</w:t>
            </w:r>
          </w:p>
        </w:tc>
      </w:tr>
      <w:tr w:rsidR="00B27EA8" w:rsidRPr="003040CE" w14:paraId="02849F41"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A2B98C8"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50-5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59124CC"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DD</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C3D6E6A"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1.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BC1BD36"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E</w:t>
            </w:r>
          </w:p>
        </w:tc>
      </w:tr>
      <w:tr w:rsidR="00B27EA8" w:rsidRPr="003040CE" w14:paraId="22B56D23"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4DE43FA"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49-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DE28C9D"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FF</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73935C3"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0.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D01B55" w14:textId="77777777" w:rsidR="00B27EA8" w:rsidRPr="003040CE" w:rsidRDefault="00B27EA8" w:rsidP="005544EC">
            <w:pPr>
              <w:spacing w:after="0" w:line="240" w:lineRule="auto"/>
              <w:jc w:val="both"/>
              <w:rPr>
                <w:rFonts w:ascii="Lexend" w:eastAsia="Times New Roman" w:hAnsi="Lexend" w:cs="Times New Roman"/>
                <w:color w:val="313131"/>
                <w:kern w:val="0"/>
                <w:sz w:val="20"/>
                <w:szCs w:val="20"/>
                <w:lang w:val="tr-TR"/>
                <w14:ligatures w14:val="none"/>
              </w:rPr>
            </w:pPr>
            <w:r w:rsidRPr="003040CE">
              <w:rPr>
                <w:rFonts w:ascii="Lexend" w:eastAsia="Times New Roman" w:hAnsi="Lexend" w:cs="Times New Roman"/>
                <w:color w:val="313131"/>
                <w:kern w:val="0"/>
                <w:sz w:val="20"/>
                <w:szCs w:val="20"/>
                <w:lang w:val="tr-TR"/>
                <w14:ligatures w14:val="none"/>
              </w:rPr>
              <w:t>F</w:t>
            </w:r>
          </w:p>
        </w:tc>
      </w:tr>
    </w:tbl>
    <w:p w14:paraId="3167BBB4" w14:textId="77777777" w:rsidR="00B33608" w:rsidRPr="003040CE" w:rsidRDefault="00B33608" w:rsidP="00160C22">
      <w:pPr>
        <w:jc w:val="both"/>
        <w:rPr>
          <w:rFonts w:ascii="Lexend" w:hAnsi="Lexend" w:cs="Times New Roman"/>
          <w:sz w:val="20"/>
          <w:szCs w:val="20"/>
          <w:lang w:val="tr-TR"/>
        </w:rPr>
      </w:pPr>
    </w:p>
    <w:p w14:paraId="133858C9" w14:textId="78BEF877" w:rsidR="00B33608" w:rsidRPr="003040CE" w:rsidRDefault="00B33608" w:rsidP="00A0157C">
      <w:pPr>
        <w:jc w:val="both"/>
        <w:rPr>
          <w:rFonts w:ascii="Lexend" w:hAnsi="Lexend" w:cs="Times New Roman"/>
          <w:sz w:val="20"/>
          <w:szCs w:val="20"/>
          <w:lang w:val="tr-TR"/>
        </w:rPr>
      </w:pPr>
      <w:r w:rsidRPr="003040CE">
        <w:rPr>
          <w:rFonts w:ascii="Lexend" w:hAnsi="Lexend" w:cs="Times New Roman"/>
          <w:sz w:val="20"/>
          <w:szCs w:val="20"/>
          <w:lang w:val="tr-TR"/>
        </w:rPr>
        <w:t xml:space="preserve"> Herhangi bir dersten başarılı sayılabilmek için öğrencilerin 5. düzey (ön lisans) ve 6. düzey (lisans) programlarda en az DD, 7. düzey (yüksek lisans) programlarda en az CC ve 8. düzey (doktora) programlarda da en az </w:t>
      </w:r>
      <w:r w:rsidR="009966F2" w:rsidRPr="003040CE">
        <w:rPr>
          <w:rFonts w:ascii="Lexend" w:hAnsi="Lexend" w:cs="Times New Roman"/>
          <w:sz w:val="20"/>
          <w:szCs w:val="20"/>
          <w:lang w:val="tr-TR"/>
        </w:rPr>
        <w:t>B</w:t>
      </w:r>
      <w:r w:rsidRPr="003040CE">
        <w:rPr>
          <w:rFonts w:ascii="Lexend" w:hAnsi="Lexend" w:cs="Times New Roman"/>
          <w:sz w:val="20"/>
          <w:szCs w:val="20"/>
          <w:lang w:val="tr-TR"/>
        </w:rPr>
        <w:t>B alması gerekir. Genel ortalamaya dahil edilmeyen dersler için öğrencilerin S (Yeterli) notu alması gerekmektedir.</w:t>
      </w:r>
    </w:p>
    <w:p w14:paraId="2BD5E9E8" w14:textId="30E631EB" w:rsidR="00B33608"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Bunların yanı sıra, her yerel harf notunun bir de AKTS karşılığı not bulunmaktadır. Bu şekilde kurumlar arası hareketlilik desteklenmektedir.</w:t>
      </w:r>
    </w:p>
    <w:p w14:paraId="0A15C8C9" w14:textId="00C47448" w:rsidR="00693BB0" w:rsidRDefault="00693BB0" w:rsidP="00160C22">
      <w:pPr>
        <w:jc w:val="both"/>
        <w:rPr>
          <w:rFonts w:ascii="Lexend" w:hAnsi="Lexend" w:cs="Times New Roman"/>
          <w:sz w:val="20"/>
          <w:szCs w:val="20"/>
          <w:lang w:val="tr-TR"/>
        </w:rPr>
      </w:pPr>
    </w:p>
    <w:p w14:paraId="0BAD968C" w14:textId="1D7528AB" w:rsidR="00693BB0" w:rsidRDefault="00693BB0" w:rsidP="00160C22">
      <w:pPr>
        <w:jc w:val="both"/>
        <w:rPr>
          <w:rFonts w:ascii="Lexend" w:hAnsi="Lexend" w:cs="Times New Roman"/>
          <w:sz w:val="20"/>
          <w:szCs w:val="20"/>
          <w:lang w:val="tr-TR"/>
        </w:rPr>
      </w:pPr>
    </w:p>
    <w:p w14:paraId="32A5E2C1" w14:textId="20F8D1E8" w:rsidR="00693BB0" w:rsidRDefault="00693BB0" w:rsidP="00160C22">
      <w:pPr>
        <w:jc w:val="both"/>
        <w:rPr>
          <w:rFonts w:ascii="Lexend" w:hAnsi="Lexend" w:cs="Times New Roman"/>
          <w:sz w:val="20"/>
          <w:szCs w:val="20"/>
          <w:lang w:val="tr-TR"/>
        </w:rPr>
      </w:pPr>
    </w:p>
    <w:p w14:paraId="04996D91" w14:textId="0D0CF8F5" w:rsidR="00693BB0" w:rsidRDefault="00693BB0" w:rsidP="00160C22">
      <w:pPr>
        <w:jc w:val="both"/>
        <w:rPr>
          <w:rFonts w:ascii="Lexend" w:hAnsi="Lexend" w:cs="Times New Roman"/>
          <w:sz w:val="20"/>
          <w:szCs w:val="20"/>
          <w:lang w:val="tr-TR"/>
        </w:rPr>
      </w:pPr>
    </w:p>
    <w:p w14:paraId="45B77D59" w14:textId="2B509337" w:rsidR="00693BB0" w:rsidRDefault="00693BB0" w:rsidP="00160C22">
      <w:pPr>
        <w:jc w:val="both"/>
        <w:rPr>
          <w:rFonts w:ascii="Lexend" w:hAnsi="Lexend" w:cs="Times New Roman"/>
          <w:sz w:val="20"/>
          <w:szCs w:val="20"/>
          <w:lang w:val="tr-TR"/>
        </w:rPr>
      </w:pPr>
    </w:p>
    <w:p w14:paraId="4D2C78E6" w14:textId="77777777" w:rsidR="00693BB0" w:rsidRPr="003040CE" w:rsidRDefault="00693BB0" w:rsidP="00160C22">
      <w:pPr>
        <w:jc w:val="both"/>
        <w:rPr>
          <w:rFonts w:ascii="Lexend" w:hAnsi="Lexend" w:cs="Times New Roman"/>
          <w:sz w:val="20"/>
          <w:szCs w:val="20"/>
          <w:lang w:val="tr-TR"/>
        </w:rPr>
      </w:pPr>
    </w:p>
    <w:p w14:paraId="3A1021DA" w14:textId="43CD516B" w:rsidR="00B33608"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lastRenderedPageBreak/>
        <w:t>Yukarıdaki tablo, YDÜ bünyesindeki tüm dersler için kullanılmaktadır. Bu harf notlarının dışında aşağıdaki harf notları da öğrenci ders dökümlerine işlenir:</w:t>
      </w:r>
    </w:p>
    <w:p w14:paraId="735694DF" w14:textId="77777777" w:rsidR="00693BB0" w:rsidRDefault="00693BB0" w:rsidP="00160C22">
      <w:pPr>
        <w:jc w:val="both"/>
        <w:rPr>
          <w:rFonts w:ascii="Lexend" w:hAnsi="Lexend" w:cs="Times New Roman"/>
          <w:sz w:val="20"/>
          <w:szCs w:val="20"/>
          <w:lang w:val="tr-TR"/>
        </w:rPr>
      </w:pPr>
    </w:p>
    <w:tbl>
      <w:tblPr>
        <w:tblW w:w="5662" w:type="dxa"/>
        <w:jc w:val="center"/>
        <w:tblBorders>
          <w:top w:val="single" w:sz="6" w:space="0" w:color="DDDDDD"/>
          <w:left w:val="single" w:sz="6" w:space="0" w:color="DDDDDD"/>
          <w:bottom w:val="single" w:sz="6" w:space="0" w:color="DDDDDD"/>
          <w:right w:val="single" w:sz="6" w:space="0" w:color="DDDDDD"/>
        </w:tblBorders>
        <w:tblCellMar>
          <w:left w:w="0" w:type="dxa"/>
          <w:right w:w="0" w:type="dxa"/>
        </w:tblCellMar>
        <w:tblLook w:val="04A0" w:firstRow="1" w:lastRow="0" w:firstColumn="1" w:lastColumn="0" w:noHBand="0" w:noVBand="1"/>
      </w:tblPr>
      <w:tblGrid>
        <w:gridCol w:w="1119"/>
        <w:gridCol w:w="4543"/>
      </w:tblGrid>
      <w:tr w:rsidR="00693BB0" w:rsidRPr="00831315" w14:paraId="0E0B1E68" w14:textId="77777777" w:rsidTr="00C96E1F">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A27D21E" w14:textId="77777777" w:rsidR="00693BB0" w:rsidRPr="00831315" w:rsidRDefault="00693BB0" w:rsidP="00C96E1F">
            <w:pPr>
              <w:rPr>
                <w:sz w:val="20"/>
                <w:szCs w:val="20"/>
              </w:rPr>
            </w:pPr>
            <w:r w:rsidRPr="00831315">
              <w:rPr>
                <w:sz w:val="20"/>
                <w:szCs w:val="20"/>
              </w:rPr>
              <w:t>I</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4B49028" w14:textId="77777777" w:rsidR="00693BB0" w:rsidRPr="00831315" w:rsidRDefault="00693BB0" w:rsidP="00C96E1F">
            <w:pPr>
              <w:rPr>
                <w:sz w:val="20"/>
                <w:szCs w:val="20"/>
              </w:rPr>
            </w:pPr>
            <w:r w:rsidRPr="00831315">
              <w:rPr>
                <w:sz w:val="20"/>
                <w:szCs w:val="20"/>
              </w:rPr>
              <w:t>Tamamlanmamış (Incomplete)</w:t>
            </w:r>
          </w:p>
        </w:tc>
      </w:tr>
      <w:tr w:rsidR="00693BB0" w:rsidRPr="00831315" w14:paraId="5796927D" w14:textId="77777777" w:rsidTr="00C96E1F">
        <w:trPr>
          <w:jc w:val="center"/>
        </w:trPr>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B9A4762" w14:textId="77777777" w:rsidR="00693BB0" w:rsidRPr="00831315" w:rsidRDefault="00693BB0" w:rsidP="00C96E1F">
            <w:pPr>
              <w:rPr>
                <w:sz w:val="20"/>
                <w:szCs w:val="20"/>
              </w:rPr>
            </w:pPr>
            <w:r w:rsidRPr="00831315">
              <w:rPr>
                <w:sz w:val="20"/>
                <w:szCs w:val="20"/>
              </w:rPr>
              <w:t>S</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8B15F01" w14:textId="77777777" w:rsidR="00693BB0" w:rsidRPr="00831315" w:rsidRDefault="00693BB0" w:rsidP="00C96E1F">
            <w:pPr>
              <w:rPr>
                <w:sz w:val="20"/>
                <w:szCs w:val="20"/>
              </w:rPr>
            </w:pPr>
            <w:r w:rsidRPr="00831315">
              <w:rPr>
                <w:sz w:val="20"/>
                <w:szCs w:val="20"/>
              </w:rPr>
              <w:t>Yeterli (SatisfactoryCompletion)</w:t>
            </w:r>
          </w:p>
        </w:tc>
      </w:tr>
      <w:tr w:rsidR="00693BB0" w:rsidRPr="00831315" w14:paraId="574A54FB" w14:textId="77777777" w:rsidTr="00C96E1F">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67E992E" w14:textId="77777777" w:rsidR="00693BB0" w:rsidRPr="00831315" w:rsidRDefault="00693BB0" w:rsidP="00C96E1F">
            <w:pPr>
              <w:rPr>
                <w:sz w:val="20"/>
                <w:szCs w:val="20"/>
              </w:rPr>
            </w:pPr>
            <w:r w:rsidRPr="00831315">
              <w:rPr>
                <w:sz w:val="20"/>
                <w:szCs w:val="20"/>
              </w:rPr>
              <w:t>U</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1C75667" w14:textId="77777777" w:rsidR="00693BB0" w:rsidRPr="00831315" w:rsidRDefault="00693BB0" w:rsidP="00C96E1F">
            <w:pPr>
              <w:rPr>
                <w:sz w:val="20"/>
                <w:szCs w:val="20"/>
              </w:rPr>
            </w:pPr>
            <w:r w:rsidRPr="00831315">
              <w:rPr>
                <w:sz w:val="20"/>
                <w:szCs w:val="20"/>
              </w:rPr>
              <w:t>Yetersiz (Unsatisfactory</w:t>
            </w:r>
          </w:p>
        </w:tc>
      </w:tr>
      <w:tr w:rsidR="00693BB0" w:rsidRPr="00831315" w14:paraId="361FB021" w14:textId="77777777" w:rsidTr="00C96E1F">
        <w:trPr>
          <w:jc w:val="center"/>
        </w:trPr>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9AAF76D" w14:textId="77777777" w:rsidR="00693BB0" w:rsidRPr="00831315" w:rsidRDefault="00693BB0" w:rsidP="00C96E1F">
            <w:pPr>
              <w:rPr>
                <w:sz w:val="20"/>
                <w:szCs w:val="20"/>
              </w:rPr>
            </w:pPr>
            <w:r w:rsidRPr="00831315">
              <w:rPr>
                <w:sz w:val="20"/>
                <w:szCs w:val="20"/>
              </w:rPr>
              <w:t>P</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EE30411" w14:textId="77777777" w:rsidR="00693BB0" w:rsidRPr="00831315" w:rsidRDefault="00693BB0" w:rsidP="00C96E1F">
            <w:pPr>
              <w:rPr>
                <w:sz w:val="20"/>
                <w:szCs w:val="20"/>
              </w:rPr>
            </w:pPr>
            <w:r w:rsidRPr="00831315">
              <w:rPr>
                <w:sz w:val="20"/>
                <w:szCs w:val="20"/>
              </w:rPr>
              <w:t>Yeterli İlerleme (SuccessfulProgress)</w:t>
            </w:r>
          </w:p>
        </w:tc>
      </w:tr>
      <w:tr w:rsidR="00693BB0" w:rsidRPr="00831315" w14:paraId="74C87C7B" w14:textId="77777777" w:rsidTr="00C96E1F">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8B4C56A" w14:textId="77777777" w:rsidR="00693BB0" w:rsidRPr="00831315" w:rsidRDefault="00693BB0" w:rsidP="00C96E1F">
            <w:pPr>
              <w:rPr>
                <w:sz w:val="20"/>
                <w:szCs w:val="20"/>
              </w:rPr>
            </w:pPr>
            <w:r w:rsidRPr="00831315">
              <w:rPr>
                <w:sz w:val="20"/>
                <w:szCs w:val="20"/>
              </w:rPr>
              <w:t>NP</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A067522" w14:textId="77777777" w:rsidR="00693BB0" w:rsidRPr="00831315" w:rsidRDefault="00693BB0" w:rsidP="00C96E1F">
            <w:pPr>
              <w:rPr>
                <w:sz w:val="20"/>
                <w:szCs w:val="20"/>
              </w:rPr>
            </w:pPr>
            <w:r w:rsidRPr="00831315">
              <w:rPr>
                <w:sz w:val="20"/>
                <w:szCs w:val="20"/>
              </w:rPr>
              <w:t>Yetersiz İlerleme (Not SuccessfulProgress)</w:t>
            </w:r>
          </w:p>
        </w:tc>
      </w:tr>
      <w:tr w:rsidR="00693BB0" w:rsidRPr="00831315" w14:paraId="0E755C72" w14:textId="77777777" w:rsidTr="00C96E1F">
        <w:trPr>
          <w:jc w:val="center"/>
        </w:trPr>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A5C6070" w14:textId="77777777" w:rsidR="00693BB0" w:rsidRPr="00831315" w:rsidRDefault="00693BB0" w:rsidP="00C96E1F">
            <w:pPr>
              <w:rPr>
                <w:sz w:val="20"/>
                <w:szCs w:val="20"/>
              </w:rPr>
            </w:pPr>
            <w:r w:rsidRPr="00831315">
              <w:rPr>
                <w:sz w:val="20"/>
                <w:szCs w:val="20"/>
              </w:rPr>
              <w:t>EX</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4EC75F0" w14:textId="77777777" w:rsidR="00693BB0" w:rsidRPr="00831315" w:rsidRDefault="00693BB0" w:rsidP="00C96E1F">
            <w:pPr>
              <w:rPr>
                <w:sz w:val="20"/>
                <w:szCs w:val="20"/>
              </w:rPr>
            </w:pPr>
            <w:r w:rsidRPr="00831315">
              <w:rPr>
                <w:sz w:val="20"/>
                <w:szCs w:val="20"/>
              </w:rPr>
              <w:t>Muaf (Exempt)</w:t>
            </w:r>
          </w:p>
        </w:tc>
      </w:tr>
      <w:tr w:rsidR="00693BB0" w:rsidRPr="00831315" w14:paraId="00C1D9ED" w14:textId="77777777" w:rsidTr="00C96E1F">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768363D" w14:textId="77777777" w:rsidR="00693BB0" w:rsidRPr="00831315" w:rsidRDefault="00693BB0" w:rsidP="00C96E1F">
            <w:pPr>
              <w:rPr>
                <w:sz w:val="20"/>
                <w:szCs w:val="20"/>
              </w:rPr>
            </w:pPr>
            <w:r w:rsidRPr="00831315">
              <w:rPr>
                <w:sz w:val="20"/>
                <w:szCs w:val="20"/>
              </w:rPr>
              <w:t>NI</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3F59E2D" w14:textId="77777777" w:rsidR="00693BB0" w:rsidRPr="00831315" w:rsidRDefault="00693BB0" w:rsidP="00C96E1F">
            <w:pPr>
              <w:rPr>
                <w:sz w:val="20"/>
                <w:szCs w:val="20"/>
              </w:rPr>
            </w:pPr>
            <w:r w:rsidRPr="00831315">
              <w:rPr>
                <w:sz w:val="20"/>
                <w:szCs w:val="20"/>
              </w:rPr>
              <w:t>Dahil Edilmemiş (Not included)</w:t>
            </w:r>
          </w:p>
        </w:tc>
      </w:tr>
      <w:tr w:rsidR="00693BB0" w:rsidRPr="00831315" w14:paraId="6DD51BE6" w14:textId="77777777" w:rsidTr="00C96E1F">
        <w:trPr>
          <w:jc w:val="center"/>
        </w:trPr>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7D207B4" w14:textId="77777777" w:rsidR="00693BB0" w:rsidRPr="00831315" w:rsidRDefault="00693BB0" w:rsidP="00C96E1F">
            <w:pPr>
              <w:rPr>
                <w:sz w:val="20"/>
                <w:szCs w:val="20"/>
              </w:rPr>
            </w:pPr>
            <w:r w:rsidRPr="00831315">
              <w:rPr>
                <w:sz w:val="20"/>
                <w:szCs w:val="20"/>
              </w:rPr>
              <w:t>W</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F7E5D7B" w14:textId="77777777" w:rsidR="00693BB0" w:rsidRPr="00831315" w:rsidRDefault="00693BB0" w:rsidP="00C96E1F">
            <w:pPr>
              <w:rPr>
                <w:sz w:val="20"/>
                <w:szCs w:val="20"/>
              </w:rPr>
            </w:pPr>
            <w:r w:rsidRPr="00831315">
              <w:rPr>
                <w:sz w:val="20"/>
                <w:szCs w:val="20"/>
              </w:rPr>
              <w:t>Dersten Çekilmiş (Withdrawal)</w:t>
            </w:r>
          </w:p>
        </w:tc>
      </w:tr>
      <w:tr w:rsidR="00693BB0" w:rsidRPr="00831315" w14:paraId="7C253218" w14:textId="77777777" w:rsidTr="00C96E1F">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39C3168" w14:textId="77777777" w:rsidR="00693BB0" w:rsidRPr="00831315" w:rsidRDefault="00693BB0" w:rsidP="00C96E1F">
            <w:pPr>
              <w:rPr>
                <w:sz w:val="20"/>
                <w:szCs w:val="20"/>
              </w:rPr>
            </w:pPr>
            <w:r w:rsidRPr="00831315">
              <w:rPr>
                <w:sz w:val="20"/>
                <w:szCs w:val="20"/>
              </w:rPr>
              <w:t>NA </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A201728" w14:textId="77777777" w:rsidR="00693BB0" w:rsidRPr="00831315" w:rsidRDefault="00693BB0" w:rsidP="00C96E1F">
            <w:pPr>
              <w:rPr>
                <w:sz w:val="20"/>
                <w:szCs w:val="20"/>
              </w:rPr>
            </w:pPr>
            <w:r w:rsidRPr="00831315">
              <w:rPr>
                <w:sz w:val="20"/>
                <w:szCs w:val="20"/>
              </w:rPr>
              <w:t>Devamsız (NeverAttended)</w:t>
            </w:r>
          </w:p>
        </w:tc>
      </w:tr>
    </w:tbl>
    <w:p w14:paraId="7A723352" w14:textId="77777777" w:rsidR="00693BB0" w:rsidRPr="003040CE" w:rsidRDefault="00693BB0" w:rsidP="00160C22">
      <w:pPr>
        <w:jc w:val="both"/>
        <w:rPr>
          <w:rFonts w:ascii="Lexend" w:hAnsi="Lexend" w:cs="Times New Roman"/>
          <w:sz w:val="20"/>
          <w:szCs w:val="20"/>
          <w:lang w:val="tr-TR"/>
        </w:rPr>
      </w:pPr>
    </w:p>
    <w:p w14:paraId="5731A9CB" w14:textId="22BE2AFC"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I (Incomplete) notu dersin gereklerini dersi veren akademik personelin kabul edeceği geçerli bir sebepten dolayı ilgili dönemin son tarihine kadar yerine getiremeyen öğrencilere verilir. I notu alan öğrenciler, ilgili dönemin ders notlarının son teslim tarihinden en geç bir hafta sonra tüm eksik yükümlülükleri yerine getirmek zorundadır. Ancak, bazı istisnai durumlarda bu süre ilgili akademik birim yöneticisi ve yönetim kurulu kararı ile bir sonraki dönemin başlangıç Tarihinden iki hafta öncesine kadar uzatılabilir. Kendisine verilen tarihte yükümlülüklerini yerine getirmeyen öğrencilerin I notları otomatik olarak FF veya U notuna dönüşecektir.</w:t>
      </w:r>
    </w:p>
    <w:p w14:paraId="67BAEA28" w14:textId="77777777" w:rsidR="00B27EA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S (Satisfactory) notu kredisiz derslerde başarılı olan öğrencilere verilir.</w:t>
      </w:r>
    </w:p>
    <w:p w14:paraId="1D47B71C" w14:textId="151BD4AF"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U (Unsatisfactory) notu kredisiz derslerde başarısız olan öğrencilere verilir.</w:t>
      </w:r>
    </w:p>
    <w:p w14:paraId="6E42A8D9" w14:textId="77777777"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P (Successful Progress) notu genel not ortalamasına dahil olmayan ve yükümlülükleri bir dönemi aşan derslerde ilgili dönem içerisinde beklenen performansı gösterebilen öğrencilere verilir.</w:t>
      </w:r>
    </w:p>
    <w:p w14:paraId="5BB66F65" w14:textId="77777777"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NP (Not Successful Progress) notu genel not ortalamasına dahil olmayan ve yükümlülükleri bir dönemi aşan derslerde ilgili dönem içerisinde beklenen performansı gösteremeyen öğrencilere verilir.</w:t>
      </w:r>
    </w:p>
    <w:p w14:paraId="2278DCD3" w14:textId="77777777"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EX (Exempt) notu programda ilgili dersten muaf olan öğrencilere verilir.</w:t>
      </w:r>
    </w:p>
    <w:p w14:paraId="31568F97" w14:textId="7483BD5E"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NI (Not included) notu öğrencilerin almış oldukları ancak genel not ortalamalarına dahil olmayan derslerdeki perfromansları için verilir. Bu notlar öğrencinin not dökümünde belirtilir ancak kayıtlı olduğu program çerçevesinde aldığı derslere dahil edilmez.</w:t>
      </w:r>
    </w:p>
    <w:p w14:paraId="0CBAEBEE" w14:textId="7D04A559"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lastRenderedPageBreak/>
        <w:t>W (Withdrawal) notu öğrencinin akademik danışmanının önerisi ve dersi veren akademik personelin izni ile ilgili dönemdeki ders ekleme/bırakma tarihinin ardından ve dönem başlangıcından 10 hafta sonraya kadar dersten çekildiği taktirde verilir. Öğrenci programdaki ilk iki döneminde herhangi bir dersten çekilemez. Ayrıca daha önce herhangi bir dersten W notu alan ve notu ortalamaya katılmayan öğrenciler aynı derslerden tekrar çekilemez. Ön lisans programında eğitim gören öğrenciler en fazla iki dersten, lisans programlarında eğitim gören öğrenciler ise en fazla dört dersten çekilebilir. Öğrenci, çekildiği dersin açıldığı ilk dönemde bu dersi tekrar almak zorundadır.</w:t>
      </w:r>
    </w:p>
    <w:p w14:paraId="7D816CF8" w14:textId="36483E3F"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NA (Never Attended) notu belirlenen derse devam koşullarını yerine getirmeyen ve dönem sonu yapılacak değerlendirmelere katılma hakkını kaybeden öğrencilere verilir. NA notu ortalama hesaplamasına katılmaz.</w:t>
      </w:r>
    </w:p>
    <w:p w14:paraId="46C3F22C" w14:textId="693E50B7" w:rsidR="00B33608" w:rsidRPr="003040CE" w:rsidRDefault="00B33608" w:rsidP="00160C22">
      <w:pPr>
        <w:jc w:val="both"/>
        <w:rPr>
          <w:rFonts w:ascii="Lexend" w:hAnsi="Lexend" w:cs="Times New Roman"/>
          <w:sz w:val="20"/>
          <w:szCs w:val="20"/>
          <w:lang w:val="tr-TR"/>
        </w:rPr>
      </w:pPr>
      <w:r w:rsidRPr="003040CE">
        <w:rPr>
          <w:rFonts w:ascii="Lexend" w:hAnsi="Lexend" w:cs="Times New Roman"/>
          <w:sz w:val="20"/>
          <w:szCs w:val="20"/>
          <w:lang w:val="tr-TR"/>
        </w:rPr>
        <w:t>Öğrenci not döküm belgelerinde hem ulusal hem de AKTS yüklerine denk gelen harf notları gösterilir.</w:t>
      </w:r>
    </w:p>
    <w:p w14:paraId="43F75B24" w14:textId="77777777" w:rsidR="00B27EA8" w:rsidRPr="003040CE" w:rsidRDefault="00B27EA8" w:rsidP="00160C22">
      <w:pPr>
        <w:jc w:val="both"/>
        <w:rPr>
          <w:rFonts w:ascii="Lexend" w:hAnsi="Lexend" w:cs="Times New Roman"/>
          <w:sz w:val="20"/>
          <w:szCs w:val="20"/>
          <w:lang w:val="tr-TR"/>
        </w:rPr>
      </w:pPr>
    </w:p>
    <w:p w14:paraId="0541EF5E" w14:textId="3C0A8DBA" w:rsidR="00B27EA8" w:rsidRPr="003040CE" w:rsidRDefault="00B27EA8" w:rsidP="001F1783">
      <w:pPr>
        <w:pStyle w:val="Balk2"/>
      </w:pPr>
      <w:bookmarkStart w:id="21" w:name="_Toc203556454"/>
      <w:r w:rsidRPr="003040CE">
        <w:t>Mezuniyet Koşulları</w:t>
      </w:r>
      <w:bookmarkEnd w:id="21"/>
    </w:p>
    <w:p w14:paraId="166DFBC8" w14:textId="6A411C1E" w:rsidR="00B27EA8" w:rsidRPr="003040CE" w:rsidRDefault="00B27EA8" w:rsidP="00160C22">
      <w:pPr>
        <w:jc w:val="both"/>
        <w:rPr>
          <w:rFonts w:ascii="Lexend" w:hAnsi="Lexend" w:cs="Times New Roman"/>
          <w:sz w:val="20"/>
          <w:szCs w:val="20"/>
          <w:lang w:val="tr-TR"/>
        </w:rPr>
      </w:pPr>
      <w:r w:rsidRPr="003040CE">
        <w:rPr>
          <w:rFonts w:ascii="Lexend" w:hAnsi="Lexend" w:cs="Times New Roman"/>
          <w:sz w:val="20"/>
          <w:szCs w:val="20"/>
          <w:lang w:val="tr-TR"/>
        </w:rPr>
        <w:t>Bu lisans programından mezun olabilmek için öğrencilerin aşağıdaki koşulları sağlamaları gerekir;</w:t>
      </w:r>
    </w:p>
    <w:p w14:paraId="26759E3B" w14:textId="1EA136F7" w:rsidR="00B27EA8" w:rsidRPr="003040CE" w:rsidRDefault="00B27EA8"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En az 240 AKTS ve en az DD/S notu alarak programın müfredatında yer alan tüm derslerden başarılı olmak </w:t>
      </w:r>
      <w:proofErr w:type="gramStart"/>
      <w:r w:rsidRPr="003040CE">
        <w:rPr>
          <w:rFonts w:ascii="Lexend" w:hAnsi="Lexend" w:cs="Times New Roman"/>
          <w:sz w:val="20"/>
          <w:szCs w:val="20"/>
          <w:lang w:val="tr-TR"/>
        </w:rPr>
        <w:t>4.00</w:t>
      </w:r>
      <w:proofErr w:type="gramEnd"/>
      <w:r w:rsidRPr="003040CE">
        <w:rPr>
          <w:rFonts w:ascii="Lexend" w:hAnsi="Lexend" w:cs="Times New Roman"/>
          <w:sz w:val="20"/>
          <w:szCs w:val="20"/>
          <w:lang w:val="tr-TR"/>
        </w:rPr>
        <w:t xml:space="preserve"> üzerinden 2.00 Ağırlıklı Genel Not Ortalamasına (CGPA) sahip olmak.</w:t>
      </w:r>
    </w:p>
    <w:p w14:paraId="4AE4AF95" w14:textId="77777777" w:rsidR="00FA5AE1" w:rsidRPr="003040CE" w:rsidRDefault="00FA5AE1" w:rsidP="00160C22">
      <w:pPr>
        <w:jc w:val="both"/>
        <w:rPr>
          <w:rFonts w:ascii="Lexend" w:hAnsi="Lexend" w:cs="Times New Roman"/>
          <w:sz w:val="20"/>
          <w:szCs w:val="20"/>
          <w:lang w:val="tr-TR"/>
        </w:rPr>
      </w:pPr>
    </w:p>
    <w:p w14:paraId="5F8F0756" w14:textId="2A5FDC95" w:rsidR="00FA5AE1" w:rsidRDefault="00FA5AE1" w:rsidP="00160C22">
      <w:pPr>
        <w:jc w:val="both"/>
        <w:rPr>
          <w:rFonts w:ascii="Lexend" w:hAnsi="Lexend" w:cs="Times New Roman"/>
          <w:sz w:val="20"/>
          <w:szCs w:val="20"/>
          <w:lang w:val="tr-TR"/>
        </w:rPr>
      </w:pPr>
    </w:p>
    <w:p w14:paraId="3A9E1B78" w14:textId="5E908E2D" w:rsidR="005F6BC5" w:rsidRDefault="005F6BC5" w:rsidP="00160C22">
      <w:pPr>
        <w:jc w:val="both"/>
        <w:rPr>
          <w:rFonts w:ascii="Lexend" w:hAnsi="Lexend" w:cs="Times New Roman"/>
          <w:sz w:val="20"/>
          <w:szCs w:val="20"/>
          <w:lang w:val="tr-TR"/>
        </w:rPr>
      </w:pPr>
    </w:p>
    <w:p w14:paraId="6AAB4E67" w14:textId="035959BB" w:rsidR="005F6BC5" w:rsidRDefault="005F6BC5" w:rsidP="00160C22">
      <w:pPr>
        <w:jc w:val="both"/>
        <w:rPr>
          <w:rFonts w:ascii="Lexend" w:hAnsi="Lexend" w:cs="Times New Roman"/>
          <w:sz w:val="20"/>
          <w:szCs w:val="20"/>
          <w:lang w:val="tr-TR"/>
        </w:rPr>
      </w:pPr>
    </w:p>
    <w:p w14:paraId="15D4148E" w14:textId="49903C47" w:rsidR="005F6BC5" w:rsidRDefault="005F6BC5" w:rsidP="00160C22">
      <w:pPr>
        <w:jc w:val="both"/>
        <w:rPr>
          <w:rFonts w:ascii="Lexend" w:hAnsi="Lexend" w:cs="Times New Roman"/>
          <w:sz w:val="20"/>
          <w:szCs w:val="20"/>
          <w:lang w:val="tr-TR"/>
        </w:rPr>
      </w:pPr>
    </w:p>
    <w:p w14:paraId="3D654DAE" w14:textId="254D26CA" w:rsidR="005F6BC5" w:rsidRDefault="005F6BC5" w:rsidP="00160C22">
      <w:pPr>
        <w:jc w:val="both"/>
        <w:rPr>
          <w:rFonts w:ascii="Lexend" w:hAnsi="Lexend" w:cs="Times New Roman"/>
          <w:sz w:val="20"/>
          <w:szCs w:val="20"/>
          <w:lang w:val="tr-TR"/>
        </w:rPr>
      </w:pPr>
    </w:p>
    <w:p w14:paraId="1BD5E7C1" w14:textId="43E786E9" w:rsidR="005F6BC5" w:rsidRDefault="005F6BC5" w:rsidP="00160C22">
      <w:pPr>
        <w:jc w:val="both"/>
        <w:rPr>
          <w:rFonts w:ascii="Lexend" w:hAnsi="Lexend" w:cs="Times New Roman"/>
          <w:sz w:val="20"/>
          <w:szCs w:val="20"/>
          <w:lang w:val="tr-TR"/>
        </w:rPr>
      </w:pPr>
    </w:p>
    <w:p w14:paraId="242F7F4C" w14:textId="7CB8EAB1" w:rsidR="005F6BC5" w:rsidRDefault="005F6BC5" w:rsidP="00160C22">
      <w:pPr>
        <w:jc w:val="both"/>
        <w:rPr>
          <w:rFonts w:ascii="Lexend" w:hAnsi="Lexend" w:cs="Times New Roman"/>
          <w:sz w:val="20"/>
          <w:szCs w:val="20"/>
          <w:lang w:val="tr-TR"/>
        </w:rPr>
      </w:pPr>
    </w:p>
    <w:p w14:paraId="5D108607" w14:textId="102E2B37" w:rsidR="005F6BC5" w:rsidRDefault="005F6BC5" w:rsidP="00160C22">
      <w:pPr>
        <w:jc w:val="both"/>
        <w:rPr>
          <w:rFonts w:ascii="Lexend" w:hAnsi="Lexend" w:cs="Times New Roman"/>
          <w:sz w:val="20"/>
          <w:szCs w:val="20"/>
          <w:lang w:val="tr-TR"/>
        </w:rPr>
      </w:pPr>
    </w:p>
    <w:p w14:paraId="563C843E" w14:textId="490F64D6" w:rsidR="005F6BC5" w:rsidRDefault="005F6BC5" w:rsidP="00160C22">
      <w:pPr>
        <w:jc w:val="both"/>
        <w:rPr>
          <w:rFonts w:ascii="Lexend" w:hAnsi="Lexend" w:cs="Times New Roman"/>
          <w:sz w:val="20"/>
          <w:szCs w:val="20"/>
          <w:lang w:val="tr-TR"/>
        </w:rPr>
      </w:pPr>
    </w:p>
    <w:p w14:paraId="6E9C3012" w14:textId="4A03E77C" w:rsidR="005F6BC5" w:rsidRDefault="005F6BC5" w:rsidP="00160C22">
      <w:pPr>
        <w:jc w:val="both"/>
        <w:rPr>
          <w:rFonts w:ascii="Lexend" w:hAnsi="Lexend" w:cs="Times New Roman"/>
          <w:sz w:val="20"/>
          <w:szCs w:val="20"/>
          <w:lang w:val="tr-TR"/>
        </w:rPr>
      </w:pPr>
    </w:p>
    <w:p w14:paraId="12D44EBA" w14:textId="693AA6D2" w:rsidR="005F6BC5" w:rsidRDefault="005F6BC5" w:rsidP="00160C22">
      <w:pPr>
        <w:jc w:val="both"/>
        <w:rPr>
          <w:rFonts w:ascii="Lexend" w:hAnsi="Lexend" w:cs="Times New Roman"/>
          <w:sz w:val="20"/>
          <w:szCs w:val="20"/>
          <w:lang w:val="tr-TR"/>
        </w:rPr>
      </w:pPr>
    </w:p>
    <w:p w14:paraId="0A1EAC0C" w14:textId="0978F47D" w:rsidR="005F6BC5" w:rsidRDefault="005F6BC5" w:rsidP="00160C22">
      <w:pPr>
        <w:jc w:val="both"/>
        <w:rPr>
          <w:rFonts w:ascii="Lexend" w:hAnsi="Lexend" w:cs="Times New Roman"/>
          <w:sz w:val="20"/>
          <w:szCs w:val="20"/>
          <w:lang w:val="tr-TR"/>
        </w:rPr>
      </w:pPr>
    </w:p>
    <w:p w14:paraId="00481464" w14:textId="1D66447A" w:rsidR="005F6BC5" w:rsidRDefault="005F6BC5" w:rsidP="00160C22">
      <w:pPr>
        <w:jc w:val="both"/>
        <w:rPr>
          <w:rFonts w:ascii="Lexend" w:hAnsi="Lexend" w:cs="Times New Roman"/>
          <w:sz w:val="20"/>
          <w:szCs w:val="20"/>
          <w:lang w:val="tr-TR"/>
        </w:rPr>
      </w:pPr>
    </w:p>
    <w:p w14:paraId="33A88772" w14:textId="6FEEB461" w:rsidR="005F6BC5" w:rsidRDefault="005F6BC5" w:rsidP="00160C22">
      <w:pPr>
        <w:jc w:val="both"/>
        <w:rPr>
          <w:rFonts w:ascii="Lexend" w:hAnsi="Lexend" w:cs="Times New Roman"/>
          <w:sz w:val="20"/>
          <w:szCs w:val="20"/>
          <w:lang w:val="tr-TR"/>
        </w:rPr>
      </w:pPr>
    </w:p>
    <w:p w14:paraId="338ACDAC" w14:textId="77777777" w:rsidR="005F6BC5" w:rsidRPr="003040CE" w:rsidRDefault="005F6BC5" w:rsidP="00160C22">
      <w:pPr>
        <w:jc w:val="both"/>
        <w:rPr>
          <w:rFonts w:ascii="Lexend" w:hAnsi="Lexend" w:cs="Times New Roman"/>
          <w:sz w:val="20"/>
          <w:szCs w:val="20"/>
          <w:lang w:val="tr-TR"/>
        </w:rPr>
      </w:pPr>
    </w:p>
    <w:p w14:paraId="02B6B0A7" w14:textId="1955D1A0" w:rsidR="00FA5AE1" w:rsidRPr="003040CE" w:rsidRDefault="00FA5AE1" w:rsidP="00EE24F9">
      <w:pPr>
        <w:pStyle w:val="Balk1"/>
      </w:pPr>
      <w:bookmarkStart w:id="22" w:name="_Toc203556455"/>
      <w:r w:rsidRPr="003040CE">
        <w:lastRenderedPageBreak/>
        <w:t>Akademik Takvim</w:t>
      </w:r>
      <w:bookmarkEnd w:id="22"/>
    </w:p>
    <w:p w14:paraId="0DF5CA7C" w14:textId="77777777" w:rsidR="00FA5AE1" w:rsidRPr="003040CE" w:rsidRDefault="00FA5AE1" w:rsidP="00FA5AE1">
      <w:pPr>
        <w:pStyle w:val="NormalWeb"/>
        <w:jc w:val="both"/>
        <w:rPr>
          <w:rFonts w:ascii="Lexend" w:hAnsi="Lexend"/>
          <w:sz w:val="20"/>
          <w:szCs w:val="20"/>
        </w:rPr>
      </w:pPr>
      <w:r w:rsidRPr="003040CE">
        <w:rPr>
          <w:rFonts w:ascii="Lexend" w:hAnsi="Lexend"/>
          <w:sz w:val="20"/>
          <w:szCs w:val="20"/>
        </w:rPr>
        <w:t>Bu bölümde, ilgili akademik yıl için geçerli olan önemli tarihleri bulabilirsiniz. Akademik takvim; ders kayıtları, dönem başlangıç ve bitiş tarihleri, sınav haftaları, tatil günleri ve diğer akademik süreçlerle ilgili kritik bilgileri içermektedir.</w:t>
      </w:r>
    </w:p>
    <w:p w14:paraId="2965AFAF" w14:textId="77777777" w:rsidR="00FA5AE1" w:rsidRPr="003040CE" w:rsidRDefault="00FA5AE1" w:rsidP="00FA5AE1">
      <w:pPr>
        <w:pStyle w:val="NormalWeb"/>
        <w:jc w:val="both"/>
        <w:rPr>
          <w:rFonts w:ascii="Lexend" w:hAnsi="Lexend"/>
          <w:sz w:val="20"/>
          <w:szCs w:val="20"/>
        </w:rPr>
      </w:pPr>
      <w:r w:rsidRPr="003040CE">
        <w:rPr>
          <w:rFonts w:ascii="Lexend" w:hAnsi="Lexend"/>
          <w:sz w:val="20"/>
          <w:szCs w:val="20"/>
        </w:rPr>
        <w:t>Öğrencilerin akademik planlamalarını sağlıklı yapabilmeleri için takvimi dikkatle incelemeleri ve tarihleri takip etmeleri önemle tavsiye edilir. Her dönem başında güncellenen takvimi, ayrıca fakülte web sayfasından veya öğrenci işleri biriminden de edinebilirsiniz.</w:t>
      </w:r>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117"/>
        <w:gridCol w:w="71"/>
        <w:gridCol w:w="6166"/>
      </w:tblGrid>
      <w:tr w:rsidR="00190031" w:rsidRPr="003040CE" w14:paraId="66D4480E" w14:textId="77777777" w:rsidTr="00190031">
        <w:trPr>
          <w:trHeight w:val="20"/>
        </w:trPr>
        <w:tc>
          <w:tcPr>
            <w:tcW w:w="5000"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14:paraId="57DD7B69" w14:textId="77777777" w:rsidR="00190031" w:rsidRPr="003040CE" w:rsidRDefault="00190031" w:rsidP="001F1783">
            <w:pPr>
              <w:pStyle w:val="Balk2"/>
              <w:rPr>
                <w:rFonts w:eastAsia="Times New Roman"/>
                <w:lang w:eastAsia="tr-TR"/>
              </w:rPr>
            </w:pPr>
            <w:bookmarkStart w:id="23" w:name="_Toc203556456"/>
            <w:r w:rsidRPr="003040CE">
              <w:rPr>
                <w:rFonts w:eastAsia="Times New Roman"/>
                <w:lang w:eastAsia="tr-TR"/>
              </w:rPr>
              <w:t>2025-2026 Güz Dönemi</w:t>
            </w:r>
            <w:bookmarkEnd w:id="23"/>
          </w:p>
        </w:tc>
      </w:tr>
      <w:tr w:rsidR="00190031" w:rsidRPr="003040CE" w14:paraId="61244CF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DD23EA"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emmuz 01,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6B7B84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6 için İntörnlük rotasyonlarının başlaması</w:t>
            </w:r>
          </w:p>
        </w:tc>
      </w:tr>
      <w:tr w:rsidR="00190031" w:rsidRPr="003040CE" w14:paraId="1271EB9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8AA424D"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BE6D3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kul Harçlarının İlk Ödemeleri için Son Gün (Yıllık Peşin ve taksitli ödemelerin ilk taksiti)</w:t>
            </w:r>
          </w:p>
        </w:tc>
      </w:tr>
      <w:tr w:rsidR="00190031" w:rsidRPr="003040CE" w14:paraId="70EAE38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767FAAA"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B081A6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4 ve 5 için Derslerin Başlaması</w:t>
            </w:r>
          </w:p>
        </w:tc>
      </w:tr>
      <w:tr w:rsidR="00190031" w:rsidRPr="003040CE" w14:paraId="051E35B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27654A"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08-12,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865D16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akademik personele atanması</w:t>
            </w:r>
          </w:p>
        </w:tc>
      </w:tr>
      <w:tr w:rsidR="00190031" w:rsidRPr="003040CE" w14:paraId="05E224B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2FF0E75"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11-15, 2025; Perşembe-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DDA971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Etkinleştirilmesi</w:t>
            </w:r>
          </w:p>
        </w:tc>
      </w:tr>
      <w:tr w:rsidR="00190031" w:rsidRPr="003040CE" w14:paraId="1E01340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A6790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1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07D3258"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2, 3, için Derslerin Başlaması</w:t>
            </w:r>
          </w:p>
        </w:tc>
      </w:tr>
      <w:tr w:rsidR="00190031" w:rsidRPr="003040CE" w14:paraId="4E2EE74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35FD7C"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15,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54A4B13"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 Öğrencileri için İngilizce Hazırlık Okulu, Türkçe ve Arapça Yeterlilik Sınavları</w:t>
            </w:r>
          </w:p>
        </w:tc>
      </w:tr>
      <w:tr w:rsidR="00190031" w:rsidRPr="003040CE" w14:paraId="63D287F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86A69CC"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15-19,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569B85D"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 Alma</w:t>
            </w:r>
          </w:p>
        </w:tc>
      </w:tr>
      <w:tr w:rsidR="00190031" w:rsidRPr="003040CE" w14:paraId="267C3E6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B83507"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18,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BD71CE5"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üstü Öğrenciler için Dönemin İlk İngilizce Yeterlilik Sınavı</w:t>
            </w:r>
          </w:p>
        </w:tc>
      </w:tr>
      <w:tr w:rsidR="00190031" w:rsidRPr="003040CE" w14:paraId="191E1C0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771EA21"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19,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82FB421"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üstü tez jürileri için son gün</w:t>
            </w:r>
          </w:p>
        </w:tc>
      </w:tr>
      <w:tr w:rsidR="00190031" w:rsidRPr="003040CE" w14:paraId="5E2B153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326CBD5"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bdr w:val="single" w:sz="2" w:space="0" w:color="E5E7EB" w:frame="1"/>
                <w:lang w:val="tr-TR" w:eastAsia="tr-TR"/>
                <w14:ligatures w14:val="none"/>
              </w:rPr>
              <w:t>Eylül 22,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2666B3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bdr w:val="single" w:sz="2" w:space="0" w:color="E5E7EB" w:frame="1"/>
                <w:lang w:val="tr-TR" w:eastAsia="tr-TR"/>
                <w14:ligatures w14:val="none"/>
              </w:rPr>
              <w:t>Derslerin Başlaması (Tüm Dil Hazırlık Okulları dâhil)</w:t>
            </w:r>
          </w:p>
        </w:tc>
      </w:tr>
      <w:tr w:rsidR="00190031" w:rsidRPr="003040CE" w14:paraId="025FCB2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5D98D5D"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29,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10ECF8"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1 için Derslerin Başlaması</w:t>
            </w:r>
          </w:p>
        </w:tc>
      </w:tr>
      <w:tr w:rsidR="00190031" w:rsidRPr="003040CE" w14:paraId="72F9329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02322C"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ylül 30,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4B9DF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rtak Dersler için Muafiyet Sınavları (İngilizce Bölümler)</w:t>
            </w:r>
          </w:p>
        </w:tc>
      </w:tr>
      <w:tr w:rsidR="00190031" w:rsidRPr="003040CE" w14:paraId="395FDEC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D1623AB"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kim 02,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563311C"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rtak Dersler Muafiyet Sınavları (Türkçe Bölümler)</w:t>
            </w:r>
          </w:p>
        </w:tc>
      </w:tr>
      <w:tr w:rsidR="00190031" w:rsidRPr="003040CE" w14:paraId="5603F04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F26FCE"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kim 08,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B800C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Okul Harcı Ödemelerinin 2. Taksiti için Son Gün</w:t>
            </w:r>
          </w:p>
        </w:tc>
      </w:tr>
      <w:tr w:rsidR="00190031" w:rsidRPr="003040CE" w14:paraId="4E4E758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025768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kim 08,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8423093"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Bir önceki döneme ait “I” (Incomplete) notlarının değişimi için son gün</w:t>
            </w:r>
          </w:p>
        </w:tc>
      </w:tr>
      <w:tr w:rsidR="00190031" w:rsidRPr="003040CE" w14:paraId="278EE3F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2FECA9A"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lastRenderedPageBreak/>
              <w:t>Ekim 10,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3AF4FA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Uluslararası Öğrenciler İçin Kayıt Sildirme İçin Son Gün</w:t>
            </w:r>
          </w:p>
        </w:tc>
      </w:tr>
      <w:tr w:rsidR="00190031" w:rsidRPr="003040CE" w14:paraId="43ECA20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FCBC2E9"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kim 10,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01321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 Ekleme/Bırakma İçin Son Günü</w:t>
            </w:r>
          </w:p>
        </w:tc>
      </w:tr>
      <w:tr w:rsidR="00190031" w:rsidRPr="003040CE" w14:paraId="7051660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811E846"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kim 24,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08A29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Geç Kayıtların Son Günü</w:t>
            </w:r>
          </w:p>
        </w:tc>
      </w:tr>
      <w:tr w:rsidR="00190031" w:rsidRPr="003040CE" w14:paraId="783AFD3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DC4BE3C"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Ekim 29, 2025;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FC308F1"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0C33B30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A10DD9B"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Kasım 07,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41246D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eni Kayıt Uluslararası Öğrenciler için Ders Ekleme/Bırakma İçin Son Gün</w:t>
            </w:r>
          </w:p>
        </w:tc>
      </w:tr>
      <w:tr w:rsidR="00190031" w:rsidRPr="003040CE" w14:paraId="2751F0C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6677A4B"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Kasım 08, 2025;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CB60EB"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Okul Harcı Ödemelerinin 3. Taksiti için Son Gün</w:t>
            </w:r>
          </w:p>
        </w:tc>
      </w:tr>
      <w:tr w:rsidR="00190031" w:rsidRPr="003040CE" w14:paraId="62F1407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8E371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Kasım 08-14, 2025; Cum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3E352EE"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 Sınavlar</w:t>
            </w:r>
          </w:p>
        </w:tc>
      </w:tr>
      <w:tr w:rsidR="00190031" w:rsidRPr="003040CE" w14:paraId="0D60F59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C41E99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Kasım 15, 2025;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7AA5A8E"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7D04613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BBA934C"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Kasım 17-21, 2025;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FB1A49A"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İngilizce hazırlık okulu modül 1 final sınavları</w:t>
            </w:r>
          </w:p>
        </w:tc>
      </w:tr>
      <w:tr w:rsidR="00190031" w:rsidRPr="003040CE" w14:paraId="16AA643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1165F3"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lık 0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80EA54"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Okul Harcı Ödemelerinin 4. Taksiti için Son Gün</w:t>
            </w:r>
          </w:p>
        </w:tc>
      </w:tr>
      <w:tr w:rsidR="00190031" w:rsidRPr="003040CE" w14:paraId="0682590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1D2972D"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lık 08, 2025;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6FE57FD"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Bir sonraki akademik dönem için derslerin belirlenmesi ve program çalışmalarının başlaması</w:t>
            </w:r>
          </w:p>
        </w:tc>
      </w:tr>
      <w:tr w:rsidR="00190031" w:rsidRPr="003040CE" w14:paraId="6E5745F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9F474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lık 19, 2025;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7D41EE"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ten Çekilmenin Son Günü</w:t>
            </w:r>
          </w:p>
        </w:tc>
      </w:tr>
      <w:tr w:rsidR="00190031" w:rsidRPr="003040CE" w14:paraId="6B241D2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522F968"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lık 23,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9C6CFF1"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A Notlarının Sisteme Girişi için Son Gün</w:t>
            </w:r>
          </w:p>
        </w:tc>
      </w:tr>
      <w:tr w:rsidR="00190031" w:rsidRPr="003040CE" w14:paraId="07AB9B8A"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37E46E4"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lık 25, 2025;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7272D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Öğrenciler için idari tatil</w:t>
            </w:r>
          </w:p>
        </w:tc>
      </w:tr>
      <w:tr w:rsidR="00190031" w:rsidRPr="003040CE" w14:paraId="2808680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D7AA7EA"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lık 30, 2025;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588B158"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Son Günü</w:t>
            </w:r>
          </w:p>
        </w:tc>
      </w:tr>
      <w:tr w:rsidR="00190031" w:rsidRPr="003040CE" w14:paraId="5955B44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8C372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01,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2BAB41"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7D5B55F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7F1F59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0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866732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Öğrenciler için idari tatil</w:t>
            </w:r>
          </w:p>
        </w:tc>
      </w:tr>
      <w:tr w:rsidR="00190031" w:rsidRPr="003040CE" w14:paraId="526014D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3FE89B3"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05-14, 2026; Pazartesi-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F57A4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Final Sınavları</w:t>
            </w:r>
          </w:p>
        </w:tc>
      </w:tr>
      <w:tr w:rsidR="00190031" w:rsidRPr="003040CE" w14:paraId="30A4D04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B0C2DE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08,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4AFBA6"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2 Taksitli Ödemelerin 2. Taksiti için Son Gün</w:t>
            </w:r>
          </w:p>
        </w:tc>
      </w:tr>
      <w:tr w:rsidR="00190031" w:rsidRPr="003040CE" w14:paraId="3E11AE01"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DD6AD0D"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08,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B99839"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Ödemelerin 5. Taksiti için Son Gün</w:t>
            </w:r>
          </w:p>
        </w:tc>
      </w:tr>
      <w:tr w:rsidR="00190031" w:rsidRPr="003040CE" w14:paraId="66ABA99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74D3A66"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12-18, 2026; Pazartesi-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C63351"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4 için dönem arası</w:t>
            </w:r>
          </w:p>
        </w:tc>
      </w:tr>
      <w:tr w:rsidR="00190031" w:rsidRPr="003040CE" w14:paraId="63A25FC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295760B"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lastRenderedPageBreak/>
              <w:t>Ocak 17, 2026; 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ADE77B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ot Teslimi İçin Son Gün</w:t>
            </w:r>
          </w:p>
        </w:tc>
      </w:tr>
      <w:tr w:rsidR="00190031" w:rsidRPr="003040CE" w14:paraId="2C2242B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741EC2D"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19-23, 202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70E56BB"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İngilizce hazırlık okulu modül 2 final sınavları</w:t>
            </w:r>
          </w:p>
        </w:tc>
      </w:tr>
      <w:tr w:rsidR="00190031" w:rsidRPr="003040CE" w14:paraId="0642F46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96626D8"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20-21, 2026; Salı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EED076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ezuniyet Törenleri</w:t>
            </w:r>
          </w:p>
        </w:tc>
      </w:tr>
      <w:tr w:rsidR="00190031" w:rsidRPr="003040CE" w14:paraId="7A2CDCBA"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1A80843"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26-08 Şubat, 2026; Pazartesi-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51C62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1, 2 ve 3 için dönem arası</w:t>
            </w:r>
          </w:p>
        </w:tc>
      </w:tr>
      <w:tr w:rsidR="00190031" w:rsidRPr="003040CE" w14:paraId="3CC2149B" w14:textId="77777777" w:rsidTr="00190031">
        <w:trPr>
          <w:trHeight w:val="20"/>
        </w:trPr>
        <w:tc>
          <w:tcPr>
            <w:tcW w:w="1704" w:type="pct"/>
            <w:gridSpan w:val="2"/>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261CBBBD"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2-08 Şubat, 2026; Pazartesi-Pazar</w:t>
            </w:r>
          </w:p>
        </w:tc>
        <w:tc>
          <w:tcPr>
            <w:tcW w:w="3296"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375B185A"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5 için dönem arası</w:t>
            </w:r>
          </w:p>
        </w:tc>
      </w:tr>
      <w:tr w:rsidR="00190031" w:rsidRPr="003040CE" w14:paraId="386B9C96" w14:textId="77777777" w:rsidTr="00190031">
        <w:trPr>
          <w:trHeight w:val="20"/>
        </w:trPr>
        <w:tc>
          <w:tcPr>
            <w:tcW w:w="5000"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14:paraId="7C9D44F6" w14:textId="77777777" w:rsidR="00190031" w:rsidRPr="003040CE" w:rsidRDefault="00190031" w:rsidP="001F1783">
            <w:pPr>
              <w:pStyle w:val="Balk2"/>
              <w:rPr>
                <w:rFonts w:eastAsia="Times New Roman"/>
                <w:lang w:eastAsia="tr-TR"/>
              </w:rPr>
            </w:pPr>
            <w:bookmarkStart w:id="24" w:name="_Toc203556457"/>
            <w:r w:rsidRPr="003040CE">
              <w:rPr>
                <w:rFonts w:eastAsia="Times New Roman"/>
                <w:lang w:eastAsia="tr-TR"/>
              </w:rPr>
              <w:t>2025-2026 Bahar Dönemi</w:t>
            </w:r>
            <w:bookmarkEnd w:id="24"/>
          </w:p>
        </w:tc>
      </w:tr>
      <w:tr w:rsidR="00190031" w:rsidRPr="003040CE" w14:paraId="0EB6050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362ECDA"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cak 29-30, 2026; Perşembe-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525302D"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akademik personele atanması</w:t>
            </w:r>
          </w:p>
        </w:tc>
      </w:tr>
      <w:tr w:rsidR="00190031" w:rsidRPr="003040CE" w14:paraId="4B2BBC1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EC308A"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2-3, 2026; Pazartesi-Salı</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B0F0B27"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Etkinleştirilmesi</w:t>
            </w:r>
          </w:p>
        </w:tc>
      </w:tr>
      <w:tr w:rsidR="00190031" w:rsidRPr="003040CE" w14:paraId="55159EA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7DBD84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2- 0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04394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iploma Teslimi</w:t>
            </w:r>
          </w:p>
        </w:tc>
      </w:tr>
      <w:tr w:rsidR="00190031" w:rsidRPr="003040CE" w14:paraId="38F2084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97421F1"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4-06, 2026; Çarşamba-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46FA03"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 Alma</w:t>
            </w:r>
          </w:p>
        </w:tc>
      </w:tr>
      <w:tr w:rsidR="00190031" w:rsidRPr="003040CE" w14:paraId="5D35290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8354931"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5,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45A0C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üstü öğrenciler için Dönemin İlk İngilizce Yeterlilik Sınavı</w:t>
            </w:r>
          </w:p>
        </w:tc>
      </w:tr>
      <w:tr w:rsidR="00190031" w:rsidRPr="003040CE" w14:paraId="5851929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B733FB7"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603156"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üstü tez jürileri için son gün</w:t>
            </w:r>
          </w:p>
        </w:tc>
      </w:tr>
      <w:tr w:rsidR="00190031" w:rsidRPr="003040CE" w14:paraId="7536770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72CAA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AD47FC4"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 Öğrencileri için İngilizce Hazırlık Okulu, Türkçe ve Arapça Yeterlilik Sınavları</w:t>
            </w:r>
          </w:p>
        </w:tc>
      </w:tr>
      <w:tr w:rsidR="00190031" w:rsidRPr="003040CE" w14:paraId="0AD0B29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580B52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8, 2026; 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5B3B918"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Ödemelerin 6. Taksiti için Son Gün</w:t>
            </w:r>
          </w:p>
        </w:tc>
      </w:tr>
      <w:tr w:rsidR="00190031" w:rsidRPr="003040CE" w14:paraId="1F641AF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5F77C4"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09,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0823CD3"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Başlaması (Tüm Dil Hazırlık Okulları dâhil)</w:t>
            </w:r>
          </w:p>
        </w:tc>
      </w:tr>
      <w:tr w:rsidR="00190031" w:rsidRPr="003040CE" w14:paraId="0312ADE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6BEF17"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16,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DC03DE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rtak Dersler Muafiyet Sınavları (İngilizce Bölümler)</w:t>
            </w:r>
          </w:p>
        </w:tc>
      </w:tr>
      <w:tr w:rsidR="00190031" w:rsidRPr="003040CE" w14:paraId="6E76791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EA6C771"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17, 2026; Salı</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3E274C"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Ortak Dersler Muafiyet Sınavları (Türkçe Bölümler)</w:t>
            </w:r>
          </w:p>
        </w:tc>
      </w:tr>
      <w:tr w:rsidR="00190031" w:rsidRPr="003040CE" w14:paraId="570DAAD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20FF8BD"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26,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9C649E5"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Bir önceki döneme ait “I” (Incomplete) notlarının değişimi için son gün</w:t>
            </w:r>
          </w:p>
        </w:tc>
      </w:tr>
      <w:tr w:rsidR="00190031" w:rsidRPr="003040CE" w14:paraId="4DFE4DC4"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609D8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27,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F8720B4"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Uluslararası Öğrenciler İçin Kayıt Sildirme İçin Son Gün</w:t>
            </w:r>
          </w:p>
        </w:tc>
      </w:tr>
      <w:tr w:rsidR="00190031" w:rsidRPr="003040CE" w14:paraId="72BFEE5E"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FFA30C5"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Şubat 27,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2DC3DE"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 Ekleme/Bırakma İçin Son Günü</w:t>
            </w:r>
          </w:p>
        </w:tc>
      </w:tr>
      <w:tr w:rsidR="00190031" w:rsidRPr="003040CE" w14:paraId="046ECBA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287A5E"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rt 06,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3EB497B"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Geç Kayıtların Son Günü</w:t>
            </w:r>
          </w:p>
        </w:tc>
      </w:tr>
      <w:tr w:rsidR="00190031" w:rsidRPr="003040CE" w14:paraId="57E61A2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9878296"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lastRenderedPageBreak/>
              <w:t>Mart 08, 2026; 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EA981D1"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Ödemelerin 7. Taksiti için Son Gün</w:t>
            </w:r>
          </w:p>
        </w:tc>
      </w:tr>
      <w:tr w:rsidR="00190031" w:rsidRPr="003040CE" w14:paraId="2B39367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185FAD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rt 19 – 22; Perşembe -Pazar</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F61965"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710B473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EB805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rt 30,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1A6A4C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eni Kayıt Uluslararası Öğrenciler için Ders Ekleme/Bırakma İçin Son Gün</w:t>
            </w:r>
          </w:p>
        </w:tc>
      </w:tr>
      <w:tr w:rsidR="00190031" w:rsidRPr="003040CE" w14:paraId="46FCF6C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B817A5"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isan 6 – Nisan 11,2026; Pazartesi-Cum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96FF454"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ra Sınavlar</w:t>
            </w:r>
          </w:p>
        </w:tc>
      </w:tr>
      <w:tr w:rsidR="00190031" w:rsidRPr="003040CE" w14:paraId="6546F96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1934BD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isan 6 – Nisan 10, 2026; Pazartesi-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D05483"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İngilizce hazırlık okulu modül 3 final sınavları</w:t>
            </w:r>
          </w:p>
        </w:tc>
      </w:tr>
      <w:tr w:rsidR="00190031" w:rsidRPr="003040CE" w14:paraId="6FEF189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DBFAFA"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isan 08, 2026;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83838FE"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ıllık 8 Taksitli Ödemelerin 8. Taksiti için Son Gün</w:t>
            </w:r>
          </w:p>
        </w:tc>
      </w:tr>
      <w:tr w:rsidR="00190031" w:rsidRPr="003040CE" w14:paraId="28419DD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28FABDB"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isan 23,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C0B738"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1A11378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50E0F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01,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1D2ABA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2D89557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18B5563"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08,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95784AA"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ten Çekilmenin Son Günü</w:t>
            </w:r>
          </w:p>
        </w:tc>
      </w:tr>
      <w:tr w:rsidR="00190031" w:rsidRPr="003040CE" w14:paraId="0B0C1F1B"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8A05255"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08,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9833EC7"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Bir sonraki akademik dönem için derslerin belirlenmesi ve program çalışmalarının başlaması</w:t>
            </w:r>
          </w:p>
        </w:tc>
      </w:tr>
      <w:tr w:rsidR="00190031" w:rsidRPr="003040CE" w14:paraId="38E332D6"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B11F4D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19, 2026; Salı</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AEBF358"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311F369D"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F221A99"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18,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A635E2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A Notlarının Sisteme Girilmesi için Son Tarih</w:t>
            </w:r>
          </w:p>
        </w:tc>
      </w:tr>
      <w:tr w:rsidR="00190031" w:rsidRPr="003040CE" w14:paraId="0E192EE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57EECF8"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2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155A7F5"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Son Günü</w:t>
            </w:r>
          </w:p>
        </w:tc>
      </w:tr>
      <w:tr w:rsidR="00190031" w:rsidRPr="003040CE" w14:paraId="0BE1F3BE"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7285583"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2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65726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1 ,2 ve 3 için Derslerin Bitmesi</w:t>
            </w:r>
          </w:p>
        </w:tc>
      </w:tr>
      <w:tr w:rsidR="00190031" w:rsidRPr="003040CE" w14:paraId="171B85B2"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508734"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ayıs 27- 31, 2026; Çarşamba-Pazar</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A5FC52A"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6003EF1A"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E4C24D"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01-10, 2026; Pazartesi- Çarşamb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FEC623"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Final Sınavları</w:t>
            </w:r>
          </w:p>
        </w:tc>
      </w:tr>
      <w:tr w:rsidR="00190031" w:rsidRPr="003040CE" w14:paraId="621C3CE8"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F88FBD"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5,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7AF1098"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4 ve 5 için Derslerin Bitmesi</w:t>
            </w:r>
          </w:p>
        </w:tc>
      </w:tr>
      <w:tr w:rsidR="00190031" w:rsidRPr="003040CE" w14:paraId="64F21BD7"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0597821"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1, 2026; Perşembe</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36280C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2 Final Sınavı</w:t>
            </w:r>
          </w:p>
        </w:tc>
      </w:tr>
      <w:tr w:rsidR="00190031" w:rsidRPr="003040CE" w14:paraId="70232769"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22FBF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2A26E6"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1 Final Sınavı</w:t>
            </w:r>
          </w:p>
        </w:tc>
      </w:tr>
      <w:tr w:rsidR="00190031" w:rsidRPr="003040CE" w14:paraId="748B262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FABC987"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5F068D"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3 Final Sınavı</w:t>
            </w:r>
          </w:p>
        </w:tc>
      </w:tr>
      <w:tr w:rsidR="00190031" w:rsidRPr="003040CE" w14:paraId="6C8C30DF"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9430188"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lastRenderedPageBreak/>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9E78C7"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ot Teslimi İçin Son Gün</w:t>
            </w:r>
          </w:p>
        </w:tc>
      </w:tr>
      <w:tr w:rsidR="00190031" w:rsidRPr="003040CE" w14:paraId="7A917C05"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93BDF42"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2, 2026;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8F0D7BE"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Yaz Okulu Başvuruları için Son Gün</w:t>
            </w:r>
          </w:p>
        </w:tc>
      </w:tr>
      <w:tr w:rsidR="00190031" w:rsidRPr="003040CE" w14:paraId="315A1F1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4FD084"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5,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FF25CE"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Bütünleme Sınavları için Başvuru (Yıllık Programlar)</w:t>
            </w:r>
          </w:p>
        </w:tc>
      </w:tr>
      <w:tr w:rsidR="00190031" w:rsidRPr="003040CE" w14:paraId="620E0763"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96855C1"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5-19, 2026; Pazartesi- Cuma</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2AEAC1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İngilizce hazırlık okulu modül 4 final sınavları</w:t>
            </w:r>
          </w:p>
        </w:tc>
      </w:tr>
      <w:tr w:rsidR="00190031" w:rsidRPr="003040CE" w14:paraId="77F0D45C"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3E50E8"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16-19, 2026; Salı-Cuma</w:t>
            </w:r>
          </w:p>
        </w:tc>
        <w:tc>
          <w:tcPr>
            <w:tcW w:w="329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B2BC5C"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Bütünleme Sınavları (Yıllık Programlar)</w:t>
            </w:r>
          </w:p>
        </w:tc>
      </w:tr>
      <w:tr w:rsidR="00190031" w:rsidRPr="003040CE" w14:paraId="2105A710" w14:textId="77777777" w:rsidTr="00190031">
        <w:trPr>
          <w:trHeight w:val="20"/>
        </w:trPr>
        <w:tc>
          <w:tcPr>
            <w:tcW w:w="1704"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D0FBD7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2, 2026; Pazartesi</w:t>
            </w:r>
          </w:p>
        </w:tc>
        <w:tc>
          <w:tcPr>
            <w:tcW w:w="329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FE360CF"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önem Sonu (Bütünleme Sınav Sonuçları için Son Gün)</w:t>
            </w:r>
          </w:p>
        </w:tc>
      </w:tr>
      <w:tr w:rsidR="00190031" w:rsidRPr="003040CE" w14:paraId="466385FC" w14:textId="77777777" w:rsidTr="00190031">
        <w:trPr>
          <w:trHeight w:val="20"/>
        </w:trPr>
        <w:tc>
          <w:tcPr>
            <w:tcW w:w="1704" w:type="pct"/>
            <w:gridSpan w:val="2"/>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70E6DDB0"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2-26, 2026; Pazartesi-Cuma</w:t>
            </w:r>
          </w:p>
        </w:tc>
        <w:tc>
          <w:tcPr>
            <w:tcW w:w="3296"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63D390B6" w14:textId="77777777" w:rsidR="00190031" w:rsidRPr="003040CE" w:rsidRDefault="00190031" w:rsidP="002B4435">
            <w:pPr>
              <w:spacing w:after="0" w:line="240" w:lineRule="auto"/>
              <w:contextualSpacing/>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Mezuniyet Törenleri</w:t>
            </w:r>
          </w:p>
        </w:tc>
      </w:tr>
      <w:tr w:rsidR="00190031" w:rsidRPr="003040CE" w14:paraId="526A56A9" w14:textId="77777777" w:rsidTr="00190031">
        <w:tc>
          <w:tcPr>
            <w:tcW w:w="4999" w:type="pct"/>
            <w:gridSpan w:val="3"/>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tcPr>
          <w:p w14:paraId="3EDD7F53" w14:textId="77777777" w:rsidR="00190031" w:rsidRPr="003040CE" w:rsidRDefault="00190031" w:rsidP="001F1783">
            <w:pPr>
              <w:pStyle w:val="Balk2"/>
              <w:rPr>
                <w:rFonts w:eastAsia="Times New Roman"/>
                <w:lang w:eastAsia="tr-TR"/>
              </w:rPr>
            </w:pPr>
            <w:bookmarkStart w:id="25" w:name="_Toc203556458"/>
            <w:r w:rsidRPr="003040CE">
              <w:rPr>
                <w:rFonts w:eastAsia="Times New Roman"/>
                <w:lang w:eastAsia="tr-TR"/>
              </w:rPr>
              <w:t>2025-2026 Yaz Dönemi</w:t>
            </w:r>
            <w:bookmarkEnd w:id="25"/>
          </w:p>
        </w:tc>
      </w:tr>
      <w:tr w:rsidR="00190031" w:rsidRPr="003040CE" w14:paraId="7DEC7022"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48B847C"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2-24, 2026; Pazartesi-Çarşamb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76662E4"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akademik personele atanması</w:t>
            </w:r>
          </w:p>
        </w:tc>
      </w:tr>
      <w:tr w:rsidR="00190031" w:rsidRPr="003040CE" w14:paraId="72973EF7"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96C81A"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2-24, 2026; Pazartesi-Çarşamb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D87821C"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Etkinleştirilmesi</w:t>
            </w:r>
          </w:p>
        </w:tc>
      </w:tr>
      <w:tr w:rsidR="00190031" w:rsidRPr="003040CE" w14:paraId="64477E99"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577EEB"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4, 2026; Çarşamb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AACDA82"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üstü öğrenciler için İngilizce Yeterlilik Sınavı</w:t>
            </w:r>
          </w:p>
        </w:tc>
      </w:tr>
      <w:tr w:rsidR="00190031" w:rsidRPr="003040CE" w14:paraId="576BC005" w14:textId="77777777" w:rsidTr="00190031">
        <w:trPr>
          <w:trHeight w:val="362"/>
        </w:trPr>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5D09777"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4-26, 2026; Çarşamba-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E4F6893"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 Alma</w:t>
            </w:r>
          </w:p>
        </w:tc>
      </w:tr>
      <w:tr w:rsidR="00190031" w:rsidRPr="003040CE" w14:paraId="78393773"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BB259E1"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6, 2026;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2EF350"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üstü tez jürileri için son gün</w:t>
            </w:r>
          </w:p>
        </w:tc>
      </w:tr>
      <w:tr w:rsidR="00190031" w:rsidRPr="003040CE" w14:paraId="2CB5FE21"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112C7D"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6, 2026;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BE49F0A"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Lisans Öğrencileri için İngilizce Yeterlilik Sınavı</w:t>
            </w:r>
          </w:p>
        </w:tc>
      </w:tr>
      <w:tr w:rsidR="00190031" w:rsidRPr="003040CE" w14:paraId="67FA6FD7"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CE2F401"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9,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9B7B72A"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ıp Fakültesi Dönem 6 için Derslerin Bitmesi</w:t>
            </w:r>
          </w:p>
        </w:tc>
      </w:tr>
      <w:tr w:rsidR="00190031" w:rsidRPr="003040CE" w14:paraId="7FC72181"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A1840B"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Haziran 29,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85353EB"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Başlaması (Tüm Dil Hazırlık Okulları dâhil)</w:t>
            </w:r>
          </w:p>
        </w:tc>
      </w:tr>
      <w:tr w:rsidR="00190031" w:rsidRPr="003040CE" w14:paraId="6E2D7716"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5D487A"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Temmuz 20,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B2387A"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1915ADF6"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13E6DDE"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ğustos 01, 2026; Cum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309C6A0"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Resmî Tatil</w:t>
            </w:r>
          </w:p>
        </w:tc>
      </w:tr>
      <w:tr w:rsidR="00190031" w:rsidRPr="003040CE" w14:paraId="5520576F"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BF74EE"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ğustos 07, 2026; Cuma</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F5C201"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erslerin Son Günü (Tüm Dil Hazırlık Okulları dâhil)</w:t>
            </w:r>
          </w:p>
        </w:tc>
      </w:tr>
      <w:tr w:rsidR="00190031" w:rsidRPr="003040CE" w14:paraId="0DD2E089"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C72A92"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ğustos 10-15, 2026; Pazartesi -Cum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B8F66E"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Final Sınavları (Tüm Dil Hazırlık Okulları dâhil)</w:t>
            </w:r>
          </w:p>
        </w:tc>
      </w:tr>
      <w:tr w:rsidR="00190031" w:rsidRPr="003040CE" w14:paraId="36B0EFCE"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DFCA3EF"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lastRenderedPageBreak/>
              <w:t>Ağustos 17, 2026; Pazartesi</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02A028F"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Not Teslimi için Son Gün</w:t>
            </w:r>
          </w:p>
        </w:tc>
      </w:tr>
      <w:tr w:rsidR="00190031" w:rsidRPr="003040CE" w14:paraId="0AFAE3E3" w14:textId="77777777" w:rsidTr="00190031">
        <w:tc>
          <w:tcPr>
            <w:tcW w:w="166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CEC9318"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ğustos 18, 2026; Salı</w:t>
            </w:r>
          </w:p>
        </w:tc>
        <w:tc>
          <w:tcPr>
            <w:tcW w:w="3333" w:type="pct"/>
            <w:gridSpan w:val="2"/>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AD3D0B7"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önem Sonu</w:t>
            </w:r>
          </w:p>
        </w:tc>
      </w:tr>
      <w:tr w:rsidR="00190031" w:rsidRPr="003040CE" w14:paraId="570E2FE7" w14:textId="77777777" w:rsidTr="00190031">
        <w:tc>
          <w:tcPr>
            <w:tcW w:w="1666"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5605220D"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Ağustos 24-28, 2026; Pazartesi-Cuma</w:t>
            </w:r>
          </w:p>
        </w:tc>
        <w:tc>
          <w:tcPr>
            <w:tcW w:w="3333" w:type="pct"/>
            <w:gridSpan w:val="2"/>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DF83B78" w14:textId="77777777" w:rsidR="00190031" w:rsidRPr="003040CE" w:rsidRDefault="00190031" w:rsidP="002B4435">
            <w:pPr>
              <w:spacing w:after="0" w:line="240" w:lineRule="auto"/>
              <w:rPr>
                <w:rFonts w:ascii="Lexend" w:eastAsia="Times New Roman" w:hAnsi="Lexend" w:cs="Times New Roman"/>
                <w:color w:val="0D0D0D"/>
                <w:kern w:val="0"/>
                <w:sz w:val="20"/>
                <w:szCs w:val="20"/>
                <w:lang w:val="tr-TR" w:eastAsia="tr-TR"/>
                <w14:ligatures w14:val="none"/>
              </w:rPr>
            </w:pPr>
            <w:r w:rsidRPr="003040CE">
              <w:rPr>
                <w:rFonts w:ascii="Lexend" w:eastAsia="Times New Roman" w:hAnsi="Lexend" w:cs="Times New Roman"/>
                <w:color w:val="0D0D0D"/>
                <w:kern w:val="0"/>
                <w:sz w:val="20"/>
                <w:szCs w:val="20"/>
                <w:lang w:val="tr-TR" w:eastAsia="tr-TR"/>
                <w14:ligatures w14:val="none"/>
              </w:rPr>
              <w:t>Diploma Teslimi</w:t>
            </w:r>
          </w:p>
        </w:tc>
      </w:tr>
    </w:tbl>
    <w:p w14:paraId="5064390C" w14:textId="77777777" w:rsidR="00190031" w:rsidRPr="003040CE" w:rsidRDefault="00190031" w:rsidP="00FA5AE1">
      <w:pPr>
        <w:pStyle w:val="NormalWeb"/>
        <w:jc w:val="both"/>
        <w:rPr>
          <w:rFonts w:ascii="Lexend" w:hAnsi="Lexend"/>
          <w:sz w:val="20"/>
          <w:szCs w:val="20"/>
        </w:rPr>
      </w:pPr>
    </w:p>
    <w:p w14:paraId="31430C2C" w14:textId="2D9F4998" w:rsidR="005516B6" w:rsidRPr="003040CE" w:rsidRDefault="005516B6" w:rsidP="00EE24F9">
      <w:pPr>
        <w:pStyle w:val="Balk1"/>
      </w:pPr>
      <w:bookmarkStart w:id="26" w:name="_Toc203556459"/>
      <w:r w:rsidRPr="003040CE">
        <w:t>Kayıt ve Kabul İşlemleri</w:t>
      </w:r>
      <w:bookmarkEnd w:id="26"/>
    </w:p>
    <w:p w14:paraId="7436CE1F" w14:textId="71136BEA"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Öğrenci İşleri, İktisadi ve İdari Bilimler Fakültesi binasında yer alır ve Pazartesi-</w:t>
      </w:r>
      <w:r w:rsidR="004717B6" w:rsidRPr="003040CE">
        <w:rPr>
          <w:rFonts w:ascii="Lexend" w:hAnsi="Lexend" w:cs="Times New Roman"/>
          <w:sz w:val="20"/>
          <w:szCs w:val="20"/>
          <w:lang w:val="tr-TR"/>
        </w:rPr>
        <w:t>cuma</w:t>
      </w:r>
      <w:r w:rsidRPr="003040CE">
        <w:rPr>
          <w:rFonts w:ascii="Lexend" w:hAnsi="Lexend" w:cs="Times New Roman"/>
          <w:sz w:val="20"/>
          <w:szCs w:val="20"/>
          <w:lang w:val="tr-TR"/>
        </w:rPr>
        <w:t xml:space="preserve"> günleri ile 08.00-17.</w:t>
      </w:r>
      <w:r w:rsidR="009966F2" w:rsidRPr="003040CE">
        <w:rPr>
          <w:rFonts w:ascii="Lexend" w:hAnsi="Lexend" w:cs="Times New Roman"/>
          <w:sz w:val="20"/>
          <w:szCs w:val="20"/>
          <w:lang w:val="tr-TR"/>
        </w:rPr>
        <w:t>0</w:t>
      </w:r>
      <w:r w:rsidRPr="003040CE">
        <w:rPr>
          <w:rFonts w:ascii="Lexend" w:hAnsi="Lexend" w:cs="Times New Roman"/>
          <w:sz w:val="20"/>
          <w:szCs w:val="20"/>
          <w:lang w:val="tr-TR"/>
        </w:rPr>
        <w:t>0 saatleri arasında açıktır. Öğrenciler öğrenci işlerinden fakülteler hakkında bilgi alabilir, kayıt yaptırabilir ve ayrıca sınava giriş belgesi, öğrenci belgesi, transkript gibi evrak temini sağlayabilirler.</w:t>
      </w:r>
    </w:p>
    <w:p w14:paraId="73579640" w14:textId="0D16EA18" w:rsidR="005516B6" w:rsidRPr="003040CE" w:rsidRDefault="005516B6" w:rsidP="00EE24F9">
      <w:pPr>
        <w:pStyle w:val="Balk1"/>
      </w:pPr>
      <w:bookmarkStart w:id="27" w:name="_Toc203556460"/>
      <w:r w:rsidRPr="003040CE">
        <w:t>Derslere Kaydolma</w:t>
      </w:r>
      <w:bookmarkEnd w:id="27"/>
    </w:p>
    <w:p w14:paraId="022C195A" w14:textId="731491B9"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Derslere kayıt işlemleri her dönem online olarak yapılmaktadır. Öğrenciler dönemlik</w:t>
      </w:r>
      <w:r w:rsidR="006E797D" w:rsidRPr="003040CE">
        <w:rPr>
          <w:rFonts w:ascii="Lexend" w:hAnsi="Lexend" w:cs="Times New Roman"/>
          <w:sz w:val="20"/>
          <w:szCs w:val="20"/>
          <w:lang w:val="tr-TR"/>
        </w:rPr>
        <w:t xml:space="preserve"> </w:t>
      </w:r>
      <w:r w:rsidRPr="003040CE">
        <w:rPr>
          <w:rFonts w:ascii="Lexend" w:hAnsi="Lexend" w:cs="Times New Roman"/>
          <w:sz w:val="20"/>
          <w:szCs w:val="20"/>
          <w:lang w:val="tr-TR"/>
        </w:rPr>
        <w:t xml:space="preserve">ücret ödemelerini yaptıktan sonra, online kayıt sistemi </w:t>
      </w:r>
      <w:hyperlink r:id="rId15" w:history="1">
        <w:r w:rsidRPr="003040CE">
          <w:rPr>
            <w:rStyle w:val="Kpr"/>
            <w:rFonts w:ascii="Lexend" w:hAnsi="Lexend" w:cs="Times New Roman"/>
            <w:sz w:val="20"/>
            <w:szCs w:val="20"/>
            <w:lang w:val="tr-TR"/>
          </w:rPr>
          <w:t>http://ogrsis.neu.edu.tr</w:t>
        </w:r>
      </w:hyperlink>
      <w:r w:rsidRPr="003040CE">
        <w:rPr>
          <w:rFonts w:ascii="Lexend" w:hAnsi="Lexend" w:cs="Times New Roman"/>
          <w:sz w:val="20"/>
          <w:szCs w:val="20"/>
          <w:lang w:val="tr-TR"/>
        </w:rPr>
        <w:t xml:space="preserve"> adresinden derslerini alabilirler. Bu siteye girebilmek için her bir öğrenciye fakülte</w:t>
      </w:r>
      <w:r w:rsidR="006E797D" w:rsidRPr="003040CE">
        <w:rPr>
          <w:rFonts w:ascii="Lexend" w:hAnsi="Lexend" w:cs="Times New Roman"/>
          <w:sz w:val="20"/>
          <w:szCs w:val="20"/>
          <w:lang w:val="tr-TR"/>
        </w:rPr>
        <w:t xml:space="preserve"> </w:t>
      </w:r>
      <w:r w:rsidRPr="003040CE">
        <w:rPr>
          <w:rFonts w:ascii="Lexend" w:hAnsi="Lexend" w:cs="Times New Roman"/>
          <w:sz w:val="20"/>
          <w:szCs w:val="20"/>
          <w:lang w:val="tr-TR"/>
        </w:rPr>
        <w:t>sekreterliğince öğrenci kimlik numarası ve kişisel şifre verilmektedir. Öğrenciler,</w:t>
      </w:r>
      <w:r w:rsidR="006E797D" w:rsidRPr="003040CE">
        <w:rPr>
          <w:rFonts w:ascii="Lexend" w:hAnsi="Lexend" w:cs="Times New Roman"/>
          <w:sz w:val="20"/>
          <w:szCs w:val="20"/>
          <w:lang w:val="tr-TR"/>
        </w:rPr>
        <w:t xml:space="preserve"> </w:t>
      </w:r>
      <w:r w:rsidRPr="003040CE">
        <w:rPr>
          <w:rFonts w:ascii="Lexend" w:hAnsi="Lexend" w:cs="Times New Roman"/>
          <w:sz w:val="20"/>
          <w:szCs w:val="20"/>
          <w:lang w:val="tr-TR"/>
        </w:rPr>
        <w:t>derslerini sistem üzerinden online olarak</w:t>
      </w:r>
      <w:r w:rsidR="006E797D" w:rsidRPr="003040CE">
        <w:rPr>
          <w:rFonts w:ascii="Lexend" w:hAnsi="Lexend" w:cs="Times New Roman"/>
          <w:sz w:val="20"/>
          <w:szCs w:val="20"/>
          <w:lang w:val="tr-TR"/>
        </w:rPr>
        <w:t xml:space="preserve"> </w:t>
      </w:r>
      <w:r w:rsidRPr="003040CE">
        <w:rPr>
          <w:rFonts w:ascii="Lexend" w:hAnsi="Lexend" w:cs="Times New Roman"/>
          <w:sz w:val="20"/>
          <w:szCs w:val="20"/>
          <w:lang w:val="tr-TR"/>
        </w:rPr>
        <w:t>seçtikten sonra, yine sistem üzerinden danışmanları tarafından onay almaları</w:t>
      </w:r>
      <w:r w:rsidR="006E797D" w:rsidRPr="003040CE">
        <w:rPr>
          <w:rFonts w:ascii="Lexend" w:hAnsi="Lexend" w:cs="Times New Roman"/>
          <w:sz w:val="20"/>
          <w:szCs w:val="20"/>
          <w:lang w:val="tr-TR"/>
        </w:rPr>
        <w:t xml:space="preserve"> </w:t>
      </w:r>
      <w:r w:rsidRPr="003040CE">
        <w:rPr>
          <w:rFonts w:ascii="Lexend" w:hAnsi="Lexend" w:cs="Times New Roman"/>
          <w:sz w:val="20"/>
          <w:szCs w:val="20"/>
          <w:lang w:val="tr-TR"/>
        </w:rPr>
        <w:t>gerekmektedir. İlgili kayıt süreci üniversitenin web sayfasında da yer</w:t>
      </w:r>
      <w:r w:rsidR="006E797D" w:rsidRPr="003040CE">
        <w:rPr>
          <w:rFonts w:ascii="Lexend" w:hAnsi="Lexend" w:cs="Times New Roman"/>
          <w:sz w:val="20"/>
          <w:szCs w:val="20"/>
          <w:lang w:val="tr-TR"/>
        </w:rPr>
        <w:t xml:space="preserve"> </w:t>
      </w:r>
      <w:r w:rsidRPr="003040CE">
        <w:rPr>
          <w:rFonts w:ascii="Lexend" w:hAnsi="Lexend" w:cs="Times New Roman"/>
          <w:sz w:val="20"/>
          <w:szCs w:val="20"/>
          <w:lang w:val="tr-TR"/>
        </w:rPr>
        <w:t xml:space="preserve">almaktadır. Ancak öğrenim ücretleri ödenmeyen ve dekontlarını Öğrenci İşleri'ne </w:t>
      </w:r>
      <w:r w:rsidR="0002021F" w:rsidRPr="003040CE">
        <w:rPr>
          <w:rFonts w:ascii="Lexend" w:hAnsi="Lexend" w:cs="Times New Roman"/>
          <w:sz w:val="20"/>
          <w:szCs w:val="20"/>
          <w:lang w:val="tr-TR"/>
        </w:rPr>
        <w:t>teslim etmeyen</w:t>
      </w:r>
      <w:r w:rsidRPr="003040CE">
        <w:rPr>
          <w:rFonts w:ascii="Lexend" w:hAnsi="Lexend" w:cs="Times New Roman"/>
          <w:sz w:val="20"/>
          <w:szCs w:val="20"/>
          <w:lang w:val="tr-TR"/>
        </w:rPr>
        <w:t xml:space="preserve"> öğrenciler online sistemde aktif işlem yapamazlar. Kayıt işlemi bölümün danışmanları tarafından tamamlanır.</w:t>
      </w:r>
    </w:p>
    <w:p w14:paraId="70D54E29" w14:textId="77777777"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Bununla birlikte ders kayıtları ilgili bölümlerde danışman hocalar ile birlikte de gerçekleştirilmektedir. Öğrenciler akademik takvimde belirtilen tarih aralıklarında danışman hocaları ile görüşüp dersleri ile ilgili bilgi alıp ders seçimi yapabilmektedirler.</w:t>
      </w:r>
    </w:p>
    <w:p w14:paraId="094129F8" w14:textId="431F505E" w:rsidR="005516B6" w:rsidRPr="003040CE" w:rsidRDefault="005516B6" w:rsidP="001F1783">
      <w:pPr>
        <w:pStyle w:val="Balk2"/>
      </w:pPr>
      <w:bookmarkStart w:id="28" w:name="_Toc203556461"/>
      <w:r w:rsidRPr="003040CE">
        <w:t>Ders Ekleme/Bırakma ve Dersten çekilme</w:t>
      </w:r>
      <w:bookmarkEnd w:id="28"/>
    </w:p>
    <w:p w14:paraId="5828FBF8" w14:textId="2D3E113C"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Her dönem için Ders Ekleme/Bırakma ve</w:t>
      </w:r>
      <w:r w:rsidR="0002021F" w:rsidRPr="003040CE">
        <w:rPr>
          <w:rFonts w:ascii="Lexend" w:hAnsi="Lexend" w:cs="Times New Roman"/>
          <w:sz w:val="20"/>
          <w:szCs w:val="20"/>
          <w:lang w:val="tr-TR"/>
        </w:rPr>
        <w:t xml:space="preserve"> </w:t>
      </w:r>
      <w:r w:rsidRPr="003040CE">
        <w:rPr>
          <w:rFonts w:ascii="Lexend" w:hAnsi="Lexend" w:cs="Times New Roman"/>
          <w:sz w:val="20"/>
          <w:szCs w:val="20"/>
          <w:lang w:val="tr-TR"/>
        </w:rPr>
        <w:t>Dersten Çekilme günleri belirlenir ve akademik takvimde ilan edilir. Bu süre boyunca öğrencilerin, kayıtlı oldukları derslere katılma ve eğer isterlerse ekleme</w:t>
      </w:r>
      <w:r w:rsidR="008B5B9F" w:rsidRPr="003040CE">
        <w:rPr>
          <w:rFonts w:ascii="Lexend" w:hAnsi="Lexend" w:cs="Times New Roman"/>
          <w:sz w:val="20"/>
          <w:szCs w:val="20"/>
          <w:lang w:val="tr-TR"/>
        </w:rPr>
        <w:t xml:space="preserve"> </w:t>
      </w:r>
      <w:r w:rsidRPr="003040CE">
        <w:rPr>
          <w:rFonts w:ascii="Lexend" w:hAnsi="Lexend" w:cs="Times New Roman"/>
          <w:sz w:val="20"/>
          <w:szCs w:val="20"/>
          <w:lang w:val="tr-TR"/>
        </w:rPr>
        <w:t>veya bırakma suretiyle derslerini</w:t>
      </w:r>
      <w:r w:rsidR="008B5B9F" w:rsidRPr="003040CE">
        <w:rPr>
          <w:rFonts w:ascii="Lexend" w:hAnsi="Lexend" w:cs="Times New Roman"/>
          <w:sz w:val="20"/>
          <w:szCs w:val="20"/>
          <w:lang w:val="tr-TR"/>
        </w:rPr>
        <w:t xml:space="preserve"> </w:t>
      </w:r>
      <w:r w:rsidRPr="003040CE">
        <w:rPr>
          <w:rFonts w:ascii="Lexend" w:hAnsi="Lexend" w:cs="Times New Roman"/>
          <w:sz w:val="20"/>
          <w:szCs w:val="20"/>
          <w:lang w:val="tr-TR"/>
        </w:rPr>
        <w:t>değiştirme şansları vardır. Dersten çekilme/ders değiştirme/ders ekleme işlem yapılabilmesi yalnız akademik takvimde belirtilen süre ile sınırlıdır. Öğrenciler danışman hocaları ile görüşüp talep ettikleri işlemi gerçekleştirebilirler.</w:t>
      </w:r>
    </w:p>
    <w:p w14:paraId="37574C69" w14:textId="4127FA72" w:rsidR="005516B6" w:rsidRPr="003040CE" w:rsidRDefault="005516B6" w:rsidP="001F1783">
      <w:pPr>
        <w:pStyle w:val="Balk2"/>
      </w:pPr>
      <w:bookmarkStart w:id="29" w:name="_Toc203556462"/>
      <w:r w:rsidRPr="003040CE">
        <w:t>Yatay-Dikey Geçiş</w:t>
      </w:r>
      <w:bookmarkEnd w:id="29"/>
    </w:p>
    <w:p w14:paraId="23C22BC8" w14:textId="64B9C872" w:rsidR="008B5B9F"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Yatay ve dikey geçiş ile transfer olmak</w:t>
      </w:r>
      <w:r w:rsidR="005D0B37" w:rsidRPr="003040CE">
        <w:rPr>
          <w:rFonts w:ascii="Lexend" w:hAnsi="Lexend" w:cs="Times New Roman"/>
          <w:sz w:val="20"/>
          <w:szCs w:val="20"/>
          <w:lang w:val="tr-TR"/>
        </w:rPr>
        <w:t xml:space="preserve"> </w:t>
      </w:r>
      <w:r w:rsidRPr="003040CE">
        <w:rPr>
          <w:rFonts w:ascii="Lexend" w:hAnsi="Lexend" w:cs="Times New Roman"/>
          <w:sz w:val="20"/>
          <w:szCs w:val="20"/>
          <w:lang w:val="tr-TR"/>
        </w:rPr>
        <w:t>isteyen öğrencilerin, Öğrenci İşleri’ne başvurmaları</w:t>
      </w:r>
      <w:r w:rsidR="008B5B9F" w:rsidRPr="003040CE">
        <w:rPr>
          <w:rFonts w:ascii="Lexend" w:hAnsi="Lexend" w:cs="Times New Roman"/>
          <w:sz w:val="20"/>
          <w:szCs w:val="20"/>
          <w:lang w:val="tr-TR"/>
        </w:rPr>
        <w:t xml:space="preserve"> </w:t>
      </w:r>
      <w:r w:rsidRPr="003040CE">
        <w:rPr>
          <w:rFonts w:ascii="Lexend" w:hAnsi="Lexend" w:cs="Times New Roman"/>
          <w:sz w:val="20"/>
          <w:szCs w:val="20"/>
          <w:lang w:val="tr-TR"/>
        </w:rPr>
        <w:t>gerekmektedir. Öğrencinin başvurusu onaylandıktan sonra geldiği üniversiteden kabul edildiği bölüme transkriptini getirmesi gerekmektedir. Öğrencinin eğitimine başlamadan önce, daha önceki üniversitede almış olduğu derslerin bu bölümdeki derslere eş değer sayılıp sayılmadığı, Bölüm Başkanı/Dekan ile</w:t>
      </w:r>
      <w:r w:rsidR="008B5B9F" w:rsidRPr="003040CE">
        <w:rPr>
          <w:rFonts w:ascii="Lexend" w:hAnsi="Lexend" w:cs="Times New Roman"/>
          <w:sz w:val="20"/>
          <w:szCs w:val="20"/>
          <w:lang w:val="tr-TR"/>
        </w:rPr>
        <w:t xml:space="preserve"> </w:t>
      </w:r>
      <w:r w:rsidRPr="003040CE">
        <w:rPr>
          <w:rFonts w:ascii="Lexend" w:hAnsi="Lexend" w:cs="Times New Roman"/>
          <w:sz w:val="20"/>
          <w:szCs w:val="20"/>
          <w:lang w:val="tr-TR"/>
        </w:rPr>
        <w:t>atanmış danışman tarafından incelenir. (Türkiye Cumhuriyeti vatandaşları için</w:t>
      </w:r>
      <w:r w:rsidR="008B5B9F" w:rsidRPr="003040CE">
        <w:rPr>
          <w:rFonts w:ascii="Lexend" w:hAnsi="Lexend" w:cs="Times New Roman"/>
          <w:sz w:val="20"/>
          <w:szCs w:val="20"/>
          <w:lang w:val="tr-TR"/>
        </w:rPr>
        <w:t xml:space="preserve"> </w:t>
      </w:r>
      <w:r w:rsidRPr="003040CE">
        <w:rPr>
          <w:rFonts w:ascii="Lexend" w:hAnsi="Lexend" w:cs="Times New Roman"/>
          <w:sz w:val="20"/>
          <w:szCs w:val="20"/>
          <w:lang w:val="tr-TR"/>
        </w:rPr>
        <w:t xml:space="preserve">Yakın Doğu Üniversitesi'ne transfer kuralları hakkında Yüksek Öğretim Kurulu'nun kuralları ve üniversite mevzuatını belirtilen adreslerden </w:t>
      </w:r>
      <w:r w:rsidR="008B5B9F" w:rsidRPr="003040CE">
        <w:rPr>
          <w:rFonts w:ascii="Lexend" w:hAnsi="Lexend" w:cs="Times New Roman"/>
          <w:sz w:val="20"/>
          <w:szCs w:val="20"/>
          <w:lang w:val="tr-TR"/>
        </w:rPr>
        <w:t>inceleyebilirsiniz</w:t>
      </w:r>
      <w:r w:rsidRPr="003040CE">
        <w:rPr>
          <w:rFonts w:ascii="Lexend" w:hAnsi="Lexend" w:cs="Times New Roman"/>
          <w:sz w:val="20"/>
          <w:szCs w:val="20"/>
          <w:lang w:val="tr-TR"/>
        </w:rPr>
        <w:t>:</w:t>
      </w:r>
      <w:r w:rsidR="008B5B9F" w:rsidRPr="003040CE">
        <w:rPr>
          <w:rFonts w:ascii="Lexend" w:hAnsi="Lexend" w:cs="Times New Roman"/>
          <w:sz w:val="20"/>
          <w:szCs w:val="20"/>
          <w:lang w:val="tr-TR"/>
        </w:rPr>
        <w:t xml:space="preserve"> </w:t>
      </w:r>
    </w:p>
    <w:p w14:paraId="1B037736" w14:textId="6613E196" w:rsidR="005516B6" w:rsidRPr="003040CE" w:rsidRDefault="006C58D3" w:rsidP="00160C22">
      <w:pPr>
        <w:jc w:val="both"/>
        <w:rPr>
          <w:rFonts w:ascii="Lexend" w:hAnsi="Lexend" w:cs="Times New Roman"/>
          <w:sz w:val="20"/>
          <w:szCs w:val="20"/>
          <w:lang w:val="tr-TR"/>
        </w:rPr>
      </w:pPr>
      <w:hyperlink r:id="rId16" w:history="1">
        <w:r w:rsidR="005516B6" w:rsidRPr="003040CE">
          <w:rPr>
            <w:rStyle w:val="Kpr"/>
            <w:rFonts w:ascii="Lexend" w:hAnsi="Lexend" w:cs="Times New Roman"/>
            <w:sz w:val="20"/>
            <w:szCs w:val="20"/>
            <w:lang w:val="tr-TR"/>
          </w:rPr>
          <w:t>http://www.yok.gov.tr/4767</w:t>
        </w:r>
      </w:hyperlink>
      <w:r w:rsidR="005516B6" w:rsidRPr="003040CE">
        <w:rPr>
          <w:rFonts w:ascii="Lexend" w:hAnsi="Lexend" w:cs="Times New Roman"/>
          <w:sz w:val="20"/>
          <w:szCs w:val="20"/>
          <w:lang w:val="tr-TR"/>
        </w:rPr>
        <w:t xml:space="preserve"> </w:t>
      </w:r>
    </w:p>
    <w:p w14:paraId="76B60DF3" w14:textId="6F0110A1" w:rsidR="00406E18" w:rsidRPr="003040CE" w:rsidRDefault="006C58D3" w:rsidP="00160C22">
      <w:pPr>
        <w:jc w:val="both"/>
        <w:rPr>
          <w:rFonts w:ascii="Lexend" w:hAnsi="Lexend" w:cs="Times New Roman"/>
          <w:sz w:val="20"/>
          <w:szCs w:val="20"/>
          <w:lang w:val="tr-TR"/>
        </w:rPr>
      </w:pPr>
      <w:hyperlink r:id="rId17" w:history="1">
        <w:r w:rsidR="005516B6" w:rsidRPr="003040CE">
          <w:rPr>
            <w:rStyle w:val="Kpr"/>
            <w:rFonts w:ascii="Lexend" w:hAnsi="Lexend" w:cs="Times New Roman"/>
            <w:sz w:val="20"/>
            <w:szCs w:val="20"/>
            <w:lang w:val="tr-TR"/>
          </w:rPr>
          <w:t>https://neu.edu.tr/wp-content/uploads/2023/05/29/YDU-Yatay-Gecis-Yonetmeligi-29.05.2023.pdf</w:t>
        </w:r>
      </w:hyperlink>
      <w:r w:rsidR="005516B6" w:rsidRPr="003040CE">
        <w:rPr>
          <w:rFonts w:ascii="Lexend" w:hAnsi="Lexend" w:cs="Times New Roman"/>
          <w:sz w:val="20"/>
          <w:szCs w:val="20"/>
          <w:lang w:val="tr-TR"/>
        </w:rPr>
        <w:t xml:space="preserve"> </w:t>
      </w:r>
    </w:p>
    <w:p w14:paraId="4E736640" w14:textId="15B64E73" w:rsidR="005516B6" w:rsidRPr="003040CE" w:rsidRDefault="005516B6" w:rsidP="001F1783">
      <w:pPr>
        <w:pStyle w:val="Balk2"/>
      </w:pPr>
      <w:bookmarkStart w:id="30" w:name="_Toc203556463"/>
      <w:r w:rsidRPr="003040CE">
        <w:lastRenderedPageBreak/>
        <w:t xml:space="preserve">Öğretim Elemanları </w:t>
      </w:r>
      <w:r w:rsidR="00514F3E" w:rsidRPr="003040CE">
        <w:t>i</w:t>
      </w:r>
      <w:r w:rsidRPr="003040CE">
        <w:t>le İletişim</w:t>
      </w:r>
      <w:bookmarkEnd w:id="30"/>
    </w:p>
    <w:tbl>
      <w:tblPr>
        <w:tblStyle w:val="TabloKlavuzu"/>
        <w:tblW w:w="0" w:type="auto"/>
        <w:tblLook w:val="04A0" w:firstRow="1" w:lastRow="0" w:firstColumn="1" w:lastColumn="0" w:noHBand="0" w:noVBand="1"/>
      </w:tblPr>
      <w:tblGrid>
        <w:gridCol w:w="4320"/>
        <w:gridCol w:w="4320"/>
      </w:tblGrid>
      <w:tr w:rsidR="00BC103B" w:rsidRPr="003040CE" w14:paraId="011B6751" w14:textId="77777777" w:rsidTr="002B4435">
        <w:tc>
          <w:tcPr>
            <w:tcW w:w="4320" w:type="dxa"/>
          </w:tcPr>
          <w:p w14:paraId="0BF5266D"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Konu</w:t>
            </w:r>
          </w:p>
        </w:tc>
        <w:tc>
          <w:tcPr>
            <w:tcW w:w="4320" w:type="dxa"/>
          </w:tcPr>
          <w:p w14:paraId="56CFE89B"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Açıklama</w:t>
            </w:r>
          </w:p>
        </w:tc>
      </w:tr>
      <w:tr w:rsidR="00BC103B" w:rsidRPr="003040CE" w14:paraId="6270720E" w14:textId="77777777" w:rsidTr="002B4435">
        <w:tc>
          <w:tcPr>
            <w:tcW w:w="4320" w:type="dxa"/>
          </w:tcPr>
          <w:p w14:paraId="13573C36"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Ders Materyalleri ve İçerikler</w:t>
            </w:r>
          </w:p>
        </w:tc>
        <w:tc>
          <w:tcPr>
            <w:tcW w:w="4320" w:type="dxa"/>
          </w:tcPr>
          <w:p w14:paraId="14AD966C" w14:textId="788B49A4"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 xml:space="preserve">Tüm ders materyalleri, haftalık içerikler ve duyurular UZEBIM platformu üzerinden paylaşılı:  </w:t>
            </w:r>
            <w:hyperlink r:id="rId18" w:history="1">
              <w:r w:rsidRPr="003040CE">
                <w:rPr>
                  <w:rStyle w:val="Kpr"/>
                  <w:rFonts w:ascii="Lexend" w:hAnsi="Lexend"/>
                  <w:sz w:val="20"/>
                  <w:szCs w:val="20"/>
                  <w:lang w:val="tr-TR"/>
                </w:rPr>
                <w:t>https://uzebim.neu.edu.tr/</w:t>
              </w:r>
            </w:hyperlink>
            <w:r w:rsidRPr="003040CE">
              <w:rPr>
                <w:rFonts w:ascii="Lexend" w:hAnsi="Lexend"/>
                <w:sz w:val="20"/>
                <w:szCs w:val="20"/>
                <w:lang w:val="tr-TR"/>
              </w:rPr>
              <w:t xml:space="preserve"> </w:t>
            </w:r>
          </w:p>
        </w:tc>
      </w:tr>
      <w:tr w:rsidR="00BC103B" w:rsidRPr="003040CE" w14:paraId="0770662A" w14:textId="77777777" w:rsidTr="002B4435">
        <w:tc>
          <w:tcPr>
            <w:tcW w:w="4320" w:type="dxa"/>
          </w:tcPr>
          <w:p w14:paraId="0ED469DA"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E-posta ile İletişim</w:t>
            </w:r>
          </w:p>
        </w:tc>
        <w:tc>
          <w:tcPr>
            <w:tcW w:w="4320" w:type="dxa"/>
          </w:tcPr>
          <w:p w14:paraId="05ED9B6D"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Öğretim elemanlarıyla kurumsal e-posta adresleri üzerinden iletişim kurulabilir.</w:t>
            </w:r>
          </w:p>
        </w:tc>
      </w:tr>
      <w:tr w:rsidR="00BC103B" w:rsidRPr="003040CE" w14:paraId="27E1B22B" w14:textId="77777777" w:rsidTr="002B4435">
        <w:tc>
          <w:tcPr>
            <w:tcW w:w="4320" w:type="dxa"/>
          </w:tcPr>
          <w:p w14:paraId="7E0C0A42"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Yüz Yüze Görüşme</w:t>
            </w:r>
          </w:p>
        </w:tc>
        <w:tc>
          <w:tcPr>
            <w:tcW w:w="4320" w:type="dxa"/>
          </w:tcPr>
          <w:p w14:paraId="2EF27E3D"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Fakülte binasında öğretim elemanlarının kapılarında belirtilen ofis saatlerinde görüşülebilir.</w:t>
            </w:r>
          </w:p>
        </w:tc>
      </w:tr>
      <w:tr w:rsidR="00BC103B" w:rsidRPr="003040CE" w14:paraId="79C37F57" w14:textId="77777777" w:rsidTr="002B4435">
        <w:tc>
          <w:tcPr>
            <w:tcW w:w="4320" w:type="dxa"/>
          </w:tcPr>
          <w:p w14:paraId="187CE474" w14:textId="77777777"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Akademik Kadro Bilgileri</w:t>
            </w:r>
          </w:p>
        </w:tc>
        <w:tc>
          <w:tcPr>
            <w:tcW w:w="4320" w:type="dxa"/>
          </w:tcPr>
          <w:p w14:paraId="0A54FEE6" w14:textId="285E7183" w:rsidR="00BC103B" w:rsidRPr="003040CE" w:rsidRDefault="00BC103B" w:rsidP="00160C22">
            <w:pPr>
              <w:jc w:val="both"/>
              <w:rPr>
                <w:rFonts w:ascii="Lexend" w:hAnsi="Lexend"/>
                <w:sz w:val="20"/>
                <w:szCs w:val="20"/>
                <w:lang w:val="tr-TR"/>
              </w:rPr>
            </w:pPr>
            <w:r w:rsidRPr="003040CE">
              <w:rPr>
                <w:rFonts w:ascii="Lexend" w:hAnsi="Lexend"/>
                <w:sz w:val="20"/>
                <w:szCs w:val="20"/>
                <w:lang w:val="tr-TR"/>
              </w:rPr>
              <w:t xml:space="preserve">Akademik personelin özgeçmiş ve iletişim bilgilerine şu adresten ulaşabilirsiniz: </w:t>
            </w:r>
            <w:r w:rsidR="007A0CB5" w:rsidRPr="007A0CB5">
              <w:rPr>
                <w:rFonts w:ascii="Lexend" w:hAnsi="Lexend"/>
                <w:sz w:val="20"/>
                <w:szCs w:val="20"/>
                <w:lang w:val="tr-TR"/>
              </w:rPr>
              <w:t>https://ziraat.neu.edu.tr/kisiler/</w:t>
            </w:r>
          </w:p>
        </w:tc>
      </w:tr>
    </w:tbl>
    <w:p w14:paraId="2CE07BC7" w14:textId="77777777" w:rsidR="005516B6" w:rsidRPr="003040CE" w:rsidRDefault="005516B6" w:rsidP="00160C22">
      <w:pPr>
        <w:jc w:val="both"/>
        <w:rPr>
          <w:rFonts w:ascii="Lexend" w:hAnsi="Lexend" w:cs="Times New Roman"/>
          <w:sz w:val="20"/>
          <w:szCs w:val="20"/>
          <w:lang w:val="tr-TR"/>
        </w:rPr>
      </w:pPr>
    </w:p>
    <w:p w14:paraId="3AF94D6C" w14:textId="45BBE875" w:rsidR="005516B6" w:rsidRPr="003040CE" w:rsidRDefault="005516B6" w:rsidP="001F1783">
      <w:pPr>
        <w:pStyle w:val="Balk2"/>
      </w:pPr>
      <w:bookmarkStart w:id="31" w:name="_Toc203556464"/>
      <w:r w:rsidRPr="003040CE">
        <w:t>Öğrencilerin derse katılımı ve mazeretler</w:t>
      </w:r>
      <w:bookmarkEnd w:id="31"/>
    </w:p>
    <w:p w14:paraId="091BF0B2" w14:textId="38412166" w:rsidR="005516B6"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Öğrenciler her bir ders için en az ders saatlerinin %70' ine katılmak zorundadırlar. Yakın Doğu Hastanesi'nden ya da devlet hastanesinden alınan tıbbi raporlar devamsızlık mazereti için geçerli sayılır. Eğer bir öğrenci herhangi bir sınava giremezse sınav tarihini takiben 3 iş günü içerisinde raporunu getirmek zorundadır; aksi takdirde öğrenci mazeret sınavına girme hakkını kaybeder. Öğrencilerin mazeret sınavı programını üniversitenin duyurular sayfasından veya öğretim elemanının kişisel sayfasından takip etmeleri gerekmektedir. Eğer bir öğrenci önceden bildirilmiş mazeret sınav tarihini kaçırırsa sınava girme hakkını kaybeder.</w:t>
      </w:r>
    </w:p>
    <w:p w14:paraId="35AB2331" w14:textId="2A4C8BFF" w:rsidR="004E56BA" w:rsidRDefault="004E56BA" w:rsidP="00160C22">
      <w:pPr>
        <w:jc w:val="both"/>
        <w:rPr>
          <w:rFonts w:ascii="Lexend" w:hAnsi="Lexend" w:cs="Times New Roman"/>
          <w:sz w:val="20"/>
          <w:szCs w:val="20"/>
          <w:lang w:val="tr-TR"/>
        </w:rPr>
      </w:pPr>
    </w:p>
    <w:p w14:paraId="55A38B64" w14:textId="5043D625" w:rsidR="004E56BA" w:rsidRDefault="004E56BA" w:rsidP="00160C22">
      <w:pPr>
        <w:jc w:val="both"/>
        <w:rPr>
          <w:rFonts w:ascii="Lexend" w:hAnsi="Lexend" w:cs="Times New Roman"/>
          <w:sz w:val="20"/>
          <w:szCs w:val="20"/>
          <w:lang w:val="tr-TR"/>
        </w:rPr>
      </w:pPr>
    </w:p>
    <w:p w14:paraId="557B387C" w14:textId="4ED9D564" w:rsidR="004E56BA" w:rsidRDefault="004E56BA" w:rsidP="00160C22">
      <w:pPr>
        <w:jc w:val="both"/>
        <w:rPr>
          <w:rFonts w:ascii="Lexend" w:hAnsi="Lexend" w:cs="Times New Roman"/>
          <w:sz w:val="20"/>
          <w:szCs w:val="20"/>
          <w:lang w:val="tr-TR"/>
        </w:rPr>
      </w:pPr>
    </w:p>
    <w:p w14:paraId="15DC29FC" w14:textId="068DC3C2" w:rsidR="004E56BA" w:rsidRDefault="004E56BA" w:rsidP="00160C22">
      <w:pPr>
        <w:jc w:val="both"/>
        <w:rPr>
          <w:rFonts w:ascii="Lexend" w:hAnsi="Lexend" w:cs="Times New Roman"/>
          <w:sz w:val="20"/>
          <w:szCs w:val="20"/>
          <w:lang w:val="tr-TR"/>
        </w:rPr>
      </w:pPr>
    </w:p>
    <w:p w14:paraId="079B94DD" w14:textId="77C0168A" w:rsidR="004E56BA" w:rsidRDefault="004E56BA" w:rsidP="00160C22">
      <w:pPr>
        <w:jc w:val="both"/>
        <w:rPr>
          <w:rFonts w:ascii="Lexend" w:hAnsi="Lexend" w:cs="Times New Roman"/>
          <w:sz w:val="20"/>
          <w:szCs w:val="20"/>
          <w:lang w:val="tr-TR"/>
        </w:rPr>
      </w:pPr>
    </w:p>
    <w:p w14:paraId="1F2DA1EC" w14:textId="69273D18" w:rsidR="004E56BA" w:rsidRDefault="004E56BA" w:rsidP="00160C22">
      <w:pPr>
        <w:jc w:val="both"/>
        <w:rPr>
          <w:rFonts w:ascii="Lexend" w:hAnsi="Lexend" w:cs="Times New Roman"/>
          <w:sz w:val="20"/>
          <w:szCs w:val="20"/>
          <w:lang w:val="tr-TR"/>
        </w:rPr>
      </w:pPr>
    </w:p>
    <w:p w14:paraId="215FAAB2" w14:textId="33A7466E" w:rsidR="004E56BA" w:rsidRDefault="004E56BA" w:rsidP="00160C22">
      <w:pPr>
        <w:jc w:val="both"/>
        <w:rPr>
          <w:rFonts w:ascii="Lexend" w:hAnsi="Lexend" w:cs="Times New Roman"/>
          <w:sz w:val="20"/>
          <w:szCs w:val="20"/>
          <w:lang w:val="tr-TR"/>
        </w:rPr>
      </w:pPr>
    </w:p>
    <w:p w14:paraId="3345A7EE" w14:textId="0A94AB2E" w:rsidR="004E56BA" w:rsidRDefault="004E56BA" w:rsidP="00160C22">
      <w:pPr>
        <w:jc w:val="both"/>
        <w:rPr>
          <w:rFonts w:ascii="Lexend" w:hAnsi="Lexend" w:cs="Times New Roman"/>
          <w:sz w:val="20"/>
          <w:szCs w:val="20"/>
          <w:lang w:val="tr-TR"/>
        </w:rPr>
      </w:pPr>
    </w:p>
    <w:p w14:paraId="0477AECC" w14:textId="3ECE38E7" w:rsidR="004E56BA" w:rsidRDefault="004E56BA" w:rsidP="00160C22">
      <w:pPr>
        <w:jc w:val="both"/>
        <w:rPr>
          <w:rFonts w:ascii="Lexend" w:hAnsi="Lexend" w:cs="Times New Roman"/>
          <w:sz w:val="20"/>
          <w:szCs w:val="20"/>
          <w:lang w:val="tr-TR"/>
        </w:rPr>
      </w:pPr>
    </w:p>
    <w:p w14:paraId="0869D36F" w14:textId="210F3454" w:rsidR="004E56BA" w:rsidRDefault="004E56BA" w:rsidP="00160C22">
      <w:pPr>
        <w:jc w:val="both"/>
        <w:rPr>
          <w:rFonts w:ascii="Lexend" w:hAnsi="Lexend" w:cs="Times New Roman"/>
          <w:sz w:val="20"/>
          <w:szCs w:val="20"/>
          <w:lang w:val="tr-TR"/>
        </w:rPr>
      </w:pPr>
    </w:p>
    <w:p w14:paraId="5F57333C" w14:textId="06077FC2" w:rsidR="004E56BA" w:rsidRDefault="004E56BA" w:rsidP="00160C22">
      <w:pPr>
        <w:jc w:val="both"/>
        <w:rPr>
          <w:rFonts w:ascii="Lexend" w:hAnsi="Lexend" w:cs="Times New Roman"/>
          <w:sz w:val="20"/>
          <w:szCs w:val="20"/>
          <w:lang w:val="tr-TR"/>
        </w:rPr>
      </w:pPr>
    </w:p>
    <w:p w14:paraId="68BCF10B" w14:textId="4D2A3E44" w:rsidR="004E56BA" w:rsidRDefault="004E56BA" w:rsidP="00160C22">
      <w:pPr>
        <w:jc w:val="both"/>
        <w:rPr>
          <w:rFonts w:ascii="Lexend" w:hAnsi="Lexend" w:cs="Times New Roman"/>
          <w:sz w:val="20"/>
          <w:szCs w:val="20"/>
          <w:lang w:val="tr-TR"/>
        </w:rPr>
      </w:pPr>
    </w:p>
    <w:p w14:paraId="19021C25" w14:textId="00FE83F3" w:rsidR="004E56BA" w:rsidRDefault="004E56BA" w:rsidP="00160C22">
      <w:pPr>
        <w:jc w:val="both"/>
        <w:rPr>
          <w:rFonts w:ascii="Lexend" w:hAnsi="Lexend" w:cs="Times New Roman"/>
          <w:sz w:val="20"/>
          <w:szCs w:val="20"/>
          <w:lang w:val="tr-TR"/>
        </w:rPr>
      </w:pPr>
    </w:p>
    <w:p w14:paraId="0FEE9962" w14:textId="77777777" w:rsidR="004E56BA" w:rsidRPr="003040CE" w:rsidRDefault="004E56BA" w:rsidP="00160C22">
      <w:pPr>
        <w:jc w:val="both"/>
        <w:rPr>
          <w:rFonts w:ascii="Lexend" w:hAnsi="Lexend" w:cs="Times New Roman"/>
          <w:sz w:val="20"/>
          <w:szCs w:val="20"/>
          <w:lang w:val="tr-TR"/>
        </w:rPr>
      </w:pPr>
    </w:p>
    <w:p w14:paraId="0B33C41D" w14:textId="1247572C" w:rsidR="008C03C3" w:rsidRPr="003040CE" w:rsidRDefault="008C03C3" w:rsidP="00EE24F9">
      <w:pPr>
        <w:pStyle w:val="Balk1"/>
      </w:pPr>
      <w:bookmarkStart w:id="32" w:name="_Toc203556465"/>
      <w:r w:rsidRPr="003040CE">
        <w:lastRenderedPageBreak/>
        <w:t xml:space="preserve">Öğrenci </w:t>
      </w:r>
      <w:r w:rsidR="00000E3F">
        <w:t>İ</w:t>
      </w:r>
      <w:r w:rsidRPr="003040CE">
        <w:t>şleri</w:t>
      </w:r>
      <w:bookmarkEnd w:id="32"/>
    </w:p>
    <w:p w14:paraId="5BF73A51" w14:textId="77777777"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Öğrenci İşleri Kayıt Kabul ve Öğrenci Muhasebe Birimleri, öğrencilerin ilk kayıttan mezuniyete kadar öğrencilik süreçleri ile ilgili kayıtlarının tutulması, ödeme süreçleri hakkında bilgilendirilmesi, ilgili yönetmelikler çerçevesinde öğrencilerin yönlendirilmesi ve öğrenci dokümantasyon süreçlerinin yönetilmesinden sorumludur.</w:t>
      </w:r>
    </w:p>
    <w:p w14:paraId="36850E97" w14:textId="77777777"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Öğrenci İşleri Kayıt Kabul birimimiz tarafından, kayıt kabul işlemleri (ön kayıt, kesin kayıt, ders kayıt vb.), öğrenci belge işlemleri (öğrenci belgesi, transkript vb.), yatay geçiş işlemleri, muhaceret işlemleri, askerlik erteleme, kayıt silme/ilişik kesme, akademik izin işlemleri, öğrenci kimlik kartı başvurusu, öğrenci dilekçe kabulü, T.C. uyruklu öğrenciler için YÖKSİS işlemleri (e-devlet), KKTC-YÖKAS işlemleri (yüksek öğrenim kayıt sistemi), öğrenci bilgi sistemi güncelleme işlemleri, öğrenci işleri resmi yazışmaları, öğrenci duyuruları ve mezuniyet işlemleri (Mezuniyet Belgesi / Diploma/ Mezun Transkript Belgesi vb.) yapılmaktadır.</w:t>
      </w:r>
    </w:p>
    <w:p w14:paraId="298D968A" w14:textId="77777777"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Öğrenci İşleri Muhasebe birimimiz ise; öğrenci harç yatırım işlemleri (eğitim harcı, sosyal etkinlik, staj, pul, transkript ücretleri vb.), ödeme yöntemi seçenekleri (peşin veya taksitlendirme), öğrenci statülerinin belirlenmesi (aktif, pasif öğrenci vb.), dönem kayıt işlemleri, yüksek lisans ve doktora ders onaylatma, vize/final/bütünleme sınavı giriş belgesi onayı ve muhasebe dilekçelerinin değerlendirilmesi yapılmaktadır.</w:t>
      </w:r>
    </w:p>
    <w:p w14:paraId="37D50440" w14:textId="77777777" w:rsidR="008C03C3" w:rsidRDefault="008C03C3" w:rsidP="00160C22">
      <w:pPr>
        <w:jc w:val="both"/>
        <w:rPr>
          <w:rFonts w:ascii="Lexend" w:hAnsi="Lexend" w:cs="Times New Roman"/>
          <w:sz w:val="20"/>
          <w:szCs w:val="20"/>
          <w:lang w:val="tr-TR"/>
        </w:rPr>
      </w:pPr>
    </w:p>
    <w:p w14:paraId="0210D61C" w14:textId="77777777" w:rsidR="008C03C3" w:rsidRPr="003040CE" w:rsidRDefault="008C03C3" w:rsidP="00160C22">
      <w:pPr>
        <w:jc w:val="both"/>
        <w:rPr>
          <w:rFonts w:ascii="Lexend" w:hAnsi="Lexend" w:cs="Times New Roman"/>
          <w:b/>
          <w:bCs/>
          <w:sz w:val="20"/>
          <w:szCs w:val="20"/>
          <w:lang w:val="tr-TR"/>
        </w:rPr>
      </w:pPr>
      <w:r w:rsidRPr="003040CE">
        <w:rPr>
          <w:rFonts w:ascii="Lexend" w:hAnsi="Lexend" w:cs="Times New Roman"/>
          <w:b/>
          <w:bCs/>
          <w:sz w:val="20"/>
          <w:szCs w:val="20"/>
          <w:lang w:val="tr-TR"/>
        </w:rPr>
        <w:t>Öğrenci İşleri Çalışma Saatleri:</w:t>
      </w:r>
    </w:p>
    <w:p w14:paraId="5AF28EE4" w14:textId="77777777"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Pazartesi – Cuma 08:00 – 17:00 saatlerini kapsamaktadır.</w:t>
      </w:r>
    </w:p>
    <w:p w14:paraId="2660ACCE" w14:textId="181AFE35" w:rsidR="008C03C3" w:rsidRPr="003040CE" w:rsidRDefault="00CB15A0" w:rsidP="00160C22">
      <w:pPr>
        <w:jc w:val="both"/>
        <w:rPr>
          <w:rFonts w:ascii="Lexend" w:hAnsi="Lexend" w:cs="Times New Roman"/>
          <w:sz w:val="20"/>
          <w:szCs w:val="20"/>
          <w:lang w:val="tr-TR"/>
        </w:rPr>
      </w:pPr>
      <w:r w:rsidRPr="003040CE">
        <w:rPr>
          <w:rFonts w:ascii="Lexend" w:hAnsi="Lexend" w:cs="Times New Roman"/>
          <w:sz w:val="20"/>
          <w:szCs w:val="20"/>
          <w:lang w:val="tr-TR"/>
        </w:rPr>
        <w:t>Resmî</w:t>
      </w:r>
      <w:r w:rsidR="008C03C3" w:rsidRPr="003040CE">
        <w:rPr>
          <w:rFonts w:ascii="Lexend" w:hAnsi="Lexend" w:cs="Times New Roman"/>
          <w:sz w:val="20"/>
          <w:szCs w:val="20"/>
          <w:lang w:val="tr-TR"/>
        </w:rPr>
        <w:t xml:space="preserve"> tatillerde kapalıdır.</w:t>
      </w:r>
    </w:p>
    <w:p w14:paraId="65D21B7F" w14:textId="77777777" w:rsidR="008C03C3" w:rsidRPr="003040CE" w:rsidRDefault="008C03C3" w:rsidP="00160C22">
      <w:pPr>
        <w:jc w:val="both"/>
        <w:rPr>
          <w:rFonts w:ascii="Lexend" w:hAnsi="Lexend" w:cs="Times New Roman"/>
          <w:b/>
          <w:bCs/>
          <w:sz w:val="20"/>
          <w:szCs w:val="20"/>
          <w:lang w:val="tr-TR"/>
        </w:rPr>
      </w:pPr>
      <w:r w:rsidRPr="003040CE">
        <w:rPr>
          <w:rFonts w:ascii="Lexend" w:hAnsi="Lexend" w:cs="Times New Roman"/>
          <w:b/>
          <w:bCs/>
          <w:sz w:val="20"/>
          <w:szCs w:val="20"/>
          <w:lang w:val="tr-TR"/>
        </w:rPr>
        <w:t>Öğrenci İşleri İletişim Bilgileri:</w:t>
      </w:r>
    </w:p>
    <w:p w14:paraId="4875CDF9" w14:textId="47E843F7" w:rsidR="008C03C3" w:rsidRPr="003040CE" w:rsidRDefault="008C03C3" w:rsidP="00160C22">
      <w:pPr>
        <w:jc w:val="both"/>
        <w:rPr>
          <w:rFonts w:ascii="Lexend" w:hAnsi="Lexend" w:cs="Times New Roman"/>
          <w:sz w:val="20"/>
          <w:szCs w:val="20"/>
          <w:lang w:val="tr-TR"/>
        </w:rPr>
      </w:pPr>
      <w:r w:rsidRPr="003040CE">
        <w:rPr>
          <w:rFonts w:ascii="Lexend" w:hAnsi="Lexend" w:cs="Times New Roman"/>
          <w:b/>
          <w:bCs/>
          <w:sz w:val="20"/>
          <w:szCs w:val="20"/>
          <w:lang w:val="tr-TR"/>
        </w:rPr>
        <w:t>Öğrenci işleri Müdürü:</w:t>
      </w:r>
      <w:r w:rsidRPr="003040CE">
        <w:rPr>
          <w:rFonts w:ascii="Lexend" w:hAnsi="Lexend" w:cs="Times New Roman"/>
          <w:sz w:val="20"/>
          <w:szCs w:val="20"/>
          <w:lang w:val="tr-TR"/>
        </w:rPr>
        <w:t xml:space="preserve"> </w:t>
      </w:r>
      <w:r w:rsidR="004E56BA">
        <w:rPr>
          <w:rFonts w:ascii="Lexend" w:hAnsi="Lexend" w:cs="Times New Roman"/>
          <w:sz w:val="20"/>
          <w:szCs w:val="20"/>
          <w:lang w:val="tr-TR"/>
        </w:rPr>
        <w:t>Hüseyin Kuşo</w:t>
      </w:r>
    </w:p>
    <w:p w14:paraId="6A6BA671" w14:textId="3672928E"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Telefon: 0392 </w:t>
      </w:r>
      <w:r w:rsidR="00230B29">
        <w:rPr>
          <w:rFonts w:ascii="Lexend" w:hAnsi="Lexend" w:cs="Times New Roman"/>
          <w:sz w:val="20"/>
          <w:szCs w:val="20"/>
          <w:lang w:val="tr-TR"/>
        </w:rPr>
        <w:t>680 2000</w:t>
      </w:r>
      <w:r w:rsidRPr="003040CE">
        <w:rPr>
          <w:rFonts w:ascii="Lexend" w:hAnsi="Lexend" w:cs="Times New Roman"/>
          <w:sz w:val="20"/>
          <w:szCs w:val="20"/>
          <w:lang w:val="tr-TR"/>
        </w:rPr>
        <w:t xml:space="preserve"> / Dahili 3131</w:t>
      </w:r>
    </w:p>
    <w:p w14:paraId="3EDD26DA" w14:textId="28CDF324" w:rsidR="008C03C3"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E-Mail:  </w:t>
      </w:r>
      <w:hyperlink r:id="rId19" w:history="1">
        <w:r w:rsidR="004E56BA" w:rsidRPr="001C514F">
          <w:rPr>
            <w:rStyle w:val="Kpr"/>
            <w:rFonts w:ascii="Lexend" w:hAnsi="Lexend" w:cs="Times New Roman"/>
            <w:sz w:val="20"/>
            <w:szCs w:val="20"/>
            <w:lang w:val="tr-TR"/>
          </w:rPr>
          <w:t>huseyin.kuso@neu.edu.tr</w:t>
        </w:r>
      </w:hyperlink>
    </w:p>
    <w:p w14:paraId="4CED6D37" w14:textId="7FF574C1" w:rsidR="004E56BA" w:rsidRDefault="004E56BA" w:rsidP="00160C22">
      <w:pPr>
        <w:jc w:val="both"/>
        <w:rPr>
          <w:rFonts w:ascii="Lexend" w:hAnsi="Lexend" w:cs="Times New Roman"/>
          <w:sz w:val="20"/>
          <w:szCs w:val="20"/>
          <w:lang w:val="tr-TR"/>
        </w:rPr>
      </w:pPr>
    </w:p>
    <w:p w14:paraId="6BC40031" w14:textId="77777777" w:rsidR="004E56BA" w:rsidRPr="004E56BA" w:rsidRDefault="004E56BA" w:rsidP="004E56BA">
      <w:pPr>
        <w:jc w:val="both"/>
        <w:rPr>
          <w:rFonts w:ascii="Lexend" w:hAnsi="Lexend" w:cs="Times New Roman"/>
          <w:sz w:val="20"/>
          <w:szCs w:val="20"/>
          <w:lang w:val="tr-TR"/>
        </w:rPr>
      </w:pPr>
      <w:r w:rsidRPr="004E56BA">
        <w:rPr>
          <w:rFonts w:ascii="Lexend" w:hAnsi="Lexend" w:cs="Times New Roman"/>
          <w:sz w:val="20"/>
          <w:szCs w:val="20"/>
          <w:lang w:val="tr-TR"/>
        </w:rPr>
        <w:t>Kayıt Kabul Sorumlusu: Güngör Kaya</w:t>
      </w:r>
    </w:p>
    <w:p w14:paraId="59484233" w14:textId="0F29D9B7" w:rsidR="004E56BA" w:rsidRPr="004E56BA" w:rsidRDefault="004E56BA" w:rsidP="004E56BA">
      <w:pPr>
        <w:jc w:val="both"/>
        <w:rPr>
          <w:rFonts w:ascii="Lexend" w:hAnsi="Lexend" w:cs="Times New Roman"/>
          <w:sz w:val="20"/>
          <w:szCs w:val="20"/>
          <w:lang w:val="tr-TR"/>
        </w:rPr>
      </w:pPr>
      <w:r w:rsidRPr="004E56BA">
        <w:rPr>
          <w:rFonts w:ascii="Lexend" w:hAnsi="Lexend" w:cs="Times New Roman"/>
          <w:sz w:val="20"/>
          <w:szCs w:val="20"/>
          <w:lang w:val="tr-TR"/>
        </w:rPr>
        <w:t xml:space="preserve">Telefon: 0392 </w:t>
      </w:r>
      <w:r w:rsidR="00230B29">
        <w:rPr>
          <w:rFonts w:ascii="Lexend" w:hAnsi="Lexend" w:cs="Times New Roman"/>
          <w:sz w:val="20"/>
          <w:szCs w:val="20"/>
          <w:lang w:val="tr-TR"/>
        </w:rPr>
        <w:t>680 2000</w:t>
      </w:r>
      <w:r w:rsidRPr="004E56BA">
        <w:rPr>
          <w:rFonts w:ascii="Lexend" w:hAnsi="Lexend" w:cs="Times New Roman"/>
          <w:sz w:val="20"/>
          <w:szCs w:val="20"/>
          <w:lang w:val="tr-TR"/>
        </w:rPr>
        <w:t>/ Dahili 3131</w:t>
      </w:r>
    </w:p>
    <w:p w14:paraId="068D17AA" w14:textId="442075AB" w:rsidR="004E56BA" w:rsidRPr="003040CE" w:rsidRDefault="004E56BA" w:rsidP="004E56BA">
      <w:pPr>
        <w:jc w:val="both"/>
        <w:rPr>
          <w:rFonts w:ascii="Lexend" w:hAnsi="Lexend" w:cs="Times New Roman"/>
          <w:sz w:val="20"/>
          <w:szCs w:val="20"/>
          <w:lang w:val="tr-TR"/>
        </w:rPr>
      </w:pPr>
      <w:r w:rsidRPr="004E56BA">
        <w:rPr>
          <w:rFonts w:ascii="Lexend" w:hAnsi="Lexend" w:cs="Times New Roman"/>
          <w:sz w:val="20"/>
          <w:szCs w:val="20"/>
          <w:lang w:val="tr-TR"/>
        </w:rPr>
        <w:t>E-Mail: gungor.kaya@neu.edu.tr</w:t>
      </w:r>
    </w:p>
    <w:p w14:paraId="50E99654" w14:textId="77777777" w:rsidR="00A0157C" w:rsidRPr="003040CE" w:rsidRDefault="00A0157C" w:rsidP="00160C22">
      <w:pPr>
        <w:jc w:val="both"/>
        <w:rPr>
          <w:rFonts w:ascii="Lexend" w:hAnsi="Lexend" w:cs="Times New Roman"/>
          <w:sz w:val="20"/>
          <w:szCs w:val="20"/>
          <w:lang w:val="tr-TR"/>
        </w:rPr>
      </w:pPr>
    </w:p>
    <w:p w14:paraId="08956FE2" w14:textId="2C4F047A" w:rsidR="00A0157C" w:rsidRDefault="00A0157C" w:rsidP="00160C22">
      <w:pPr>
        <w:jc w:val="both"/>
        <w:rPr>
          <w:rFonts w:ascii="Lexend" w:hAnsi="Lexend" w:cs="Times New Roman"/>
          <w:sz w:val="20"/>
          <w:szCs w:val="20"/>
          <w:lang w:val="tr-TR"/>
        </w:rPr>
      </w:pPr>
    </w:p>
    <w:p w14:paraId="6E6B909D" w14:textId="2F97BE23" w:rsidR="004E56BA" w:rsidRDefault="004E56BA" w:rsidP="00160C22">
      <w:pPr>
        <w:jc w:val="both"/>
        <w:rPr>
          <w:rFonts w:ascii="Lexend" w:hAnsi="Lexend" w:cs="Times New Roman"/>
          <w:sz w:val="20"/>
          <w:szCs w:val="20"/>
          <w:lang w:val="tr-TR"/>
        </w:rPr>
      </w:pPr>
    </w:p>
    <w:p w14:paraId="6B661C27" w14:textId="77777777" w:rsidR="004E56BA" w:rsidRDefault="004E56BA" w:rsidP="00160C22">
      <w:pPr>
        <w:jc w:val="both"/>
        <w:rPr>
          <w:rFonts w:ascii="Lexend" w:hAnsi="Lexend" w:cs="Times New Roman"/>
          <w:sz w:val="20"/>
          <w:szCs w:val="20"/>
          <w:lang w:val="tr-TR"/>
        </w:rPr>
      </w:pPr>
    </w:p>
    <w:p w14:paraId="0FED8295" w14:textId="7A86A439" w:rsidR="005516B6" w:rsidRPr="003040CE" w:rsidRDefault="004B09E7" w:rsidP="00EE24F9">
      <w:pPr>
        <w:pStyle w:val="Balk1"/>
      </w:pPr>
      <w:bookmarkStart w:id="33" w:name="_Toc203556466"/>
      <w:r w:rsidRPr="003040CE">
        <w:lastRenderedPageBreak/>
        <w:t>K</w:t>
      </w:r>
      <w:r w:rsidR="005977C5" w:rsidRPr="003040CE">
        <w:t>ampüste Yaşam</w:t>
      </w:r>
      <w:bookmarkEnd w:id="33"/>
    </w:p>
    <w:p w14:paraId="25B73E29" w14:textId="43431AE4" w:rsidR="005516B6" w:rsidRPr="003040CE" w:rsidRDefault="005516B6" w:rsidP="001F1783">
      <w:pPr>
        <w:pStyle w:val="Balk2"/>
      </w:pPr>
      <w:bookmarkStart w:id="34" w:name="_Toc203556467"/>
      <w:r w:rsidRPr="003040CE">
        <w:t>Kütüphane</w:t>
      </w:r>
      <w:bookmarkEnd w:id="34"/>
    </w:p>
    <w:p w14:paraId="01D86EEF" w14:textId="77777777"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İktisadi ve İdari Bilimler Fakültesi binasının hemen karşısında yer alan Büyük Kütüphane 1.000.000 açık raf ile 150.000.000'dan fazla elektronik dergiye, 7000 DVD’ ye, 17 film izleme kabinine, 12 bireysel ve grup çalışma odasına, 1000 kişilik 4 amfiye, 350 kişilik bir tiyatroya, 600 kişilik kafeteryaya ve 600 çalışma masasına sahiptir. Bu hali ile dünya standartlarında bir kültür bilgi-erişim merkezidir. Büyük Kütüphane günün 24 saati açık ve ücretsizdir. En son dijital teknolojiyle donanan Bilgi merkezine internet yoluyla her yerden ulaşılabilir. Kampüs içerisinde kablosuz bilgisayar ağı ile istenilen bilgiye ulaşılabilir.</w:t>
      </w:r>
    </w:p>
    <w:p w14:paraId="6724779A" w14:textId="77777777" w:rsidR="005516B6" w:rsidRPr="003040CE" w:rsidRDefault="005516B6" w:rsidP="00160C22">
      <w:pPr>
        <w:jc w:val="both"/>
        <w:rPr>
          <w:rFonts w:ascii="Lexend" w:hAnsi="Lexend" w:cs="Times New Roman"/>
          <w:sz w:val="20"/>
          <w:szCs w:val="20"/>
          <w:lang w:val="tr-TR"/>
        </w:rPr>
      </w:pPr>
    </w:p>
    <w:p w14:paraId="7D0D324D" w14:textId="6700B934" w:rsidR="005516B6" w:rsidRPr="003040CE" w:rsidRDefault="005516B6" w:rsidP="001F1783">
      <w:pPr>
        <w:pStyle w:val="Balk2"/>
      </w:pPr>
      <w:bookmarkStart w:id="35" w:name="_Toc203556468"/>
      <w:r w:rsidRPr="003040CE">
        <w:t>Sosyal Aktiviteler ve Kulüpler</w:t>
      </w:r>
      <w:bookmarkEnd w:id="35"/>
    </w:p>
    <w:p w14:paraId="7E4F9F44" w14:textId="77777777"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Öğrenciler öğrenim gördükleri süre boyunca aynı zamanda okulun zaman zaman düzenlediği konferanslara katılabilir, kulüp faaliyetlerine dahil olarak sosyal etkileşimlerde bulunabilirler. Okul bünyesinde faaliyet gösteren kulüplerden bazıları Hukuk Kulübü, Doğa ve Sporlar Kulübü, Bilimsel Araştırma ve Sağlık Kulübü, Tiyatro Kulübü, Fotoğrafçılık Kulübü, Tango Kulübüdür. Kulüpler hakkında ayrıntılı bilgiye </w:t>
      </w:r>
      <w:hyperlink r:id="rId20" w:history="1">
        <w:r w:rsidRPr="003040CE">
          <w:rPr>
            <w:rStyle w:val="Kpr"/>
            <w:rFonts w:ascii="Lexend" w:hAnsi="Lexend" w:cs="Times New Roman"/>
            <w:sz w:val="20"/>
            <w:szCs w:val="20"/>
            <w:lang w:val="tr-TR"/>
          </w:rPr>
          <w:t>https://neu.edu.tr/kampusteyasam/sosyal-ve-kulturel-kulupler/</w:t>
        </w:r>
      </w:hyperlink>
      <w:r w:rsidRPr="003040CE">
        <w:rPr>
          <w:rFonts w:ascii="Lexend" w:hAnsi="Lexend" w:cs="Times New Roman"/>
          <w:sz w:val="20"/>
          <w:szCs w:val="20"/>
          <w:lang w:val="tr-TR"/>
        </w:rPr>
        <w:t xml:space="preserve">  adresinden ulaşılabilir. Ayrıca öğrenciler sık sık düzenlenen konferanslar hakkında bilgi alabilmek için okulun web sitesini takip edebilirler.</w:t>
      </w:r>
    </w:p>
    <w:p w14:paraId="4F9DF81A" w14:textId="77777777"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Ayrıca üniversite içerisinde Olimpik Kapalı Yüzme Havuzu bulunmaktadır, 2700 metrekarelik alana, 16 metre yüksekliğe, 50 x 21 metrelik boyuta 3100 ton su hacmine, merkezi ısıtma sistemine, 1000 kişilik seyirci kapasitesine, </w:t>
      </w:r>
      <w:proofErr w:type="gramStart"/>
      <w:r w:rsidRPr="003040CE">
        <w:rPr>
          <w:rFonts w:ascii="Lexend" w:hAnsi="Lexend" w:cs="Times New Roman"/>
          <w:sz w:val="20"/>
          <w:szCs w:val="20"/>
          <w:lang w:val="tr-TR"/>
        </w:rPr>
        <w:t>3 ,</w:t>
      </w:r>
      <w:proofErr w:type="gramEnd"/>
      <w:r w:rsidRPr="003040CE">
        <w:rPr>
          <w:rFonts w:ascii="Lexend" w:hAnsi="Lexend" w:cs="Times New Roman"/>
          <w:sz w:val="20"/>
          <w:szCs w:val="20"/>
          <w:lang w:val="tr-TR"/>
        </w:rPr>
        <w:t xml:space="preserve"> 5 , 7 ve 10 metrelik atlama kulelerine, modern</w:t>
      </w:r>
    </w:p>
    <w:p w14:paraId="7A43D5C8" w14:textId="77777777" w:rsidR="005516B6" w:rsidRPr="003040CE" w:rsidRDefault="005516B6" w:rsidP="00160C22">
      <w:pPr>
        <w:jc w:val="both"/>
        <w:rPr>
          <w:rFonts w:ascii="Lexend" w:hAnsi="Lexend" w:cs="Times New Roman"/>
          <w:sz w:val="20"/>
          <w:szCs w:val="20"/>
          <w:lang w:val="tr-TR"/>
        </w:rPr>
      </w:pPr>
      <w:proofErr w:type="gramStart"/>
      <w:r w:rsidRPr="003040CE">
        <w:rPr>
          <w:rFonts w:ascii="Lexend" w:hAnsi="Lexend" w:cs="Times New Roman"/>
          <w:sz w:val="20"/>
          <w:szCs w:val="20"/>
          <w:lang w:val="tr-TR"/>
        </w:rPr>
        <w:t>iç</w:t>
      </w:r>
      <w:proofErr w:type="gramEnd"/>
      <w:r w:rsidRPr="003040CE">
        <w:rPr>
          <w:rFonts w:ascii="Lexend" w:hAnsi="Lexend" w:cs="Times New Roman"/>
          <w:sz w:val="20"/>
          <w:szCs w:val="20"/>
          <w:lang w:val="tr-TR"/>
        </w:rPr>
        <w:t xml:space="preserve"> donanıma sahiptir. Bu özellikleri ile ülkenin ilk ve tek Olimpik Kapalı Yüzme Havuzu’ dur. Hizmete girmesi ile birlikte, yaz ve kış dönemlerinde yüzme kursları düzenlenmektedir. Saatler ve ayrıntılı bilgi için </w:t>
      </w:r>
      <w:hyperlink r:id="rId21" w:history="1">
        <w:r w:rsidRPr="003040CE">
          <w:rPr>
            <w:rStyle w:val="Kpr"/>
            <w:rFonts w:ascii="Lexend" w:hAnsi="Lexend" w:cs="Times New Roman"/>
            <w:sz w:val="20"/>
            <w:szCs w:val="20"/>
            <w:lang w:val="tr-TR"/>
          </w:rPr>
          <w:t>https://neu.edu.tr/kampusteyasam/olimpik-kapali-yuzme-havuzu/</w:t>
        </w:r>
      </w:hyperlink>
      <w:r w:rsidRPr="003040CE">
        <w:rPr>
          <w:rFonts w:ascii="Lexend" w:hAnsi="Lexend" w:cs="Times New Roman"/>
          <w:sz w:val="20"/>
          <w:szCs w:val="20"/>
          <w:lang w:val="tr-TR"/>
        </w:rPr>
        <w:t xml:space="preserve"> adresini inceleyebilirsiniz.</w:t>
      </w:r>
    </w:p>
    <w:p w14:paraId="176D5FC8" w14:textId="77777777" w:rsidR="005516B6" w:rsidRPr="003040CE" w:rsidRDefault="005516B6" w:rsidP="00160C22">
      <w:pPr>
        <w:jc w:val="both"/>
        <w:rPr>
          <w:rFonts w:ascii="Lexend" w:hAnsi="Lexend" w:cs="Times New Roman"/>
          <w:b/>
          <w:bCs/>
          <w:sz w:val="20"/>
          <w:szCs w:val="20"/>
          <w:lang w:val="tr-TR"/>
        </w:rPr>
      </w:pPr>
    </w:p>
    <w:p w14:paraId="5A003487" w14:textId="21CDFA07" w:rsidR="005516B6" w:rsidRPr="003040CE" w:rsidRDefault="005516B6" w:rsidP="001F1783">
      <w:pPr>
        <w:pStyle w:val="Balk2"/>
      </w:pPr>
      <w:bookmarkStart w:id="36" w:name="_Toc203556469"/>
      <w:r w:rsidRPr="003040CE">
        <w:t>Psikolojik Danışmanlık Servisi</w:t>
      </w:r>
      <w:bookmarkEnd w:id="36"/>
    </w:p>
    <w:p w14:paraId="54EBF3B6" w14:textId="77777777"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Üniversite 1995 yılından itibaren öğrencilere ücretsiz psikolojik danışmanlık hizmeti sunmaktadır. Danışmanlık Merkezi Hukuk Fakültesi binasında birinci katta yer almaktadır. Merkez, randevu sistemi ile çalışmakta ve hafta içi her gün 9:00- 13:00/14:00-16:00 arasında hizmet vermektedir. </w:t>
      </w:r>
    </w:p>
    <w:p w14:paraId="1B7D45DE" w14:textId="77777777" w:rsidR="005516B6" w:rsidRPr="003040CE" w:rsidRDefault="005516B6" w:rsidP="00160C22">
      <w:pPr>
        <w:jc w:val="both"/>
        <w:rPr>
          <w:rFonts w:ascii="Lexend" w:hAnsi="Lexend" w:cs="Times New Roman"/>
          <w:sz w:val="20"/>
          <w:szCs w:val="20"/>
          <w:lang w:val="tr-TR"/>
        </w:rPr>
      </w:pPr>
    </w:p>
    <w:p w14:paraId="2FEE0A06" w14:textId="75FD94DD" w:rsidR="005516B6" w:rsidRPr="003040CE" w:rsidRDefault="005516B6" w:rsidP="001F1783">
      <w:pPr>
        <w:pStyle w:val="Balk2"/>
      </w:pPr>
      <w:bookmarkStart w:id="37" w:name="_Toc203556470"/>
      <w:r w:rsidRPr="003040CE">
        <w:t>Öğrenci Dekanlığı</w:t>
      </w:r>
      <w:bookmarkEnd w:id="37"/>
    </w:p>
    <w:p w14:paraId="5A0360BE" w14:textId="77777777"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Öğrenci Dekanlığı, öğrencilerimizin ve mezunlarımızın üniversite ile bütünleştiği, kişisel, kültürel, sosyal ve profesyonel gelişimleri için üniversitenin her alanda desteğini hissettiği, her türlü sorununun çözümle buluşturulduğu, Yakın Doğulu olmanın mutluluğunu ve gururunu yaşadığı, verimli, aktif ve kaliteli bir üniversite yaşamı için gereken ortamı yaratmayı hedeflemektedir. Öğrenci Dekanlığı, Yakın Doğu Üniversitesinin eğitim süresince ayrılmaz bir parçası olup; hizmetler, programlar ve çeşitli imkanlar sağlayarak öğrencilerimize meslek kazandırmanın yanında yaşama hazırlama, belgenin yanında bilgilerine katkı sağlama, geleceği inşa edecek ellere güven duygusu aşılama konusunda destek vermektedir.</w:t>
      </w:r>
    </w:p>
    <w:p w14:paraId="4EA34DB0" w14:textId="4BE2575F" w:rsidR="005516B6"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lastRenderedPageBreak/>
        <w:t>Öğrenci Danışma ve Iletişim Birimi, Psikolojik Danışmanlık Birimi, Öğrenci Etkinlik Birimi, Neuideas Birimi, Kariyer Planlama Birimi, Sosyal Sorumluluk Projeler Birimi, Engelli Öğrenciler Birimi ve Mezunlar Birimi Öğrenci Dekanlığına bağlı birimlerimizdir</w:t>
      </w:r>
      <w:r w:rsidR="008C03C3" w:rsidRPr="003040CE">
        <w:rPr>
          <w:rFonts w:ascii="Lexend" w:hAnsi="Lexend" w:cs="Times New Roman"/>
          <w:sz w:val="20"/>
          <w:szCs w:val="20"/>
          <w:lang w:val="tr-TR"/>
        </w:rPr>
        <w:t>.</w:t>
      </w:r>
    </w:p>
    <w:p w14:paraId="6DCF2F6C" w14:textId="16A8A618" w:rsidR="008C03C3" w:rsidRPr="003040CE" w:rsidRDefault="008C03C3" w:rsidP="00160C22">
      <w:pPr>
        <w:jc w:val="both"/>
        <w:rPr>
          <w:rFonts w:ascii="Lexend" w:hAnsi="Lexend" w:cs="Times New Roman"/>
          <w:sz w:val="20"/>
          <w:szCs w:val="20"/>
          <w:lang w:val="tr-TR"/>
        </w:rPr>
      </w:pPr>
      <w:r w:rsidRPr="003040CE">
        <w:rPr>
          <w:rFonts w:ascii="Lexend" w:hAnsi="Lexend" w:cs="Times New Roman"/>
          <w:sz w:val="20"/>
          <w:szCs w:val="20"/>
          <w:lang w:val="tr-TR"/>
        </w:rPr>
        <w:t xml:space="preserve">Herhangi bir engelinizden dolayı derslere erişim için desteğe ihtiyacınız varsa, lütfen Engelsiz Destek Birimi’ne başvurunuz. İletişim: </w:t>
      </w:r>
      <w:hyperlink r:id="rId22" w:history="1">
        <w:r w:rsidRPr="003040CE">
          <w:rPr>
            <w:rStyle w:val="Kpr"/>
            <w:rFonts w:ascii="Lexend" w:hAnsi="Lexend" w:cs="Times New Roman"/>
            <w:sz w:val="20"/>
            <w:szCs w:val="20"/>
            <w:lang w:val="tr-TR"/>
          </w:rPr>
          <w:t>engelsiz@neu.edu.tr</w:t>
        </w:r>
      </w:hyperlink>
    </w:p>
    <w:p w14:paraId="6EABC635" w14:textId="77777777" w:rsidR="008C03C3" w:rsidRPr="003040CE" w:rsidRDefault="008C03C3" w:rsidP="00160C22">
      <w:pPr>
        <w:jc w:val="both"/>
        <w:rPr>
          <w:rFonts w:ascii="Lexend" w:hAnsi="Lexend" w:cs="Times New Roman"/>
          <w:sz w:val="20"/>
          <w:szCs w:val="20"/>
          <w:lang w:val="tr-TR"/>
        </w:rPr>
      </w:pPr>
    </w:p>
    <w:p w14:paraId="69E82BA8" w14:textId="1C44D694" w:rsidR="005516B6" w:rsidRPr="003040CE" w:rsidRDefault="005516B6" w:rsidP="001F1783">
      <w:pPr>
        <w:pStyle w:val="Balk2"/>
      </w:pPr>
      <w:bookmarkStart w:id="38" w:name="_Toc203556471"/>
      <w:r w:rsidRPr="003040CE">
        <w:t>Öğrenci Danışma ve İletişim Birimi</w:t>
      </w:r>
      <w:bookmarkEnd w:id="38"/>
    </w:p>
    <w:p w14:paraId="7BB47F43" w14:textId="0ADFBA41" w:rsidR="00D021D9" w:rsidRPr="003040CE" w:rsidRDefault="005516B6" w:rsidP="00160C22">
      <w:pPr>
        <w:jc w:val="both"/>
        <w:rPr>
          <w:rFonts w:ascii="Lexend" w:hAnsi="Lexend" w:cs="Times New Roman"/>
          <w:sz w:val="20"/>
          <w:szCs w:val="20"/>
          <w:lang w:val="tr-TR"/>
        </w:rPr>
      </w:pPr>
      <w:r w:rsidRPr="003040CE">
        <w:rPr>
          <w:rFonts w:ascii="Lexend" w:hAnsi="Lexend" w:cs="Times New Roman"/>
          <w:sz w:val="20"/>
          <w:szCs w:val="20"/>
          <w:lang w:val="tr-TR"/>
        </w:rPr>
        <w:t>Öğrenciler zaman zaman kontrol dışı ve beklenmedik sebeplerden ötürü akademik yükümlülüklerini yerine getiremedikleri durumlarla karşılaştıklarında her türlü sorun ve sıkıntılarını online dilekçe sistemi üzerinden, para iadesi, akademik konular, iş başvuruları, yurt konuları ve maddi konularla ilgili dilekçelerini petitions@neu.edu.tr email adresi üzerinden paylaşabilirler ve öğrencilerin sorunlarının çözülmesine yardımcı olunur.</w:t>
      </w:r>
    </w:p>
    <w:p w14:paraId="629D7032" w14:textId="77777777" w:rsidR="008C03C3" w:rsidRPr="003040CE" w:rsidRDefault="008C03C3" w:rsidP="00160C22">
      <w:pPr>
        <w:jc w:val="both"/>
        <w:rPr>
          <w:rFonts w:ascii="Lexend" w:hAnsi="Lexend" w:cs="Times New Roman"/>
          <w:sz w:val="20"/>
          <w:szCs w:val="20"/>
          <w:lang w:val="tr-TR"/>
        </w:rPr>
      </w:pPr>
    </w:p>
    <w:p w14:paraId="05A0D9DA" w14:textId="77777777" w:rsidR="008C03C3" w:rsidRPr="003040CE" w:rsidRDefault="008C03C3" w:rsidP="001F1783">
      <w:pPr>
        <w:pStyle w:val="Balk2"/>
        <w:rPr>
          <w:rFonts w:eastAsia="Lexend"/>
          <w:lang w:eastAsia="tr-TR"/>
        </w:rPr>
      </w:pPr>
      <w:bookmarkStart w:id="39" w:name="_Toc203556472"/>
      <w:r w:rsidRPr="003040CE">
        <w:rPr>
          <w:rFonts w:eastAsia="Lexend"/>
          <w:lang w:eastAsia="tr-TR"/>
        </w:rPr>
        <w:t>Spor Olanakları</w:t>
      </w:r>
      <w:bookmarkEnd w:id="39"/>
    </w:p>
    <w:p w14:paraId="06D23147"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Üniversitemiz kampüsünde bulunan zengin spor olanakları, öğrencilere, akademisyenlere ve tüm çalışanlarına sağlıklı yaşamı benimseme ve geliştirme fırsatı sunmaktadır. Olimpik yüzme havuzu, tenis kortları, futbol sahası, jimnastik salonu ve açık-kapalı spor salonları gibi modern tesislerimiz, çeşitli spor dallarında faaliyet göstermek isteyen herkes için ideal bir ortam sunmaktadır.</w:t>
      </w:r>
    </w:p>
    <w:p w14:paraId="48B9234B"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Ülkemizin ilk ve tek olimpik kapalı yüzme havuzu özelliğine sahip tesisimiz, 1.000 kişilik seyirci kapasitesi, modern iç donanımı ve kafeteryasıyla donatılmıştır. Burada su topu, kule atlayışı ve su balesi gibi çeşitli spor faaliyetlerinin yanı sıra, yüzme kursları da düzenlenmektedir.</w:t>
      </w:r>
    </w:p>
    <w:p w14:paraId="018BDE6C" w14:textId="61B19755"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 xml:space="preserve">Spor Kulesi ise her yaş grubuna hitap eden, uzman eğitmenler eşliğinde en son teknolojik cihazlarla donatılmış bir spor merkezidir. Fitness, step, aerobic, spinning, TRX, Kangoo Jumps, Total Body gibi birçok branşta spor </w:t>
      </w:r>
      <w:r w:rsidR="00CB15A0" w:rsidRPr="003040CE">
        <w:rPr>
          <w:rFonts w:ascii="Lexend" w:eastAsia="Lexend Light" w:hAnsi="Lexend" w:cs="Times New Roman"/>
          <w:kern w:val="0"/>
          <w:sz w:val="20"/>
          <w:szCs w:val="20"/>
          <w:lang w:val="tr-TR" w:eastAsia="tr-TR"/>
          <w14:ligatures w14:val="none"/>
        </w:rPr>
        <w:t>imkânı</w:t>
      </w:r>
      <w:r w:rsidRPr="003040CE">
        <w:rPr>
          <w:rFonts w:ascii="Lexend" w:eastAsia="Lexend Light" w:hAnsi="Lexend" w:cs="Times New Roman"/>
          <w:kern w:val="0"/>
          <w:sz w:val="20"/>
          <w:szCs w:val="20"/>
          <w:lang w:val="tr-TR" w:eastAsia="tr-TR"/>
          <w14:ligatures w14:val="none"/>
        </w:rPr>
        <w:t xml:space="preserve"> sunulurken; pilates, yoga, boks, karate gibi seans grupları ve özel dans eğitimleri de verilmektedir. Ayrıca sporcu beslenmesi ve diyetisyen hizmetlerinin yanı sıra çocuklar ve kadınlara özel bölümler de bulunmaktadır.</w:t>
      </w:r>
    </w:p>
    <w:p w14:paraId="6DE09778" w14:textId="3CA1EEFC"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 xml:space="preserve">RA25 Spor Salonu ise basketbol, hentbol, voleybol ve badminton gibi spor dallarının organizasyonlarına </w:t>
      </w:r>
      <w:r w:rsidR="00CB15A0" w:rsidRPr="003040CE">
        <w:rPr>
          <w:rFonts w:ascii="Lexend" w:eastAsia="Lexend Light" w:hAnsi="Lexend" w:cs="Times New Roman"/>
          <w:kern w:val="0"/>
          <w:sz w:val="20"/>
          <w:szCs w:val="20"/>
          <w:lang w:val="tr-TR" w:eastAsia="tr-TR"/>
          <w14:ligatures w14:val="none"/>
        </w:rPr>
        <w:t>imkân</w:t>
      </w:r>
      <w:r w:rsidRPr="003040CE">
        <w:rPr>
          <w:rFonts w:ascii="Lexend" w:eastAsia="Lexend Light" w:hAnsi="Lexend" w:cs="Times New Roman"/>
          <w:kern w:val="0"/>
          <w:sz w:val="20"/>
          <w:szCs w:val="20"/>
          <w:lang w:val="tr-TR" w:eastAsia="tr-TR"/>
          <w14:ligatures w14:val="none"/>
        </w:rPr>
        <w:t xml:space="preserve"> tanırken, özel ses sistemi ile çeşitli tören ve konserlere de ev sahipliği yapmaktadır.</w:t>
      </w:r>
    </w:p>
    <w:p w14:paraId="5C1FC650"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Spor faaliyetleri ile ilgili detaylı bilgiye internet sitesi üzerinden ulaşabilirsiniz:</w:t>
      </w:r>
    </w:p>
    <w:p w14:paraId="4A07C9D9" w14:textId="77777777" w:rsidR="008C03C3" w:rsidRPr="003040CE" w:rsidRDefault="006C58D3" w:rsidP="00160C22">
      <w:pPr>
        <w:spacing w:after="0" w:line="276" w:lineRule="auto"/>
        <w:jc w:val="both"/>
        <w:rPr>
          <w:rFonts w:ascii="Lexend" w:eastAsia="Lexend Light" w:hAnsi="Lexend" w:cs="Times New Roman"/>
          <w:kern w:val="0"/>
          <w:sz w:val="20"/>
          <w:szCs w:val="20"/>
          <w:lang w:val="tr-TR" w:eastAsia="tr-TR"/>
          <w14:ligatures w14:val="none"/>
        </w:rPr>
      </w:pPr>
      <w:hyperlink r:id="rId23">
        <w:r w:rsidR="008C03C3" w:rsidRPr="003040CE">
          <w:rPr>
            <w:rFonts w:ascii="Lexend" w:eastAsia="Lexend Light" w:hAnsi="Lexend" w:cs="Times New Roman"/>
            <w:color w:val="1155CC"/>
            <w:kern w:val="0"/>
            <w:sz w:val="20"/>
            <w:szCs w:val="20"/>
            <w:u w:val="single"/>
            <w:lang w:val="tr-TR" w:eastAsia="tr-TR"/>
            <w14:ligatures w14:val="none"/>
          </w:rPr>
          <w:t>https://neu.edu.tr/kampuste-yasam/spor/</w:t>
        </w:r>
      </w:hyperlink>
    </w:p>
    <w:p w14:paraId="27D75B0E" w14:textId="77777777" w:rsidR="008C03C3" w:rsidRPr="003040CE" w:rsidRDefault="006C58D3" w:rsidP="00160C22">
      <w:pPr>
        <w:spacing w:after="0" w:line="276" w:lineRule="auto"/>
        <w:jc w:val="both"/>
        <w:rPr>
          <w:rFonts w:ascii="Lexend" w:eastAsia="Arial" w:hAnsi="Lexend" w:cs="Times New Roman"/>
          <w:kern w:val="0"/>
          <w:sz w:val="20"/>
          <w:szCs w:val="20"/>
          <w:lang w:val="tr-TR" w:eastAsia="tr-TR"/>
          <w14:ligatures w14:val="none"/>
        </w:rPr>
      </w:pPr>
      <w:hyperlink r:id="rId24">
        <w:r w:rsidR="008C03C3" w:rsidRPr="003040CE">
          <w:rPr>
            <w:rFonts w:ascii="Lexend" w:eastAsia="Lexend Light" w:hAnsi="Lexend" w:cs="Times New Roman"/>
            <w:color w:val="1155CC"/>
            <w:kern w:val="0"/>
            <w:sz w:val="20"/>
            <w:szCs w:val="20"/>
            <w:u w:val="single"/>
            <w:lang w:val="tr-TR" w:eastAsia="tr-TR"/>
            <w14:ligatures w14:val="none"/>
          </w:rPr>
          <w:t>https://neu.edu.tr/wp-content/uploads/2018/12/21/spor-kule-brosur-21.12.18.pdf</w:t>
        </w:r>
      </w:hyperlink>
    </w:p>
    <w:p w14:paraId="0D23EA63" w14:textId="77777777" w:rsidR="008C03C3" w:rsidRPr="003040CE" w:rsidRDefault="008C03C3" w:rsidP="00160C22">
      <w:pPr>
        <w:spacing w:after="0" w:line="276" w:lineRule="auto"/>
        <w:jc w:val="both"/>
        <w:rPr>
          <w:rFonts w:ascii="Lexend" w:eastAsia="Lexend Light" w:hAnsi="Lexend" w:cs="Lexend Light"/>
          <w:kern w:val="0"/>
          <w:sz w:val="20"/>
          <w:szCs w:val="20"/>
          <w:lang w:val="tr-TR" w:eastAsia="tr-TR"/>
          <w14:ligatures w14:val="none"/>
        </w:rPr>
      </w:pPr>
    </w:p>
    <w:p w14:paraId="0BCCFE08" w14:textId="77777777" w:rsidR="008C03C3" w:rsidRPr="003040CE" w:rsidRDefault="008C03C3" w:rsidP="001F1783">
      <w:pPr>
        <w:pStyle w:val="Balk2"/>
        <w:rPr>
          <w:rFonts w:eastAsia="Lexend"/>
          <w:lang w:eastAsia="tr-TR"/>
        </w:rPr>
      </w:pPr>
      <w:bookmarkStart w:id="40" w:name="_Toc203556473"/>
      <w:r w:rsidRPr="003040CE">
        <w:rPr>
          <w:rFonts w:eastAsia="Lexend"/>
          <w:lang w:eastAsia="tr-TR"/>
        </w:rPr>
        <w:t>Atatürk Kültür ve Kongre Merkezi (AKKM)</w:t>
      </w:r>
      <w:bookmarkEnd w:id="40"/>
    </w:p>
    <w:p w14:paraId="523A397E"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akın Doğu Üniversitesi eğitimde kaliteyi ve etkinliği ön planda tutarak, bu hedeflerine ulaşmak adına Atatürk Kültür ve Kongre Merkezini kampüsümüze kazandırmıştır. Bu modern merkez, ulusal ve uluslararası düzeyde kongreler, seminerler, toplantılar, konferanslar ve kültürel etkinliklere ev sahipliği yapacak şekilde özenle tasarlanmıştır.</w:t>
      </w:r>
    </w:p>
    <w:p w14:paraId="1EBC86A5"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lastRenderedPageBreak/>
        <w:t xml:space="preserve">AKKM, sadece öğrencilere değil aynı zamanda akademisyenlere, uzmanlara ve geniş topluluklara hitap edecek bir platform olarak hizmet vermektedir. Çeşitli büyüklükteki toplantı salonları, modern ses ve görüntü sistemleri ile donatılmıştır. Sanat sergileri, konserler, tiyatro gösterileri ve diğer kültürel etkinliklerle zenginleştirilen kampüs yaşamı, öğrencilerin, çalışanların ve toplumun sadece derslerle değil aynı zamanda kültürel ve sanatla da etkileşimde bulunmalarını sağlamaktadır. </w:t>
      </w:r>
    </w:p>
    <w:p w14:paraId="418622AF"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Detaylı bilgiye kurumun internet sitesi üzerinden ulaşabilirsiniz:</w:t>
      </w:r>
    </w:p>
    <w:p w14:paraId="51ED7CFF" w14:textId="3D1BB821" w:rsidR="008C03C3" w:rsidRDefault="006C58D3" w:rsidP="00160C22">
      <w:pPr>
        <w:spacing w:before="240" w:after="240" w:line="276" w:lineRule="auto"/>
        <w:jc w:val="both"/>
        <w:rPr>
          <w:rFonts w:ascii="Lexend" w:eastAsia="Lexend Light" w:hAnsi="Lexend" w:cs="Times New Roman"/>
          <w:kern w:val="0"/>
          <w:sz w:val="20"/>
          <w:szCs w:val="20"/>
          <w:lang w:val="tr-TR" w:eastAsia="tr-TR"/>
          <w14:ligatures w14:val="none"/>
        </w:rPr>
      </w:pPr>
      <w:hyperlink r:id="rId25">
        <w:r w:rsidR="008C03C3" w:rsidRPr="003040CE">
          <w:rPr>
            <w:rFonts w:ascii="Lexend" w:eastAsia="Lexend Light" w:hAnsi="Lexend" w:cs="Times New Roman"/>
            <w:color w:val="1155CC"/>
            <w:kern w:val="0"/>
            <w:sz w:val="20"/>
            <w:szCs w:val="20"/>
            <w:u w:val="single"/>
            <w:lang w:val="tr-TR" w:eastAsia="tr-TR"/>
            <w14:ligatures w14:val="none"/>
          </w:rPr>
          <w:t>https://neu.edu.tr/kampuste-yasam/ataturk-kultur-ve-kongre-merkezi/</w:t>
        </w:r>
      </w:hyperlink>
      <w:r w:rsidR="008C03C3" w:rsidRPr="003040CE">
        <w:rPr>
          <w:rFonts w:ascii="Lexend" w:eastAsia="Lexend Light" w:hAnsi="Lexend" w:cs="Times New Roman"/>
          <w:kern w:val="0"/>
          <w:sz w:val="20"/>
          <w:szCs w:val="20"/>
          <w:lang w:val="tr-TR" w:eastAsia="tr-TR"/>
          <w14:ligatures w14:val="none"/>
        </w:rPr>
        <w:t xml:space="preserve"> </w:t>
      </w:r>
    </w:p>
    <w:p w14:paraId="6B73A240" w14:textId="77777777" w:rsidR="00396194" w:rsidRPr="003040CE" w:rsidRDefault="00396194" w:rsidP="00160C22">
      <w:pPr>
        <w:spacing w:before="240" w:after="240" w:line="276" w:lineRule="auto"/>
        <w:jc w:val="both"/>
        <w:rPr>
          <w:rFonts w:ascii="Lexend" w:eastAsia="Lexend Light" w:hAnsi="Lexend" w:cs="Times New Roman"/>
          <w:kern w:val="0"/>
          <w:sz w:val="20"/>
          <w:szCs w:val="20"/>
          <w:lang w:val="tr-TR" w:eastAsia="tr-TR"/>
          <w14:ligatures w14:val="none"/>
        </w:rPr>
      </w:pPr>
    </w:p>
    <w:p w14:paraId="1EE13248" w14:textId="77777777" w:rsidR="008C03C3" w:rsidRPr="003040CE" w:rsidRDefault="008C03C3" w:rsidP="001F1783">
      <w:pPr>
        <w:pStyle w:val="Balk2"/>
        <w:rPr>
          <w:rFonts w:eastAsia="Lexend"/>
          <w:lang w:eastAsia="tr-TR"/>
        </w:rPr>
      </w:pPr>
      <w:bookmarkStart w:id="41" w:name="_Toc203556474"/>
      <w:r w:rsidRPr="003040CE">
        <w:rPr>
          <w:rFonts w:eastAsia="Lexend"/>
          <w:lang w:eastAsia="tr-TR"/>
        </w:rPr>
        <w:t>Restoran ve Kafeteryalar</w:t>
      </w:r>
      <w:bookmarkEnd w:id="41"/>
    </w:p>
    <w:p w14:paraId="4052C05C"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akın Doğu Üniversitesi kampüsü, çeşitli ihtiyaçları karşılamak üzere tasarlanmış çok sayıda yemek tesisine sahiptir. Merkezi Kafeterya, Fakülte Kafeteryası, Hastane Kafeteryası ve aynı anda 4,500 kişiye hizmet verebilecek diğer birimler gibi çeşitli tesisler, öğrencilerden personele ve dışarıdan gelen ziyaretçilere yüksek kaliteli ve bütçe dostu yiyecek ve içecek seçenekleri sunmaktadır. Kampüs içinde toplam 22 kafeterya, kafe ve restaurant sağlıklı beslenme kültürünü teşvik etmekte; vejetaryen ve vegan alternatifler de dâhil olmak üzere geniş bir yemek yelpazesi sunmaktadır.</w:t>
      </w:r>
    </w:p>
    <w:p w14:paraId="41AA58D9"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Bu hizmetler ve üniteler;</w:t>
      </w:r>
    </w:p>
    <w:p w14:paraId="3F1F44FD"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Cafe Hastane 1, Cafe Hastane 2, Cafe Bigla, Cafe Dental, Cafe Ecza, Cafe Saray, Chicken House, Cafe Library, Cafe Bridge, Cafe Veterinerlik, Gusto Cafe, Cafe Sağlık, Vitamin Cafe, Cafe 535, Cafe AKKM, Book Cafe, Cafe Çamaşırhane, Hastane Restorant, Kebap House, Pizza Pizza, The Kaffo, Bakery ve Patisserie ile 9. Kat Restorant’tan oluşmaktadır.</w:t>
      </w:r>
    </w:p>
    <w:p w14:paraId="2DA674AE"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Detaylı bilgi almak için üniversitemizin web sayfalarını ziyaret edebilirsiniz:</w:t>
      </w:r>
    </w:p>
    <w:p w14:paraId="65D6F7B9" w14:textId="77777777" w:rsidR="008C03C3" w:rsidRPr="003040CE" w:rsidRDefault="006C58D3" w:rsidP="00160C22">
      <w:pPr>
        <w:spacing w:after="0" w:line="276" w:lineRule="auto"/>
        <w:jc w:val="both"/>
        <w:rPr>
          <w:rFonts w:ascii="Lexend" w:eastAsia="Arial" w:hAnsi="Lexend" w:cs="Times New Roman"/>
          <w:kern w:val="0"/>
          <w:sz w:val="20"/>
          <w:szCs w:val="20"/>
          <w:lang w:val="tr-TR" w:eastAsia="tr-TR"/>
          <w14:ligatures w14:val="none"/>
        </w:rPr>
      </w:pPr>
      <w:hyperlink r:id="rId26">
        <w:r w:rsidR="008C03C3" w:rsidRPr="003040CE">
          <w:rPr>
            <w:rFonts w:ascii="Lexend" w:eastAsia="Lexend Light" w:hAnsi="Lexend" w:cs="Times New Roman"/>
            <w:color w:val="1155CC"/>
            <w:kern w:val="0"/>
            <w:sz w:val="20"/>
            <w:szCs w:val="20"/>
            <w:u w:val="single"/>
            <w:lang w:val="tr-TR" w:eastAsia="tr-TR"/>
            <w14:ligatures w14:val="none"/>
          </w:rPr>
          <w:t>https://neu.edu.tr/kampuste-yasam/kantin-ve-kafeteryalar/</w:t>
        </w:r>
      </w:hyperlink>
    </w:p>
    <w:p w14:paraId="11E89AA0" w14:textId="77777777" w:rsidR="00963D0D" w:rsidRPr="003040CE" w:rsidRDefault="00963D0D" w:rsidP="00160C22">
      <w:pPr>
        <w:spacing w:after="0" w:line="276" w:lineRule="auto"/>
        <w:jc w:val="both"/>
        <w:rPr>
          <w:rFonts w:ascii="Lexend" w:eastAsia="Arial" w:hAnsi="Lexend" w:cs="Times New Roman"/>
          <w:kern w:val="0"/>
          <w:sz w:val="20"/>
          <w:szCs w:val="20"/>
          <w:lang w:val="tr-TR" w:eastAsia="tr-TR"/>
          <w14:ligatures w14:val="none"/>
        </w:rPr>
      </w:pPr>
    </w:p>
    <w:p w14:paraId="02EA5D1C" w14:textId="77777777" w:rsidR="008C03C3" w:rsidRPr="003040CE" w:rsidRDefault="008C03C3" w:rsidP="001F1783">
      <w:pPr>
        <w:pStyle w:val="Balk2"/>
      </w:pPr>
      <w:bookmarkStart w:id="42" w:name="_Toc203556475"/>
      <w:r w:rsidRPr="003040CE">
        <w:t>Market &amp; Süpermarket</w:t>
      </w:r>
      <w:bookmarkEnd w:id="42"/>
    </w:p>
    <w:p w14:paraId="7402BA09" w14:textId="77777777" w:rsidR="008C03C3" w:rsidRPr="003040CE" w:rsidRDefault="008C03C3" w:rsidP="00160C22">
      <w:pPr>
        <w:spacing w:after="0" w:line="276" w:lineRule="auto"/>
        <w:jc w:val="both"/>
        <w:rPr>
          <w:rFonts w:ascii="Lexend" w:eastAsia="Lexend Medium" w:hAnsi="Lexend" w:cs="Times New Roman"/>
          <w:b/>
          <w:bCs/>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İKAS Süpermarket</w:t>
      </w:r>
    </w:p>
    <w:p w14:paraId="27A7D453"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Kampüsümüzde bulunan İKAS Süpermarket, kampüs sakinlerinin her türlü ihtiyacını karşılamak üzere zengin ürün yelpazesi ve geniş çalışma saatleri ile hizmet vermektedir. Ayrıca kampüs içerisinde 1. yurt binasının altında öğrencilerimizin ihtiyaçlarını karşılayabilecek bir İKAS süpermarket şubesi bulunmaktadır.</w:t>
      </w:r>
    </w:p>
    <w:p w14:paraId="6C8931AB" w14:textId="77777777" w:rsidR="008C03C3" w:rsidRPr="003040CE" w:rsidRDefault="008C03C3" w:rsidP="00160C22">
      <w:pPr>
        <w:spacing w:after="0" w:line="276" w:lineRule="auto"/>
        <w:jc w:val="both"/>
        <w:rPr>
          <w:rFonts w:ascii="Lexend" w:eastAsia="Lexend Light" w:hAnsi="Lexend" w:cs="Times New Roman"/>
          <w:i/>
          <w:kern w:val="0"/>
          <w:sz w:val="20"/>
          <w:szCs w:val="20"/>
          <w:lang w:val="tr-TR" w:eastAsia="tr-TR"/>
          <w14:ligatures w14:val="none"/>
        </w:rPr>
      </w:pPr>
    </w:p>
    <w:p w14:paraId="66434BD4" w14:textId="77777777" w:rsidR="008C03C3" w:rsidRPr="003040CE" w:rsidRDefault="008C03C3" w:rsidP="00160C22">
      <w:pPr>
        <w:spacing w:after="0" w:line="276" w:lineRule="auto"/>
        <w:jc w:val="both"/>
        <w:rPr>
          <w:rFonts w:ascii="Lexend" w:eastAsia="Lexend Light" w:hAnsi="Lexend" w:cs="Times New Roman"/>
          <w:iCs/>
          <w:kern w:val="0"/>
          <w:sz w:val="20"/>
          <w:szCs w:val="20"/>
          <w:lang w:val="tr-TR" w:eastAsia="tr-TR"/>
          <w14:ligatures w14:val="none"/>
        </w:rPr>
      </w:pPr>
      <w:r w:rsidRPr="003040CE">
        <w:rPr>
          <w:rFonts w:ascii="Lexend" w:eastAsia="Lexend Light" w:hAnsi="Lexend" w:cs="Times New Roman"/>
          <w:b/>
          <w:bCs/>
          <w:iCs/>
          <w:kern w:val="0"/>
          <w:sz w:val="20"/>
          <w:szCs w:val="20"/>
          <w:lang w:val="tr-TR" w:eastAsia="tr-TR"/>
          <w14:ligatures w14:val="none"/>
        </w:rPr>
        <w:t>Çalışma Saatleri:</w:t>
      </w:r>
      <w:r w:rsidRPr="003040CE">
        <w:rPr>
          <w:rFonts w:ascii="Lexend" w:eastAsia="Lexend Light" w:hAnsi="Lexend" w:cs="Times New Roman"/>
          <w:iCs/>
          <w:kern w:val="0"/>
          <w:sz w:val="20"/>
          <w:szCs w:val="20"/>
          <w:lang w:val="tr-TR" w:eastAsia="tr-TR"/>
          <w14:ligatures w14:val="none"/>
        </w:rPr>
        <w:t xml:space="preserve"> </w:t>
      </w:r>
    </w:p>
    <w:p w14:paraId="3EC0F4A2" w14:textId="77777777" w:rsidR="008C03C3" w:rsidRPr="003040CE" w:rsidRDefault="008C03C3" w:rsidP="00160C22">
      <w:pPr>
        <w:spacing w:after="0" w:line="276" w:lineRule="auto"/>
        <w:jc w:val="both"/>
        <w:rPr>
          <w:rFonts w:ascii="Lexend" w:eastAsia="Lexend Light" w:hAnsi="Lexend" w:cs="Times New Roman"/>
          <w:iCs/>
          <w:kern w:val="0"/>
          <w:sz w:val="20"/>
          <w:szCs w:val="20"/>
          <w:lang w:val="tr-TR" w:eastAsia="tr-TR"/>
          <w14:ligatures w14:val="none"/>
        </w:rPr>
      </w:pPr>
      <w:r w:rsidRPr="003040CE">
        <w:rPr>
          <w:rFonts w:ascii="Lexend" w:eastAsia="Lexend Light" w:hAnsi="Lexend" w:cs="Times New Roman"/>
          <w:iCs/>
          <w:kern w:val="0"/>
          <w:sz w:val="20"/>
          <w:szCs w:val="20"/>
          <w:lang w:val="tr-TR" w:eastAsia="tr-TR"/>
          <w14:ligatures w14:val="none"/>
        </w:rPr>
        <w:t>Hafta İçi/Hafta Sonu: 7:30-22:00</w:t>
      </w:r>
    </w:p>
    <w:p w14:paraId="4764E685" w14:textId="77777777" w:rsidR="008C03C3" w:rsidRPr="003040CE" w:rsidRDefault="008C03C3" w:rsidP="00160C22">
      <w:pPr>
        <w:spacing w:after="0" w:line="276" w:lineRule="auto"/>
        <w:jc w:val="both"/>
        <w:rPr>
          <w:rFonts w:ascii="Lexend" w:eastAsia="Lexend Medium" w:hAnsi="Lexend" w:cs="Lexend Medium"/>
          <w:b/>
          <w:bCs/>
          <w:iCs/>
          <w:kern w:val="0"/>
          <w:sz w:val="20"/>
          <w:szCs w:val="20"/>
          <w:lang w:val="tr-TR" w:eastAsia="tr-TR"/>
          <w14:ligatures w14:val="none"/>
        </w:rPr>
      </w:pPr>
    </w:p>
    <w:p w14:paraId="781FA04E" w14:textId="77777777" w:rsidR="008C03C3" w:rsidRPr="003040CE" w:rsidRDefault="008C03C3" w:rsidP="001F1783">
      <w:pPr>
        <w:pStyle w:val="Balk2"/>
        <w:rPr>
          <w:rFonts w:eastAsia="Lexend Medium"/>
          <w:lang w:eastAsia="tr-TR"/>
        </w:rPr>
      </w:pPr>
      <w:bookmarkStart w:id="43" w:name="_Toc203556476"/>
      <w:r w:rsidRPr="003040CE">
        <w:rPr>
          <w:rFonts w:eastAsia="Lexend Medium"/>
          <w:lang w:eastAsia="tr-TR"/>
        </w:rPr>
        <w:t>İKAS Süpermarket Express</w:t>
      </w:r>
      <w:bookmarkEnd w:id="43"/>
    </w:p>
    <w:p w14:paraId="7055D196"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Yakın Doğu Kampüsü’ndeki Yakın Doğu Akaryakıt bünyesinde hizmet veren IKAS Süpermarket Express 7/24 açıktır. Yakın Doğu Oluşumu çalışanlarına verilen İKAS Süpermarket indirim bu markette de geçerlidir.</w:t>
      </w:r>
    </w:p>
    <w:p w14:paraId="71E9969E" w14:textId="77777777" w:rsidR="008C03C3" w:rsidRPr="003040CE" w:rsidRDefault="008C03C3" w:rsidP="00160C22">
      <w:pPr>
        <w:spacing w:after="0" w:line="276" w:lineRule="auto"/>
        <w:jc w:val="both"/>
        <w:rPr>
          <w:rFonts w:ascii="Lexend" w:eastAsia="Lexend Medium" w:hAnsi="Lexend" w:cs="Lexend Medium"/>
          <w:iCs/>
          <w:kern w:val="0"/>
          <w:sz w:val="20"/>
          <w:szCs w:val="20"/>
          <w:lang w:val="tr-TR" w:eastAsia="tr-TR"/>
          <w14:ligatures w14:val="none"/>
        </w:rPr>
      </w:pPr>
    </w:p>
    <w:p w14:paraId="29442D07" w14:textId="77777777" w:rsidR="008C03C3" w:rsidRPr="003040CE" w:rsidRDefault="008C03C3" w:rsidP="001F1783">
      <w:pPr>
        <w:pStyle w:val="Balk2"/>
        <w:rPr>
          <w:rFonts w:eastAsia="Lexend"/>
          <w:lang w:eastAsia="tr-TR"/>
        </w:rPr>
      </w:pPr>
      <w:bookmarkStart w:id="44" w:name="_Toc203556477"/>
      <w:bookmarkStart w:id="45" w:name="_Hlk201752387"/>
      <w:r w:rsidRPr="003040CE">
        <w:rPr>
          <w:rFonts w:eastAsia="Lexend"/>
          <w:lang w:eastAsia="tr-TR"/>
        </w:rPr>
        <w:lastRenderedPageBreak/>
        <w:t>NEU Event Park Drift Alanı</w:t>
      </w:r>
      <w:bookmarkEnd w:id="44"/>
      <w:r w:rsidRPr="003040CE">
        <w:rPr>
          <w:rFonts w:eastAsia="Lexend"/>
          <w:lang w:eastAsia="tr-TR"/>
        </w:rPr>
        <w:t xml:space="preserve"> </w:t>
      </w:r>
    </w:p>
    <w:bookmarkEnd w:id="45"/>
    <w:p w14:paraId="37802250"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Hız, kontrol ve heyecanı bir arada yaşamak isteyenler için kapılarını aralayan Neu Event Park Drift Alanı, unutulmaz bir sürüş deneyimi vaat ediyor. Alanında uzman iki profesyonel eğitmen eşliğinde, Neu Event Park'ta sadece drift yapmayı öğrenmekle kalmaz, aynı zamanda güvenli ve etkili araç kullanma teknikleri konusunda da kendinizi geliştirebilirsiniz. Lastik, benzin gibi detaylar eğitim paketlerine dahil. Ders süresi 30 dakika. </w:t>
      </w:r>
    </w:p>
    <w:p w14:paraId="49B11674"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Neu Event Park, farklı beklentilere cevap veren 4 ayrı eğitim paketi sunuyor. Üstelik otomobil tutkusunu küçük yaşta aşılamak isteyen aileler için bir olanak var: 6-12 yaş arası çocuklar için özel olarak tasarlanmış manuel araç sürüş kursu ile minikler de direksiyon başına geçebilir!</w:t>
      </w:r>
    </w:p>
    <w:p w14:paraId="29B72D3E"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Yurt dışından gelen misafirlere, 3 derslik hızlandırılmış programlarla, kısa sürede driftin temellerini öğrenme şansı sunuluyor.</w:t>
      </w:r>
    </w:p>
    <w:p w14:paraId="734F79D7"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Eğitim programlarını başarıyla tamamlayan tüm katılımcılara (turist misafirler ve çocuk programları hariç) bu özel deneyimi belgeleyen bir katılım sertifikası veriliyor. </w:t>
      </w:r>
    </w:p>
    <w:p w14:paraId="4B021089"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NEU Event Park Drift Alanı’nda doğum günü, konser gibi özel etkinlikler de yapılmaktadır. </w:t>
      </w:r>
    </w:p>
    <w:p w14:paraId="2941331C"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
    <w:p w14:paraId="6E6CC0BF" w14:textId="77777777" w:rsidR="00483E63" w:rsidRPr="003040CE" w:rsidRDefault="00483E63" w:rsidP="00160C22">
      <w:pPr>
        <w:spacing w:after="0" w:line="276" w:lineRule="auto"/>
        <w:jc w:val="both"/>
        <w:rPr>
          <w:rFonts w:ascii="Lexend" w:eastAsia="Lexend Medium" w:hAnsi="Lexend" w:cs="Times New Roman"/>
          <w:iCs/>
          <w:kern w:val="0"/>
          <w:sz w:val="20"/>
          <w:szCs w:val="20"/>
          <w:lang w:val="tr-TR" w:eastAsia="tr-TR"/>
          <w14:ligatures w14:val="none"/>
        </w:rPr>
      </w:pPr>
    </w:p>
    <w:p w14:paraId="45527CC2" w14:textId="77777777" w:rsidR="008C03C3" w:rsidRPr="003040CE" w:rsidRDefault="008C03C3" w:rsidP="00160C22">
      <w:pPr>
        <w:spacing w:after="0" w:line="276" w:lineRule="auto"/>
        <w:jc w:val="both"/>
        <w:rPr>
          <w:rFonts w:ascii="Lexend" w:eastAsia="Lexend Medium" w:hAnsi="Lexend" w:cs="Times New Roman"/>
          <w:b/>
          <w:bCs/>
          <w:iCs/>
          <w:kern w:val="0"/>
          <w:sz w:val="20"/>
          <w:szCs w:val="20"/>
          <w:lang w:val="tr-TR" w:eastAsia="tr-TR"/>
          <w14:ligatures w14:val="none"/>
        </w:rPr>
      </w:pPr>
      <w:r w:rsidRPr="003040CE">
        <w:rPr>
          <w:rFonts w:ascii="Lexend" w:eastAsia="Lexend Medium" w:hAnsi="Lexend" w:cs="Times New Roman"/>
          <w:b/>
          <w:bCs/>
          <w:iCs/>
          <w:kern w:val="0"/>
          <w:sz w:val="20"/>
          <w:szCs w:val="20"/>
          <w:lang w:val="tr-TR" w:eastAsia="tr-TR"/>
          <w14:ligatures w14:val="none"/>
        </w:rPr>
        <w:t>Çalışma Saatleri:</w:t>
      </w:r>
    </w:p>
    <w:p w14:paraId="0888F22D"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Hafta içi 16.00-21.00</w:t>
      </w:r>
    </w:p>
    <w:p w14:paraId="08BF57B5"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Hafta sonu 09.00-21.00</w:t>
      </w:r>
    </w:p>
    <w:p w14:paraId="2F946670"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Özel etkinlikler veya talepler doğrultusunda kapanış saatlerinde esneklik sağlanabiliyor.</w:t>
      </w:r>
    </w:p>
    <w:p w14:paraId="6B2AAC8E"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
    <w:p w14:paraId="5F2AA391"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Paketler ve ücretlendirme hakkında daha detaylı bilgi almak için:</w:t>
      </w:r>
    </w:p>
    <w:p w14:paraId="01D1E5BE"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Tel: 0548 821 21 24</w:t>
      </w:r>
    </w:p>
    <w:p w14:paraId="6C676B5C" w14:textId="77777777" w:rsidR="008C03C3" w:rsidRPr="003040CE" w:rsidRDefault="008C03C3" w:rsidP="00160C22">
      <w:pPr>
        <w:spacing w:after="0" w:line="276" w:lineRule="auto"/>
        <w:jc w:val="both"/>
        <w:rPr>
          <w:rFonts w:ascii="Lexend" w:eastAsia="Lexend Medium" w:hAnsi="Lexend" w:cs="Lexend Medium"/>
          <w:iCs/>
          <w:kern w:val="0"/>
          <w:sz w:val="20"/>
          <w:szCs w:val="20"/>
          <w:lang w:val="tr-TR" w:eastAsia="tr-TR"/>
          <w14:ligatures w14:val="none"/>
        </w:rPr>
      </w:pPr>
    </w:p>
    <w:p w14:paraId="568E913F" w14:textId="77777777" w:rsidR="008C03C3" w:rsidRPr="003040CE" w:rsidRDefault="008C03C3" w:rsidP="001F1783">
      <w:pPr>
        <w:pStyle w:val="Balk2"/>
        <w:rPr>
          <w:rFonts w:eastAsia="Lexend"/>
          <w:lang w:eastAsia="tr-TR"/>
        </w:rPr>
      </w:pPr>
      <w:bookmarkStart w:id="46" w:name="_Toc203556478"/>
      <w:bookmarkStart w:id="47" w:name="_Hlk201752413"/>
      <w:r w:rsidRPr="003040CE">
        <w:rPr>
          <w:rFonts w:eastAsia="Lexend"/>
          <w:lang w:eastAsia="tr-TR"/>
        </w:rPr>
        <w:t>Engelsiz Sinema Salonu</w:t>
      </w:r>
      <w:bookmarkEnd w:id="46"/>
    </w:p>
    <w:bookmarkEnd w:id="47"/>
    <w:p w14:paraId="36671327"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Yakın Doğu Üniversitesi İletişim Fakültesi'nin yenilenen "Engelsiz Sinema" salonu, sinema tutkunları ve etkinlik katılımcıları için modern ve erişilebilir bir deneyim sunuyor. Telsim’in katkılarıyla 1997 yılında hayata geçirilen ve bu yıl kapsamlı bir yenileme sürecinden geçen salon, artık çok daha donanımlı ve konforlu.</w:t>
      </w:r>
    </w:p>
    <w:p w14:paraId="2B567CE9"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40 kişilik sabit oturma kapasitesine sahip olan Engelsiz Sinema, ihtiyaç halinde 60 kişiye kadar genişletilebilen esnek yapısıyla dikkat çekiyor. Film gösterimleri için son teknoloji projeksiyon cihazı ve tüm bilgisayarlarla uyumlu girişler bulunuyor. Güçlü hoparlör sistemi ise ses deneyimini en üst seviyeye taşıyor.</w:t>
      </w:r>
    </w:p>
    <w:p w14:paraId="3002C3E6"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Engelli bireylerin erişimini kolaylaştırmak amacıyla bina dışından koltuklara kadar kesintisiz uzanan engelli rampası, salonun en önemli özelliklerinden biri. Bu sayede tüm sinemaseverler hiçbir engelle karşılaşmadan keyifli bir deneyim yaşayabiliyor.</w:t>
      </w:r>
    </w:p>
    <w:p w14:paraId="75220C71"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Engelsiz Sinema mini atölye çalışmaları ve çeşitli etkinlikler için de uygun fiziki koşullara sahip. </w:t>
      </w:r>
    </w:p>
    <w:p w14:paraId="36444C9A" w14:textId="77777777" w:rsidR="008C03C3" w:rsidRPr="003040CE" w:rsidRDefault="008C03C3" w:rsidP="00160C22">
      <w:pPr>
        <w:spacing w:after="0" w:line="276" w:lineRule="auto"/>
        <w:jc w:val="both"/>
        <w:rPr>
          <w:rFonts w:ascii="Lexend" w:eastAsia="Lexend Medium" w:hAnsi="Lexend" w:cs="Lexend Medium"/>
          <w:iCs/>
          <w:kern w:val="0"/>
          <w:sz w:val="20"/>
          <w:szCs w:val="20"/>
          <w:lang w:val="tr-TR" w:eastAsia="tr-TR"/>
          <w14:ligatures w14:val="none"/>
        </w:rPr>
      </w:pPr>
    </w:p>
    <w:p w14:paraId="753B8C07" w14:textId="77777777" w:rsidR="008C03C3" w:rsidRPr="003040CE" w:rsidRDefault="008C03C3" w:rsidP="001F1783">
      <w:pPr>
        <w:pStyle w:val="Balk2"/>
        <w:rPr>
          <w:rFonts w:eastAsia="Lexend Medium" w:cs="Lexend Medium"/>
          <w:iCs/>
          <w:lang w:eastAsia="tr-TR"/>
        </w:rPr>
      </w:pPr>
      <w:bookmarkStart w:id="48" w:name="_Toc203556479"/>
      <w:r w:rsidRPr="003040CE">
        <w:rPr>
          <w:rFonts w:eastAsia="Lexend"/>
          <w:lang w:eastAsia="tr-TR"/>
        </w:rPr>
        <w:t>İKAS Patisserie &amp; Bakery</w:t>
      </w:r>
      <w:bookmarkEnd w:id="48"/>
    </w:p>
    <w:p w14:paraId="0877F1D1" w14:textId="2B5A1F3A" w:rsidR="008C03C3"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Yakın Doğu Üniversitesi kampüsünün gözde mekanlarından İkas Patisserie &amp; Bakery, sunduğu zengin lezzetler ve keyifli atmosferiyle misafirlerini ağırlıyor. Toplamda 40 kişilik oturma kapasitesine sahip olan işletme, 20 kişilik kapalı alanı ve 20 kişilik dış mekanıyla hem içeride hem de açık havada keyifli anlar yaşamanızı sağlıyor.</w:t>
      </w:r>
    </w:p>
    <w:p w14:paraId="3B6CBA34" w14:textId="77777777" w:rsidR="00CB15A0" w:rsidRPr="003040CE" w:rsidRDefault="00CB15A0" w:rsidP="00160C22">
      <w:pPr>
        <w:spacing w:after="0" w:line="276" w:lineRule="auto"/>
        <w:jc w:val="both"/>
        <w:rPr>
          <w:rFonts w:ascii="Lexend" w:eastAsia="Lexend Medium" w:hAnsi="Lexend" w:cs="Times New Roman"/>
          <w:iCs/>
          <w:kern w:val="0"/>
          <w:sz w:val="20"/>
          <w:szCs w:val="20"/>
          <w:lang w:val="tr-TR" w:eastAsia="tr-TR"/>
          <w14:ligatures w14:val="none"/>
        </w:rPr>
      </w:pPr>
    </w:p>
    <w:p w14:paraId="7C848968" w14:textId="55303754" w:rsidR="008C03C3"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İkas Patisserie &amp; Bakery, Yakın Doğu Üniversitesi'nin kurum içi tüm pasta, börek, poğaça, tatlı ve dondurma ihtiyacını karşılamanın yanı sıra, dışarıdan gelen misafirlerine de taptaze ve lezzetli ürünler sunuyor. Yakın gelecekte mutfak genişletme çalışmalarını tamamlayarak kendi ekmeğini de üretmeye başlayacak. Ayrıca, sağlıklı yaşama önem </w:t>
      </w:r>
      <w:r w:rsidRPr="003040CE">
        <w:rPr>
          <w:rFonts w:ascii="Lexend" w:eastAsia="Lexend Medium" w:hAnsi="Lexend" w:cs="Times New Roman"/>
          <w:iCs/>
          <w:kern w:val="0"/>
          <w:sz w:val="20"/>
          <w:szCs w:val="20"/>
          <w:lang w:val="tr-TR" w:eastAsia="tr-TR"/>
          <w14:ligatures w14:val="none"/>
        </w:rPr>
        <w:lastRenderedPageBreak/>
        <w:t>verenler için sporculara özel, antrenman öncesi ve sonrası tüketilebilecek diyet tatlılar ve içecekler satış için üretilecek.</w:t>
      </w:r>
    </w:p>
    <w:p w14:paraId="35C77492" w14:textId="77777777" w:rsidR="00CB15A0" w:rsidRPr="003040CE" w:rsidRDefault="00CB15A0" w:rsidP="00160C22">
      <w:pPr>
        <w:spacing w:after="0" w:line="276" w:lineRule="auto"/>
        <w:jc w:val="both"/>
        <w:rPr>
          <w:rFonts w:ascii="Lexend" w:eastAsia="Lexend Medium" w:hAnsi="Lexend" w:cs="Times New Roman"/>
          <w:iCs/>
          <w:kern w:val="0"/>
          <w:sz w:val="20"/>
          <w:szCs w:val="20"/>
          <w:lang w:val="tr-TR" w:eastAsia="tr-TR"/>
          <w14:ligatures w14:val="none"/>
        </w:rPr>
      </w:pPr>
    </w:p>
    <w:p w14:paraId="03985A9D"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Geniş sıcak ve soğuk içecek yelpazesiyle her damak tadına hitap eden İkas Patisserie &amp; Bakery, doğum günleri ve diğer kutlamalarınız için özel yaş pasta siparişi de alıyor.</w:t>
      </w:r>
    </w:p>
    <w:p w14:paraId="06D8E805"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İşletmenin bahçesi ise yıl boyunca keyifli vakit geçirmeniz için tasarlandı. Yaz aylarında serin gölgeliklerin altında, kış aylarında ise sıcacık sobaların başında bahçenin tadını çıkarabilirsiniz.</w:t>
      </w:r>
    </w:p>
    <w:p w14:paraId="4A49B705" w14:textId="499248EA"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Misafirleri için otopark </w:t>
      </w:r>
      <w:r w:rsidR="00CB15A0" w:rsidRPr="003040CE">
        <w:rPr>
          <w:rFonts w:ascii="Lexend" w:eastAsia="Lexend Medium" w:hAnsi="Lexend" w:cs="Times New Roman"/>
          <w:iCs/>
          <w:kern w:val="0"/>
          <w:sz w:val="20"/>
          <w:szCs w:val="20"/>
          <w:lang w:val="tr-TR" w:eastAsia="tr-TR"/>
          <w14:ligatures w14:val="none"/>
        </w:rPr>
        <w:t>imkânı</w:t>
      </w:r>
      <w:r w:rsidRPr="003040CE">
        <w:rPr>
          <w:rFonts w:ascii="Lexend" w:eastAsia="Lexend Medium" w:hAnsi="Lexend" w:cs="Times New Roman"/>
          <w:iCs/>
          <w:kern w:val="0"/>
          <w:sz w:val="20"/>
          <w:szCs w:val="20"/>
          <w:lang w:val="tr-TR" w:eastAsia="tr-TR"/>
          <w14:ligatures w14:val="none"/>
        </w:rPr>
        <w:t xml:space="preserve"> da sunan İkas Patisserie &amp; Bakery, özellikle hafta sonları huzurlu bir kahvaltı yapmak isteyenleri davet ediyor. Cumartesi ve </w:t>
      </w:r>
      <w:r w:rsidR="006C58D3" w:rsidRPr="003040CE">
        <w:rPr>
          <w:rFonts w:ascii="Lexend" w:eastAsia="Lexend Medium" w:hAnsi="Lexend" w:cs="Times New Roman"/>
          <w:iCs/>
          <w:kern w:val="0"/>
          <w:sz w:val="20"/>
          <w:szCs w:val="20"/>
          <w:lang w:val="tr-TR" w:eastAsia="tr-TR"/>
          <w14:ligatures w14:val="none"/>
        </w:rPr>
        <w:t>pazar</w:t>
      </w:r>
      <w:r w:rsidRPr="003040CE">
        <w:rPr>
          <w:rFonts w:ascii="Lexend" w:eastAsia="Lexend Medium" w:hAnsi="Lexend" w:cs="Times New Roman"/>
          <w:iCs/>
          <w:kern w:val="0"/>
          <w:sz w:val="20"/>
          <w:szCs w:val="20"/>
          <w:lang w:val="tr-TR" w:eastAsia="tr-TR"/>
          <w14:ligatures w14:val="none"/>
        </w:rPr>
        <w:t xml:space="preserve"> günleri öğle saatlerine kadar servis edilen zengin klasik ve English kahvaltısı seçenekleriyle güne harika bir başlangıç yapabilirsiniz.</w:t>
      </w:r>
    </w:p>
    <w:p w14:paraId="08FF254B"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
    <w:p w14:paraId="3F4665FE" w14:textId="77777777" w:rsidR="008C03C3" w:rsidRPr="003040CE" w:rsidRDefault="008C03C3" w:rsidP="00160C22">
      <w:pPr>
        <w:spacing w:after="0" w:line="276" w:lineRule="auto"/>
        <w:jc w:val="both"/>
        <w:rPr>
          <w:rFonts w:ascii="Lexend" w:eastAsia="Lexend Medium" w:hAnsi="Lexend" w:cs="Times New Roman"/>
          <w:b/>
          <w:bCs/>
          <w:iCs/>
          <w:kern w:val="0"/>
          <w:sz w:val="20"/>
          <w:szCs w:val="20"/>
          <w:lang w:val="tr-TR" w:eastAsia="tr-TR"/>
          <w14:ligatures w14:val="none"/>
        </w:rPr>
      </w:pPr>
      <w:r w:rsidRPr="003040CE">
        <w:rPr>
          <w:rFonts w:ascii="Lexend" w:eastAsia="Lexend Medium" w:hAnsi="Lexend" w:cs="Times New Roman"/>
          <w:b/>
          <w:bCs/>
          <w:iCs/>
          <w:kern w:val="0"/>
          <w:sz w:val="20"/>
          <w:szCs w:val="20"/>
          <w:lang w:val="tr-TR" w:eastAsia="tr-TR"/>
          <w14:ligatures w14:val="none"/>
        </w:rPr>
        <w:t>Çalışma Saatleri:</w:t>
      </w:r>
    </w:p>
    <w:p w14:paraId="0AC3A083"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Hafta içi/ Hafta sonu: 07.00-01.00</w:t>
      </w:r>
    </w:p>
    <w:p w14:paraId="0DF16FE6" w14:textId="77777777" w:rsidR="008C03C3" w:rsidRPr="003040CE" w:rsidRDefault="008C03C3" w:rsidP="00160C22">
      <w:pPr>
        <w:spacing w:after="0" w:line="276" w:lineRule="auto"/>
        <w:jc w:val="both"/>
        <w:rPr>
          <w:rFonts w:ascii="Lexend" w:eastAsia="Lexend Medium" w:hAnsi="Lexend" w:cs="Lexend Medium"/>
          <w:iCs/>
          <w:kern w:val="0"/>
          <w:sz w:val="20"/>
          <w:szCs w:val="20"/>
          <w:lang w:val="tr-TR" w:eastAsia="tr-TR"/>
          <w14:ligatures w14:val="none"/>
        </w:rPr>
      </w:pPr>
    </w:p>
    <w:p w14:paraId="025E87C6" w14:textId="77777777" w:rsidR="008C03C3" w:rsidRPr="003040CE" w:rsidRDefault="008C03C3" w:rsidP="001F1783">
      <w:pPr>
        <w:pStyle w:val="Balk2"/>
        <w:rPr>
          <w:rFonts w:eastAsia="Lexend Medium" w:cs="Lexend Medium"/>
          <w:iCs/>
          <w:lang w:eastAsia="tr-TR"/>
        </w:rPr>
      </w:pPr>
      <w:bookmarkStart w:id="49" w:name="_Toc203556480"/>
      <w:bookmarkStart w:id="50" w:name="_Hlk201752477"/>
      <w:r w:rsidRPr="003040CE">
        <w:rPr>
          <w:rFonts w:eastAsia="Lexend"/>
          <w:lang w:eastAsia="tr-TR"/>
        </w:rPr>
        <w:t>Fotokopi Hizmetleri</w:t>
      </w:r>
      <w:bookmarkEnd w:id="49"/>
    </w:p>
    <w:bookmarkEnd w:id="50"/>
    <w:p w14:paraId="7F8B79C3"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Yakın Doğu Üniversitesi öğrencileri ve personeli için çeşitli noktalarda fotokopi ve çıktı hizmetleri sunulmaktadır. Kampüs genelinde bulunan bu merkezler, öğrencilerin eğitim ve akademik ihtiyaçları doğrultusunda hızlı ve güvenilir çözümler sunmayı amaçlar.</w:t>
      </w:r>
    </w:p>
    <w:p w14:paraId="24CB2EF2"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Özellikle Mimarlık Fakültesi ve Tıp Fakültesi ve Eğitim Fakültesi gibi yoğun çıktı ihtiyacı olabilecek fakültelerde fotokopi merkezleri vardır. Bu merkezlerde mimarlık öğrencileri için büyük format AutoCAD çıktıları gibi özel baskı ihtiyaçlarına yönelik hizmetlerin sunulmaktadır.</w:t>
      </w:r>
    </w:p>
    <w:p w14:paraId="7A4E417E" w14:textId="1B601046" w:rsidR="008C03C3" w:rsidRPr="003040CE" w:rsidRDefault="008C03C3" w:rsidP="00483E63">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Ayrıca, tez hazırlığı sürecindeki öğrenciler için önemli bir hizmet olan tez ciltleme olanakları da sunulan hizmetler arasındadır. Fotokopi çekimi ve çıktı alma gibi temel hizmetlerin yanı sıra, belge tarama ve çeşitli ciltleme seçenekleri de bulunabilir.</w:t>
      </w:r>
      <w:r w:rsidR="00483E63" w:rsidRPr="003040CE">
        <w:rPr>
          <w:rFonts w:ascii="Lexend" w:eastAsia="Lexend Medium" w:hAnsi="Lexend" w:cs="Times New Roman"/>
          <w:iCs/>
          <w:kern w:val="0"/>
          <w:sz w:val="20"/>
          <w:szCs w:val="20"/>
          <w:lang w:val="tr-TR" w:eastAsia="tr-TR"/>
          <w14:ligatures w14:val="none"/>
        </w:rPr>
        <w:t xml:space="preserve"> </w:t>
      </w:r>
      <w:r w:rsidRPr="003040CE">
        <w:rPr>
          <w:rFonts w:ascii="Lexend" w:eastAsia="Lexend Medium" w:hAnsi="Lexend" w:cs="Times New Roman"/>
          <w:iCs/>
          <w:kern w:val="0"/>
          <w:sz w:val="20"/>
          <w:szCs w:val="20"/>
          <w:lang w:val="tr-TR" w:eastAsia="tr-TR"/>
          <w14:ligatures w14:val="none"/>
        </w:rPr>
        <w:t>Yakın Doğu Kütüphanesinde fotokopi ve tez ciltleme gibi hizmetler alabile</w:t>
      </w:r>
      <w:r w:rsidR="00483E63" w:rsidRPr="003040CE">
        <w:rPr>
          <w:rFonts w:ascii="Lexend" w:eastAsia="Lexend Medium" w:hAnsi="Lexend" w:cs="Times New Roman"/>
          <w:iCs/>
          <w:kern w:val="0"/>
          <w:sz w:val="20"/>
          <w:szCs w:val="20"/>
          <w:lang w:val="tr-TR" w:eastAsia="tr-TR"/>
          <w14:ligatures w14:val="none"/>
        </w:rPr>
        <w:t>ce</w:t>
      </w:r>
      <w:r w:rsidRPr="003040CE">
        <w:rPr>
          <w:rFonts w:ascii="Lexend" w:eastAsia="Lexend Medium" w:hAnsi="Lexend" w:cs="Times New Roman"/>
          <w:iCs/>
          <w:kern w:val="0"/>
          <w:sz w:val="20"/>
          <w:szCs w:val="20"/>
          <w:lang w:val="tr-TR" w:eastAsia="tr-TR"/>
          <w14:ligatures w14:val="none"/>
        </w:rPr>
        <w:t>ğiniz kırtasiye mevcuttur.</w:t>
      </w:r>
    </w:p>
    <w:p w14:paraId="273378AF"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p>
    <w:p w14:paraId="7CA9996D" w14:textId="77777777" w:rsidR="008C03C3" w:rsidRPr="003040CE"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 xml:space="preserve">Cyprus Printing Global </w:t>
      </w:r>
    </w:p>
    <w:p w14:paraId="116FF239" w14:textId="77777777" w:rsidR="008C03C3" w:rsidRPr="003040CE" w:rsidRDefault="008C03C3" w:rsidP="00160C22">
      <w:pPr>
        <w:spacing w:after="0" w:line="276" w:lineRule="auto"/>
        <w:ind w:firstLine="720"/>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Hastane Şubesi: 0546 990 01 03</w:t>
      </w:r>
    </w:p>
    <w:p w14:paraId="0EAC1F7F" w14:textId="77777777" w:rsidR="008C03C3" w:rsidRPr="003040CE" w:rsidRDefault="008C03C3" w:rsidP="00160C22">
      <w:pPr>
        <w:spacing w:after="0" w:line="276" w:lineRule="auto"/>
        <w:ind w:firstLine="720"/>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Eğitim Sarayı Şubesi: 0546 990 01 04</w:t>
      </w:r>
    </w:p>
    <w:p w14:paraId="7C40F3BF" w14:textId="77777777" w:rsidR="008C03C3" w:rsidRPr="003040CE" w:rsidRDefault="008C03C3" w:rsidP="00160C22">
      <w:pPr>
        <w:spacing w:after="0" w:line="276" w:lineRule="auto"/>
        <w:ind w:firstLine="720"/>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Mimarlık Fakültesi Şubesi: 0546 990 01 05</w:t>
      </w:r>
      <w:r w:rsidRPr="003040CE">
        <w:rPr>
          <w:rFonts w:ascii="Lexend" w:eastAsia="Lexend Medium" w:hAnsi="Lexend" w:cs="Times New Roman"/>
          <w:iCs/>
          <w:kern w:val="0"/>
          <w:sz w:val="20"/>
          <w:szCs w:val="20"/>
          <w:lang w:val="tr-TR" w:eastAsia="tr-TR"/>
          <w14:ligatures w14:val="none"/>
        </w:rPr>
        <w:tab/>
      </w:r>
    </w:p>
    <w:p w14:paraId="62D3D175" w14:textId="3982B4C4" w:rsidR="008C03C3" w:rsidRDefault="008C03C3" w:rsidP="00160C22">
      <w:pPr>
        <w:spacing w:after="0" w:line="276" w:lineRule="auto"/>
        <w:jc w:val="both"/>
        <w:rPr>
          <w:rFonts w:ascii="Lexend" w:eastAsia="Lexend Medium" w:hAnsi="Lexend" w:cs="Times New Roman"/>
          <w:iCs/>
          <w:kern w:val="0"/>
          <w:sz w:val="20"/>
          <w:szCs w:val="20"/>
          <w:lang w:val="tr-TR" w:eastAsia="tr-TR"/>
          <w14:ligatures w14:val="none"/>
        </w:rPr>
      </w:pPr>
      <w:r w:rsidRPr="003040CE">
        <w:rPr>
          <w:rFonts w:ascii="Lexend" w:eastAsia="Lexend Medium" w:hAnsi="Lexend" w:cs="Times New Roman"/>
          <w:iCs/>
          <w:kern w:val="0"/>
          <w:sz w:val="20"/>
          <w:szCs w:val="20"/>
          <w:lang w:val="tr-TR" w:eastAsia="tr-TR"/>
          <w14:ligatures w14:val="none"/>
        </w:rPr>
        <w:t>Nuroğlu Kırtasiye (Kütüphane</w:t>
      </w:r>
      <w:proofErr w:type="gramStart"/>
      <w:r w:rsidRPr="003040CE">
        <w:rPr>
          <w:rFonts w:ascii="Lexend" w:eastAsia="Lexend Medium" w:hAnsi="Lexend" w:cs="Times New Roman"/>
          <w:iCs/>
          <w:kern w:val="0"/>
          <w:sz w:val="20"/>
          <w:szCs w:val="20"/>
          <w:lang w:val="tr-TR" w:eastAsia="tr-TR"/>
          <w14:ligatures w14:val="none"/>
        </w:rPr>
        <w:t>) :</w:t>
      </w:r>
      <w:proofErr w:type="gramEnd"/>
      <w:r w:rsidRPr="003040CE">
        <w:rPr>
          <w:rFonts w:ascii="Lexend" w:eastAsia="Lexend Medium" w:hAnsi="Lexend" w:cs="Times New Roman"/>
          <w:iCs/>
          <w:kern w:val="0"/>
          <w:sz w:val="20"/>
          <w:szCs w:val="20"/>
          <w:lang w:val="tr-TR" w:eastAsia="tr-TR"/>
          <w14:ligatures w14:val="none"/>
        </w:rPr>
        <w:t xml:space="preserve"> 0533 866 89 36</w:t>
      </w:r>
    </w:p>
    <w:p w14:paraId="665D8BBB" w14:textId="77777777" w:rsidR="00396194" w:rsidRPr="003040CE" w:rsidRDefault="00396194" w:rsidP="00160C22">
      <w:pPr>
        <w:spacing w:after="0" w:line="276" w:lineRule="auto"/>
        <w:jc w:val="both"/>
        <w:rPr>
          <w:rFonts w:ascii="Lexend" w:eastAsia="Lexend Medium" w:hAnsi="Lexend" w:cs="Times New Roman"/>
          <w:iCs/>
          <w:kern w:val="0"/>
          <w:sz w:val="20"/>
          <w:szCs w:val="20"/>
          <w:lang w:val="tr-TR" w:eastAsia="tr-TR"/>
          <w14:ligatures w14:val="none"/>
        </w:rPr>
      </w:pPr>
    </w:p>
    <w:p w14:paraId="638D4F22" w14:textId="4C9FF180" w:rsidR="008C03C3" w:rsidRPr="003040CE" w:rsidRDefault="008C03C3" w:rsidP="001F1783">
      <w:pPr>
        <w:pStyle w:val="Balk2"/>
        <w:rPr>
          <w:rFonts w:eastAsia="Lexend"/>
          <w:lang w:eastAsia="tr-TR"/>
        </w:rPr>
      </w:pPr>
      <w:bookmarkStart w:id="51" w:name="_Toc203556481"/>
      <w:r w:rsidRPr="003040CE">
        <w:rPr>
          <w:rFonts w:eastAsia="Lexend"/>
          <w:lang w:eastAsia="tr-TR"/>
        </w:rPr>
        <w:t>Banka &amp; ATM</w:t>
      </w:r>
      <w:bookmarkEnd w:id="51"/>
    </w:p>
    <w:p w14:paraId="3F21C543"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Kampüsümüzde Near East Bank ve Türkiye İş Bankası’nın şubeleri ile Ziraat Bankası’nın ATMsi bulunmaktadır. Bu banka şubeleri ve ATM'ler, çalışanlarımızın ve öğrencilerimizin finansal işlemlerini kolaylıkla gerçekleştirebilmeleri için kampüs içinde erişilebilir konumdadır.</w:t>
      </w:r>
    </w:p>
    <w:p w14:paraId="0D996320" w14:textId="77777777" w:rsidR="008C03C3" w:rsidRPr="003040CE" w:rsidRDefault="008C03C3" w:rsidP="001F1783">
      <w:pPr>
        <w:pStyle w:val="Balk2"/>
        <w:rPr>
          <w:rFonts w:eastAsia="Lexend"/>
          <w:lang w:eastAsia="tr-TR"/>
        </w:rPr>
      </w:pPr>
      <w:bookmarkStart w:id="52" w:name="_Toc203556482"/>
      <w:r w:rsidRPr="003040CE">
        <w:rPr>
          <w:rFonts w:eastAsia="Lexend"/>
          <w:lang w:eastAsia="tr-TR"/>
        </w:rPr>
        <w:t>Posta</w:t>
      </w:r>
      <w:bookmarkEnd w:id="52"/>
    </w:p>
    <w:p w14:paraId="507C768D" w14:textId="77777777" w:rsidR="008C03C3" w:rsidRPr="003040CE" w:rsidRDefault="008C03C3" w:rsidP="00160C22">
      <w:pPr>
        <w:spacing w:before="240" w:after="240" w:line="276" w:lineRule="auto"/>
        <w:jc w:val="both"/>
        <w:rPr>
          <w:rFonts w:ascii="Lexend" w:eastAsia="Lexend Light" w:hAnsi="Lexend" w:cs="Times New Roman"/>
          <w:color w:val="980000"/>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Posta Dairesi, Yakın Doğu Üniversitesi öğrencilerine ve tüm çalışanlara posta hizmeti sunmakta; posta gönderme ve alma işlemlerini kolaylıkla gerçekleştirebilmeleri için kampüs içinde yer almaktadır.</w:t>
      </w:r>
    </w:p>
    <w:p w14:paraId="51DCD457"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er: İktisadi İdari Bilimler Fakültesi Zemin Kat</w:t>
      </w:r>
    </w:p>
    <w:p w14:paraId="1FCAF4A2" w14:textId="77777777" w:rsidR="008C03C3" w:rsidRPr="003040CE" w:rsidRDefault="008C03C3" w:rsidP="001F1783">
      <w:pPr>
        <w:pStyle w:val="Balk2"/>
        <w:rPr>
          <w:rFonts w:eastAsia="Lexend"/>
          <w:lang w:eastAsia="tr-TR"/>
        </w:rPr>
      </w:pPr>
      <w:bookmarkStart w:id="53" w:name="_Toc203556483"/>
      <w:r w:rsidRPr="003040CE">
        <w:rPr>
          <w:rFonts w:eastAsia="Lexend"/>
          <w:lang w:eastAsia="tr-TR"/>
        </w:rPr>
        <w:lastRenderedPageBreak/>
        <w:t>Yakın Doğu Akaryakıt</w:t>
      </w:r>
      <w:bookmarkEnd w:id="53"/>
    </w:p>
    <w:p w14:paraId="4817BB53"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Kampüs içerisinde yer alan akaryakıt istasyonu, çalışanların akaryakıt ihtiyaçlarını hızlı ve pratik bir şekilde karşılamalarını sağlamaktadır. Ayrıca, Yakın Doğu Akaryakıt indirim kartı ile tüm Yakın Doğu Üniversitesi çalışanları akaryakıt hizmetlerinden indirimli olarak faydalanmaktadır.</w:t>
      </w:r>
    </w:p>
    <w:p w14:paraId="517A3C23" w14:textId="77777777" w:rsidR="008C03C3" w:rsidRPr="003040CE" w:rsidRDefault="008C03C3" w:rsidP="00160C22">
      <w:pPr>
        <w:spacing w:before="240" w:after="24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akın Doğu Akaryakıt ile ilgili detaylı bilgiye kurumun internet sitesi üzerinden ulaşabilirsiniz:</w:t>
      </w:r>
    </w:p>
    <w:p w14:paraId="5961F483" w14:textId="77777777" w:rsidR="008C03C3" w:rsidRPr="003040CE" w:rsidRDefault="006C58D3" w:rsidP="00160C22">
      <w:pPr>
        <w:spacing w:after="0" w:line="276" w:lineRule="auto"/>
        <w:jc w:val="both"/>
        <w:rPr>
          <w:rFonts w:ascii="Lexend" w:eastAsia="Lexend Light" w:hAnsi="Lexend" w:cs="Lexend Light"/>
          <w:kern w:val="0"/>
          <w:sz w:val="20"/>
          <w:szCs w:val="20"/>
          <w:lang w:val="tr-TR" w:eastAsia="tr-TR"/>
          <w14:ligatures w14:val="none"/>
        </w:rPr>
      </w:pPr>
      <w:hyperlink r:id="rId27">
        <w:r w:rsidR="008C03C3" w:rsidRPr="003040CE">
          <w:rPr>
            <w:rFonts w:ascii="Lexend" w:eastAsia="Lexend Light" w:hAnsi="Lexend" w:cs="Lexend Light"/>
            <w:color w:val="1155CC"/>
            <w:kern w:val="0"/>
            <w:sz w:val="20"/>
            <w:szCs w:val="20"/>
            <w:u w:val="single"/>
            <w:lang w:val="tr-TR" w:eastAsia="tr-TR"/>
            <w14:ligatures w14:val="none"/>
          </w:rPr>
          <w:t>https://yakindoguakaryakit.com/</w:t>
        </w:r>
      </w:hyperlink>
      <w:r w:rsidR="008C03C3" w:rsidRPr="003040CE">
        <w:rPr>
          <w:rFonts w:ascii="Lexend" w:eastAsia="Lexend Light" w:hAnsi="Lexend" w:cs="Lexend Light"/>
          <w:kern w:val="0"/>
          <w:sz w:val="20"/>
          <w:szCs w:val="20"/>
          <w:lang w:val="tr-TR" w:eastAsia="tr-TR"/>
          <w14:ligatures w14:val="none"/>
        </w:rPr>
        <w:t xml:space="preserve"> </w:t>
      </w:r>
    </w:p>
    <w:p w14:paraId="1DEE31B7" w14:textId="77777777" w:rsidR="008C03C3" w:rsidRPr="003040CE" w:rsidRDefault="008C03C3" w:rsidP="00160C22">
      <w:pPr>
        <w:spacing w:after="0" w:line="276" w:lineRule="auto"/>
        <w:jc w:val="both"/>
        <w:rPr>
          <w:rFonts w:ascii="Lexend" w:eastAsia="Lexend Light" w:hAnsi="Lexend" w:cs="Lexend Light"/>
          <w:kern w:val="0"/>
          <w:sz w:val="20"/>
          <w:szCs w:val="20"/>
          <w:lang w:val="tr-TR" w:eastAsia="tr-TR"/>
          <w14:ligatures w14:val="none"/>
        </w:rPr>
      </w:pPr>
    </w:p>
    <w:p w14:paraId="572E5D90" w14:textId="77777777" w:rsidR="008C03C3" w:rsidRPr="003040CE" w:rsidRDefault="008C03C3" w:rsidP="001F1783">
      <w:pPr>
        <w:pStyle w:val="Balk2"/>
        <w:rPr>
          <w:rFonts w:eastAsia="Lexend"/>
          <w:lang w:eastAsia="tr-TR"/>
        </w:rPr>
      </w:pPr>
      <w:bookmarkStart w:id="54" w:name="_Toc203556484"/>
      <w:r w:rsidRPr="003040CE">
        <w:rPr>
          <w:rFonts w:eastAsia="Lexend"/>
          <w:lang w:eastAsia="tr-TR"/>
        </w:rPr>
        <w:t>Faydalı Telefon Bilgileri</w:t>
      </w:r>
      <w:bookmarkEnd w:id="54"/>
    </w:p>
    <w:p w14:paraId="28C83A3A" w14:textId="77777777" w:rsidR="008C03C3" w:rsidRPr="003040CE" w:rsidRDefault="008C03C3" w:rsidP="00160C22">
      <w:pPr>
        <w:spacing w:after="0" w:line="276" w:lineRule="auto"/>
        <w:jc w:val="both"/>
        <w:rPr>
          <w:rFonts w:ascii="Lexend" w:eastAsia="Lexend" w:hAnsi="Lexend" w:cs="Times New Roman"/>
          <w:kern w:val="0"/>
          <w:sz w:val="20"/>
          <w:szCs w:val="20"/>
          <w:lang w:val="tr-TR" w:eastAsia="tr-TR"/>
          <w14:ligatures w14:val="none"/>
        </w:rPr>
      </w:pPr>
    </w:p>
    <w:p w14:paraId="246E7F8A"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akın Doğu Üniversitesi'ndeki telefon bilgileri hakkında daha fazla ayrıntıya ulaşmak ve ihtiyaç duyduğunuz bölüm veya hizmete özel iletişim numaralarını öğrenmek için kurumun internet sitesi üzerinden detaylı bilgilere erişebilirsiniz:</w:t>
      </w:r>
    </w:p>
    <w:p w14:paraId="3E1F9B03" w14:textId="77777777" w:rsidR="008C03C3" w:rsidRPr="003040CE" w:rsidRDefault="008C03C3" w:rsidP="00160C22">
      <w:pPr>
        <w:spacing w:after="0" w:line="276" w:lineRule="auto"/>
        <w:jc w:val="both"/>
        <w:rPr>
          <w:rFonts w:ascii="Lexend" w:eastAsia="Arial" w:hAnsi="Lexend" w:cs="Times New Roman"/>
          <w:kern w:val="0"/>
          <w:sz w:val="20"/>
          <w:szCs w:val="20"/>
          <w:lang w:val="tr-TR" w:eastAsia="tr-TR"/>
          <w14:ligatures w14:val="none"/>
        </w:rPr>
      </w:pPr>
    </w:p>
    <w:p w14:paraId="5D8A9FAC" w14:textId="77777777" w:rsidR="008C03C3" w:rsidRPr="003040CE" w:rsidRDefault="006C58D3" w:rsidP="00160C22">
      <w:pPr>
        <w:spacing w:after="0" w:line="276" w:lineRule="auto"/>
        <w:jc w:val="both"/>
        <w:rPr>
          <w:rFonts w:ascii="Lexend" w:eastAsia="Lexend" w:hAnsi="Lexend" w:cs="Times New Roman"/>
          <w:b/>
          <w:color w:val="980000"/>
          <w:kern w:val="0"/>
          <w:sz w:val="20"/>
          <w:szCs w:val="20"/>
          <w:lang w:val="tr-TR" w:eastAsia="tr-TR"/>
          <w14:ligatures w14:val="none"/>
        </w:rPr>
      </w:pPr>
      <w:hyperlink r:id="rId28" w:history="1">
        <w:r w:rsidR="008C03C3" w:rsidRPr="003040CE">
          <w:rPr>
            <w:rFonts w:ascii="Lexend" w:eastAsia="Lexend Light" w:hAnsi="Lexend" w:cs="Times New Roman"/>
            <w:color w:val="467886"/>
            <w:kern w:val="0"/>
            <w:sz w:val="20"/>
            <w:szCs w:val="20"/>
            <w:u w:val="single"/>
            <w:lang w:val="tr-TR" w:eastAsia="tr-TR"/>
            <w14:ligatures w14:val="none"/>
          </w:rPr>
          <w:t>https://neu.edu.tr/telefon-rehberi/</w:t>
        </w:r>
      </w:hyperlink>
    </w:p>
    <w:p w14:paraId="2A1C84AB" w14:textId="77777777" w:rsidR="008C03C3" w:rsidRPr="003040CE" w:rsidRDefault="008C03C3" w:rsidP="00160C22">
      <w:pPr>
        <w:spacing w:after="0" w:line="276" w:lineRule="auto"/>
        <w:jc w:val="both"/>
        <w:rPr>
          <w:rFonts w:ascii="Lexend" w:eastAsia="Lexend" w:hAnsi="Lexend" w:cs="Lexend"/>
          <w:b/>
          <w:color w:val="980000"/>
          <w:kern w:val="0"/>
          <w:sz w:val="20"/>
          <w:szCs w:val="20"/>
          <w:lang w:val="tr-TR" w:eastAsia="tr-TR"/>
          <w14:ligatures w14:val="none"/>
        </w:rPr>
      </w:pPr>
    </w:p>
    <w:p w14:paraId="231A5F47" w14:textId="77777777" w:rsidR="008C03C3" w:rsidRPr="003040CE" w:rsidRDefault="008C03C3" w:rsidP="001F1783">
      <w:pPr>
        <w:pStyle w:val="Balk2"/>
        <w:rPr>
          <w:rFonts w:eastAsia="Lexend"/>
          <w:lang w:eastAsia="tr-TR"/>
        </w:rPr>
      </w:pPr>
      <w:bookmarkStart w:id="55" w:name="_Toc203556485"/>
      <w:r w:rsidRPr="003040CE">
        <w:rPr>
          <w:rFonts w:eastAsia="Lexend"/>
          <w:lang w:eastAsia="tr-TR"/>
        </w:rPr>
        <w:t>Kampüs Trafik Kuralları ve Güvenliği</w:t>
      </w:r>
      <w:bookmarkEnd w:id="55"/>
    </w:p>
    <w:p w14:paraId="45C5E163" w14:textId="77777777" w:rsidR="008C03C3" w:rsidRPr="003040CE" w:rsidRDefault="008C03C3" w:rsidP="00160C22">
      <w:pPr>
        <w:spacing w:before="240" w:after="240" w:line="276" w:lineRule="auto"/>
        <w:jc w:val="both"/>
        <w:rPr>
          <w:rFonts w:ascii="Lexend" w:eastAsia="Lexend Light" w:hAnsi="Lexend" w:cs="Times New Roman"/>
          <w:color w:val="0D0D0D"/>
          <w:kern w:val="0"/>
          <w:sz w:val="20"/>
          <w:szCs w:val="20"/>
          <w:lang w:val="tr-TR" w:eastAsia="tr-TR"/>
          <w14:ligatures w14:val="none"/>
        </w:rPr>
      </w:pPr>
      <w:r w:rsidRPr="003040CE">
        <w:rPr>
          <w:rFonts w:ascii="Lexend" w:eastAsia="Lexend Light" w:hAnsi="Lexend" w:cs="Times New Roman"/>
          <w:color w:val="0D0D0D"/>
          <w:kern w:val="0"/>
          <w:sz w:val="20"/>
          <w:szCs w:val="20"/>
          <w:lang w:val="tr-TR" w:eastAsia="tr-TR"/>
          <w14:ligatures w14:val="none"/>
        </w:rPr>
        <w:t xml:space="preserve">Yakın Doğu Üniversitesi kampüsü, öğrencilerimizin, çalışanlarımızın ve ziyaretçilerimizin güvenliği ve konforu için belirlenen trafik kurallarına tabidir.  Trafik kuralları, 7/24 YDÜ personelleri tarafından denetlenmekte olup, gerekli durumlarda cezai işlem uygulanmaktadır. </w:t>
      </w:r>
    </w:p>
    <w:p w14:paraId="53646E74" w14:textId="77777777" w:rsidR="008C03C3" w:rsidRPr="003040CE" w:rsidRDefault="008C03C3" w:rsidP="00160C22">
      <w:pPr>
        <w:spacing w:before="240" w:after="240" w:line="276" w:lineRule="auto"/>
        <w:jc w:val="both"/>
        <w:rPr>
          <w:rFonts w:ascii="Lexend" w:eastAsia="Lexend Light" w:hAnsi="Lexend" w:cs="Times New Roman"/>
          <w:color w:val="0D0D0D"/>
          <w:kern w:val="0"/>
          <w:sz w:val="20"/>
          <w:szCs w:val="20"/>
          <w:lang w:val="tr-TR" w:eastAsia="tr-TR"/>
          <w14:ligatures w14:val="none"/>
        </w:rPr>
      </w:pPr>
      <w:r w:rsidRPr="003040CE">
        <w:rPr>
          <w:rFonts w:ascii="Lexend" w:eastAsia="Lexend Light" w:hAnsi="Lexend" w:cs="Times New Roman"/>
          <w:color w:val="0D0D0D"/>
          <w:kern w:val="0"/>
          <w:sz w:val="20"/>
          <w:szCs w:val="20"/>
          <w:lang w:val="tr-TR" w:eastAsia="tr-TR"/>
          <w14:ligatures w14:val="none"/>
        </w:rPr>
        <w:t>Bu kuralların tam olarak anlaşılması ve uygulanması, birlikte daha güvenli bir kampüs ortamı oluşturmamıza katkı sağlayacaktır.</w:t>
      </w:r>
    </w:p>
    <w:p w14:paraId="4EEE29A9" w14:textId="77777777" w:rsidR="008C03C3" w:rsidRPr="003040CE" w:rsidRDefault="008C03C3" w:rsidP="00160C22">
      <w:pPr>
        <w:spacing w:before="240" w:after="240" w:line="276" w:lineRule="auto"/>
        <w:ind w:left="360"/>
        <w:jc w:val="both"/>
        <w:rPr>
          <w:rFonts w:ascii="Lexend" w:eastAsia="Lexend Light" w:hAnsi="Lexend" w:cs="Times New Roman"/>
          <w:kern w:val="0"/>
          <w:sz w:val="20"/>
          <w:szCs w:val="20"/>
          <w:lang w:val="tr-TR" w:eastAsia="tr-TR"/>
          <w14:ligatures w14:val="none"/>
        </w:rPr>
      </w:pPr>
      <w:r w:rsidRPr="003040CE">
        <w:rPr>
          <w:rFonts w:ascii="Lexend" w:eastAsia="Lexend Medium" w:hAnsi="Lexend" w:cs="Times New Roman"/>
          <w:b/>
          <w:bCs/>
          <w:color w:val="0D0D0D"/>
          <w:kern w:val="0"/>
          <w:sz w:val="20"/>
          <w:szCs w:val="20"/>
          <w:lang w:val="tr-TR" w:eastAsia="tr-TR"/>
          <w14:ligatures w14:val="none"/>
        </w:rPr>
        <w:t>Trafik Akışı ve Önceliği:</w:t>
      </w:r>
      <w:r w:rsidRPr="003040CE">
        <w:rPr>
          <w:rFonts w:ascii="Lexend" w:eastAsia="Lexend" w:hAnsi="Lexend" w:cs="Times New Roman"/>
          <w:b/>
          <w:color w:val="0D0D0D"/>
          <w:kern w:val="0"/>
          <w:sz w:val="20"/>
          <w:szCs w:val="20"/>
          <w:lang w:val="tr-TR" w:eastAsia="tr-TR"/>
          <w14:ligatures w14:val="none"/>
        </w:rPr>
        <w:t xml:space="preserve"> </w:t>
      </w:r>
      <w:r w:rsidRPr="003040CE">
        <w:rPr>
          <w:rFonts w:ascii="Lexend" w:eastAsia="Lexend Light" w:hAnsi="Lexend" w:cs="Times New Roman"/>
          <w:color w:val="0D0D0D"/>
          <w:kern w:val="0"/>
          <w:sz w:val="20"/>
          <w:szCs w:val="20"/>
          <w:lang w:val="tr-TR" w:eastAsia="tr-TR"/>
          <w14:ligatures w14:val="none"/>
        </w:rPr>
        <w:t>YDÜ kampüsünde trafik sol şeritten akmaktadır. Bu nedenle, araç sürücüleri, sol şeridi kullanmalı ve diğer sürücülerin rahatça ilerleyebilmeleri için yol verme kurallarına uymalıdır</w:t>
      </w:r>
      <w:r w:rsidRPr="003040CE">
        <w:rPr>
          <w:rFonts w:ascii="Lexend" w:eastAsia="Lexend Light" w:hAnsi="Lexend" w:cs="Times New Roman"/>
          <w:kern w:val="0"/>
          <w:sz w:val="20"/>
          <w:szCs w:val="20"/>
          <w:lang w:val="tr-TR" w:eastAsia="tr-TR"/>
          <w14:ligatures w14:val="none"/>
        </w:rPr>
        <w:t>.</w:t>
      </w:r>
    </w:p>
    <w:p w14:paraId="21C12A36" w14:textId="77777777"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3040CE">
        <w:rPr>
          <w:rFonts w:ascii="Lexend" w:eastAsia="Lexend Medium" w:hAnsi="Lexend" w:cs="Times New Roman"/>
          <w:b/>
          <w:bCs/>
          <w:color w:val="0D0D0D"/>
          <w:kern w:val="0"/>
          <w:sz w:val="20"/>
          <w:szCs w:val="20"/>
          <w:lang w:val="tr-TR" w:eastAsia="tr-TR"/>
          <w14:ligatures w14:val="none"/>
        </w:rPr>
        <w:t>Yaya ve Bisiklet Öncelikli Kampüs:</w:t>
      </w:r>
      <w:r w:rsidRPr="003040CE">
        <w:rPr>
          <w:rFonts w:ascii="Lexend" w:eastAsia="Lexend Light" w:hAnsi="Lexend" w:cs="Times New Roman"/>
          <w:color w:val="0D0D0D"/>
          <w:kern w:val="0"/>
          <w:sz w:val="20"/>
          <w:szCs w:val="20"/>
          <w:lang w:val="tr-TR" w:eastAsia="tr-TR"/>
          <w14:ligatures w14:val="none"/>
        </w:rPr>
        <w:t xml:space="preserve"> Yaya geçitlerinde ve bisiklet yollarında yürüyen veya bisiklet kullanan kişilere öncelik tanıyınız. Bu alanlarda hızınızı düşürerek ve dikkatli bir şekilde ilerleyerek, yayalara ve bisikletlilere güvenli bir ortam sağlayınız.</w:t>
      </w:r>
    </w:p>
    <w:p w14:paraId="0A7D3017" w14:textId="77777777"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Hız Sınır:</w:t>
      </w:r>
      <w:r w:rsidRPr="003040CE">
        <w:rPr>
          <w:rFonts w:ascii="Lexend" w:eastAsia="Lexend Light" w:hAnsi="Lexend" w:cs="Times New Roman"/>
          <w:kern w:val="0"/>
          <w:sz w:val="20"/>
          <w:szCs w:val="20"/>
          <w:lang w:val="tr-TR" w:eastAsia="tr-TR"/>
          <w14:ligatures w14:val="none"/>
        </w:rPr>
        <w:t xml:space="preserve"> </w:t>
      </w:r>
      <w:r w:rsidRPr="003040CE">
        <w:rPr>
          <w:rFonts w:ascii="Lexend" w:eastAsia="Lexend Light" w:hAnsi="Lexend" w:cs="Times New Roman"/>
          <w:color w:val="0D0D0D"/>
          <w:kern w:val="0"/>
          <w:sz w:val="20"/>
          <w:szCs w:val="20"/>
          <w:lang w:val="tr-TR" w:eastAsia="tr-TR"/>
          <w14:ligatures w14:val="none"/>
        </w:rPr>
        <w:t>Kampüs içindeki maksimum hız sınırı 40 km/saat'tir. Bu sınıra uymak, kazaların önlenmesine ve genel güvenliğin sağlanmasına önemli bir katkı sağlamaktadır.</w:t>
      </w:r>
    </w:p>
    <w:p w14:paraId="7FAA86FE" w14:textId="77777777"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Korna ve Yüksek Ses:</w:t>
      </w:r>
      <w:r w:rsidRPr="003040CE">
        <w:rPr>
          <w:rFonts w:ascii="Lexend" w:eastAsia="Lexend Light" w:hAnsi="Lexend" w:cs="Times New Roman"/>
          <w:kern w:val="0"/>
          <w:sz w:val="20"/>
          <w:szCs w:val="20"/>
          <w:lang w:val="tr-TR" w:eastAsia="tr-TR"/>
          <w14:ligatures w14:val="none"/>
        </w:rPr>
        <w:t xml:space="preserve"> Kampüs içinde korna çalmak ve yüksek sesle müzik dinlemek yasaktır</w:t>
      </w:r>
      <w:r w:rsidRPr="003040CE">
        <w:rPr>
          <w:rFonts w:ascii="Lexend" w:eastAsia="Lexend Light" w:hAnsi="Lexend" w:cs="Times New Roman"/>
          <w:color w:val="0D0D0D"/>
          <w:kern w:val="0"/>
          <w:sz w:val="20"/>
          <w:szCs w:val="20"/>
          <w:lang w:val="tr-TR" w:eastAsia="tr-TR"/>
          <w14:ligatures w14:val="none"/>
        </w:rPr>
        <w:t>. Bu kurallara uymak, çevrenizdeki insanların huzurunu korumanıza yardımcı olmaktadır.</w:t>
      </w:r>
    </w:p>
    <w:p w14:paraId="4C09B7A8" w14:textId="77777777"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Trafik İşaretleri ve Yol Göstergeleri</w:t>
      </w:r>
      <w:r w:rsidRPr="003040CE">
        <w:rPr>
          <w:rFonts w:ascii="Lexend" w:eastAsia="Lexend Medium" w:hAnsi="Lexend" w:cs="Times New Roman"/>
          <w:kern w:val="0"/>
          <w:sz w:val="20"/>
          <w:szCs w:val="20"/>
          <w:lang w:val="tr-TR" w:eastAsia="tr-TR"/>
          <w14:ligatures w14:val="none"/>
        </w:rPr>
        <w:t>:</w:t>
      </w:r>
      <w:r w:rsidRPr="003040CE">
        <w:rPr>
          <w:rFonts w:ascii="Lexend" w:eastAsia="Lexend Light" w:hAnsi="Lexend" w:cs="Times New Roman"/>
          <w:color w:val="0D0D0D"/>
          <w:kern w:val="0"/>
          <w:sz w:val="20"/>
          <w:szCs w:val="20"/>
          <w:lang w:val="tr-TR" w:eastAsia="tr-TR"/>
          <w14:ligatures w14:val="none"/>
        </w:rPr>
        <w:t xml:space="preserve"> Trafik işaretleri ve yol göstergeleri güvenli ve düzenli bir trafik akışını sağlamak amacıyla kampüs içerisinde pek çok noktaya yerleştirilmiştir. Bu işaretlere uymak, güvenli bir trafik akışı sağlamak açısından önem arz etmektedir.</w:t>
      </w:r>
    </w:p>
    <w:p w14:paraId="2BD78BC3" w14:textId="77777777" w:rsidR="008C03C3" w:rsidRPr="003040CE"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3040CE">
        <w:rPr>
          <w:rFonts w:ascii="Lexend" w:eastAsia="Lexend Medium" w:hAnsi="Lexend" w:cs="Times New Roman"/>
          <w:b/>
          <w:bCs/>
          <w:color w:val="0D0D0D"/>
          <w:kern w:val="0"/>
          <w:sz w:val="20"/>
          <w:szCs w:val="20"/>
          <w:lang w:val="tr-TR" w:eastAsia="tr-TR"/>
          <w14:ligatures w14:val="none"/>
        </w:rPr>
        <w:lastRenderedPageBreak/>
        <w:t>Güzergahlar ve Park Alanları:</w:t>
      </w:r>
      <w:r w:rsidRPr="003040CE">
        <w:rPr>
          <w:rFonts w:ascii="Lexend" w:eastAsia="Lexend" w:hAnsi="Lexend" w:cs="Times New Roman"/>
          <w:b/>
          <w:color w:val="0D0D0D"/>
          <w:kern w:val="0"/>
          <w:sz w:val="20"/>
          <w:szCs w:val="20"/>
          <w:lang w:val="tr-TR" w:eastAsia="tr-TR"/>
          <w14:ligatures w14:val="none"/>
        </w:rPr>
        <w:t xml:space="preserve"> </w:t>
      </w:r>
      <w:r w:rsidRPr="003040CE">
        <w:rPr>
          <w:rFonts w:ascii="Lexend" w:eastAsia="Lexend Light" w:hAnsi="Lexend" w:cs="Times New Roman"/>
          <w:color w:val="0D0D0D"/>
          <w:kern w:val="0"/>
          <w:sz w:val="20"/>
          <w:szCs w:val="20"/>
          <w:lang w:val="tr-TR" w:eastAsia="tr-TR"/>
          <w14:ligatures w14:val="none"/>
        </w:rPr>
        <w:t xml:space="preserve">Kampüs içinde belirlenmiş güzergahları kullanmak, kampüs içinde güvenli sürüşü desteklemektedir. Araçlar belirlenen park alanlarına ve kurallara uygun olarak park edilmelidir. </w:t>
      </w:r>
    </w:p>
    <w:p w14:paraId="0719889E" w14:textId="2DC67E8B" w:rsidR="008C03C3" w:rsidRDefault="008C03C3"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r w:rsidRPr="003040CE">
        <w:rPr>
          <w:rFonts w:ascii="Lexend" w:eastAsia="Lexend Medium" w:hAnsi="Lexend" w:cs="Times New Roman"/>
          <w:b/>
          <w:bCs/>
          <w:color w:val="0D0D0D"/>
          <w:kern w:val="0"/>
          <w:sz w:val="20"/>
          <w:szCs w:val="20"/>
          <w:lang w:val="tr-TR" w:eastAsia="tr-TR"/>
          <w14:ligatures w14:val="none"/>
        </w:rPr>
        <w:t>Denetim ve Güvenlik:</w:t>
      </w:r>
      <w:r w:rsidRPr="003040CE">
        <w:rPr>
          <w:rFonts w:ascii="Lexend" w:eastAsia="Lexend" w:hAnsi="Lexend" w:cs="Times New Roman"/>
          <w:b/>
          <w:color w:val="0D0D0D"/>
          <w:kern w:val="0"/>
          <w:sz w:val="20"/>
          <w:szCs w:val="20"/>
          <w:lang w:val="tr-TR" w:eastAsia="tr-TR"/>
          <w14:ligatures w14:val="none"/>
        </w:rPr>
        <w:t xml:space="preserve"> </w:t>
      </w:r>
      <w:r w:rsidRPr="003040CE">
        <w:rPr>
          <w:rFonts w:ascii="Lexend" w:eastAsia="Lexend Light" w:hAnsi="Lexend" w:cs="Times New Roman"/>
          <w:color w:val="0D0D0D"/>
          <w:kern w:val="0"/>
          <w:sz w:val="20"/>
          <w:szCs w:val="20"/>
          <w:lang w:val="tr-TR" w:eastAsia="tr-TR"/>
          <w14:ligatures w14:val="none"/>
        </w:rPr>
        <w:t xml:space="preserve">Trafik denetimleri düzenli olarak yapılmaktadır. Kampüs içinde trafik kurallarını denetleyen güvenlik personelleri bulunmaktadır. Lütfen bu personellerin yönlendirmelerine uyunuz ve gerektiğinde yardım isteyiniz. Güvenlik önlemlerine uymak kampüs içi ulaşımın sorunsuz bir şekilde devam etmesine yardımcı olmaktadır. Herkesin bu kurallara saygı göstermesi, kampüs içinde daha huzurlu ve güvenli bir çalışma ortamının oluşturulmasına olanak sağlayacaktır. </w:t>
      </w:r>
    </w:p>
    <w:p w14:paraId="32F16CC5" w14:textId="77777777" w:rsidR="00396194" w:rsidRPr="003040CE" w:rsidRDefault="00396194" w:rsidP="00160C22">
      <w:pPr>
        <w:spacing w:before="240" w:after="240" w:line="276" w:lineRule="auto"/>
        <w:ind w:left="360"/>
        <w:jc w:val="both"/>
        <w:rPr>
          <w:rFonts w:ascii="Lexend" w:eastAsia="Lexend Light" w:hAnsi="Lexend" w:cs="Times New Roman"/>
          <w:color w:val="0D0D0D"/>
          <w:kern w:val="0"/>
          <w:sz w:val="20"/>
          <w:szCs w:val="20"/>
          <w:lang w:val="tr-TR" w:eastAsia="tr-TR"/>
          <w14:ligatures w14:val="none"/>
        </w:rPr>
      </w:pPr>
    </w:p>
    <w:p w14:paraId="799AC187" w14:textId="77777777" w:rsidR="008C03C3" w:rsidRPr="003040CE" w:rsidRDefault="008C03C3" w:rsidP="001F1783">
      <w:pPr>
        <w:pStyle w:val="Balk2"/>
        <w:rPr>
          <w:rFonts w:eastAsia="Lexend"/>
          <w:lang w:eastAsia="tr-TR"/>
        </w:rPr>
      </w:pPr>
      <w:bookmarkStart w:id="56" w:name="_Toc203556486"/>
      <w:r w:rsidRPr="003040CE">
        <w:rPr>
          <w:rFonts w:eastAsia="Lexend"/>
          <w:lang w:eastAsia="tr-TR"/>
        </w:rPr>
        <w:t>Ulaşım Hizmetleri</w:t>
      </w:r>
      <w:bookmarkEnd w:id="56"/>
    </w:p>
    <w:p w14:paraId="40FF57B9" w14:textId="77777777" w:rsidR="008C03C3" w:rsidRPr="003040CE" w:rsidRDefault="008C03C3" w:rsidP="00160C22">
      <w:pPr>
        <w:spacing w:after="0" w:line="276" w:lineRule="auto"/>
        <w:jc w:val="both"/>
        <w:rPr>
          <w:rFonts w:ascii="Lexend" w:eastAsia="Lexend Light" w:hAnsi="Lexend" w:cs="Lexend Light"/>
          <w:kern w:val="0"/>
          <w:sz w:val="20"/>
          <w:szCs w:val="20"/>
          <w:lang w:val="tr-TR" w:eastAsia="tr-TR"/>
          <w14:ligatures w14:val="none"/>
        </w:rPr>
      </w:pPr>
    </w:p>
    <w:p w14:paraId="1ED51B77"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akın Doğu Üniversitesi, çalışanına konforlu ve ücretsiz ulaşım imkanları sunarak kampüs içi ve çevresindeki bölgelere kolayca ulaşım sağlamaktadır. Üniversitemizin ulaşım hizmetleri, çalışanların ders ve iş saatlerine uygun olarak düzenlenmiş güzergahları kapsamaktadır. Kampüsümüzden, çeşitli bölgelere ve şehir merkezine yönlendirilen ücretsiz üniversite otobüsleri geniş bir ulaşım ağı sunmaktadır. Bu hizmet, araç kullanımını azaltarak çevre dostu ve paylaşımlı ulaşımı teşvik etmeyi amaçlamaktadır. Ücretsiz ulaşım hizmetleri, çalışanların yaşamını kolaylaştırmak adına önemli bir destek sunmaktadır.</w:t>
      </w:r>
    </w:p>
    <w:p w14:paraId="708B741A"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p>
    <w:p w14:paraId="30F1FB6A"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Kampüs-Lefkoşa, Lefkoşa-Kampüs Seferleri</w:t>
      </w:r>
      <w:r w:rsidRPr="003040CE">
        <w:rPr>
          <w:rFonts w:ascii="Lexend" w:eastAsia="Lexend Medium" w:hAnsi="Lexend" w:cs="Times New Roman"/>
          <w:kern w:val="0"/>
          <w:sz w:val="20"/>
          <w:szCs w:val="20"/>
          <w:lang w:val="tr-TR" w:eastAsia="tr-TR"/>
          <w14:ligatures w14:val="none"/>
        </w:rPr>
        <w:t>:</w:t>
      </w:r>
      <w:r w:rsidRPr="003040CE">
        <w:rPr>
          <w:rFonts w:ascii="Lexend" w:eastAsia="Lexend Light" w:hAnsi="Lexend" w:cs="Times New Roman"/>
          <w:kern w:val="0"/>
          <w:sz w:val="20"/>
          <w:szCs w:val="20"/>
          <w:lang w:val="tr-TR" w:eastAsia="tr-TR"/>
          <w14:ligatures w14:val="none"/>
        </w:rPr>
        <w:t xml:space="preserve"> Sabah 06.45 ile akşam 22.15 saatleri arasında düzenlenen Kampüs-Lefkoşa ve Lefkoşa-Kampüs karşılıklı seferlerle, çalışanlarımız güvenli ve konforlu bir şekilde kampüs ile Lefkoşa arasında ulaşım sağlayabilirler. Bu seferler, geniş güzergahlara yayılmıştır. Ulaşım servis bilgileri ve güzergahlarla ilgili detaylı bilgiye kurumun internet sitesi üzerinden ulaşabilirsiniz: </w:t>
      </w:r>
      <w:hyperlink r:id="rId29">
        <w:r w:rsidRPr="003040CE">
          <w:rPr>
            <w:rFonts w:ascii="Lexend" w:eastAsia="Lexend Light" w:hAnsi="Lexend" w:cs="Times New Roman"/>
            <w:color w:val="1155CC"/>
            <w:kern w:val="0"/>
            <w:sz w:val="20"/>
            <w:szCs w:val="20"/>
            <w:u w:val="single"/>
            <w:lang w:val="tr-TR" w:eastAsia="tr-TR"/>
            <w14:ligatures w14:val="none"/>
          </w:rPr>
          <w:t>https://bus.neu.edu.tr/</w:t>
        </w:r>
      </w:hyperlink>
      <w:r w:rsidRPr="003040CE">
        <w:rPr>
          <w:rFonts w:ascii="Lexend" w:eastAsia="Lexend Light" w:hAnsi="Lexend" w:cs="Times New Roman"/>
          <w:kern w:val="0"/>
          <w:sz w:val="20"/>
          <w:szCs w:val="20"/>
          <w:lang w:val="tr-TR" w:eastAsia="tr-TR"/>
          <w14:ligatures w14:val="none"/>
        </w:rPr>
        <w:t xml:space="preserve"> </w:t>
      </w:r>
    </w:p>
    <w:p w14:paraId="4E46CF9F"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p>
    <w:p w14:paraId="0D97F6DC"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Şehirlerarası Ücretsiz Servisler</w:t>
      </w:r>
      <w:r w:rsidRPr="003040CE">
        <w:rPr>
          <w:rFonts w:ascii="Lexend" w:eastAsia="Lexend Medium" w:hAnsi="Lexend" w:cs="Times New Roman"/>
          <w:kern w:val="0"/>
          <w:sz w:val="20"/>
          <w:szCs w:val="20"/>
          <w:lang w:val="tr-TR" w:eastAsia="tr-TR"/>
          <w14:ligatures w14:val="none"/>
        </w:rPr>
        <w:t>:</w:t>
      </w:r>
      <w:r w:rsidRPr="003040CE">
        <w:rPr>
          <w:rFonts w:ascii="Lexend" w:eastAsia="Lexend Light" w:hAnsi="Lexend" w:cs="Times New Roman"/>
          <w:kern w:val="0"/>
          <w:sz w:val="20"/>
          <w:szCs w:val="20"/>
          <w:lang w:val="tr-TR" w:eastAsia="tr-TR"/>
          <w14:ligatures w14:val="none"/>
        </w:rPr>
        <w:t xml:space="preserve"> Yakın Doğu Üniversitesi, Girne, Mağusa ve Güzelyurt gibi farklı bölgelerden gelen çalışanlara yönelik ücretsiz servis hizmetleri sunmaktadır. Bu servisler, çalışanların konforlu bir şekilde kampüse ulaşmalarını sağlamak amacıyla düzenlenmiştir.</w:t>
      </w:r>
    </w:p>
    <w:p w14:paraId="19E5FF36"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p>
    <w:p w14:paraId="277C7151"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Kampüs İçi Servisler</w:t>
      </w:r>
      <w:r w:rsidRPr="003040CE">
        <w:rPr>
          <w:rFonts w:ascii="Lexend" w:eastAsia="Lexend Medium" w:hAnsi="Lexend" w:cs="Times New Roman"/>
          <w:kern w:val="0"/>
          <w:sz w:val="20"/>
          <w:szCs w:val="20"/>
          <w:lang w:val="tr-TR" w:eastAsia="tr-TR"/>
          <w14:ligatures w14:val="none"/>
        </w:rPr>
        <w:t xml:space="preserve">: </w:t>
      </w:r>
      <w:r w:rsidRPr="003040CE">
        <w:rPr>
          <w:rFonts w:ascii="Lexend" w:eastAsia="Lexend Light" w:hAnsi="Lexend" w:cs="Times New Roman"/>
          <w:kern w:val="0"/>
          <w:sz w:val="20"/>
          <w:szCs w:val="20"/>
          <w:lang w:val="tr-TR" w:eastAsia="tr-TR"/>
          <w14:ligatures w14:val="none"/>
        </w:rPr>
        <w:t>Kampüs içerisinde, lojmanlar bölgesi ile fakülte ve diğer birimler arasında ücretsiz shuttle servis hizmeti bulunmaktadır. Bu servisler, çalışanların kampüs içinde hızlı ve kolay bir şekilde erişimine olanak tanır.</w:t>
      </w:r>
    </w:p>
    <w:p w14:paraId="6C13FAD4"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p>
    <w:p w14:paraId="558A7F04"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Medium" w:hAnsi="Lexend" w:cs="Times New Roman"/>
          <w:b/>
          <w:bCs/>
          <w:kern w:val="0"/>
          <w:sz w:val="20"/>
          <w:szCs w:val="20"/>
          <w:lang w:val="tr-TR" w:eastAsia="tr-TR"/>
          <w14:ligatures w14:val="none"/>
        </w:rPr>
        <w:t>Yürüyüş Mesafesinde Ulaşım Kolaylığı</w:t>
      </w:r>
      <w:r w:rsidRPr="003040CE">
        <w:rPr>
          <w:rFonts w:ascii="Lexend" w:eastAsia="Lexend Medium" w:hAnsi="Lexend" w:cs="Times New Roman"/>
          <w:kern w:val="0"/>
          <w:sz w:val="20"/>
          <w:szCs w:val="20"/>
          <w:lang w:val="tr-TR" w:eastAsia="tr-TR"/>
          <w14:ligatures w14:val="none"/>
        </w:rPr>
        <w:t>:</w:t>
      </w:r>
      <w:r w:rsidRPr="003040CE">
        <w:rPr>
          <w:rFonts w:ascii="Lexend" w:eastAsia="Lexend Light" w:hAnsi="Lexend" w:cs="Times New Roman"/>
          <w:kern w:val="0"/>
          <w:sz w:val="20"/>
          <w:szCs w:val="20"/>
          <w:lang w:val="tr-TR" w:eastAsia="tr-TR"/>
          <w14:ligatures w14:val="none"/>
        </w:rPr>
        <w:t xml:space="preserve"> Yakın Doğu Üniversitesi kampüsü, çalışanların yürüyüş mesafesindeki pek çok yere güvenli şekilde ulaşabileceği şekilde planlanmıştır. Derslikler, kütüphane, yemekhane ve diğer önemli noktalar arasındaki mesafeler, kullanıcıların kısa sürede ulaşmalarını sağlayacak şekilde tasarlanmıştır.  Fiziksel aktiviteleri teşvik etmek ve motorlu taşıma ihtiyacını minimize etmek adına kampüs, tasarımında özenle çalışılmıştır. Ayrıca, bisiklet ve elektrikli scooter gibi çeşitli alternatif ulaşım yolları ile çalışanların çevre dostu seçeneklerle seyahat etmelerini sağlamaktayız.</w:t>
      </w:r>
    </w:p>
    <w:p w14:paraId="3D379ACA" w14:textId="77777777" w:rsidR="008C03C3" w:rsidRPr="003040CE" w:rsidRDefault="008C03C3" w:rsidP="00160C22">
      <w:pPr>
        <w:spacing w:after="0" w:line="276" w:lineRule="auto"/>
        <w:jc w:val="both"/>
        <w:rPr>
          <w:rFonts w:ascii="Lexend" w:eastAsia="Lexend Light" w:hAnsi="Lexend" w:cs="Times New Roman"/>
          <w:kern w:val="0"/>
          <w:sz w:val="20"/>
          <w:szCs w:val="20"/>
          <w:lang w:val="tr-TR" w:eastAsia="tr-TR"/>
          <w14:ligatures w14:val="none"/>
        </w:rPr>
      </w:pPr>
      <w:r w:rsidRPr="003040CE">
        <w:rPr>
          <w:rFonts w:ascii="Lexend" w:eastAsia="Lexend Light" w:hAnsi="Lexend" w:cs="Times New Roman"/>
          <w:kern w:val="0"/>
          <w:sz w:val="20"/>
          <w:szCs w:val="20"/>
          <w:lang w:val="tr-TR" w:eastAsia="tr-TR"/>
          <w14:ligatures w14:val="none"/>
        </w:rPr>
        <w:t>Yakın Doğu Üniversitesi, çalışanlarına sunduğu bu ulaşım imkanları ile kampüs içinde etkinliklere ve kaynaklara kolayca erişimlerini mümkün kılar.  Yakın Doğu Üniversitesi, çalışanlarına geniş bir coğrafyaya yayılan kampüslerinde güvenli bir ulaşım ağı sunarken, çalışanların iş ve özel hayatlarını en verimli şekilde sürdürebilmelerini desteklemektedir.</w:t>
      </w:r>
    </w:p>
    <w:p w14:paraId="7B5EB656" w14:textId="77777777" w:rsidR="008C03C3" w:rsidRPr="003040CE" w:rsidRDefault="008C03C3" w:rsidP="00160C22">
      <w:pPr>
        <w:jc w:val="both"/>
        <w:rPr>
          <w:rFonts w:ascii="Lexend" w:hAnsi="Lexend" w:cs="Times New Roman"/>
          <w:sz w:val="20"/>
          <w:szCs w:val="20"/>
          <w:lang w:val="tr-TR"/>
        </w:rPr>
      </w:pPr>
    </w:p>
    <w:p w14:paraId="607A2608" w14:textId="77777777" w:rsidR="002453E3" w:rsidRPr="003040CE" w:rsidRDefault="002453E3" w:rsidP="00160C22">
      <w:pPr>
        <w:jc w:val="both"/>
        <w:rPr>
          <w:rFonts w:ascii="Lexend" w:hAnsi="Lexend" w:cs="Times New Roman"/>
          <w:sz w:val="20"/>
          <w:szCs w:val="20"/>
          <w:lang w:val="tr-TR"/>
        </w:rPr>
      </w:pPr>
    </w:p>
    <w:p w14:paraId="4F070BC8" w14:textId="77777777" w:rsidR="002453E3" w:rsidRPr="003040CE" w:rsidRDefault="002453E3" w:rsidP="00160C22">
      <w:pPr>
        <w:jc w:val="both"/>
        <w:rPr>
          <w:rFonts w:ascii="Lexend" w:hAnsi="Lexend" w:cs="Times New Roman"/>
          <w:sz w:val="20"/>
          <w:szCs w:val="20"/>
          <w:lang w:val="tr-TR"/>
        </w:rPr>
      </w:pPr>
    </w:p>
    <w:p w14:paraId="3AC40C89" w14:textId="42623D4B" w:rsidR="002453E3" w:rsidRPr="003040CE" w:rsidRDefault="002453E3" w:rsidP="002453E3">
      <w:pPr>
        <w:pStyle w:val="KonuBal"/>
        <w:spacing w:after="0"/>
        <w:jc w:val="center"/>
        <w:rPr>
          <w:rFonts w:ascii="Lexend" w:hAnsi="Lexend"/>
          <w:b/>
          <w:bCs/>
          <w:sz w:val="20"/>
          <w:szCs w:val="20"/>
          <w:lang w:val="tr-TR"/>
        </w:rPr>
      </w:pPr>
      <w:r w:rsidRPr="003040CE">
        <w:rPr>
          <w:rFonts w:ascii="Lexend" w:hAnsi="Lexend"/>
          <w:b/>
          <w:bCs/>
          <w:sz w:val="20"/>
          <w:szCs w:val="20"/>
          <w:lang w:val="tr-TR"/>
        </w:rPr>
        <w:lastRenderedPageBreak/>
        <w:t>Yakın Doğu Üniversitesi</w:t>
      </w:r>
      <w:r w:rsidR="004E1D24">
        <w:rPr>
          <w:rFonts w:ascii="Lexend" w:hAnsi="Lexend"/>
          <w:b/>
          <w:bCs/>
          <w:sz w:val="20"/>
          <w:szCs w:val="20"/>
          <w:lang w:val="tr-TR"/>
        </w:rPr>
        <w:t xml:space="preserve"> </w:t>
      </w:r>
      <w:r w:rsidR="004E1D24" w:rsidRPr="003040CE">
        <w:rPr>
          <w:rStyle w:val="Balk1Char"/>
          <w:sz w:val="20"/>
        </w:rPr>
        <w:t xml:space="preserve">| </w:t>
      </w:r>
      <w:r w:rsidR="00BB48F4">
        <w:rPr>
          <w:rFonts w:ascii="Lexend" w:hAnsi="Lexend"/>
          <w:b/>
          <w:bCs/>
          <w:sz w:val="20"/>
          <w:szCs w:val="20"/>
          <w:lang w:val="tr-TR"/>
        </w:rPr>
        <w:t>Ziraat Fakültesi</w:t>
      </w:r>
    </w:p>
    <w:p w14:paraId="0E21BBD0" w14:textId="5FFAAAC0" w:rsidR="002453E3" w:rsidRPr="003040CE" w:rsidRDefault="00BB48F4" w:rsidP="002453E3">
      <w:pPr>
        <w:spacing w:after="0"/>
        <w:jc w:val="center"/>
        <w:rPr>
          <w:b/>
          <w:bCs/>
          <w:sz w:val="20"/>
          <w:szCs w:val="20"/>
          <w:lang w:val="tr-TR"/>
        </w:rPr>
      </w:pPr>
      <w:bookmarkStart w:id="57" w:name="_Toc203556487"/>
      <w:r>
        <w:rPr>
          <w:rStyle w:val="Balk1Char"/>
          <w:sz w:val="20"/>
        </w:rPr>
        <w:t>Peyzaj Mimarlığı Bölümü</w:t>
      </w:r>
      <w:r w:rsidR="002453E3" w:rsidRPr="003040CE">
        <w:rPr>
          <w:rStyle w:val="Balk1Char"/>
          <w:sz w:val="20"/>
        </w:rPr>
        <w:t>| Öğrenci Bilgilendirme Broşürü</w:t>
      </w:r>
      <w:bookmarkEnd w:id="57"/>
      <w:r w:rsidR="002453E3" w:rsidRPr="003040CE">
        <w:rPr>
          <w:rStyle w:val="Balk1Char"/>
          <w:sz w:val="20"/>
        </w:rPr>
        <w:br/>
      </w:r>
      <w:r w:rsidR="002453E3" w:rsidRPr="003040CE">
        <w:rPr>
          <w:b/>
          <w:bCs/>
          <w:sz w:val="20"/>
          <w:szCs w:val="20"/>
          <w:lang w:val="tr-TR"/>
        </w:rPr>
        <w:t>2025–2026 Akademik Yılı</w:t>
      </w:r>
    </w:p>
    <w:p w14:paraId="3F2EDE73" w14:textId="77777777" w:rsidR="002453E3" w:rsidRPr="003040CE" w:rsidRDefault="002453E3" w:rsidP="001F1783">
      <w:pPr>
        <w:pStyle w:val="Balk2"/>
      </w:pPr>
      <w:bookmarkStart w:id="58" w:name="_Toc203556488"/>
      <w:r w:rsidRPr="003040CE">
        <w:rPr>
          <w:rFonts w:ascii="Segoe UI Emoji" w:hAnsi="Segoe UI Emoji" w:cs="Segoe UI Emoji"/>
        </w:rPr>
        <w:t>📍</w:t>
      </w:r>
      <w:r w:rsidRPr="003040CE">
        <w:t xml:space="preserve"> KİMSİN, NEREDESİN?</w:t>
      </w:r>
      <w:bookmarkEnd w:id="58"/>
    </w:p>
    <w:p w14:paraId="0418AAFC" w14:textId="78AA8E70" w:rsidR="002453E3" w:rsidRPr="004E1D24" w:rsidRDefault="002453E3" w:rsidP="002453E3">
      <w:pPr>
        <w:pStyle w:val="ListeMaddemi"/>
        <w:rPr>
          <w:sz w:val="16"/>
          <w:szCs w:val="16"/>
          <w:lang w:val="tr-TR"/>
        </w:rPr>
      </w:pPr>
      <w:r w:rsidRPr="004E1D24">
        <w:rPr>
          <w:sz w:val="16"/>
          <w:szCs w:val="16"/>
          <w:lang w:val="tr-TR"/>
        </w:rPr>
        <w:t xml:space="preserve">Fakülte Kuruluş Yılı: </w:t>
      </w:r>
      <w:r w:rsidR="00BB48F4">
        <w:rPr>
          <w:sz w:val="16"/>
          <w:szCs w:val="16"/>
          <w:lang w:val="tr-TR"/>
        </w:rPr>
        <w:t>2021</w:t>
      </w:r>
    </w:p>
    <w:p w14:paraId="41644AC8" w14:textId="77777777" w:rsidR="002453E3" w:rsidRPr="004E1D24" w:rsidRDefault="002453E3" w:rsidP="002453E3">
      <w:pPr>
        <w:pStyle w:val="ListeMaddemi"/>
        <w:rPr>
          <w:sz w:val="16"/>
          <w:szCs w:val="16"/>
          <w:lang w:val="tr-TR"/>
        </w:rPr>
      </w:pPr>
      <w:r w:rsidRPr="004E1D24">
        <w:rPr>
          <w:sz w:val="16"/>
          <w:szCs w:val="16"/>
          <w:lang w:val="tr-TR"/>
        </w:rPr>
        <w:t>Hedef: Uluslararası düzeyde tanınan bir fakülte olmak</w:t>
      </w:r>
    </w:p>
    <w:p w14:paraId="3F95AE34" w14:textId="4B3778E5" w:rsidR="002453E3" w:rsidRPr="004E1D24" w:rsidRDefault="002453E3" w:rsidP="002453E3">
      <w:pPr>
        <w:pStyle w:val="ListeMaddemi"/>
        <w:rPr>
          <w:sz w:val="16"/>
          <w:szCs w:val="16"/>
          <w:lang w:val="tr-TR"/>
        </w:rPr>
      </w:pPr>
      <w:r w:rsidRPr="004E1D24">
        <w:rPr>
          <w:sz w:val="16"/>
          <w:szCs w:val="16"/>
          <w:lang w:val="tr-TR"/>
        </w:rPr>
        <w:t xml:space="preserve">Toplam Program: </w:t>
      </w:r>
      <w:r w:rsidR="00BB48F4">
        <w:rPr>
          <w:sz w:val="16"/>
          <w:szCs w:val="16"/>
          <w:lang w:val="tr-TR"/>
        </w:rPr>
        <w:t>4</w:t>
      </w:r>
      <w:r w:rsidRPr="004E1D24">
        <w:rPr>
          <w:sz w:val="16"/>
          <w:szCs w:val="16"/>
          <w:lang w:val="tr-TR"/>
        </w:rPr>
        <w:t xml:space="preserve"> lisans, </w:t>
      </w:r>
      <w:r w:rsidR="00BB48F4">
        <w:rPr>
          <w:sz w:val="16"/>
          <w:szCs w:val="16"/>
          <w:lang w:val="tr-TR"/>
        </w:rPr>
        <w:t xml:space="preserve">2 </w:t>
      </w:r>
      <w:r w:rsidRPr="004E1D24">
        <w:rPr>
          <w:sz w:val="16"/>
          <w:szCs w:val="16"/>
          <w:lang w:val="tr-TR"/>
        </w:rPr>
        <w:t>yüksek lisans</w:t>
      </w:r>
    </w:p>
    <w:p w14:paraId="6C48C8AB" w14:textId="77777777" w:rsidR="002453E3" w:rsidRPr="004E1D24" w:rsidRDefault="002453E3" w:rsidP="002453E3">
      <w:pPr>
        <w:pStyle w:val="ListeMaddemi"/>
        <w:rPr>
          <w:sz w:val="16"/>
          <w:szCs w:val="16"/>
          <w:lang w:val="tr-TR"/>
        </w:rPr>
      </w:pPr>
      <w:r w:rsidRPr="004E1D24">
        <w:rPr>
          <w:sz w:val="16"/>
          <w:szCs w:val="16"/>
          <w:lang w:val="tr-TR"/>
        </w:rPr>
        <w:t>Eğitim Dili: Türkçe ve İngilizce</w:t>
      </w:r>
    </w:p>
    <w:p w14:paraId="3F4748C6" w14:textId="0B021A2F" w:rsidR="002453E3" w:rsidRPr="004E1D24" w:rsidRDefault="002453E3" w:rsidP="002453E3">
      <w:pPr>
        <w:pStyle w:val="ListeMaddemi"/>
        <w:rPr>
          <w:sz w:val="16"/>
          <w:szCs w:val="16"/>
          <w:lang w:val="tr-TR"/>
        </w:rPr>
      </w:pPr>
      <w:r w:rsidRPr="004E1D24">
        <w:rPr>
          <w:sz w:val="16"/>
          <w:szCs w:val="16"/>
          <w:lang w:val="tr-TR"/>
        </w:rPr>
        <w:t xml:space="preserve">Öğrenci Sayısı: </w:t>
      </w:r>
      <w:r w:rsidR="00BB48F4">
        <w:rPr>
          <w:sz w:val="16"/>
          <w:szCs w:val="16"/>
          <w:lang w:val="tr-TR"/>
        </w:rPr>
        <w:t>50+</w:t>
      </w:r>
    </w:p>
    <w:p w14:paraId="2CBFA920" w14:textId="327E09FE" w:rsidR="002453E3" w:rsidRPr="003040CE" w:rsidRDefault="002453E3" w:rsidP="001F1783">
      <w:pPr>
        <w:pStyle w:val="Balk2"/>
      </w:pPr>
      <w:bookmarkStart w:id="59" w:name="_Toc203556489"/>
      <w:r w:rsidRPr="003040CE">
        <w:rPr>
          <w:rFonts w:ascii="Segoe UI Emoji" w:hAnsi="Segoe UI Emoji" w:cs="Segoe UI Emoji"/>
        </w:rPr>
        <w:t>🧭</w:t>
      </w:r>
      <w:r w:rsidRPr="003040CE">
        <w:t xml:space="preserve"> </w:t>
      </w:r>
      <w:bookmarkEnd w:id="59"/>
      <w:r w:rsidR="00BB48F4">
        <w:t>PEYZAJ MİMARLIĞI BÖLÜMÜ</w:t>
      </w:r>
    </w:p>
    <w:p w14:paraId="4FC7F841" w14:textId="570BC908" w:rsidR="002453E3" w:rsidRPr="004E1D24" w:rsidRDefault="002453E3" w:rsidP="002453E3">
      <w:pPr>
        <w:pStyle w:val="ListeMaddemi"/>
        <w:rPr>
          <w:sz w:val="16"/>
          <w:szCs w:val="16"/>
          <w:lang w:val="tr-TR"/>
        </w:rPr>
      </w:pPr>
      <w:r w:rsidRPr="004E1D24">
        <w:rPr>
          <w:sz w:val="16"/>
          <w:szCs w:val="16"/>
          <w:lang w:val="tr-TR"/>
        </w:rPr>
        <w:t xml:space="preserve">Bölüm Başkanı: </w:t>
      </w:r>
      <w:r w:rsidR="00BB48F4">
        <w:rPr>
          <w:sz w:val="16"/>
          <w:szCs w:val="16"/>
          <w:lang w:val="tr-TR"/>
        </w:rPr>
        <w:t>Prof. Dr. Özge Özden</w:t>
      </w:r>
    </w:p>
    <w:p w14:paraId="458BC854" w14:textId="3F599E7B" w:rsidR="002453E3" w:rsidRPr="004E1D24" w:rsidRDefault="002453E3" w:rsidP="002453E3">
      <w:pPr>
        <w:pStyle w:val="ListeMaddemi"/>
        <w:rPr>
          <w:sz w:val="16"/>
          <w:szCs w:val="16"/>
          <w:lang w:val="tr-TR"/>
        </w:rPr>
      </w:pPr>
      <w:r w:rsidRPr="004E1D24">
        <w:rPr>
          <w:sz w:val="16"/>
          <w:szCs w:val="16"/>
          <w:lang w:val="tr-TR"/>
        </w:rPr>
        <w:t xml:space="preserve">İletişim: </w:t>
      </w:r>
      <w:proofErr w:type="gramStart"/>
      <w:r w:rsidR="004D6C61">
        <w:rPr>
          <w:sz w:val="16"/>
          <w:szCs w:val="16"/>
          <w:lang w:val="tr-TR"/>
        </w:rPr>
        <w:t>ozge.ozden</w:t>
      </w:r>
      <w:proofErr w:type="gramEnd"/>
      <w:r w:rsidR="004D6C61">
        <w:rPr>
          <w:sz w:val="16"/>
          <w:szCs w:val="16"/>
          <w:lang w:val="tr-TR"/>
        </w:rPr>
        <w:t>.@neu.edu.tr</w:t>
      </w:r>
    </w:p>
    <w:p w14:paraId="1E911BE1" w14:textId="0FC06E03" w:rsidR="002453E3" w:rsidRPr="004E1D24" w:rsidRDefault="002453E3" w:rsidP="002453E3">
      <w:pPr>
        <w:pStyle w:val="ListeMaddemi"/>
        <w:rPr>
          <w:sz w:val="16"/>
          <w:szCs w:val="16"/>
          <w:lang w:val="tr-TR"/>
        </w:rPr>
      </w:pPr>
      <w:r w:rsidRPr="004E1D24">
        <w:rPr>
          <w:sz w:val="16"/>
          <w:szCs w:val="16"/>
          <w:lang w:val="tr-TR"/>
        </w:rPr>
        <w:t xml:space="preserve">Verilen </w:t>
      </w:r>
      <w:proofErr w:type="gramStart"/>
      <w:r w:rsidRPr="004E1D24">
        <w:rPr>
          <w:sz w:val="16"/>
          <w:szCs w:val="16"/>
          <w:lang w:val="tr-TR"/>
        </w:rPr>
        <w:t>Derece</w:t>
      </w:r>
      <w:proofErr w:type="gramEnd"/>
      <w:r w:rsidRPr="004E1D24">
        <w:rPr>
          <w:sz w:val="16"/>
          <w:szCs w:val="16"/>
          <w:lang w:val="tr-TR"/>
        </w:rPr>
        <w:t xml:space="preserve">: </w:t>
      </w:r>
      <w:r w:rsidR="004D6C61">
        <w:rPr>
          <w:sz w:val="16"/>
          <w:szCs w:val="16"/>
          <w:lang w:val="tr-TR"/>
        </w:rPr>
        <w:t>Peyzaj Mimarlığı</w:t>
      </w:r>
      <w:r w:rsidRPr="004E1D24">
        <w:rPr>
          <w:sz w:val="16"/>
          <w:szCs w:val="16"/>
          <w:lang w:val="tr-TR"/>
        </w:rPr>
        <w:t xml:space="preserve"> Lisans Diploması</w:t>
      </w:r>
    </w:p>
    <w:p w14:paraId="3FE746A7" w14:textId="77777777" w:rsidR="002453E3" w:rsidRPr="004E1D24" w:rsidRDefault="002453E3" w:rsidP="002453E3">
      <w:pPr>
        <w:pStyle w:val="ListeMaddemi"/>
        <w:rPr>
          <w:sz w:val="16"/>
          <w:szCs w:val="16"/>
          <w:lang w:val="tr-TR"/>
        </w:rPr>
      </w:pPr>
      <w:r w:rsidRPr="004E1D24">
        <w:rPr>
          <w:sz w:val="16"/>
          <w:szCs w:val="16"/>
          <w:lang w:val="tr-TR"/>
        </w:rPr>
        <w:t>Toplam Kredi: 240 AKTS</w:t>
      </w:r>
    </w:p>
    <w:p w14:paraId="268E4C30" w14:textId="77777777" w:rsidR="002453E3" w:rsidRPr="004E1D24" w:rsidRDefault="002453E3" w:rsidP="002453E3">
      <w:pPr>
        <w:pStyle w:val="ListeMaddemi"/>
        <w:rPr>
          <w:sz w:val="16"/>
          <w:szCs w:val="16"/>
          <w:lang w:val="tr-TR"/>
        </w:rPr>
      </w:pPr>
      <w:r w:rsidRPr="004E1D24">
        <w:rPr>
          <w:sz w:val="16"/>
          <w:szCs w:val="16"/>
          <w:lang w:val="tr-TR"/>
        </w:rPr>
        <w:t>Seçmeli Ders Sayısı: En az 12</w:t>
      </w:r>
    </w:p>
    <w:p w14:paraId="3C0D86E8" w14:textId="77777777" w:rsidR="002453E3" w:rsidRPr="003040CE" w:rsidRDefault="002453E3" w:rsidP="001F1783">
      <w:pPr>
        <w:pStyle w:val="Balk2"/>
      </w:pPr>
      <w:bookmarkStart w:id="60" w:name="_Toc203556490"/>
      <w:r w:rsidRPr="003040CE">
        <w:rPr>
          <w:rFonts w:ascii="Segoe UI Emoji" w:hAnsi="Segoe UI Emoji" w:cs="Segoe UI Emoji"/>
        </w:rPr>
        <w:t>✅</w:t>
      </w:r>
      <w:r w:rsidRPr="003040CE">
        <w:t xml:space="preserve"> MEZUNİYET KOŞULLARI</w:t>
      </w:r>
      <w:bookmarkEnd w:id="60"/>
    </w:p>
    <w:p w14:paraId="6DFD5855" w14:textId="77777777" w:rsidR="002453E3" w:rsidRPr="004E1D24" w:rsidRDefault="002453E3" w:rsidP="002453E3">
      <w:pPr>
        <w:pStyle w:val="ListeMaddemi"/>
        <w:rPr>
          <w:sz w:val="16"/>
          <w:szCs w:val="16"/>
          <w:lang w:val="tr-TR"/>
        </w:rPr>
      </w:pPr>
      <w:r w:rsidRPr="004E1D24">
        <w:rPr>
          <w:sz w:val="16"/>
          <w:szCs w:val="16"/>
          <w:lang w:val="tr-TR"/>
        </w:rPr>
        <w:t>Tüm dersleri en az DD/S harf notu ile tamamlamak</w:t>
      </w:r>
    </w:p>
    <w:p w14:paraId="2B329DDB" w14:textId="77777777" w:rsidR="002453E3" w:rsidRPr="004E1D24" w:rsidRDefault="002453E3" w:rsidP="002453E3">
      <w:pPr>
        <w:pStyle w:val="ListeMaddemi"/>
        <w:rPr>
          <w:sz w:val="16"/>
          <w:szCs w:val="16"/>
          <w:lang w:val="tr-TR"/>
        </w:rPr>
      </w:pPr>
      <w:r w:rsidRPr="004E1D24">
        <w:rPr>
          <w:sz w:val="16"/>
          <w:szCs w:val="16"/>
          <w:lang w:val="tr-TR"/>
        </w:rPr>
        <w:t>Genel Not Ortalaması (GNO): En az 2.00 / 4.00</w:t>
      </w:r>
    </w:p>
    <w:p w14:paraId="4FDEA077" w14:textId="77777777" w:rsidR="002453E3" w:rsidRPr="004E1D24" w:rsidRDefault="002453E3" w:rsidP="002453E3">
      <w:pPr>
        <w:pStyle w:val="ListeMaddemi"/>
        <w:rPr>
          <w:sz w:val="16"/>
          <w:szCs w:val="16"/>
          <w:lang w:val="tr-TR"/>
        </w:rPr>
      </w:pPr>
      <w:r w:rsidRPr="004E1D24">
        <w:rPr>
          <w:sz w:val="16"/>
          <w:szCs w:val="16"/>
          <w:lang w:val="tr-TR"/>
        </w:rPr>
        <w:t>%70 ders devamlılığı zorunluluğu</w:t>
      </w:r>
    </w:p>
    <w:p w14:paraId="2ABEE121" w14:textId="77777777" w:rsidR="002453E3" w:rsidRPr="004E1D24" w:rsidRDefault="002453E3" w:rsidP="002453E3">
      <w:pPr>
        <w:pStyle w:val="ListeMaddemi"/>
        <w:rPr>
          <w:sz w:val="16"/>
          <w:szCs w:val="16"/>
          <w:lang w:val="tr-TR"/>
        </w:rPr>
      </w:pPr>
      <w:r w:rsidRPr="004E1D24">
        <w:rPr>
          <w:sz w:val="16"/>
          <w:szCs w:val="16"/>
          <w:lang w:val="tr-TR"/>
        </w:rPr>
        <w:t>12 seçmeli ders alma mecburiyeti</w:t>
      </w:r>
    </w:p>
    <w:p w14:paraId="77CF780A" w14:textId="77777777" w:rsidR="002453E3" w:rsidRPr="003040CE" w:rsidRDefault="002453E3" w:rsidP="001F1783">
      <w:pPr>
        <w:pStyle w:val="Balk2"/>
      </w:pPr>
      <w:bookmarkStart w:id="61" w:name="_Toc203556491"/>
      <w:r w:rsidRPr="003040CE">
        <w:rPr>
          <w:rFonts w:ascii="Segoe UI Emoji" w:hAnsi="Segoe UI Emoji" w:cs="Segoe UI Emoji"/>
        </w:rPr>
        <w:t>💻</w:t>
      </w:r>
      <w:r w:rsidRPr="003040CE">
        <w:t xml:space="preserve"> KAYIT &amp; DANIŞMANLIK SÜRECİ</w:t>
      </w:r>
      <w:bookmarkEnd w:id="61"/>
    </w:p>
    <w:p w14:paraId="6D3D1BA7" w14:textId="77777777" w:rsidR="002453E3" w:rsidRPr="004E1D24" w:rsidRDefault="002453E3" w:rsidP="002453E3">
      <w:pPr>
        <w:pStyle w:val="ListeMaddemi"/>
        <w:numPr>
          <w:ilvl w:val="0"/>
          <w:numId w:val="0"/>
        </w:numPr>
        <w:rPr>
          <w:sz w:val="16"/>
          <w:szCs w:val="16"/>
          <w:lang w:val="tr-TR"/>
        </w:rPr>
      </w:pPr>
      <w:r w:rsidRPr="004E1D24">
        <w:rPr>
          <w:sz w:val="16"/>
          <w:szCs w:val="16"/>
          <w:lang w:val="tr-TR"/>
        </w:rPr>
        <w:t>1. Öğrenim ücretini yatır</w:t>
      </w:r>
    </w:p>
    <w:p w14:paraId="5C5AD7F8" w14:textId="77777777" w:rsidR="002453E3" w:rsidRPr="004E1D24" w:rsidRDefault="002453E3" w:rsidP="002453E3">
      <w:pPr>
        <w:pStyle w:val="ListeMaddemi"/>
        <w:numPr>
          <w:ilvl w:val="0"/>
          <w:numId w:val="0"/>
        </w:numPr>
        <w:rPr>
          <w:sz w:val="16"/>
          <w:szCs w:val="16"/>
          <w:lang w:val="tr-TR"/>
        </w:rPr>
      </w:pPr>
      <w:r w:rsidRPr="004E1D24">
        <w:rPr>
          <w:sz w:val="16"/>
          <w:szCs w:val="16"/>
          <w:lang w:val="tr-TR"/>
        </w:rPr>
        <w:t>2. ogrsis.neu.edu.tr üzerinden ders kaydını yap</w:t>
      </w:r>
    </w:p>
    <w:p w14:paraId="241C1A24" w14:textId="77777777" w:rsidR="002453E3" w:rsidRPr="004E1D24" w:rsidRDefault="002453E3" w:rsidP="002453E3">
      <w:pPr>
        <w:pStyle w:val="ListeMaddemi"/>
        <w:numPr>
          <w:ilvl w:val="0"/>
          <w:numId w:val="0"/>
        </w:numPr>
        <w:rPr>
          <w:sz w:val="16"/>
          <w:szCs w:val="16"/>
          <w:lang w:val="tr-TR"/>
        </w:rPr>
      </w:pPr>
      <w:r w:rsidRPr="004E1D24">
        <w:rPr>
          <w:sz w:val="16"/>
          <w:szCs w:val="16"/>
          <w:lang w:val="tr-TR"/>
        </w:rPr>
        <w:t>3. Danışman onayı al</w:t>
      </w:r>
    </w:p>
    <w:p w14:paraId="652390C5" w14:textId="77777777" w:rsidR="002453E3" w:rsidRPr="004E1D24" w:rsidRDefault="002453E3" w:rsidP="002453E3">
      <w:pPr>
        <w:pStyle w:val="ListeMaddemi"/>
        <w:numPr>
          <w:ilvl w:val="0"/>
          <w:numId w:val="0"/>
        </w:numPr>
        <w:rPr>
          <w:sz w:val="16"/>
          <w:szCs w:val="16"/>
          <w:lang w:val="tr-TR"/>
        </w:rPr>
      </w:pPr>
      <w:r w:rsidRPr="004E1D24">
        <w:rPr>
          <w:sz w:val="16"/>
          <w:szCs w:val="16"/>
          <w:lang w:val="tr-TR"/>
        </w:rPr>
        <w:t>4. Gerekirse 'ders ekle/bırak' haftasında düzenleme yap</w:t>
      </w:r>
    </w:p>
    <w:p w14:paraId="2075D087" w14:textId="77777777" w:rsidR="002453E3" w:rsidRPr="003040CE" w:rsidRDefault="002453E3" w:rsidP="001F1783">
      <w:pPr>
        <w:pStyle w:val="Balk2"/>
      </w:pPr>
      <w:bookmarkStart w:id="62" w:name="_Toc203556492"/>
      <w:r w:rsidRPr="003040CE">
        <w:rPr>
          <w:rFonts w:ascii="Segoe UI Emoji" w:hAnsi="Segoe UI Emoji" w:cs="Segoe UI Emoji"/>
        </w:rPr>
        <w:t>📌</w:t>
      </w:r>
      <w:r w:rsidRPr="003040CE">
        <w:t xml:space="preserve"> İLETİŞİM</w:t>
      </w:r>
      <w:bookmarkEnd w:id="62"/>
    </w:p>
    <w:p w14:paraId="62CD814A" w14:textId="5A9DCF1E" w:rsidR="002453E3" w:rsidRPr="004E1D24" w:rsidRDefault="002453E3" w:rsidP="002453E3">
      <w:pPr>
        <w:pStyle w:val="ListeMaddemi"/>
        <w:rPr>
          <w:sz w:val="16"/>
          <w:szCs w:val="16"/>
          <w:lang w:val="tr-TR"/>
        </w:rPr>
      </w:pPr>
      <w:r w:rsidRPr="004E1D24">
        <w:rPr>
          <w:sz w:val="16"/>
          <w:szCs w:val="16"/>
          <w:lang w:val="tr-TR"/>
        </w:rPr>
        <w:t>Dekanlık: +90 392 6</w:t>
      </w:r>
      <w:r w:rsidR="004D6C61">
        <w:rPr>
          <w:sz w:val="16"/>
          <w:szCs w:val="16"/>
          <w:lang w:val="tr-TR"/>
        </w:rPr>
        <w:t>80 2000</w:t>
      </w:r>
      <w:r w:rsidRPr="004E1D24">
        <w:rPr>
          <w:sz w:val="16"/>
          <w:szCs w:val="16"/>
          <w:lang w:val="tr-TR"/>
        </w:rPr>
        <w:t xml:space="preserve"> (Dahili 3102), iibfdekanligi@neu.edu.tr</w:t>
      </w:r>
    </w:p>
    <w:p w14:paraId="00E5E135" w14:textId="6E00F043" w:rsidR="002453E3" w:rsidRPr="004E1D24" w:rsidRDefault="002453E3" w:rsidP="002453E3">
      <w:pPr>
        <w:pStyle w:val="ListeMaddemi"/>
        <w:rPr>
          <w:sz w:val="16"/>
          <w:szCs w:val="16"/>
          <w:lang w:val="tr-TR"/>
        </w:rPr>
      </w:pPr>
      <w:r w:rsidRPr="004E1D24">
        <w:rPr>
          <w:sz w:val="16"/>
          <w:szCs w:val="16"/>
          <w:lang w:val="tr-TR"/>
        </w:rPr>
        <w:t xml:space="preserve">Öğrenci İşleri: 0392 223 6464 / 3131, </w:t>
      </w:r>
      <w:hyperlink r:id="rId30" w:history="1">
        <w:r w:rsidR="004D6C61" w:rsidRPr="001C514F">
          <w:rPr>
            <w:rStyle w:val="Kpr"/>
            <w:sz w:val="16"/>
            <w:szCs w:val="16"/>
            <w:lang w:val="tr-TR"/>
          </w:rPr>
          <w:t>huseyin.kuso@neu.edu.tr</w:t>
        </w:r>
      </w:hyperlink>
      <w:r w:rsidR="004D6C61">
        <w:rPr>
          <w:sz w:val="16"/>
          <w:szCs w:val="16"/>
          <w:lang w:val="tr-TR"/>
        </w:rPr>
        <w:t xml:space="preserve">, </w:t>
      </w:r>
      <w:r w:rsidR="004D6C61" w:rsidRPr="004D6C61">
        <w:rPr>
          <w:sz w:val="16"/>
          <w:szCs w:val="16"/>
          <w:lang w:val="tr-TR"/>
        </w:rPr>
        <w:t>iibf.mim@neu.edu.tr</w:t>
      </w:r>
    </w:p>
    <w:p w14:paraId="0DFD6242" w14:textId="77777777" w:rsidR="002453E3" w:rsidRPr="003040CE" w:rsidRDefault="002453E3" w:rsidP="001F1783">
      <w:pPr>
        <w:pStyle w:val="Balk2"/>
      </w:pPr>
      <w:bookmarkStart w:id="63" w:name="_Toc203556493"/>
      <w:r w:rsidRPr="003040CE">
        <w:rPr>
          <w:rFonts w:ascii="Segoe UI Emoji" w:hAnsi="Segoe UI Emoji" w:cs="Segoe UI Emoji"/>
        </w:rPr>
        <w:t>🔎</w:t>
      </w:r>
      <w:r w:rsidRPr="003040CE">
        <w:t xml:space="preserve"> DAHA FAZLA BİLGİ</w:t>
      </w:r>
      <w:bookmarkEnd w:id="63"/>
    </w:p>
    <w:p w14:paraId="4CAF33B3" w14:textId="7C43F0FB" w:rsidR="002453E3" w:rsidRPr="004E1D24" w:rsidRDefault="002453E3" w:rsidP="002453E3">
      <w:pPr>
        <w:pStyle w:val="ListeMaddemi"/>
        <w:rPr>
          <w:sz w:val="16"/>
          <w:szCs w:val="16"/>
          <w:lang w:val="tr-TR"/>
        </w:rPr>
      </w:pPr>
      <w:r w:rsidRPr="004E1D24">
        <w:rPr>
          <w:sz w:val="16"/>
          <w:szCs w:val="16"/>
          <w:lang w:val="tr-TR"/>
        </w:rPr>
        <w:t>Fakülte Web</w:t>
      </w:r>
      <w:bookmarkStart w:id="64" w:name="_Hlk209092918"/>
      <w:r w:rsidRPr="004E1D24">
        <w:rPr>
          <w:sz w:val="16"/>
          <w:szCs w:val="16"/>
          <w:lang w:val="tr-TR"/>
        </w:rPr>
        <w:t xml:space="preserve">: </w:t>
      </w:r>
      <w:r w:rsidR="004D6C61" w:rsidRPr="004D6C61">
        <w:rPr>
          <w:sz w:val="16"/>
          <w:szCs w:val="16"/>
          <w:lang w:val="tr-TR"/>
        </w:rPr>
        <w:t>https://ziraat.neu.edu.tr/</w:t>
      </w:r>
    </w:p>
    <w:bookmarkEnd w:id="64"/>
    <w:p w14:paraId="785F486E" w14:textId="77777777" w:rsidR="002453E3" w:rsidRPr="004E1D24" w:rsidRDefault="002453E3" w:rsidP="002453E3">
      <w:pPr>
        <w:pStyle w:val="ListeMaddemi"/>
        <w:rPr>
          <w:sz w:val="16"/>
          <w:szCs w:val="16"/>
          <w:lang w:val="tr-TR"/>
        </w:rPr>
      </w:pPr>
      <w:r w:rsidRPr="004E1D24">
        <w:rPr>
          <w:sz w:val="16"/>
          <w:szCs w:val="16"/>
          <w:lang w:val="tr-TR"/>
        </w:rPr>
        <w:t xml:space="preserve">UZEBİM Platformu: </w:t>
      </w:r>
      <w:hyperlink r:id="rId31" w:history="1">
        <w:r w:rsidRPr="004E1D24">
          <w:rPr>
            <w:rStyle w:val="Kpr"/>
            <w:sz w:val="16"/>
            <w:szCs w:val="16"/>
            <w:lang w:val="tr-TR"/>
          </w:rPr>
          <w:t>https://uzebim.neu.edu.tr</w:t>
        </w:r>
      </w:hyperlink>
    </w:p>
    <w:p w14:paraId="7A6AA9C8" w14:textId="77777777" w:rsidR="002453E3" w:rsidRPr="003040CE" w:rsidRDefault="002453E3" w:rsidP="001F1783">
      <w:pPr>
        <w:pStyle w:val="Balk2"/>
      </w:pPr>
      <w:bookmarkStart w:id="65" w:name="_Toc203556494"/>
      <w:r w:rsidRPr="003040CE">
        <w:rPr>
          <w:rFonts w:ascii="Segoe UI Emoji" w:hAnsi="Segoe UI Emoji" w:cs="Segoe UI Emoji"/>
        </w:rPr>
        <w:t>🏫</w:t>
      </w:r>
      <w:r w:rsidRPr="003040CE">
        <w:t xml:space="preserve"> KAMPÜSTE YAŞAM</w:t>
      </w:r>
      <w:bookmarkEnd w:id="65"/>
    </w:p>
    <w:p w14:paraId="69004761" w14:textId="77777777" w:rsidR="002453E3" w:rsidRPr="004E1D24" w:rsidRDefault="002453E3" w:rsidP="002453E3">
      <w:pPr>
        <w:pStyle w:val="ListeMaddemi"/>
        <w:rPr>
          <w:sz w:val="16"/>
          <w:szCs w:val="16"/>
          <w:lang w:val="tr-TR"/>
        </w:rPr>
      </w:pPr>
      <w:r w:rsidRPr="004E1D24">
        <w:rPr>
          <w:rFonts w:ascii="Segoe UI Emoji" w:hAnsi="Segoe UI Emoji" w:cs="Segoe UI Emoji"/>
          <w:sz w:val="16"/>
          <w:szCs w:val="16"/>
          <w:lang w:val="tr-TR"/>
        </w:rPr>
        <w:t>📖</w:t>
      </w:r>
      <w:r w:rsidRPr="004E1D24">
        <w:rPr>
          <w:sz w:val="16"/>
          <w:szCs w:val="16"/>
          <w:lang w:val="tr-TR"/>
        </w:rPr>
        <w:t xml:space="preserve"> Kütüphane: 7/24 açık, 1 milyon kitap, 150 milyon dijital kaynak</w:t>
      </w:r>
    </w:p>
    <w:p w14:paraId="4ABF3977" w14:textId="77777777" w:rsidR="002453E3" w:rsidRPr="004E1D24" w:rsidRDefault="002453E3" w:rsidP="002453E3">
      <w:pPr>
        <w:pStyle w:val="ListeMaddemi"/>
        <w:rPr>
          <w:sz w:val="16"/>
          <w:szCs w:val="16"/>
          <w:lang w:val="tr-TR"/>
        </w:rPr>
      </w:pPr>
      <w:r w:rsidRPr="004E1D24">
        <w:rPr>
          <w:sz w:val="16"/>
          <w:szCs w:val="16"/>
          <w:lang w:val="tr-TR"/>
        </w:rPr>
        <w:t>☕ Yeme-İçme: 22 restoran &amp; kafe, vegan/vejetaryen menüler</w:t>
      </w:r>
    </w:p>
    <w:p w14:paraId="250C7348" w14:textId="77777777" w:rsidR="002453E3" w:rsidRPr="004E1D24" w:rsidRDefault="002453E3" w:rsidP="002453E3">
      <w:pPr>
        <w:pStyle w:val="ListeMaddemi"/>
        <w:rPr>
          <w:sz w:val="16"/>
          <w:szCs w:val="16"/>
          <w:lang w:val="tr-TR"/>
        </w:rPr>
      </w:pPr>
      <w:r w:rsidRPr="004E1D24">
        <w:rPr>
          <w:sz w:val="16"/>
          <w:szCs w:val="16"/>
          <w:lang w:val="tr-TR"/>
        </w:rPr>
        <w:t>🏊 Spor: Olimpik havuz, yoga, fitness, diyetisyen desteği</w:t>
      </w:r>
    </w:p>
    <w:p w14:paraId="69AF5DF5" w14:textId="77777777" w:rsidR="002453E3" w:rsidRPr="004E1D24" w:rsidRDefault="002453E3" w:rsidP="002453E3">
      <w:pPr>
        <w:pStyle w:val="ListeMaddemi"/>
        <w:rPr>
          <w:sz w:val="16"/>
          <w:szCs w:val="16"/>
          <w:lang w:val="tr-TR"/>
        </w:rPr>
      </w:pPr>
      <w:r w:rsidRPr="004E1D24">
        <w:rPr>
          <w:sz w:val="16"/>
          <w:szCs w:val="16"/>
          <w:lang w:val="tr-TR"/>
        </w:rPr>
        <w:t>🧠 Psikolojik Danışmanlık: Ücretsiz, randevulu sistem</w:t>
      </w:r>
    </w:p>
    <w:p w14:paraId="2DF2D91D" w14:textId="77777777" w:rsidR="002453E3" w:rsidRPr="003040CE" w:rsidRDefault="002453E3" w:rsidP="001F1783">
      <w:pPr>
        <w:pStyle w:val="Balk2"/>
      </w:pPr>
      <w:bookmarkStart w:id="66" w:name="_Toc203556495"/>
      <w:r w:rsidRPr="003040CE">
        <w:rPr>
          <w:rFonts w:ascii="Segoe UI Emoji" w:hAnsi="Segoe UI Emoji" w:cs="Segoe UI Emoji"/>
        </w:rPr>
        <w:t>📌</w:t>
      </w:r>
      <w:r w:rsidRPr="003040CE">
        <w:t xml:space="preserve"> UNUTMA!</w:t>
      </w:r>
      <w:bookmarkEnd w:id="66"/>
    </w:p>
    <w:p w14:paraId="72762DB2" w14:textId="2DB16F08" w:rsidR="002453E3" w:rsidRPr="004E1D24" w:rsidRDefault="002453E3" w:rsidP="004E1D24">
      <w:pPr>
        <w:pStyle w:val="ListeMaddemi"/>
        <w:rPr>
          <w:sz w:val="16"/>
          <w:szCs w:val="16"/>
          <w:lang w:val="tr-TR"/>
        </w:rPr>
      </w:pPr>
      <w:r w:rsidRPr="004E1D24">
        <w:rPr>
          <w:sz w:val="16"/>
          <w:szCs w:val="16"/>
          <w:lang w:val="tr-TR"/>
        </w:rPr>
        <w:t>Y</w:t>
      </w:r>
      <w:r w:rsidR="00077D6E" w:rsidRPr="004E1D24">
        <w:rPr>
          <w:sz w:val="16"/>
          <w:szCs w:val="16"/>
          <w:lang w:val="tr-TR"/>
        </w:rPr>
        <w:t>akın Doğu Üniversitesi</w:t>
      </w:r>
      <w:r w:rsidRPr="004E1D24">
        <w:rPr>
          <w:sz w:val="16"/>
          <w:szCs w:val="16"/>
          <w:lang w:val="tr-TR"/>
        </w:rPr>
        <w:t>'</w:t>
      </w:r>
      <w:r w:rsidR="00077D6E" w:rsidRPr="004E1D24">
        <w:rPr>
          <w:sz w:val="16"/>
          <w:szCs w:val="16"/>
          <w:lang w:val="tr-TR"/>
        </w:rPr>
        <w:t>n</w:t>
      </w:r>
      <w:r w:rsidRPr="004E1D24">
        <w:rPr>
          <w:sz w:val="16"/>
          <w:szCs w:val="16"/>
          <w:lang w:val="tr-TR"/>
        </w:rPr>
        <w:t>de eğitim sadece akademik değil; sosyal, kültürel ve kişisel gelişiminle bütünleşik bir yolculuktur. Bu broşür sana ilk adımlarında rehber olsun!</w:t>
      </w:r>
    </w:p>
    <w:sectPr w:rsidR="002453E3" w:rsidRPr="004E1D24" w:rsidSect="002453E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4E2E1" w14:textId="77777777" w:rsidR="00C526A8" w:rsidRDefault="00C526A8" w:rsidP="00426BF9">
      <w:pPr>
        <w:spacing w:after="0" w:line="240" w:lineRule="auto"/>
      </w:pPr>
      <w:r>
        <w:separator/>
      </w:r>
    </w:p>
  </w:endnote>
  <w:endnote w:type="continuationSeparator" w:id="0">
    <w:p w14:paraId="0BC1E378" w14:textId="77777777" w:rsidR="00C526A8" w:rsidRDefault="00C526A8" w:rsidP="00426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exend">
    <w:altName w:val="Calibri"/>
    <w:charset w:val="00"/>
    <w:family w:val="auto"/>
    <w:pitch w:val="variable"/>
    <w:sig w:usb0="A00000FF" w:usb1="4000205B" w:usb2="00000000" w:usb3="00000000" w:csb0="00000193" w:csb1="00000000"/>
  </w:font>
  <w:font w:name="Calibri Light">
    <w:panose1 w:val="020F0302020204030204"/>
    <w:charset w:val="A2"/>
    <w:family w:val="swiss"/>
    <w:pitch w:val="variable"/>
    <w:sig w:usb0="E4002EFF" w:usb1="C200247B" w:usb2="00000009" w:usb3="00000000" w:csb0="000001FF" w:csb1="00000000"/>
  </w:font>
  <w:font w:name="Lexend Medium">
    <w:charset w:val="00"/>
    <w:family w:val="auto"/>
    <w:pitch w:val="variable"/>
    <w:sig w:usb0="A00000FF" w:usb1="4000205B" w:usb2="00000000" w:usb3="00000000" w:csb0="00000193" w:csb1="00000000"/>
  </w:font>
  <w:font w:name="Segoe UI Emoji">
    <w:panose1 w:val="020B0502040204020203"/>
    <w:charset w:val="00"/>
    <w:family w:val="swiss"/>
    <w:pitch w:val="variable"/>
    <w:sig w:usb0="00000003" w:usb1="02000000" w:usb2="08000000" w:usb3="00000000" w:csb0="00000001" w:csb1="00000000"/>
  </w:font>
  <w:font w:name="Lexend Light">
    <w:altName w:val="Calibri"/>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3121981"/>
      <w:docPartObj>
        <w:docPartGallery w:val="Page Numbers (Bottom of Page)"/>
        <w:docPartUnique/>
      </w:docPartObj>
    </w:sdtPr>
    <w:sdtContent>
      <w:p w14:paraId="53559261" w14:textId="10B477AA" w:rsidR="006C58D3" w:rsidRDefault="006C58D3">
        <w:pPr>
          <w:pStyle w:val="AltBilgi"/>
          <w:jc w:val="center"/>
        </w:pPr>
        <w:r>
          <w:fldChar w:fldCharType="begin"/>
        </w:r>
        <w:r>
          <w:instrText>PAGE   \* MERGEFORMAT</w:instrText>
        </w:r>
        <w:r>
          <w:fldChar w:fldCharType="separate"/>
        </w:r>
        <w:r>
          <w:rPr>
            <w:lang w:val="tr-TR"/>
          </w:rPr>
          <w:t>2</w:t>
        </w:r>
        <w:r>
          <w:fldChar w:fldCharType="end"/>
        </w:r>
      </w:p>
    </w:sdtContent>
  </w:sdt>
  <w:p w14:paraId="6992AD31" w14:textId="77777777" w:rsidR="006C58D3" w:rsidRDefault="006C58D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C8EA3" w14:textId="77777777" w:rsidR="00C526A8" w:rsidRDefault="00C526A8" w:rsidP="00426BF9">
      <w:pPr>
        <w:spacing w:after="0" w:line="240" w:lineRule="auto"/>
      </w:pPr>
      <w:r>
        <w:separator/>
      </w:r>
    </w:p>
  </w:footnote>
  <w:footnote w:type="continuationSeparator" w:id="0">
    <w:p w14:paraId="4F6F18BF" w14:textId="77777777" w:rsidR="00C526A8" w:rsidRDefault="00C526A8" w:rsidP="00426B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7E06218"/>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58A3331"/>
    <w:multiLevelType w:val="multilevel"/>
    <w:tmpl w:val="27C2A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2270F"/>
    <w:multiLevelType w:val="hybridMultilevel"/>
    <w:tmpl w:val="65169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E747F20"/>
    <w:multiLevelType w:val="multilevel"/>
    <w:tmpl w:val="9D88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7267AD"/>
    <w:multiLevelType w:val="multilevel"/>
    <w:tmpl w:val="6C987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4C1D21"/>
    <w:multiLevelType w:val="multilevel"/>
    <w:tmpl w:val="7ACC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944C90"/>
    <w:multiLevelType w:val="multilevel"/>
    <w:tmpl w:val="E278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263B96"/>
    <w:multiLevelType w:val="multilevel"/>
    <w:tmpl w:val="33280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2C187B"/>
    <w:multiLevelType w:val="hybridMultilevel"/>
    <w:tmpl w:val="0E26052A"/>
    <w:lvl w:ilvl="0" w:tplc="1E448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0E2D5D"/>
    <w:multiLevelType w:val="hybridMultilevel"/>
    <w:tmpl w:val="3E021C60"/>
    <w:lvl w:ilvl="0" w:tplc="A3E87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5A35A26"/>
    <w:multiLevelType w:val="multilevel"/>
    <w:tmpl w:val="5B92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9"/>
  </w:num>
  <w:num w:numId="3">
    <w:abstractNumId w:val="6"/>
  </w:num>
  <w:num w:numId="4">
    <w:abstractNumId w:val="4"/>
  </w:num>
  <w:num w:numId="5">
    <w:abstractNumId w:val="10"/>
  </w:num>
  <w:num w:numId="6">
    <w:abstractNumId w:val="1"/>
  </w:num>
  <w:num w:numId="7">
    <w:abstractNumId w:val="5"/>
  </w:num>
  <w:num w:numId="8">
    <w:abstractNumId w:val="3"/>
  </w:num>
  <w:num w:numId="9">
    <w:abstractNumId w:val="2"/>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xNzS2NDKwNDcztTBR0lEKTi0uzszPAykwqgUAx35VZywAAAA="/>
  </w:docVars>
  <w:rsids>
    <w:rsidRoot w:val="00CE0500"/>
    <w:rsid w:val="00000E3F"/>
    <w:rsid w:val="0000540A"/>
    <w:rsid w:val="00005AD9"/>
    <w:rsid w:val="000107BE"/>
    <w:rsid w:val="0002021F"/>
    <w:rsid w:val="00050035"/>
    <w:rsid w:val="00077D6E"/>
    <w:rsid w:val="000A081A"/>
    <w:rsid w:val="000C15FC"/>
    <w:rsid w:val="000D35E4"/>
    <w:rsid w:val="00105027"/>
    <w:rsid w:val="001051C9"/>
    <w:rsid w:val="00126CEA"/>
    <w:rsid w:val="00141565"/>
    <w:rsid w:val="00145385"/>
    <w:rsid w:val="00145D34"/>
    <w:rsid w:val="00147506"/>
    <w:rsid w:val="00147C04"/>
    <w:rsid w:val="00152711"/>
    <w:rsid w:val="00160C22"/>
    <w:rsid w:val="001628CD"/>
    <w:rsid w:val="00190031"/>
    <w:rsid w:val="00191B93"/>
    <w:rsid w:val="001F1783"/>
    <w:rsid w:val="00230B29"/>
    <w:rsid w:val="002453E3"/>
    <w:rsid w:val="002677D1"/>
    <w:rsid w:val="00273221"/>
    <w:rsid w:val="002B10D9"/>
    <w:rsid w:val="002B4435"/>
    <w:rsid w:val="002B650B"/>
    <w:rsid w:val="002D7D3C"/>
    <w:rsid w:val="003040CE"/>
    <w:rsid w:val="00312BE8"/>
    <w:rsid w:val="00336D69"/>
    <w:rsid w:val="00337F62"/>
    <w:rsid w:val="003416D2"/>
    <w:rsid w:val="00341D7B"/>
    <w:rsid w:val="00346004"/>
    <w:rsid w:val="00381FD1"/>
    <w:rsid w:val="00396194"/>
    <w:rsid w:val="003D4AC7"/>
    <w:rsid w:val="003E0632"/>
    <w:rsid w:val="00406E18"/>
    <w:rsid w:val="0042459D"/>
    <w:rsid w:val="00426BF9"/>
    <w:rsid w:val="0043299A"/>
    <w:rsid w:val="00455EE4"/>
    <w:rsid w:val="0046238A"/>
    <w:rsid w:val="004631DC"/>
    <w:rsid w:val="004705B5"/>
    <w:rsid w:val="004717B6"/>
    <w:rsid w:val="00483E63"/>
    <w:rsid w:val="00490346"/>
    <w:rsid w:val="00490BC9"/>
    <w:rsid w:val="00496C92"/>
    <w:rsid w:val="004B09E7"/>
    <w:rsid w:val="004B295D"/>
    <w:rsid w:val="004D6C61"/>
    <w:rsid w:val="004E1D24"/>
    <w:rsid w:val="004E56BA"/>
    <w:rsid w:val="004E5E1B"/>
    <w:rsid w:val="00500F61"/>
    <w:rsid w:val="00502FAB"/>
    <w:rsid w:val="00514F3E"/>
    <w:rsid w:val="00515B7F"/>
    <w:rsid w:val="005431A9"/>
    <w:rsid w:val="00544125"/>
    <w:rsid w:val="00550D07"/>
    <w:rsid w:val="005516B6"/>
    <w:rsid w:val="00553753"/>
    <w:rsid w:val="005544C4"/>
    <w:rsid w:val="005544EC"/>
    <w:rsid w:val="00593E21"/>
    <w:rsid w:val="005977C5"/>
    <w:rsid w:val="005A3376"/>
    <w:rsid w:val="005D0B37"/>
    <w:rsid w:val="005D1377"/>
    <w:rsid w:val="005F0CEF"/>
    <w:rsid w:val="005F6BC5"/>
    <w:rsid w:val="00602B00"/>
    <w:rsid w:val="00656FEE"/>
    <w:rsid w:val="00660255"/>
    <w:rsid w:val="00665EA2"/>
    <w:rsid w:val="00680616"/>
    <w:rsid w:val="0069130E"/>
    <w:rsid w:val="00693BB0"/>
    <w:rsid w:val="006C58D3"/>
    <w:rsid w:val="006E797D"/>
    <w:rsid w:val="00716845"/>
    <w:rsid w:val="00750A6C"/>
    <w:rsid w:val="0077639E"/>
    <w:rsid w:val="007A0CB5"/>
    <w:rsid w:val="007B3D1B"/>
    <w:rsid w:val="008079B6"/>
    <w:rsid w:val="00827063"/>
    <w:rsid w:val="00844E8D"/>
    <w:rsid w:val="00862B41"/>
    <w:rsid w:val="008821AF"/>
    <w:rsid w:val="008A3674"/>
    <w:rsid w:val="008A72EC"/>
    <w:rsid w:val="008B0FEC"/>
    <w:rsid w:val="008B5B9F"/>
    <w:rsid w:val="008C03C3"/>
    <w:rsid w:val="008F3EC6"/>
    <w:rsid w:val="00902FAD"/>
    <w:rsid w:val="0092020A"/>
    <w:rsid w:val="00936E5B"/>
    <w:rsid w:val="00941B08"/>
    <w:rsid w:val="00952F5F"/>
    <w:rsid w:val="0095671B"/>
    <w:rsid w:val="0096159E"/>
    <w:rsid w:val="00963D0D"/>
    <w:rsid w:val="0099134A"/>
    <w:rsid w:val="009966F2"/>
    <w:rsid w:val="009A0DED"/>
    <w:rsid w:val="009A176E"/>
    <w:rsid w:val="009E483F"/>
    <w:rsid w:val="009F3E7C"/>
    <w:rsid w:val="00A0157C"/>
    <w:rsid w:val="00A0363B"/>
    <w:rsid w:val="00A15EA3"/>
    <w:rsid w:val="00A2411D"/>
    <w:rsid w:val="00A47589"/>
    <w:rsid w:val="00AD1990"/>
    <w:rsid w:val="00AE4B49"/>
    <w:rsid w:val="00B1004A"/>
    <w:rsid w:val="00B14AC5"/>
    <w:rsid w:val="00B27EA8"/>
    <w:rsid w:val="00B33608"/>
    <w:rsid w:val="00B37F44"/>
    <w:rsid w:val="00B64516"/>
    <w:rsid w:val="00B80F03"/>
    <w:rsid w:val="00BB48F4"/>
    <w:rsid w:val="00BC103B"/>
    <w:rsid w:val="00BE37D7"/>
    <w:rsid w:val="00C17F8F"/>
    <w:rsid w:val="00C45595"/>
    <w:rsid w:val="00C526A8"/>
    <w:rsid w:val="00C54B43"/>
    <w:rsid w:val="00C769B3"/>
    <w:rsid w:val="00C96E1F"/>
    <w:rsid w:val="00CA26DA"/>
    <w:rsid w:val="00CB15A0"/>
    <w:rsid w:val="00CE0500"/>
    <w:rsid w:val="00D021D9"/>
    <w:rsid w:val="00D44557"/>
    <w:rsid w:val="00D7417D"/>
    <w:rsid w:val="00D771FA"/>
    <w:rsid w:val="00DB189D"/>
    <w:rsid w:val="00DB2929"/>
    <w:rsid w:val="00DB4C4D"/>
    <w:rsid w:val="00DE2249"/>
    <w:rsid w:val="00E25CE9"/>
    <w:rsid w:val="00E26749"/>
    <w:rsid w:val="00E35578"/>
    <w:rsid w:val="00E448AA"/>
    <w:rsid w:val="00E966A3"/>
    <w:rsid w:val="00EA75D3"/>
    <w:rsid w:val="00ED0C68"/>
    <w:rsid w:val="00ED40B2"/>
    <w:rsid w:val="00EE24F9"/>
    <w:rsid w:val="00EE573B"/>
    <w:rsid w:val="00F23EB8"/>
    <w:rsid w:val="00F4447C"/>
    <w:rsid w:val="00F52B96"/>
    <w:rsid w:val="00F64151"/>
    <w:rsid w:val="00F868C4"/>
    <w:rsid w:val="00F91B56"/>
    <w:rsid w:val="00FA323A"/>
    <w:rsid w:val="00FA5AE1"/>
    <w:rsid w:val="00FB4E43"/>
    <w:rsid w:val="00FE0E66"/>
    <w:rsid w:val="00FE5B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FF372"/>
  <w15:chartTrackingRefBased/>
  <w15:docId w15:val="{6D73FE99-0E18-4562-BAF5-40126771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1">
    <w:name w:val="heading 1"/>
    <w:basedOn w:val="Normal"/>
    <w:next w:val="Normal"/>
    <w:link w:val="Balk1Char"/>
    <w:autoRedefine/>
    <w:uiPriority w:val="9"/>
    <w:qFormat/>
    <w:rsid w:val="00EE24F9"/>
    <w:pPr>
      <w:keepNext/>
      <w:keepLines/>
      <w:spacing w:before="120" w:after="80"/>
      <w:jc w:val="both"/>
      <w:outlineLvl w:val="0"/>
    </w:pPr>
    <w:rPr>
      <w:rFonts w:ascii="Lexend" w:eastAsiaTheme="majorEastAsia" w:hAnsi="Lexend" w:cstheme="majorBidi"/>
      <w:b/>
      <w:color w:val="000000" w:themeColor="text1"/>
      <w:sz w:val="28"/>
      <w:szCs w:val="20"/>
      <w:lang w:val="tr-TR"/>
    </w:rPr>
  </w:style>
  <w:style w:type="paragraph" w:styleId="Balk2">
    <w:name w:val="heading 2"/>
    <w:basedOn w:val="Normal"/>
    <w:next w:val="Normal"/>
    <w:link w:val="Balk2Char"/>
    <w:autoRedefine/>
    <w:uiPriority w:val="9"/>
    <w:unhideWhenUsed/>
    <w:qFormat/>
    <w:rsid w:val="001F1783"/>
    <w:pPr>
      <w:keepNext/>
      <w:keepLines/>
      <w:spacing w:before="160" w:after="80"/>
      <w:outlineLvl w:val="1"/>
    </w:pPr>
    <w:rPr>
      <w:rFonts w:ascii="Lexend" w:eastAsiaTheme="majorEastAsia" w:hAnsi="Lexend" w:cstheme="majorBidi"/>
      <w:color w:val="000000" w:themeColor="text1"/>
      <w:lang w:val="tr-TR"/>
    </w:rPr>
  </w:style>
  <w:style w:type="paragraph" w:styleId="Balk3">
    <w:name w:val="heading 3"/>
    <w:basedOn w:val="Normal"/>
    <w:next w:val="Normal"/>
    <w:link w:val="Balk3Char"/>
    <w:uiPriority w:val="9"/>
    <w:unhideWhenUsed/>
    <w:qFormat/>
    <w:rsid w:val="00190031"/>
    <w:pPr>
      <w:keepNext/>
      <w:keepLines/>
      <w:spacing w:before="160" w:after="80"/>
      <w:outlineLvl w:val="2"/>
    </w:pPr>
    <w:rPr>
      <w:rFonts w:ascii="Lexend" w:eastAsiaTheme="majorEastAsia" w:hAnsi="Lexend" w:cstheme="majorBidi"/>
      <w:sz w:val="28"/>
      <w:szCs w:val="28"/>
    </w:rPr>
  </w:style>
  <w:style w:type="paragraph" w:styleId="Balk4">
    <w:name w:val="heading 4"/>
    <w:basedOn w:val="Normal"/>
    <w:next w:val="Normal"/>
    <w:link w:val="Balk4Char"/>
    <w:uiPriority w:val="9"/>
    <w:semiHidden/>
    <w:unhideWhenUsed/>
    <w:qFormat/>
    <w:rsid w:val="00CE0500"/>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CE0500"/>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CE0500"/>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E24F9"/>
    <w:rPr>
      <w:rFonts w:ascii="Lexend" w:eastAsiaTheme="majorEastAsia" w:hAnsi="Lexend" w:cstheme="majorBidi"/>
      <w:b/>
      <w:color w:val="000000" w:themeColor="text1"/>
      <w:sz w:val="28"/>
      <w:szCs w:val="20"/>
      <w:lang w:val="tr-TR"/>
    </w:rPr>
  </w:style>
  <w:style w:type="character" w:customStyle="1" w:styleId="Balk2Char">
    <w:name w:val="Başlık 2 Char"/>
    <w:basedOn w:val="VarsaylanParagrafYazTipi"/>
    <w:link w:val="Balk2"/>
    <w:uiPriority w:val="9"/>
    <w:rsid w:val="001F1783"/>
    <w:rPr>
      <w:rFonts w:ascii="Lexend" w:eastAsiaTheme="majorEastAsia" w:hAnsi="Lexend" w:cstheme="majorBidi"/>
      <w:color w:val="000000" w:themeColor="text1"/>
      <w:lang w:val="tr-TR"/>
    </w:rPr>
  </w:style>
  <w:style w:type="character" w:customStyle="1" w:styleId="Balk3Char">
    <w:name w:val="Başlık 3 Char"/>
    <w:basedOn w:val="VarsaylanParagrafYazTipi"/>
    <w:link w:val="Balk3"/>
    <w:uiPriority w:val="9"/>
    <w:rsid w:val="00190031"/>
    <w:rPr>
      <w:rFonts w:ascii="Lexend" w:eastAsiaTheme="majorEastAsia" w:hAnsi="Lexend" w:cstheme="majorBidi"/>
      <w:sz w:val="28"/>
      <w:szCs w:val="28"/>
    </w:rPr>
  </w:style>
  <w:style w:type="character" w:customStyle="1" w:styleId="Balk4Char">
    <w:name w:val="Başlık 4 Char"/>
    <w:basedOn w:val="VarsaylanParagrafYazTipi"/>
    <w:link w:val="Balk4"/>
    <w:uiPriority w:val="9"/>
    <w:semiHidden/>
    <w:rsid w:val="00CE0500"/>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CE0500"/>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CE0500"/>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CE0500"/>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CE0500"/>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CE0500"/>
    <w:rPr>
      <w:rFonts w:eastAsiaTheme="majorEastAsia" w:cstheme="majorBidi"/>
      <w:color w:val="272727" w:themeColor="text1" w:themeTint="D8"/>
    </w:rPr>
  </w:style>
  <w:style w:type="paragraph" w:styleId="KonuBal">
    <w:name w:val="Title"/>
    <w:basedOn w:val="Normal"/>
    <w:next w:val="Normal"/>
    <w:link w:val="KonuBalChar"/>
    <w:uiPriority w:val="10"/>
    <w:qFormat/>
    <w:rsid w:val="00CE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CE0500"/>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CE0500"/>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CE0500"/>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CE0500"/>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CE0500"/>
    <w:rPr>
      <w:i/>
      <w:iCs/>
      <w:color w:val="404040" w:themeColor="text1" w:themeTint="BF"/>
    </w:rPr>
  </w:style>
  <w:style w:type="paragraph" w:styleId="ListeParagraf">
    <w:name w:val="List Paragraph"/>
    <w:basedOn w:val="Normal"/>
    <w:uiPriority w:val="34"/>
    <w:qFormat/>
    <w:rsid w:val="00CE0500"/>
    <w:pPr>
      <w:ind w:left="720"/>
      <w:contextualSpacing/>
    </w:pPr>
  </w:style>
  <w:style w:type="character" w:styleId="GlVurgulama">
    <w:name w:val="Intense Emphasis"/>
    <w:basedOn w:val="VarsaylanParagrafYazTipi"/>
    <w:uiPriority w:val="21"/>
    <w:qFormat/>
    <w:rsid w:val="00CE0500"/>
    <w:rPr>
      <w:i/>
      <w:iCs/>
      <w:color w:val="2F5496" w:themeColor="accent1" w:themeShade="BF"/>
    </w:rPr>
  </w:style>
  <w:style w:type="paragraph" w:styleId="GlAlnt">
    <w:name w:val="Intense Quote"/>
    <w:basedOn w:val="Normal"/>
    <w:next w:val="Normal"/>
    <w:link w:val="GlAlnt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CE0500"/>
    <w:rPr>
      <w:i/>
      <w:iCs/>
      <w:color w:val="2F5496" w:themeColor="accent1" w:themeShade="BF"/>
    </w:rPr>
  </w:style>
  <w:style w:type="character" w:styleId="GlBavuru">
    <w:name w:val="Intense Reference"/>
    <w:basedOn w:val="VarsaylanParagrafYazTipi"/>
    <w:uiPriority w:val="32"/>
    <w:qFormat/>
    <w:rsid w:val="00CE0500"/>
    <w:rPr>
      <w:b/>
      <w:bCs/>
      <w:smallCaps/>
      <w:color w:val="2F5496" w:themeColor="accent1" w:themeShade="BF"/>
      <w:spacing w:val="5"/>
    </w:rPr>
  </w:style>
  <w:style w:type="character" w:styleId="Kpr">
    <w:name w:val="Hyperlink"/>
    <w:basedOn w:val="VarsaylanParagrafYazTipi"/>
    <w:uiPriority w:val="99"/>
    <w:unhideWhenUsed/>
    <w:rsid w:val="00EA75D3"/>
    <w:rPr>
      <w:color w:val="0563C1" w:themeColor="hyperlink"/>
      <w:u w:val="single"/>
    </w:rPr>
  </w:style>
  <w:style w:type="character" w:styleId="zmlenmeyenBahsetme">
    <w:name w:val="Unresolved Mention"/>
    <w:basedOn w:val="VarsaylanParagrafYazTipi"/>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kern w:val="0"/>
      <w:lang w:val="tr-TR" w:eastAsia="tr-TR"/>
      <w14:ligatures w14:val="none"/>
    </w:rPr>
  </w:style>
  <w:style w:type="character" w:styleId="Gl">
    <w:name w:val="Strong"/>
    <w:basedOn w:val="VarsaylanParagrafYazTipi"/>
    <w:uiPriority w:val="22"/>
    <w:qFormat/>
    <w:rsid w:val="00E25CE9"/>
    <w:rPr>
      <w:b/>
      <w:bCs/>
    </w:rPr>
  </w:style>
  <w:style w:type="paragraph" w:styleId="TBal">
    <w:name w:val="TOC Heading"/>
    <w:basedOn w:val="Balk1"/>
    <w:next w:val="Normal"/>
    <w:uiPriority w:val="39"/>
    <w:unhideWhenUsed/>
    <w:qFormat/>
    <w:rsid w:val="00602B00"/>
    <w:pPr>
      <w:spacing w:before="240" w:after="0" w:line="259" w:lineRule="auto"/>
      <w:outlineLvl w:val="9"/>
    </w:pPr>
    <w:rPr>
      <w:kern w:val="0"/>
      <w:sz w:val="32"/>
      <w:szCs w:val="32"/>
      <w14:ligatures w14:val="none"/>
    </w:rPr>
  </w:style>
  <w:style w:type="paragraph" w:styleId="T1">
    <w:name w:val="toc 1"/>
    <w:basedOn w:val="Normal"/>
    <w:next w:val="Normal"/>
    <w:autoRedefine/>
    <w:uiPriority w:val="39"/>
    <w:unhideWhenUsed/>
    <w:rsid w:val="00152711"/>
    <w:pPr>
      <w:tabs>
        <w:tab w:val="right" w:leader="dot" w:pos="9350"/>
      </w:tabs>
      <w:spacing w:after="100"/>
    </w:pPr>
    <w:rPr>
      <w:b/>
      <w:bCs/>
      <w:noProof/>
    </w:rPr>
  </w:style>
  <w:style w:type="paragraph" w:styleId="T2">
    <w:name w:val="toc 2"/>
    <w:basedOn w:val="Normal"/>
    <w:next w:val="Normal"/>
    <w:autoRedefine/>
    <w:uiPriority w:val="39"/>
    <w:unhideWhenUsed/>
    <w:rsid w:val="00602B00"/>
    <w:pPr>
      <w:spacing w:after="100"/>
      <w:ind w:left="240"/>
    </w:pPr>
  </w:style>
  <w:style w:type="character" w:customStyle="1" w:styleId="relative">
    <w:name w:val="relative"/>
    <w:basedOn w:val="VarsaylanParagrafYazTipi"/>
    <w:rsid w:val="0046238A"/>
  </w:style>
  <w:style w:type="character" w:customStyle="1" w:styleId="ms-1">
    <w:name w:val="ms-1"/>
    <w:basedOn w:val="VarsaylanParagrafYazTipi"/>
    <w:rsid w:val="0046238A"/>
  </w:style>
  <w:style w:type="character" w:customStyle="1" w:styleId="max-w-full">
    <w:name w:val="max-w-full"/>
    <w:basedOn w:val="VarsaylanParagrafYazTipi"/>
    <w:rsid w:val="0046238A"/>
  </w:style>
  <w:style w:type="character" w:customStyle="1" w:styleId="-me-1">
    <w:name w:val="-me-1"/>
    <w:basedOn w:val="VarsaylanParagrafYazTipi"/>
    <w:rsid w:val="0046238A"/>
  </w:style>
  <w:style w:type="table" w:styleId="TabloKlavuzu">
    <w:name w:val="Table Grid"/>
    <w:basedOn w:val="NormalTablo"/>
    <w:uiPriority w:val="59"/>
    <w:rsid w:val="00BC103B"/>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426BF9"/>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426BF9"/>
  </w:style>
  <w:style w:type="paragraph" w:styleId="AltBilgi">
    <w:name w:val="footer"/>
    <w:basedOn w:val="Normal"/>
    <w:link w:val="AltBilgiChar"/>
    <w:uiPriority w:val="99"/>
    <w:unhideWhenUsed/>
    <w:rsid w:val="00426BF9"/>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426BF9"/>
  </w:style>
  <w:style w:type="character" w:styleId="zlenenKpr">
    <w:name w:val="FollowedHyperlink"/>
    <w:basedOn w:val="VarsaylanParagrafYazTipi"/>
    <w:uiPriority w:val="99"/>
    <w:semiHidden/>
    <w:unhideWhenUsed/>
    <w:rsid w:val="00FE0E66"/>
    <w:rPr>
      <w:color w:val="954F72" w:themeColor="followedHyperlink"/>
      <w:u w:val="single"/>
    </w:rPr>
  </w:style>
  <w:style w:type="paragraph" w:styleId="T3">
    <w:name w:val="toc 3"/>
    <w:basedOn w:val="Normal"/>
    <w:next w:val="Normal"/>
    <w:autoRedefine/>
    <w:uiPriority w:val="39"/>
    <w:unhideWhenUsed/>
    <w:rsid w:val="00190031"/>
    <w:pPr>
      <w:spacing w:after="100"/>
      <w:ind w:left="480"/>
    </w:pPr>
  </w:style>
  <w:style w:type="paragraph" w:styleId="ListeMaddemi">
    <w:name w:val="List Bullet"/>
    <w:basedOn w:val="Normal"/>
    <w:uiPriority w:val="99"/>
    <w:unhideWhenUsed/>
    <w:rsid w:val="002453E3"/>
    <w:pPr>
      <w:numPr>
        <w:numId w:val="10"/>
      </w:numPr>
      <w:spacing w:after="200" w:line="276" w:lineRule="auto"/>
      <w:contextualSpacing/>
    </w:pPr>
    <w:rPr>
      <w:rFonts w:eastAsiaTheme="minorEastAsia"/>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410453">
      <w:bodyDiv w:val="1"/>
      <w:marLeft w:val="0"/>
      <w:marRight w:val="0"/>
      <w:marTop w:val="0"/>
      <w:marBottom w:val="0"/>
      <w:divBdr>
        <w:top w:val="none" w:sz="0" w:space="0" w:color="auto"/>
        <w:left w:val="none" w:sz="0" w:space="0" w:color="auto"/>
        <w:bottom w:val="none" w:sz="0" w:space="0" w:color="auto"/>
        <w:right w:val="none" w:sz="0" w:space="0" w:color="auto"/>
      </w:divBdr>
    </w:div>
    <w:div w:id="285281668">
      <w:bodyDiv w:val="1"/>
      <w:marLeft w:val="0"/>
      <w:marRight w:val="0"/>
      <w:marTop w:val="0"/>
      <w:marBottom w:val="0"/>
      <w:divBdr>
        <w:top w:val="none" w:sz="0" w:space="0" w:color="auto"/>
        <w:left w:val="none" w:sz="0" w:space="0" w:color="auto"/>
        <w:bottom w:val="none" w:sz="0" w:space="0" w:color="auto"/>
        <w:right w:val="none" w:sz="0" w:space="0" w:color="auto"/>
      </w:divBdr>
    </w:div>
    <w:div w:id="486868253">
      <w:bodyDiv w:val="1"/>
      <w:marLeft w:val="0"/>
      <w:marRight w:val="0"/>
      <w:marTop w:val="0"/>
      <w:marBottom w:val="0"/>
      <w:divBdr>
        <w:top w:val="none" w:sz="0" w:space="0" w:color="auto"/>
        <w:left w:val="none" w:sz="0" w:space="0" w:color="auto"/>
        <w:bottom w:val="none" w:sz="0" w:space="0" w:color="auto"/>
        <w:right w:val="none" w:sz="0" w:space="0" w:color="auto"/>
      </w:divBdr>
    </w:div>
    <w:div w:id="497817308">
      <w:bodyDiv w:val="1"/>
      <w:marLeft w:val="0"/>
      <w:marRight w:val="0"/>
      <w:marTop w:val="0"/>
      <w:marBottom w:val="0"/>
      <w:divBdr>
        <w:top w:val="none" w:sz="0" w:space="0" w:color="auto"/>
        <w:left w:val="none" w:sz="0" w:space="0" w:color="auto"/>
        <w:bottom w:val="none" w:sz="0" w:space="0" w:color="auto"/>
        <w:right w:val="none" w:sz="0" w:space="0" w:color="auto"/>
      </w:divBdr>
    </w:div>
    <w:div w:id="509104446">
      <w:bodyDiv w:val="1"/>
      <w:marLeft w:val="0"/>
      <w:marRight w:val="0"/>
      <w:marTop w:val="0"/>
      <w:marBottom w:val="0"/>
      <w:divBdr>
        <w:top w:val="none" w:sz="0" w:space="0" w:color="auto"/>
        <w:left w:val="none" w:sz="0" w:space="0" w:color="auto"/>
        <w:bottom w:val="none" w:sz="0" w:space="0" w:color="auto"/>
        <w:right w:val="none" w:sz="0" w:space="0" w:color="auto"/>
      </w:divBdr>
    </w:div>
    <w:div w:id="517305940">
      <w:bodyDiv w:val="1"/>
      <w:marLeft w:val="0"/>
      <w:marRight w:val="0"/>
      <w:marTop w:val="0"/>
      <w:marBottom w:val="0"/>
      <w:divBdr>
        <w:top w:val="none" w:sz="0" w:space="0" w:color="auto"/>
        <w:left w:val="none" w:sz="0" w:space="0" w:color="auto"/>
        <w:bottom w:val="none" w:sz="0" w:space="0" w:color="auto"/>
        <w:right w:val="none" w:sz="0" w:space="0" w:color="auto"/>
      </w:divBdr>
    </w:div>
    <w:div w:id="671645001">
      <w:bodyDiv w:val="1"/>
      <w:marLeft w:val="0"/>
      <w:marRight w:val="0"/>
      <w:marTop w:val="0"/>
      <w:marBottom w:val="0"/>
      <w:divBdr>
        <w:top w:val="none" w:sz="0" w:space="0" w:color="auto"/>
        <w:left w:val="none" w:sz="0" w:space="0" w:color="auto"/>
        <w:bottom w:val="none" w:sz="0" w:space="0" w:color="auto"/>
        <w:right w:val="none" w:sz="0" w:space="0" w:color="auto"/>
      </w:divBdr>
    </w:div>
    <w:div w:id="710615249">
      <w:bodyDiv w:val="1"/>
      <w:marLeft w:val="0"/>
      <w:marRight w:val="0"/>
      <w:marTop w:val="0"/>
      <w:marBottom w:val="0"/>
      <w:divBdr>
        <w:top w:val="none" w:sz="0" w:space="0" w:color="auto"/>
        <w:left w:val="none" w:sz="0" w:space="0" w:color="auto"/>
        <w:bottom w:val="none" w:sz="0" w:space="0" w:color="auto"/>
        <w:right w:val="none" w:sz="0" w:space="0" w:color="auto"/>
      </w:divBdr>
    </w:div>
    <w:div w:id="786586109">
      <w:bodyDiv w:val="1"/>
      <w:marLeft w:val="0"/>
      <w:marRight w:val="0"/>
      <w:marTop w:val="0"/>
      <w:marBottom w:val="0"/>
      <w:divBdr>
        <w:top w:val="none" w:sz="0" w:space="0" w:color="auto"/>
        <w:left w:val="none" w:sz="0" w:space="0" w:color="auto"/>
        <w:bottom w:val="none" w:sz="0" w:space="0" w:color="auto"/>
        <w:right w:val="none" w:sz="0" w:space="0" w:color="auto"/>
      </w:divBdr>
    </w:div>
    <w:div w:id="789544477">
      <w:bodyDiv w:val="1"/>
      <w:marLeft w:val="0"/>
      <w:marRight w:val="0"/>
      <w:marTop w:val="0"/>
      <w:marBottom w:val="0"/>
      <w:divBdr>
        <w:top w:val="none" w:sz="0" w:space="0" w:color="auto"/>
        <w:left w:val="none" w:sz="0" w:space="0" w:color="auto"/>
        <w:bottom w:val="none" w:sz="0" w:space="0" w:color="auto"/>
        <w:right w:val="none" w:sz="0" w:space="0" w:color="auto"/>
      </w:divBdr>
    </w:div>
    <w:div w:id="937954129">
      <w:bodyDiv w:val="1"/>
      <w:marLeft w:val="0"/>
      <w:marRight w:val="0"/>
      <w:marTop w:val="0"/>
      <w:marBottom w:val="0"/>
      <w:divBdr>
        <w:top w:val="none" w:sz="0" w:space="0" w:color="auto"/>
        <w:left w:val="none" w:sz="0" w:space="0" w:color="auto"/>
        <w:bottom w:val="none" w:sz="0" w:space="0" w:color="auto"/>
        <w:right w:val="none" w:sz="0" w:space="0" w:color="auto"/>
      </w:divBdr>
    </w:div>
    <w:div w:id="1058896662">
      <w:bodyDiv w:val="1"/>
      <w:marLeft w:val="0"/>
      <w:marRight w:val="0"/>
      <w:marTop w:val="0"/>
      <w:marBottom w:val="0"/>
      <w:divBdr>
        <w:top w:val="none" w:sz="0" w:space="0" w:color="auto"/>
        <w:left w:val="none" w:sz="0" w:space="0" w:color="auto"/>
        <w:bottom w:val="none" w:sz="0" w:space="0" w:color="auto"/>
        <w:right w:val="none" w:sz="0" w:space="0" w:color="auto"/>
      </w:divBdr>
    </w:div>
    <w:div w:id="1079139628">
      <w:bodyDiv w:val="1"/>
      <w:marLeft w:val="0"/>
      <w:marRight w:val="0"/>
      <w:marTop w:val="0"/>
      <w:marBottom w:val="0"/>
      <w:divBdr>
        <w:top w:val="none" w:sz="0" w:space="0" w:color="auto"/>
        <w:left w:val="none" w:sz="0" w:space="0" w:color="auto"/>
        <w:bottom w:val="none" w:sz="0" w:space="0" w:color="auto"/>
        <w:right w:val="none" w:sz="0" w:space="0" w:color="auto"/>
      </w:divBdr>
    </w:div>
    <w:div w:id="1123427787">
      <w:bodyDiv w:val="1"/>
      <w:marLeft w:val="0"/>
      <w:marRight w:val="0"/>
      <w:marTop w:val="0"/>
      <w:marBottom w:val="0"/>
      <w:divBdr>
        <w:top w:val="none" w:sz="0" w:space="0" w:color="auto"/>
        <w:left w:val="none" w:sz="0" w:space="0" w:color="auto"/>
        <w:bottom w:val="none" w:sz="0" w:space="0" w:color="auto"/>
        <w:right w:val="none" w:sz="0" w:space="0" w:color="auto"/>
      </w:divBdr>
    </w:div>
    <w:div w:id="1138644868">
      <w:bodyDiv w:val="1"/>
      <w:marLeft w:val="0"/>
      <w:marRight w:val="0"/>
      <w:marTop w:val="0"/>
      <w:marBottom w:val="0"/>
      <w:divBdr>
        <w:top w:val="none" w:sz="0" w:space="0" w:color="auto"/>
        <w:left w:val="none" w:sz="0" w:space="0" w:color="auto"/>
        <w:bottom w:val="none" w:sz="0" w:space="0" w:color="auto"/>
        <w:right w:val="none" w:sz="0" w:space="0" w:color="auto"/>
      </w:divBdr>
    </w:div>
    <w:div w:id="1142305976">
      <w:bodyDiv w:val="1"/>
      <w:marLeft w:val="0"/>
      <w:marRight w:val="0"/>
      <w:marTop w:val="0"/>
      <w:marBottom w:val="0"/>
      <w:divBdr>
        <w:top w:val="none" w:sz="0" w:space="0" w:color="auto"/>
        <w:left w:val="none" w:sz="0" w:space="0" w:color="auto"/>
        <w:bottom w:val="none" w:sz="0" w:space="0" w:color="auto"/>
        <w:right w:val="none" w:sz="0" w:space="0" w:color="auto"/>
      </w:divBdr>
    </w:div>
    <w:div w:id="1263949723">
      <w:bodyDiv w:val="1"/>
      <w:marLeft w:val="0"/>
      <w:marRight w:val="0"/>
      <w:marTop w:val="0"/>
      <w:marBottom w:val="0"/>
      <w:divBdr>
        <w:top w:val="none" w:sz="0" w:space="0" w:color="auto"/>
        <w:left w:val="none" w:sz="0" w:space="0" w:color="auto"/>
        <w:bottom w:val="none" w:sz="0" w:space="0" w:color="auto"/>
        <w:right w:val="none" w:sz="0" w:space="0" w:color="auto"/>
      </w:divBdr>
    </w:div>
    <w:div w:id="1314137687">
      <w:bodyDiv w:val="1"/>
      <w:marLeft w:val="0"/>
      <w:marRight w:val="0"/>
      <w:marTop w:val="0"/>
      <w:marBottom w:val="0"/>
      <w:divBdr>
        <w:top w:val="none" w:sz="0" w:space="0" w:color="auto"/>
        <w:left w:val="none" w:sz="0" w:space="0" w:color="auto"/>
        <w:bottom w:val="none" w:sz="0" w:space="0" w:color="auto"/>
        <w:right w:val="none" w:sz="0" w:space="0" w:color="auto"/>
      </w:divBdr>
    </w:div>
    <w:div w:id="1320499864">
      <w:bodyDiv w:val="1"/>
      <w:marLeft w:val="0"/>
      <w:marRight w:val="0"/>
      <w:marTop w:val="0"/>
      <w:marBottom w:val="0"/>
      <w:divBdr>
        <w:top w:val="none" w:sz="0" w:space="0" w:color="auto"/>
        <w:left w:val="none" w:sz="0" w:space="0" w:color="auto"/>
        <w:bottom w:val="none" w:sz="0" w:space="0" w:color="auto"/>
        <w:right w:val="none" w:sz="0" w:space="0" w:color="auto"/>
      </w:divBdr>
    </w:div>
    <w:div w:id="1326125804">
      <w:bodyDiv w:val="1"/>
      <w:marLeft w:val="0"/>
      <w:marRight w:val="0"/>
      <w:marTop w:val="0"/>
      <w:marBottom w:val="0"/>
      <w:divBdr>
        <w:top w:val="none" w:sz="0" w:space="0" w:color="auto"/>
        <w:left w:val="none" w:sz="0" w:space="0" w:color="auto"/>
        <w:bottom w:val="none" w:sz="0" w:space="0" w:color="auto"/>
        <w:right w:val="none" w:sz="0" w:space="0" w:color="auto"/>
      </w:divBdr>
    </w:div>
    <w:div w:id="1417243564">
      <w:bodyDiv w:val="1"/>
      <w:marLeft w:val="0"/>
      <w:marRight w:val="0"/>
      <w:marTop w:val="0"/>
      <w:marBottom w:val="0"/>
      <w:divBdr>
        <w:top w:val="none" w:sz="0" w:space="0" w:color="auto"/>
        <w:left w:val="none" w:sz="0" w:space="0" w:color="auto"/>
        <w:bottom w:val="none" w:sz="0" w:space="0" w:color="auto"/>
        <w:right w:val="none" w:sz="0" w:space="0" w:color="auto"/>
      </w:divBdr>
    </w:div>
    <w:div w:id="1452288914">
      <w:bodyDiv w:val="1"/>
      <w:marLeft w:val="0"/>
      <w:marRight w:val="0"/>
      <w:marTop w:val="0"/>
      <w:marBottom w:val="0"/>
      <w:divBdr>
        <w:top w:val="none" w:sz="0" w:space="0" w:color="auto"/>
        <w:left w:val="none" w:sz="0" w:space="0" w:color="auto"/>
        <w:bottom w:val="none" w:sz="0" w:space="0" w:color="auto"/>
        <w:right w:val="none" w:sz="0" w:space="0" w:color="auto"/>
      </w:divBdr>
    </w:div>
    <w:div w:id="1465006343">
      <w:bodyDiv w:val="1"/>
      <w:marLeft w:val="0"/>
      <w:marRight w:val="0"/>
      <w:marTop w:val="0"/>
      <w:marBottom w:val="0"/>
      <w:divBdr>
        <w:top w:val="none" w:sz="0" w:space="0" w:color="auto"/>
        <w:left w:val="none" w:sz="0" w:space="0" w:color="auto"/>
        <w:bottom w:val="none" w:sz="0" w:space="0" w:color="auto"/>
        <w:right w:val="none" w:sz="0" w:space="0" w:color="auto"/>
      </w:divBdr>
    </w:div>
    <w:div w:id="1626154736">
      <w:bodyDiv w:val="1"/>
      <w:marLeft w:val="0"/>
      <w:marRight w:val="0"/>
      <w:marTop w:val="0"/>
      <w:marBottom w:val="0"/>
      <w:divBdr>
        <w:top w:val="none" w:sz="0" w:space="0" w:color="auto"/>
        <w:left w:val="none" w:sz="0" w:space="0" w:color="auto"/>
        <w:bottom w:val="none" w:sz="0" w:space="0" w:color="auto"/>
        <w:right w:val="none" w:sz="0" w:space="0" w:color="auto"/>
      </w:divBdr>
    </w:div>
    <w:div w:id="1649280458">
      <w:bodyDiv w:val="1"/>
      <w:marLeft w:val="0"/>
      <w:marRight w:val="0"/>
      <w:marTop w:val="0"/>
      <w:marBottom w:val="0"/>
      <w:divBdr>
        <w:top w:val="none" w:sz="0" w:space="0" w:color="auto"/>
        <w:left w:val="none" w:sz="0" w:space="0" w:color="auto"/>
        <w:bottom w:val="none" w:sz="0" w:space="0" w:color="auto"/>
        <w:right w:val="none" w:sz="0" w:space="0" w:color="auto"/>
      </w:divBdr>
    </w:div>
    <w:div w:id="1692218831">
      <w:bodyDiv w:val="1"/>
      <w:marLeft w:val="0"/>
      <w:marRight w:val="0"/>
      <w:marTop w:val="0"/>
      <w:marBottom w:val="0"/>
      <w:divBdr>
        <w:top w:val="none" w:sz="0" w:space="0" w:color="auto"/>
        <w:left w:val="none" w:sz="0" w:space="0" w:color="auto"/>
        <w:bottom w:val="none" w:sz="0" w:space="0" w:color="auto"/>
        <w:right w:val="none" w:sz="0" w:space="0" w:color="auto"/>
      </w:divBdr>
    </w:div>
    <w:div w:id="1719431459">
      <w:bodyDiv w:val="1"/>
      <w:marLeft w:val="0"/>
      <w:marRight w:val="0"/>
      <w:marTop w:val="0"/>
      <w:marBottom w:val="0"/>
      <w:divBdr>
        <w:top w:val="none" w:sz="0" w:space="0" w:color="auto"/>
        <w:left w:val="none" w:sz="0" w:space="0" w:color="auto"/>
        <w:bottom w:val="none" w:sz="0" w:space="0" w:color="auto"/>
        <w:right w:val="none" w:sz="0" w:space="0" w:color="auto"/>
      </w:divBdr>
    </w:div>
    <w:div w:id="1769420097">
      <w:bodyDiv w:val="1"/>
      <w:marLeft w:val="0"/>
      <w:marRight w:val="0"/>
      <w:marTop w:val="0"/>
      <w:marBottom w:val="0"/>
      <w:divBdr>
        <w:top w:val="none" w:sz="0" w:space="0" w:color="auto"/>
        <w:left w:val="none" w:sz="0" w:space="0" w:color="auto"/>
        <w:bottom w:val="none" w:sz="0" w:space="0" w:color="auto"/>
        <w:right w:val="none" w:sz="0" w:space="0" w:color="auto"/>
      </w:divBdr>
    </w:div>
    <w:div w:id="1796409969">
      <w:bodyDiv w:val="1"/>
      <w:marLeft w:val="0"/>
      <w:marRight w:val="0"/>
      <w:marTop w:val="0"/>
      <w:marBottom w:val="0"/>
      <w:divBdr>
        <w:top w:val="none" w:sz="0" w:space="0" w:color="auto"/>
        <w:left w:val="none" w:sz="0" w:space="0" w:color="auto"/>
        <w:bottom w:val="none" w:sz="0" w:space="0" w:color="auto"/>
        <w:right w:val="none" w:sz="0" w:space="0" w:color="auto"/>
      </w:divBdr>
    </w:div>
    <w:div w:id="2002345919">
      <w:bodyDiv w:val="1"/>
      <w:marLeft w:val="0"/>
      <w:marRight w:val="0"/>
      <w:marTop w:val="0"/>
      <w:marBottom w:val="0"/>
      <w:divBdr>
        <w:top w:val="none" w:sz="0" w:space="0" w:color="auto"/>
        <w:left w:val="none" w:sz="0" w:space="0" w:color="auto"/>
        <w:bottom w:val="none" w:sz="0" w:space="0" w:color="auto"/>
        <w:right w:val="none" w:sz="0" w:space="0" w:color="auto"/>
      </w:divBdr>
    </w:div>
    <w:div w:id="210981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s://uzebim.neu.edu.tr/" TargetMode="External"/><Relationship Id="rId26" Type="http://schemas.openxmlformats.org/officeDocument/2006/relationships/hyperlink" Target="https://neu.edu.tr/kampuste-yasam/kantin-ve-kafeteryalar/" TargetMode="External"/><Relationship Id="rId3" Type="http://schemas.openxmlformats.org/officeDocument/2006/relationships/styles" Target="styles.xml"/><Relationship Id="rId21" Type="http://schemas.openxmlformats.org/officeDocument/2006/relationships/hyperlink" Target="https://neu.edu.tr/kampusteyasam/olimpik-kapali-yuzme-havuzu/"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neu.edu.tr/wp-content/uploads/2023/05/29/YDU-Yatay-Gecis-Yonetmeligi-29.05.2023.pdf" TargetMode="External"/><Relationship Id="rId25" Type="http://schemas.openxmlformats.org/officeDocument/2006/relationships/hyperlink" Target="https://neu.edu.tr/kampuste-yasam/ataturk-kultur-ve-kongre-merkezi/"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yok.gov.tr/4767" TargetMode="External"/><Relationship Id="rId20" Type="http://schemas.openxmlformats.org/officeDocument/2006/relationships/hyperlink" Target="https://neu.edu.tr/kampusteyasam/sosyal-ve-kulturel-kulupler/" TargetMode="External"/><Relationship Id="rId29" Type="http://schemas.openxmlformats.org/officeDocument/2006/relationships/hyperlink" Target="https://bus.neu.edu.t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inem.yildirim@neu.edu.tr" TargetMode="External"/><Relationship Id="rId24" Type="http://schemas.openxmlformats.org/officeDocument/2006/relationships/hyperlink" Target="https://neu.edu.tr/wp-content/uploads/2018/12/21/spor-kule-brosur-21.12.18.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ogrsis.neu.edu.tr" TargetMode="External"/><Relationship Id="rId23" Type="http://schemas.openxmlformats.org/officeDocument/2006/relationships/hyperlink" Target="https://neu.edu.tr/kampuste-yasam/spor/" TargetMode="External"/><Relationship Id="rId28" Type="http://schemas.openxmlformats.org/officeDocument/2006/relationships/hyperlink" Target="https://neu.edu.tr/telefon-rehberi/" TargetMode="External"/><Relationship Id="rId10" Type="http://schemas.openxmlformats.org/officeDocument/2006/relationships/hyperlink" Target="mailto:pinar.tabiyat@neu.edu.tr" TargetMode="External"/><Relationship Id="rId19" Type="http://schemas.openxmlformats.org/officeDocument/2006/relationships/hyperlink" Target="mailto:huseyin.kuso@neu.edu.tr" TargetMode="External"/><Relationship Id="rId31" Type="http://schemas.openxmlformats.org/officeDocument/2006/relationships/hyperlink" Target="https://uzebim.neu.edu.t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mailto:engelsiz@neu.edu.tr" TargetMode="External"/><Relationship Id="rId27" Type="http://schemas.openxmlformats.org/officeDocument/2006/relationships/hyperlink" Target="https://yakindoguakaryakit.com/" TargetMode="External"/><Relationship Id="rId30" Type="http://schemas.openxmlformats.org/officeDocument/2006/relationships/hyperlink" Target="mailto:huseyin.kuso@neu.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4B9F7-B4DC-423F-92F8-E6FD17616158}">
  <we:reference id="wa104380118" version="2.1.0.0" store="en-US" storeType="OMEX"/>
  <we:alternateReferences>
    <we:reference id="WA104380118"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EF313-EA21-4F8C-8922-69AE2809B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2</Pages>
  <Words>8776</Words>
  <Characters>50027</Characters>
  <Application>Microsoft Office Word</Application>
  <DocSecurity>0</DocSecurity>
  <Lines>416</Lines>
  <Paragraphs>1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zileozdamli</dc:creator>
  <cp:keywords/>
  <dc:description/>
  <cp:lastModifiedBy>Sinem Yıldırım</cp:lastModifiedBy>
  <cp:revision>13</cp:revision>
  <dcterms:created xsi:type="dcterms:W3CDTF">2025-09-18T08:19:00Z</dcterms:created>
  <dcterms:modified xsi:type="dcterms:W3CDTF">2025-09-1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